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64396506"/>
    <w:p w14:paraId="079A6258" w14:textId="77777777" w:rsidR="00761004" w:rsidRPr="00990641" w:rsidRDefault="00761004" w:rsidP="00761004">
      <w:pPr>
        <w:tabs>
          <w:tab w:val="left" w:pos="1485"/>
          <w:tab w:val="center" w:pos="5400"/>
        </w:tabs>
        <w:spacing w:after="200" w:line="228" w:lineRule="auto"/>
        <w:jc w:val="center"/>
        <w:rPr>
          <w:rFonts w:ascii="Calibri" w:hAnsi="Calibri" w:cs="Calibri"/>
          <w:b/>
          <w:smallCaps/>
          <w:noProof/>
          <w:color w:val="FFFFFF" w:themeColor="background1"/>
          <w:spacing w:val="20"/>
          <w:sz w:val="52"/>
          <w:szCs w:val="52"/>
        </w:rPr>
      </w:pPr>
      <w:r w:rsidRPr="00423115">
        <w:rPr>
          <w:rFonts w:ascii="Calibri" w:hAnsi="Calibri" w:cs="Calibri"/>
          <w:b/>
          <w:smallCaps/>
          <w:noProof/>
          <w:color w:val="FFFFFF" w:themeColor="background1"/>
          <w:spacing w:val="20"/>
          <w:sz w:val="52"/>
          <w:szCs w:val="52"/>
        </w:rPr>
        <mc:AlternateContent>
          <mc:Choice Requires="wps">
            <w:drawing>
              <wp:anchor distT="0" distB="0" distL="114300" distR="114300" simplePos="0" relativeHeight="251659264" behindDoc="1" locked="0" layoutInCell="1" allowOverlap="1" wp14:anchorId="00393C56" wp14:editId="2ECC5109">
                <wp:simplePos x="0" y="0"/>
                <wp:positionH relativeFrom="page">
                  <wp:align>right</wp:align>
                </wp:positionH>
                <wp:positionV relativeFrom="paragraph">
                  <wp:posOffset>-457200</wp:posOffset>
                </wp:positionV>
                <wp:extent cx="7924800" cy="857250"/>
                <wp:effectExtent l="0" t="0" r="0" b="0"/>
                <wp:wrapNone/>
                <wp:docPr id="1" name="Rectangle 1"/>
                <wp:cNvGraphicFramePr/>
                <a:graphic xmlns:a="http://schemas.openxmlformats.org/drawingml/2006/main">
                  <a:graphicData uri="http://schemas.microsoft.com/office/word/2010/wordprocessingShape">
                    <wps:wsp>
                      <wps:cNvSpPr/>
                      <wps:spPr>
                        <a:xfrm>
                          <a:off x="0" y="0"/>
                          <a:ext cx="7924800" cy="857250"/>
                        </a:xfrm>
                        <a:prstGeom prst="rect">
                          <a:avLst/>
                        </a:prstGeom>
                        <a:solidFill>
                          <a:srgbClr val="274065"/>
                        </a:solidFill>
                        <a:ln w="22225" cap="rnd"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16AF3B9" id="Rectangle 1" o:spid="_x0000_s1026" style="position:absolute;margin-left:572.8pt;margin-top:-36pt;width:624pt;height:67.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" fillcolor="#274065" stroked="f" strokeweight="1.75pt">
                <v:stroke endcap="round"/>
                <w10:wrap anchorx="page"/>
              </v:rect>
            </w:pict>
          </mc:Fallback>
        </mc:AlternateContent>
      </w:r>
      <w:r w:rsidRPr="00423115">
        <w:rPr>
          <w:rFonts w:ascii="Calibri" w:hAnsi="Calibri" w:cs="Calibri"/>
          <w:b/>
          <w:smallCaps/>
          <w:noProof/>
          <w:color w:val="FFFFFF" w:themeColor="background1"/>
          <w:spacing w:val="20"/>
          <w:sz w:val="52"/>
          <w:szCs w:val="52"/>
        </w:rPr>
        <mc:AlternateContent>
          <mc:Choice Requires="wps">
            <w:drawing>
              <wp:anchor distT="0" distB="0" distL="114300" distR="114300" simplePos="0" relativeHeight="251660288" behindDoc="1" locked="0" layoutInCell="1" allowOverlap="1" wp14:anchorId="6F4D9D09" wp14:editId="0F8E5789">
                <wp:simplePos x="0" y="0"/>
                <wp:positionH relativeFrom="page">
                  <wp:posOffset>7620</wp:posOffset>
                </wp:positionH>
                <wp:positionV relativeFrom="paragraph">
                  <wp:posOffset>444196</wp:posOffset>
                </wp:positionV>
                <wp:extent cx="7772400" cy="291275"/>
                <wp:effectExtent l="0" t="0" r="0" b="0"/>
                <wp:wrapNone/>
                <wp:docPr id="2" name="Rectangle 2"/>
                <wp:cNvGraphicFramePr/>
                <a:graphic xmlns:a="http://schemas.openxmlformats.org/drawingml/2006/main">
                  <a:graphicData uri="http://schemas.microsoft.com/office/word/2010/wordprocessingShape">
                    <wps:wsp>
                      <wps:cNvSpPr/>
                      <wps:spPr>
                        <a:xfrm>
                          <a:off x="0" y="0"/>
                          <a:ext cx="7772400" cy="291275"/>
                        </a:xfrm>
                        <a:prstGeom prst="rect">
                          <a:avLst/>
                        </a:prstGeom>
                        <a:solidFill>
                          <a:srgbClr val="F3F5F7"/>
                        </a:solidFill>
                        <a:ln w="22225" cap="rnd"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0292FCEB" id="Rectangle 2" o:spid="_x0000_s1026" style="position:absolute;margin-left:.6pt;margin-top:35pt;width:612pt;height:22.95pt;z-index:-25165619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" fillcolor="#f3f5f7" stroked="f" strokeweight="1.75pt">
                <v:stroke endcap="round"/>
                <w10:wrap anchorx="page"/>
              </v:rect>
            </w:pict>
          </mc:Fallback>
        </mc:AlternateContent>
      </w:r>
      <w:r w:rsidRPr="00754762">
        <w:rPr>
          <w:rFonts w:ascii="Calibri" w:hAnsi="Calibri" w:cs="Calibri"/>
          <w:b/>
          <w:smallCaps/>
          <w:noProof/>
          <w:color w:val="FFFFFF" w:themeColor="background1"/>
          <w:spacing w:val="20"/>
          <w:sz w:val="52"/>
          <w:szCs w:val="52"/>
        </w:rPr>
        <w:t>Irene</w:t>
      </w:r>
      <w:r>
        <w:rPr>
          <w:rFonts w:ascii="Calibri" w:hAnsi="Calibri" w:cs="Calibri"/>
          <w:b/>
          <w:smallCaps/>
          <w:noProof/>
          <w:color w:val="FFFFFF" w:themeColor="background1"/>
          <w:spacing w:val="20"/>
          <w:sz w:val="52"/>
          <w:szCs w:val="52"/>
        </w:rPr>
        <w:t xml:space="preserve"> </w:t>
      </w:r>
      <w:r w:rsidRPr="00754762">
        <w:rPr>
          <w:rFonts w:ascii="Calibri" w:hAnsi="Calibri" w:cs="Calibri"/>
          <w:b/>
          <w:smallCaps/>
          <w:noProof/>
          <w:color w:val="FFFFFF" w:themeColor="background1"/>
          <w:spacing w:val="20"/>
          <w:sz w:val="52"/>
          <w:szCs w:val="52"/>
        </w:rPr>
        <w:t>Lionetta</w:t>
      </w:r>
    </w:p>
    <w:p w14:paraId="48BB75CE" w14:textId="77777777" w:rsidR="00761004" w:rsidRPr="00557BA6" w:rsidRDefault="00761004" w:rsidP="00761004">
      <w:pPr>
        <w:spacing w:line="228" w:lineRule="auto"/>
        <w:jc w:val="center"/>
        <w:rPr>
          <w:rFonts w:ascii="Calibri" w:hAnsi="Calibri" w:cs="Calibri"/>
          <w:spacing w:val="10"/>
          <w:sz w:val="20"/>
          <w:szCs w:val="20"/>
        </w:rPr>
      </w:pPr>
      <w:r w:rsidRPr="00754762">
        <w:rPr>
          <w:rFonts w:ascii="Calibri" w:hAnsi="Calibri" w:cs="Calibri"/>
          <w:spacing w:val="10"/>
          <w:sz w:val="20"/>
          <w:szCs w:val="20"/>
        </w:rPr>
        <w:t>603-275-7458</w:t>
      </w:r>
      <w:r w:rsidRPr="00990641">
        <w:rPr>
          <w:rFonts w:ascii="Calibri" w:hAnsi="Calibri" w:cs="Calibri"/>
          <w:spacing w:val="10"/>
          <w:sz w:val="20"/>
          <w:szCs w:val="20"/>
        </w:rPr>
        <w:t xml:space="preserve"> | </w:t>
      </w:r>
      <w:hyperlink r:id="rId8" w:history="1">
        <w:r w:rsidRPr="00754762">
          <w:rPr>
            <w:rFonts w:ascii="Calibri" w:hAnsi="Calibri" w:cs="Calibri"/>
            <w:spacing w:val="10"/>
            <w:sz w:val="20"/>
            <w:szCs w:val="20"/>
          </w:rPr>
          <w:t>irenepark84@yahoo.com</w:t>
        </w:r>
      </w:hyperlink>
      <w:r>
        <w:rPr>
          <w:rFonts w:ascii="Calibri" w:hAnsi="Calibri" w:cs="Calibri"/>
          <w:spacing w:val="10"/>
          <w:sz w:val="20"/>
          <w:szCs w:val="20"/>
        </w:rPr>
        <w:t xml:space="preserve"> </w:t>
      </w:r>
      <w:r w:rsidRPr="00990641">
        <w:rPr>
          <w:rFonts w:ascii="Calibri" w:hAnsi="Calibri" w:cs="Calibri"/>
          <w:spacing w:val="10"/>
          <w:sz w:val="20"/>
          <w:szCs w:val="20"/>
        </w:rPr>
        <w:t xml:space="preserve">| </w:t>
      </w:r>
      <w:r w:rsidRPr="00754762">
        <w:rPr>
          <w:rFonts w:ascii="Calibri" w:hAnsi="Calibri" w:cs="Calibri"/>
          <w:spacing w:val="10"/>
          <w:sz w:val="20"/>
          <w:szCs w:val="20"/>
        </w:rPr>
        <w:t xml:space="preserve">North Andover, MA 01845 </w:t>
      </w:r>
      <w:r w:rsidRPr="00990641">
        <w:rPr>
          <w:rFonts w:ascii="Calibri" w:hAnsi="Calibri" w:cs="Calibri"/>
          <w:spacing w:val="10"/>
          <w:sz w:val="20"/>
          <w:szCs w:val="20"/>
        </w:rPr>
        <w:t xml:space="preserve">| </w:t>
      </w:r>
      <w:hyperlink r:id="rId9" w:history="1">
        <w:r w:rsidRPr="00557BA6">
          <w:rPr>
            <w:rFonts w:ascii="Calibri" w:hAnsi="Calibri" w:cs="Calibri"/>
            <w:spacing w:val="10"/>
            <w:sz w:val="20"/>
            <w:szCs w:val="20"/>
          </w:rPr>
          <w:t>linkedin.com/in/</w:t>
        </w:r>
        <w:proofErr w:type="spellStart"/>
        <w:r w:rsidRPr="00557BA6">
          <w:rPr>
            <w:rFonts w:ascii="Calibri" w:hAnsi="Calibri" w:cs="Calibri"/>
            <w:spacing w:val="10"/>
            <w:sz w:val="20"/>
            <w:szCs w:val="20"/>
          </w:rPr>
          <w:t>irene-lionetta</w:t>
        </w:r>
        <w:proofErr w:type="spellEnd"/>
      </w:hyperlink>
      <w:r>
        <w:rPr>
          <w:noProof/>
        </w:rPr>
        <w:drawing>
          <wp:inline distT="0" distB="0" distL="0" distR="0" wp14:anchorId="62C0E095" wp14:editId="1C74AEB7">
            <wp:extent cx="952500" cy="914400"/>
            <wp:effectExtent l="0" t="0" r="0" b="0"/>
            <wp:docPr id="1183237603" name="Picture 1" descr="Ir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re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inline>
        </w:drawing>
      </w:r>
    </w:p>
    <w:bookmarkEnd w:id="0"/>
    <w:p w14:paraId="5AA328C7" w14:textId="77777777" w:rsidR="00761004" w:rsidRPr="00423115" w:rsidRDefault="00761004" w:rsidP="00761004">
      <w:pPr>
        <w:spacing w:before="240" w:after="40" w:line="228" w:lineRule="auto"/>
        <w:jc w:val="center"/>
        <w:rPr>
          <w:color w:val="274065"/>
        </w:rPr>
      </w:pPr>
      <w:r>
        <w:rPr>
          <w:rFonts w:ascii="Calibri" w:hAnsi="Calibri" w:cs="Calibri"/>
          <w:b/>
          <w:smallCaps/>
          <w:color w:val="274065"/>
          <w:spacing w:val="20"/>
          <w:sz w:val="25"/>
          <w:szCs w:val="25"/>
        </w:rPr>
        <w:t>SENIOR</w:t>
      </w:r>
      <w:r w:rsidRPr="00041A0E">
        <w:rPr>
          <w:rFonts w:ascii="Calibri" w:hAnsi="Calibri" w:cs="Calibri"/>
          <w:b/>
          <w:smallCaps/>
          <w:color w:val="274065"/>
          <w:spacing w:val="20"/>
          <w:sz w:val="25"/>
          <w:szCs w:val="25"/>
        </w:rPr>
        <w:t xml:space="preserve"> MANAGE</w:t>
      </w:r>
      <w:r>
        <w:rPr>
          <w:rFonts w:ascii="Calibri" w:hAnsi="Calibri" w:cs="Calibri"/>
          <w:b/>
          <w:smallCaps/>
          <w:color w:val="274065"/>
          <w:spacing w:val="20"/>
          <w:sz w:val="25"/>
          <w:szCs w:val="25"/>
        </w:rPr>
        <w:t xml:space="preserve">R </w:t>
      </w:r>
      <w:r w:rsidRPr="00423115">
        <w:rPr>
          <w:rFonts w:ascii="Calibri" w:hAnsi="Calibri" w:cs="Calibri"/>
          <w:b/>
          <w:smallCaps/>
          <w:color w:val="274065"/>
          <w:spacing w:val="20"/>
          <w:sz w:val="25"/>
          <w:szCs w:val="25"/>
        </w:rPr>
        <w:t xml:space="preserve">– </w:t>
      </w:r>
      <w:r w:rsidRPr="00041A0E">
        <w:rPr>
          <w:rFonts w:ascii="Calibri" w:hAnsi="Calibri" w:cs="Calibri"/>
          <w:b/>
          <w:smallCaps/>
          <w:color w:val="274065"/>
          <w:spacing w:val="20"/>
          <w:sz w:val="25"/>
          <w:szCs w:val="25"/>
        </w:rPr>
        <w:t xml:space="preserve">GLOBAL TECHNICAL SUPPORT </w:t>
      </w:r>
      <w:r>
        <w:rPr>
          <w:rFonts w:ascii="Calibri" w:hAnsi="Calibri" w:cs="Calibri"/>
          <w:b/>
          <w:smallCaps/>
          <w:color w:val="274065"/>
          <w:spacing w:val="20"/>
          <w:sz w:val="25"/>
          <w:szCs w:val="25"/>
        </w:rPr>
        <w:t xml:space="preserve">&amp; </w:t>
      </w:r>
      <w:r w:rsidRPr="00431812">
        <w:rPr>
          <w:rFonts w:ascii="Calibri" w:hAnsi="Calibri" w:cs="Calibri"/>
          <w:b/>
          <w:smallCaps/>
          <w:color w:val="274065"/>
          <w:spacing w:val="20"/>
          <w:sz w:val="25"/>
          <w:szCs w:val="25"/>
        </w:rPr>
        <w:t>ESCALATIONS</w:t>
      </w:r>
    </w:p>
    <w:p w14:paraId="406040A5" w14:textId="77777777" w:rsidR="00761004" w:rsidRDefault="00761004" w:rsidP="00761004">
      <w:pPr>
        <w:spacing w:before="60" w:line="228" w:lineRule="auto"/>
        <w:jc w:val="center"/>
        <w:rPr>
          <w:rFonts w:ascii="Calibri" w:hAnsi="Calibri" w:cs="Calibri"/>
          <w:b/>
          <w:iCs/>
          <w:spacing w:val="-2"/>
          <w:sz w:val="20"/>
          <w:szCs w:val="20"/>
          <w:lang w:val=""/>
        </w:rPr>
      </w:pPr>
      <w:r w:rsidRPr="008169AB">
        <w:rPr>
          <w:rFonts w:ascii="Calibri" w:hAnsi="Calibri" w:cs="Calibri"/>
          <w:b/>
          <w:iCs/>
          <w:spacing w:val="-2"/>
          <w:sz w:val="20"/>
          <w:szCs w:val="20"/>
          <w:lang w:val=""/>
        </w:rPr>
        <w:t xml:space="preserve">First-Contact </w:t>
      </w:r>
      <w:r>
        <w:rPr>
          <w:rFonts w:ascii="Calibri" w:hAnsi="Calibri" w:cs="Calibri"/>
          <w:b/>
          <w:iCs/>
          <w:spacing w:val="-2"/>
          <w:sz w:val="20"/>
          <w:szCs w:val="20"/>
          <w:lang w:val=""/>
        </w:rPr>
        <w:t xml:space="preserve">Issue </w:t>
      </w:r>
      <w:r w:rsidRPr="008169AB">
        <w:rPr>
          <w:rFonts w:ascii="Calibri" w:hAnsi="Calibri" w:cs="Calibri"/>
          <w:b/>
          <w:iCs/>
          <w:spacing w:val="-2"/>
          <w:sz w:val="20"/>
          <w:szCs w:val="20"/>
          <w:lang w:val=""/>
        </w:rPr>
        <w:t xml:space="preserve">Resolution </w:t>
      </w:r>
      <w:r w:rsidRPr="00423115">
        <w:rPr>
          <w:rFonts w:ascii="Calibri" w:hAnsi="Calibri" w:cs="Calibri"/>
          <w:b/>
          <w:iCs/>
          <w:spacing w:val="-2"/>
          <w:sz w:val="20"/>
          <w:szCs w:val="20"/>
          <w:lang w:val=""/>
        </w:rPr>
        <w:t>–</w:t>
      </w:r>
      <w:r>
        <w:rPr>
          <w:rFonts w:ascii="Calibri" w:hAnsi="Calibri" w:cs="Calibri"/>
          <w:b/>
          <w:iCs/>
          <w:spacing w:val="-2"/>
          <w:sz w:val="20"/>
          <w:szCs w:val="20"/>
          <w:lang w:val=""/>
        </w:rPr>
        <w:t xml:space="preserve"> </w:t>
      </w:r>
      <w:r w:rsidRPr="008169AB">
        <w:rPr>
          <w:rFonts w:ascii="Calibri" w:hAnsi="Calibri" w:cs="Calibri"/>
          <w:b/>
          <w:iCs/>
          <w:spacing w:val="-2"/>
          <w:sz w:val="20"/>
          <w:szCs w:val="20"/>
          <w:lang w:val=""/>
        </w:rPr>
        <w:t>Technical Support Framework</w:t>
      </w:r>
      <w:r>
        <w:rPr>
          <w:rFonts w:ascii="Calibri" w:hAnsi="Calibri" w:cs="Calibri"/>
          <w:b/>
          <w:iCs/>
          <w:spacing w:val="-2"/>
          <w:sz w:val="20"/>
          <w:szCs w:val="20"/>
          <w:lang w:val=""/>
        </w:rPr>
        <w:t xml:space="preserve"> </w:t>
      </w:r>
      <w:r w:rsidRPr="00423115">
        <w:rPr>
          <w:rFonts w:ascii="Calibri" w:hAnsi="Calibri" w:cs="Calibri"/>
          <w:b/>
          <w:iCs/>
          <w:spacing w:val="-2"/>
          <w:sz w:val="20"/>
          <w:szCs w:val="20"/>
          <w:lang w:val=""/>
        </w:rPr>
        <w:t>–</w:t>
      </w:r>
      <w:r>
        <w:rPr>
          <w:rFonts w:ascii="Calibri" w:hAnsi="Calibri" w:cs="Calibri"/>
          <w:b/>
          <w:iCs/>
          <w:spacing w:val="-2"/>
          <w:sz w:val="20"/>
          <w:szCs w:val="20"/>
          <w:lang w:val=""/>
        </w:rPr>
        <w:t xml:space="preserve"> </w:t>
      </w:r>
      <w:r w:rsidRPr="00D62BAB">
        <w:rPr>
          <w:rFonts w:ascii="Calibri" w:hAnsi="Calibri" w:cs="Calibri"/>
          <w:b/>
          <w:iCs/>
          <w:spacing w:val="-2"/>
          <w:sz w:val="20"/>
          <w:szCs w:val="20"/>
          <w:lang w:val=""/>
        </w:rPr>
        <w:t>Incident Management</w:t>
      </w:r>
      <w:r>
        <w:rPr>
          <w:rFonts w:ascii="Calibri" w:hAnsi="Calibri" w:cs="Calibri"/>
          <w:b/>
          <w:iCs/>
          <w:spacing w:val="-2"/>
          <w:sz w:val="20"/>
          <w:szCs w:val="20"/>
          <w:lang w:val=""/>
        </w:rPr>
        <w:t xml:space="preserve"> – </w:t>
      </w:r>
      <w:r w:rsidRPr="00D62BAB">
        <w:rPr>
          <w:rFonts w:ascii="Calibri" w:hAnsi="Calibri" w:cs="Calibri"/>
          <w:b/>
          <w:iCs/>
          <w:spacing w:val="-2"/>
          <w:sz w:val="20"/>
          <w:szCs w:val="20"/>
          <w:lang w:val=""/>
        </w:rPr>
        <w:t xml:space="preserve">ITIL </w:t>
      </w:r>
      <w:r>
        <w:rPr>
          <w:rFonts w:ascii="Calibri" w:hAnsi="Calibri" w:cs="Calibri"/>
          <w:b/>
          <w:iCs/>
          <w:spacing w:val="-2"/>
          <w:sz w:val="20"/>
          <w:szCs w:val="20"/>
          <w:lang w:val=""/>
        </w:rPr>
        <w:t>Service Delivery</w:t>
      </w:r>
    </w:p>
    <w:p w14:paraId="479CD86D" w14:textId="77777777" w:rsidR="00761004" w:rsidRPr="00423115" w:rsidRDefault="00761004" w:rsidP="00761004">
      <w:pPr>
        <w:spacing w:before="20" w:line="228" w:lineRule="auto"/>
        <w:jc w:val="center"/>
        <w:rPr>
          <w:rFonts w:ascii="Calibri" w:hAnsi="Calibri" w:cs="Calibri"/>
          <w:b/>
          <w:iCs/>
          <w:spacing w:val="-2"/>
          <w:sz w:val="20"/>
          <w:szCs w:val="20"/>
          <w:lang w:val=""/>
        </w:rPr>
      </w:pPr>
      <w:r w:rsidRPr="00D62BAB">
        <w:rPr>
          <w:rFonts w:ascii="Calibri" w:hAnsi="Calibri" w:cs="Calibri"/>
          <w:b/>
          <w:iCs/>
          <w:spacing w:val="-2"/>
          <w:sz w:val="20"/>
          <w:szCs w:val="20"/>
        </w:rPr>
        <w:t>Automation &amp; Workflow Integration</w:t>
      </w:r>
      <w:r w:rsidRPr="00D62BAB">
        <w:rPr>
          <w:rFonts w:ascii="Calibri" w:hAnsi="Calibri" w:cs="Calibri"/>
          <w:b/>
          <w:iCs/>
          <w:spacing w:val="-2"/>
          <w:sz w:val="20"/>
          <w:szCs w:val="20"/>
          <w:lang w:val=""/>
        </w:rPr>
        <w:t xml:space="preserve"> </w:t>
      </w:r>
      <w:r>
        <w:rPr>
          <w:rFonts w:ascii="Calibri" w:hAnsi="Calibri" w:cs="Calibri"/>
          <w:b/>
          <w:iCs/>
          <w:spacing w:val="-2"/>
          <w:sz w:val="20"/>
          <w:szCs w:val="20"/>
          <w:lang w:val=""/>
        </w:rPr>
        <w:t>– End-User</w:t>
      </w:r>
      <w:r w:rsidRPr="008169AB">
        <w:rPr>
          <w:rFonts w:ascii="Calibri" w:hAnsi="Calibri" w:cs="Calibri"/>
          <w:b/>
          <w:iCs/>
          <w:spacing w:val="-2"/>
          <w:sz w:val="20"/>
          <w:szCs w:val="20"/>
          <w:lang w:val=""/>
        </w:rPr>
        <w:t xml:space="preserve"> Satisfaction</w:t>
      </w:r>
      <w:r>
        <w:rPr>
          <w:rFonts w:ascii="Calibri" w:hAnsi="Calibri" w:cs="Calibri"/>
          <w:b/>
          <w:iCs/>
          <w:spacing w:val="-2"/>
          <w:sz w:val="20"/>
          <w:szCs w:val="20"/>
          <w:lang w:val=""/>
        </w:rPr>
        <w:t xml:space="preserve"> – </w:t>
      </w:r>
      <w:r w:rsidRPr="00D62BAB">
        <w:rPr>
          <w:rFonts w:ascii="Calibri" w:hAnsi="Calibri" w:cs="Calibri"/>
          <w:b/>
          <w:iCs/>
          <w:spacing w:val="-2"/>
          <w:sz w:val="20"/>
          <w:szCs w:val="20"/>
          <w:lang w:val=""/>
        </w:rPr>
        <w:t>Root Cause Analysis</w:t>
      </w:r>
      <w:r>
        <w:rPr>
          <w:rFonts w:ascii="Calibri" w:hAnsi="Calibri" w:cs="Calibri"/>
          <w:b/>
          <w:iCs/>
          <w:spacing w:val="-2"/>
          <w:sz w:val="20"/>
          <w:szCs w:val="20"/>
          <w:lang w:val=""/>
        </w:rPr>
        <w:t xml:space="preserve"> – </w:t>
      </w:r>
      <w:r w:rsidRPr="00D62BAB">
        <w:rPr>
          <w:rFonts w:ascii="Calibri" w:hAnsi="Calibri" w:cs="Calibri"/>
          <w:b/>
          <w:iCs/>
          <w:spacing w:val="-2"/>
          <w:sz w:val="20"/>
          <w:szCs w:val="20"/>
          <w:lang w:val=""/>
        </w:rPr>
        <w:t>Service Desk Optimization</w:t>
      </w:r>
    </w:p>
    <w:p w14:paraId="35F9B9E3" w14:textId="77777777" w:rsidR="00761004" w:rsidRDefault="00761004" w:rsidP="00761004">
      <w:pPr>
        <w:shd w:val="clear" w:color="auto" w:fill="F3F5F7"/>
        <w:spacing w:before="120" w:line="228" w:lineRule="auto"/>
        <w:jc w:val="center"/>
        <w:rPr>
          <w:rFonts w:ascii="Calibri" w:hAnsi="Calibri" w:cs="Calibri"/>
          <w:noProof/>
          <w:sz w:val="20"/>
          <w:szCs w:val="20"/>
        </w:rPr>
      </w:pPr>
      <w:r w:rsidRPr="00761004">
        <w:rPr>
          <w:rFonts w:ascii="Calibri" w:hAnsi="Calibri" w:cs="Calibri"/>
          <w:noProof/>
          <w:sz w:val="20"/>
          <w:szCs w:val="20"/>
        </w:rPr>
        <w:t>Solution-oriented and forward-thinking Technical Support Leader with 20+ years of experience driving global support operations, complex incident management, and customer satisfaction across enterprise, telecom, and public-sector environments. Expert in building scalable support frameworks aligned with ITIL, establishing KPI-driven service delivery models, and leading high-performing distributed teams. Proven track record of elevating first-contact resolution, reducing time-to-resolution, and improving the global case lifecycle through automation, training programs, and continuous improvement initiatives. Adept at executive communication, root-cause analysis, and cross-functional leadership during major incidents and escalations.</w:t>
      </w:r>
    </w:p>
    <w:p w14:paraId="7C050B13" w14:textId="47996B3A" w:rsidR="00761004" w:rsidRPr="000D6AEF" w:rsidRDefault="00761004" w:rsidP="00761004">
      <w:pPr>
        <w:shd w:val="clear" w:color="auto" w:fill="F3F5F7"/>
        <w:spacing w:before="120" w:line="228" w:lineRule="auto"/>
        <w:jc w:val="center"/>
        <w:rPr>
          <w:rFonts w:ascii="Calibri" w:hAnsi="Calibri" w:cs="Calibri"/>
          <w:b/>
          <w:bCs/>
          <w:color w:val="274065"/>
          <w:sz w:val="2"/>
          <w:szCs w:val="2"/>
        </w:rPr>
      </w:pPr>
      <w:r w:rsidRPr="00423115">
        <w:rPr>
          <w:rFonts w:ascii="Calibri" w:hAnsi="Calibri" w:cs="Calibri"/>
          <w:b/>
          <w:bCs/>
          <w:color w:val="274065"/>
          <w:sz w:val="20"/>
          <w:szCs w:val="20"/>
        </w:rPr>
        <w:t>CORE EXPERTISE:</w:t>
      </w:r>
      <w:r>
        <w:rPr>
          <w:rFonts w:ascii="Calibri" w:hAnsi="Calibri" w:cs="Calibri"/>
          <w:b/>
          <w:bCs/>
          <w:color w:val="274065"/>
          <w:sz w:val="20"/>
          <w:szCs w:val="20"/>
        </w:rPr>
        <w:t xml:space="preserve"> </w:t>
      </w:r>
      <w:r w:rsidRPr="00761004">
        <w:rPr>
          <w:rFonts w:ascii="Calibri" w:hAnsi="Calibri" w:cs="Calibri"/>
          <w:color w:val="274065"/>
          <w:sz w:val="20"/>
          <w:szCs w:val="20"/>
        </w:rPr>
        <w:t>Technical Support Operations • Global Escalation Management • Major Incident Response • SLA &amp; KPI Optimization • Workflow Automation • Continuous Improvement • Enterprise Platform Troubleshooting • Knowledge Management • Workforce Development • Service Desk Transformation • Stakeholder Communication • Operational Agility • Change Management • Compliance &amp; Risk Mitigation</w:t>
      </w:r>
    </w:p>
    <w:p w14:paraId="6886D601" w14:textId="77777777" w:rsidR="00761004" w:rsidRDefault="00761004" w:rsidP="00761004">
      <w:pPr>
        <w:shd w:val="clear" w:color="auto" w:fill="F3F5F7"/>
        <w:spacing w:before="120" w:line="228" w:lineRule="auto"/>
        <w:jc w:val="center"/>
        <w:rPr>
          <w:rFonts w:ascii="Calibri" w:hAnsi="Calibri" w:cs="Calibri"/>
          <w:color w:val="274065"/>
          <w:sz w:val="20"/>
          <w:szCs w:val="20"/>
        </w:rPr>
      </w:pPr>
      <w:r w:rsidRPr="00423115">
        <w:rPr>
          <w:rFonts w:ascii="Calibri" w:hAnsi="Calibri" w:cs="Calibri"/>
          <w:b/>
          <w:bCs/>
          <w:color w:val="274065"/>
          <w:sz w:val="20"/>
          <w:szCs w:val="20"/>
        </w:rPr>
        <w:t xml:space="preserve">TECHNICAL SKILLS: </w:t>
      </w:r>
      <w:r w:rsidRPr="00AF3491">
        <w:rPr>
          <w:rFonts w:ascii="Calibri" w:hAnsi="Calibri" w:cs="Calibri"/>
          <w:color w:val="274065"/>
          <w:sz w:val="20"/>
          <w:szCs w:val="20"/>
        </w:rPr>
        <w:t>Zendesk</w:t>
      </w:r>
      <w:r>
        <w:rPr>
          <w:rFonts w:ascii="Calibri" w:hAnsi="Calibri" w:cs="Calibri"/>
          <w:color w:val="274065"/>
          <w:sz w:val="20"/>
          <w:szCs w:val="20"/>
        </w:rPr>
        <w:t xml:space="preserve"> | </w:t>
      </w:r>
      <w:r w:rsidRPr="00AF3491">
        <w:rPr>
          <w:rFonts w:ascii="Calibri" w:hAnsi="Calibri" w:cs="Calibri"/>
          <w:color w:val="274065"/>
          <w:sz w:val="20"/>
          <w:szCs w:val="20"/>
        </w:rPr>
        <w:t>Salesforce</w:t>
      </w:r>
      <w:r>
        <w:rPr>
          <w:rFonts w:ascii="Calibri" w:hAnsi="Calibri" w:cs="Calibri"/>
          <w:color w:val="274065"/>
          <w:sz w:val="20"/>
          <w:szCs w:val="20"/>
        </w:rPr>
        <w:t xml:space="preserve"> | </w:t>
      </w:r>
      <w:r w:rsidRPr="00AF3491">
        <w:rPr>
          <w:rFonts w:ascii="Calibri" w:hAnsi="Calibri" w:cs="Calibri"/>
          <w:color w:val="274065"/>
          <w:sz w:val="20"/>
          <w:szCs w:val="20"/>
        </w:rPr>
        <w:t>Jira</w:t>
      </w:r>
      <w:r>
        <w:rPr>
          <w:rFonts w:ascii="Calibri" w:hAnsi="Calibri" w:cs="Calibri"/>
          <w:color w:val="274065"/>
          <w:sz w:val="20"/>
          <w:szCs w:val="20"/>
        </w:rPr>
        <w:t xml:space="preserve"> | </w:t>
      </w:r>
      <w:r w:rsidRPr="00AF3491">
        <w:rPr>
          <w:rFonts w:ascii="Calibri" w:hAnsi="Calibri" w:cs="Calibri"/>
          <w:color w:val="274065"/>
          <w:sz w:val="20"/>
          <w:szCs w:val="20"/>
        </w:rPr>
        <w:t>Confluence</w:t>
      </w:r>
      <w:r>
        <w:rPr>
          <w:rFonts w:ascii="Calibri" w:hAnsi="Calibri" w:cs="Calibri"/>
          <w:color w:val="274065"/>
          <w:sz w:val="20"/>
          <w:szCs w:val="20"/>
        </w:rPr>
        <w:t xml:space="preserve"> | </w:t>
      </w:r>
      <w:r w:rsidRPr="008B28B1">
        <w:rPr>
          <w:rFonts w:ascii="Calibri" w:hAnsi="Calibri" w:cs="Calibri"/>
          <w:color w:val="274065"/>
          <w:sz w:val="20"/>
          <w:szCs w:val="20"/>
        </w:rPr>
        <w:t>TEMS</w:t>
      </w:r>
      <w:r>
        <w:rPr>
          <w:rFonts w:ascii="Calibri" w:hAnsi="Calibri" w:cs="Calibri"/>
          <w:color w:val="274065"/>
          <w:sz w:val="20"/>
          <w:szCs w:val="20"/>
        </w:rPr>
        <w:t xml:space="preserve"> | </w:t>
      </w:r>
      <w:r w:rsidRPr="008B28B1">
        <w:rPr>
          <w:rFonts w:ascii="Calibri" w:hAnsi="Calibri" w:cs="Calibri"/>
          <w:color w:val="274065"/>
          <w:sz w:val="20"/>
          <w:szCs w:val="20"/>
        </w:rPr>
        <w:t>Pinnacle</w:t>
      </w:r>
      <w:r>
        <w:rPr>
          <w:rFonts w:ascii="Calibri" w:hAnsi="Calibri" w:cs="Calibri"/>
          <w:color w:val="274065"/>
          <w:sz w:val="20"/>
          <w:szCs w:val="20"/>
        </w:rPr>
        <w:t xml:space="preserve"> | </w:t>
      </w:r>
      <w:r w:rsidRPr="008B28B1">
        <w:rPr>
          <w:rFonts w:ascii="Calibri" w:hAnsi="Calibri" w:cs="Calibri"/>
          <w:color w:val="274065"/>
          <w:sz w:val="20"/>
          <w:szCs w:val="20"/>
        </w:rPr>
        <w:t>SQL</w:t>
      </w:r>
      <w:r>
        <w:rPr>
          <w:rFonts w:ascii="Calibri" w:hAnsi="Calibri" w:cs="Calibri"/>
          <w:color w:val="274065"/>
          <w:sz w:val="20"/>
          <w:szCs w:val="20"/>
        </w:rPr>
        <w:t xml:space="preserve"> | </w:t>
      </w:r>
      <w:r w:rsidRPr="008B28B1">
        <w:rPr>
          <w:rFonts w:ascii="Calibri" w:hAnsi="Calibri" w:cs="Calibri"/>
          <w:color w:val="274065"/>
          <w:sz w:val="20"/>
          <w:szCs w:val="20"/>
        </w:rPr>
        <w:t>Relational Database Design</w:t>
      </w:r>
      <w:r>
        <w:rPr>
          <w:rFonts w:ascii="Calibri" w:hAnsi="Calibri" w:cs="Calibri"/>
          <w:color w:val="274065"/>
          <w:sz w:val="20"/>
          <w:szCs w:val="20"/>
        </w:rPr>
        <w:t xml:space="preserve"> | </w:t>
      </w:r>
      <w:r w:rsidRPr="008B28B1">
        <w:rPr>
          <w:rFonts w:ascii="Calibri" w:hAnsi="Calibri" w:cs="Calibri"/>
          <w:color w:val="274065"/>
          <w:sz w:val="20"/>
          <w:szCs w:val="20"/>
        </w:rPr>
        <w:t>WAN Provisioning Tools</w:t>
      </w:r>
      <w:r>
        <w:rPr>
          <w:rFonts w:ascii="Calibri" w:hAnsi="Calibri" w:cs="Calibri"/>
          <w:color w:val="274065"/>
          <w:sz w:val="20"/>
          <w:szCs w:val="20"/>
        </w:rPr>
        <w:t xml:space="preserve"> | </w:t>
      </w:r>
      <w:r w:rsidRPr="008B28B1">
        <w:rPr>
          <w:rFonts w:ascii="Calibri" w:hAnsi="Calibri" w:cs="Calibri"/>
          <w:color w:val="274065"/>
          <w:sz w:val="20"/>
          <w:szCs w:val="20"/>
        </w:rPr>
        <w:t>Blackberry Network Administration</w:t>
      </w:r>
      <w:r>
        <w:rPr>
          <w:rFonts w:ascii="Calibri" w:hAnsi="Calibri" w:cs="Calibri"/>
          <w:color w:val="274065"/>
          <w:sz w:val="20"/>
          <w:szCs w:val="20"/>
        </w:rPr>
        <w:t xml:space="preserve"> | </w:t>
      </w:r>
      <w:r w:rsidRPr="008B28B1">
        <w:rPr>
          <w:rFonts w:ascii="Calibri" w:hAnsi="Calibri" w:cs="Calibri"/>
          <w:color w:val="274065"/>
          <w:sz w:val="20"/>
          <w:szCs w:val="20"/>
        </w:rPr>
        <w:t>ITIL Service Delivery</w:t>
      </w:r>
      <w:r>
        <w:rPr>
          <w:rFonts w:ascii="Calibri" w:hAnsi="Calibri" w:cs="Calibri"/>
          <w:color w:val="274065"/>
          <w:sz w:val="20"/>
          <w:szCs w:val="20"/>
        </w:rPr>
        <w:t xml:space="preserve"> | </w:t>
      </w:r>
      <w:r w:rsidRPr="008B28B1">
        <w:rPr>
          <w:rFonts w:ascii="Calibri" w:hAnsi="Calibri" w:cs="Calibri"/>
          <w:color w:val="274065"/>
          <w:sz w:val="20"/>
          <w:szCs w:val="20"/>
        </w:rPr>
        <w:t>Project Management Framework</w:t>
      </w:r>
    </w:p>
    <w:p w14:paraId="17CCD92E" w14:textId="77777777" w:rsidR="00761004" w:rsidRPr="000D6AEF" w:rsidRDefault="00761004" w:rsidP="00761004">
      <w:pPr>
        <w:spacing w:line="228" w:lineRule="auto"/>
        <w:jc w:val="center"/>
        <w:rPr>
          <w:rFonts w:ascii="Calibri" w:hAnsi="Calibri" w:cs="Calibri"/>
          <w:b/>
          <w:bCs/>
          <w:color w:val="274065"/>
          <w:sz w:val="2"/>
          <w:szCs w:val="2"/>
        </w:rPr>
      </w:pPr>
    </w:p>
    <w:p w14:paraId="28B47402" w14:textId="77777777" w:rsidR="00761004" w:rsidRPr="00087DC1" w:rsidRDefault="00761004" w:rsidP="00761004">
      <w:pPr>
        <w:shd w:val="clear" w:color="auto" w:fill="274065"/>
        <w:spacing w:before="120" w:after="60" w:line="228" w:lineRule="auto"/>
        <w:jc w:val="center"/>
        <w:rPr>
          <w:rFonts w:ascii="Calibri" w:hAnsi="Calibri" w:cs="Calibri"/>
          <w:b/>
          <w:iCs/>
          <w:color w:val="FFFFFF" w:themeColor="background1"/>
          <w:sz w:val="22"/>
          <w:szCs w:val="22"/>
        </w:rPr>
      </w:pPr>
      <w:r w:rsidRPr="00423115">
        <w:rPr>
          <w:rFonts w:ascii="Calibri" w:hAnsi="Calibri" w:cs="Calibri"/>
          <w:b/>
          <w:iCs/>
          <w:color w:val="FFFFFF" w:themeColor="background1"/>
          <w:sz w:val="22"/>
          <w:szCs w:val="22"/>
        </w:rPr>
        <w:t>PROFESSIONAL EXPERIENCE</w:t>
      </w:r>
    </w:p>
    <w:p w14:paraId="2DD33058" w14:textId="77777777" w:rsidR="00761004" w:rsidRPr="003C3651" w:rsidRDefault="00761004" w:rsidP="00761004">
      <w:pPr>
        <w:spacing w:line="228" w:lineRule="auto"/>
        <w:jc w:val="center"/>
        <w:rPr>
          <w:rFonts w:ascii="Calibri" w:hAnsi="Calibri" w:cs="Calibri"/>
          <w:b/>
          <w:bCs/>
          <w:color w:val="274065"/>
          <w:sz w:val="2"/>
          <w:szCs w:val="2"/>
        </w:rPr>
      </w:pPr>
    </w:p>
    <w:p w14:paraId="19F25B9D" w14:textId="442F006B" w:rsidR="00761004" w:rsidRDefault="00761004" w:rsidP="00761004">
      <w:pPr>
        <w:shd w:val="clear" w:color="auto" w:fill="F3F5F7"/>
        <w:spacing w:line="228" w:lineRule="auto"/>
        <w:rPr>
          <w:rFonts w:ascii="Calibri" w:hAnsi="Calibri" w:cs="Calibri"/>
          <w:b/>
          <w:sz w:val="20"/>
          <w:szCs w:val="20"/>
        </w:rPr>
      </w:pPr>
      <w:r w:rsidRPr="001E0AEE">
        <w:rPr>
          <w:rFonts w:ascii="Calibri" w:hAnsi="Calibri" w:cs="Calibri"/>
          <w:b/>
          <w:sz w:val="20"/>
          <w:szCs w:val="20"/>
        </w:rPr>
        <w:t>2013</w:t>
      </w:r>
      <w:r>
        <w:rPr>
          <w:rFonts w:ascii="Calibri" w:hAnsi="Calibri" w:cs="Calibri"/>
          <w:b/>
          <w:sz w:val="20"/>
          <w:szCs w:val="20"/>
        </w:rPr>
        <w:t xml:space="preserve"> </w:t>
      </w:r>
      <w:r w:rsidRPr="00423115">
        <w:rPr>
          <w:rFonts w:ascii="Calibri" w:hAnsi="Calibri" w:cs="Calibri"/>
          <w:b/>
          <w:sz w:val="20"/>
          <w:szCs w:val="20"/>
        </w:rPr>
        <w:t xml:space="preserve">– </w:t>
      </w:r>
      <w:r>
        <w:rPr>
          <w:rFonts w:ascii="Calibri" w:hAnsi="Calibri" w:cs="Calibri"/>
          <w:b/>
          <w:sz w:val="20"/>
          <w:szCs w:val="20"/>
        </w:rPr>
        <w:t xml:space="preserve">2025 </w:t>
      </w:r>
      <w:r w:rsidRPr="00423115">
        <w:rPr>
          <w:rFonts w:ascii="Calibri" w:hAnsi="Calibri" w:cs="Calibri"/>
          <w:b/>
          <w:sz w:val="20"/>
          <w:szCs w:val="20"/>
        </w:rPr>
        <w:t xml:space="preserve">• </w:t>
      </w:r>
      <w:r w:rsidRPr="0021290F">
        <w:rPr>
          <w:rFonts w:ascii="Calibri" w:hAnsi="Calibri" w:cs="Calibri"/>
          <w:b/>
          <w:smallCaps/>
          <w:spacing w:val="20"/>
          <w:sz w:val="20"/>
          <w:szCs w:val="20"/>
        </w:rPr>
        <w:t>EVERBRIDGE</w:t>
      </w:r>
      <w:r w:rsidRPr="00423115">
        <w:rPr>
          <w:rFonts w:ascii="Calibri" w:hAnsi="Calibri" w:cs="Calibri"/>
          <w:b/>
          <w:sz w:val="20"/>
          <w:szCs w:val="20"/>
        </w:rPr>
        <w:t>•</w:t>
      </w:r>
      <w:r>
        <w:rPr>
          <w:rFonts w:ascii="Calibri" w:hAnsi="Calibri" w:cs="Calibri"/>
          <w:b/>
          <w:sz w:val="20"/>
          <w:szCs w:val="20"/>
        </w:rPr>
        <w:t xml:space="preserve"> Burlington, </w:t>
      </w:r>
      <w:r w:rsidRPr="004B6717">
        <w:rPr>
          <w:rFonts w:ascii="Calibri" w:hAnsi="Calibri" w:cs="Calibri"/>
          <w:b/>
          <w:sz w:val="20"/>
          <w:szCs w:val="20"/>
        </w:rPr>
        <w:t>MA</w:t>
      </w:r>
    </w:p>
    <w:p w14:paraId="73BEA00B" w14:textId="2ED72025" w:rsidR="00610022" w:rsidRPr="00576F45" w:rsidRDefault="00610022" w:rsidP="00761004">
      <w:pPr>
        <w:shd w:val="clear" w:color="auto" w:fill="F3F5F7"/>
        <w:spacing w:line="228" w:lineRule="auto"/>
        <w:rPr>
          <w:rFonts w:ascii="Calibri" w:hAnsi="Calibri" w:cs="Calibri"/>
          <w:b/>
          <w:smallCaps/>
          <w:spacing w:val="20"/>
          <w:sz w:val="20"/>
          <w:szCs w:val="20"/>
        </w:rPr>
      </w:pPr>
      <w:r>
        <w:rPr>
          <w:rFonts w:ascii="Calibri" w:hAnsi="Calibri" w:cs="Calibri"/>
          <w:b/>
          <w:sz w:val="20"/>
          <w:szCs w:val="20"/>
        </w:rPr>
        <w:t>Global SaaS provider supporting Enterprise and Public Sector Critical Event Management Platforms</w:t>
      </w:r>
    </w:p>
    <w:p w14:paraId="01B15FFE" w14:textId="79291458" w:rsidR="00761004" w:rsidRPr="00423115" w:rsidRDefault="00761004" w:rsidP="00761004">
      <w:pPr>
        <w:shd w:val="clear" w:color="auto" w:fill="F3F5F7"/>
        <w:spacing w:line="228" w:lineRule="auto"/>
        <w:rPr>
          <w:rFonts w:ascii="Calibri" w:hAnsi="Calibri" w:cs="Calibri"/>
          <w:b/>
          <w:color w:val="274065"/>
          <w:sz w:val="20"/>
          <w:szCs w:val="20"/>
        </w:rPr>
      </w:pPr>
      <w:r w:rsidRPr="0021290F">
        <w:rPr>
          <w:rFonts w:ascii="Calibri" w:hAnsi="Calibri" w:cs="Calibri"/>
          <w:b/>
          <w:color w:val="274065"/>
          <w:sz w:val="20"/>
          <w:szCs w:val="20"/>
        </w:rPr>
        <w:t>Sr</w:t>
      </w:r>
      <w:r>
        <w:rPr>
          <w:rFonts w:ascii="Calibri" w:hAnsi="Calibri" w:cs="Calibri"/>
          <w:b/>
          <w:color w:val="274065"/>
          <w:sz w:val="20"/>
          <w:szCs w:val="20"/>
        </w:rPr>
        <w:t>.</w:t>
      </w:r>
      <w:r w:rsidRPr="0021290F">
        <w:rPr>
          <w:rFonts w:ascii="Calibri" w:hAnsi="Calibri" w:cs="Calibri"/>
          <w:b/>
          <w:color w:val="274065"/>
          <w:sz w:val="20"/>
          <w:szCs w:val="20"/>
        </w:rPr>
        <w:t xml:space="preserve"> Manager, Global Technical Support/Escalations</w:t>
      </w:r>
      <w:r>
        <w:rPr>
          <w:rFonts w:ascii="Calibri" w:hAnsi="Calibri" w:cs="Calibri"/>
          <w:b/>
          <w:color w:val="274065"/>
          <w:sz w:val="20"/>
          <w:szCs w:val="20"/>
        </w:rPr>
        <w:t xml:space="preserve"> (</w:t>
      </w:r>
      <w:r w:rsidRPr="00A957D9">
        <w:rPr>
          <w:rFonts w:ascii="Calibri" w:hAnsi="Calibri" w:cs="Calibri"/>
          <w:b/>
          <w:color w:val="274065"/>
          <w:sz w:val="20"/>
          <w:szCs w:val="20"/>
        </w:rPr>
        <w:t>03/2022 –</w:t>
      </w:r>
      <w:r w:rsidR="00697CA0">
        <w:rPr>
          <w:rFonts w:ascii="Calibri" w:hAnsi="Calibri" w:cs="Calibri"/>
          <w:b/>
          <w:color w:val="274065"/>
          <w:sz w:val="20"/>
          <w:szCs w:val="20"/>
        </w:rPr>
        <w:t xml:space="preserve"> 11/2025</w:t>
      </w:r>
      <w:r>
        <w:rPr>
          <w:rFonts w:ascii="Calibri" w:hAnsi="Calibri" w:cs="Calibri"/>
          <w:b/>
          <w:color w:val="274065"/>
          <w:sz w:val="20"/>
          <w:szCs w:val="20"/>
        </w:rPr>
        <w:t>)</w:t>
      </w:r>
    </w:p>
    <w:p w14:paraId="0CBC5178" w14:textId="66FAF9B4" w:rsidR="00761004" w:rsidRDefault="00761004" w:rsidP="00761004">
      <w:pPr>
        <w:spacing w:before="20" w:line="228" w:lineRule="auto"/>
        <w:rPr>
          <w:rFonts w:ascii="Calibri" w:hAnsi="Calibri" w:cs="Calibri"/>
          <w:noProof/>
          <w:sz w:val="20"/>
          <w:szCs w:val="20"/>
        </w:rPr>
      </w:pPr>
      <w:r w:rsidRPr="00761004">
        <w:rPr>
          <w:rFonts w:ascii="Calibri" w:hAnsi="Calibri" w:cs="Calibri"/>
          <w:noProof/>
          <w:sz w:val="20"/>
          <w:szCs w:val="20"/>
        </w:rPr>
        <w:t>Promoted to lead global strategy for technical support and escalations across the Everbridge Suite. Translated corporate objectives into measurable support goals, standard operating practices, and KPI frameworks while guiding global engineers and escalation managers through complex technical and customer-impacting issues.</w:t>
      </w:r>
    </w:p>
    <w:p w14:paraId="2F8E12EF" w14:textId="00BB98AA" w:rsidR="00761004" w:rsidRDefault="00DC2BC1"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Built and implemented a global structural framework, operational standards, and KPI dashboards that improved case flow consistency and strengthened service delivery quality</w:t>
      </w:r>
    </w:p>
    <w:p w14:paraId="1BBD30A3" w14:textId="1E391283" w:rsidR="00DC2BC1" w:rsidRDefault="00DC2BC1"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Raised first contact resolution rate</w:t>
      </w:r>
      <w:r w:rsidR="00697CA0">
        <w:rPr>
          <w:rFonts w:ascii="Calibri" w:hAnsi="Calibri" w:cs="Calibri"/>
          <w:noProof/>
          <w:sz w:val="20"/>
          <w:szCs w:val="20"/>
          <w:lang w:val=""/>
        </w:rPr>
        <w:t xml:space="preserve"> to 77%</w:t>
      </w:r>
      <w:r>
        <w:rPr>
          <w:rFonts w:ascii="Calibri" w:hAnsi="Calibri" w:cs="Calibri"/>
          <w:noProof/>
          <w:sz w:val="20"/>
          <w:szCs w:val="20"/>
          <w:lang w:val=""/>
        </w:rPr>
        <w:t xml:space="preserve"> and</w:t>
      </w:r>
      <w:r w:rsidR="004C3B98">
        <w:rPr>
          <w:rFonts w:ascii="Calibri" w:hAnsi="Calibri" w:cs="Calibri"/>
          <w:noProof/>
          <w:sz w:val="20"/>
          <w:szCs w:val="20"/>
          <w:lang w:val=""/>
        </w:rPr>
        <w:t xml:space="preserve"> raised</w:t>
      </w:r>
      <w:r>
        <w:rPr>
          <w:rFonts w:ascii="Calibri" w:hAnsi="Calibri" w:cs="Calibri"/>
          <w:noProof/>
          <w:sz w:val="20"/>
          <w:szCs w:val="20"/>
          <w:lang w:val=""/>
        </w:rPr>
        <w:t xml:space="preserve"> CSAT </w:t>
      </w:r>
      <w:r w:rsidR="00697CA0">
        <w:rPr>
          <w:rFonts w:ascii="Calibri" w:hAnsi="Calibri" w:cs="Calibri"/>
          <w:noProof/>
          <w:sz w:val="20"/>
          <w:szCs w:val="20"/>
          <w:lang w:val=""/>
        </w:rPr>
        <w:t xml:space="preserve">to 96% </w:t>
      </w:r>
      <w:r>
        <w:rPr>
          <w:rFonts w:ascii="Calibri" w:hAnsi="Calibri" w:cs="Calibri"/>
          <w:noProof/>
          <w:sz w:val="20"/>
          <w:szCs w:val="20"/>
          <w:lang w:val=""/>
        </w:rPr>
        <w:t>by designing technical/soft skills training programs and coaching a multi-regional technical support engineering team</w:t>
      </w:r>
    </w:p>
    <w:p w14:paraId="189A3BAC" w14:textId="61BC324E" w:rsidR="00DC2BC1" w:rsidRDefault="00DC2BC1"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Reduced time-to-resolution for Escalations by establishing a proactive, customer</w:t>
      </w:r>
      <w:r w:rsidR="00610022">
        <w:rPr>
          <w:rFonts w:ascii="Calibri" w:hAnsi="Calibri" w:cs="Calibri"/>
          <w:noProof/>
          <w:sz w:val="20"/>
          <w:szCs w:val="20"/>
          <w:lang w:val=""/>
        </w:rPr>
        <w:t>-</w:t>
      </w:r>
      <w:r>
        <w:rPr>
          <w:rFonts w:ascii="Calibri" w:hAnsi="Calibri" w:cs="Calibri"/>
          <w:noProof/>
          <w:sz w:val="20"/>
          <w:szCs w:val="20"/>
          <w:lang w:val=""/>
        </w:rPr>
        <w:t>focused escalation model supported by thorough root-cause- analysis and cross-functional collaboration with Engineering and Product Teams</w:t>
      </w:r>
    </w:p>
    <w:p w14:paraId="6476A834" w14:textId="0930266A" w:rsidR="00DC2BC1" w:rsidRDefault="00DC2BC1"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Managed full talent life cycle for U.S.</w:t>
      </w:r>
      <w:r w:rsidR="00610022">
        <w:rPr>
          <w:rFonts w:ascii="Calibri" w:hAnsi="Calibri" w:cs="Calibri"/>
          <w:noProof/>
          <w:sz w:val="20"/>
          <w:szCs w:val="20"/>
          <w:lang w:val=""/>
        </w:rPr>
        <w:t xml:space="preserve"> </w:t>
      </w:r>
      <w:r>
        <w:rPr>
          <w:rFonts w:ascii="Calibri" w:hAnsi="Calibri" w:cs="Calibri"/>
          <w:noProof/>
          <w:sz w:val="20"/>
          <w:szCs w:val="20"/>
          <w:lang w:val=""/>
        </w:rPr>
        <w:t>global support team of 1</w:t>
      </w:r>
      <w:r w:rsidR="004C3B98">
        <w:rPr>
          <w:rFonts w:ascii="Calibri" w:hAnsi="Calibri" w:cs="Calibri"/>
          <w:noProof/>
          <w:sz w:val="20"/>
          <w:szCs w:val="20"/>
          <w:lang w:val=""/>
        </w:rPr>
        <w:t>0</w:t>
      </w:r>
      <w:r w:rsidR="00697CA0">
        <w:rPr>
          <w:rFonts w:ascii="Calibri" w:hAnsi="Calibri" w:cs="Calibri"/>
          <w:noProof/>
          <w:sz w:val="20"/>
          <w:szCs w:val="20"/>
          <w:lang w:val=""/>
        </w:rPr>
        <w:t>-14</w:t>
      </w:r>
      <w:r>
        <w:rPr>
          <w:rFonts w:ascii="Calibri" w:hAnsi="Calibri" w:cs="Calibri"/>
          <w:noProof/>
          <w:sz w:val="20"/>
          <w:szCs w:val="20"/>
          <w:lang w:val=""/>
        </w:rPr>
        <w:t xml:space="preserve"> (recru</w:t>
      </w:r>
      <w:r w:rsidR="00610022">
        <w:rPr>
          <w:rFonts w:ascii="Calibri" w:hAnsi="Calibri" w:cs="Calibri"/>
          <w:noProof/>
          <w:sz w:val="20"/>
          <w:szCs w:val="20"/>
          <w:lang w:val=""/>
        </w:rPr>
        <w:t>i</w:t>
      </w:r>
      <w:r>
        <w:rPr>
          <w:rFonts w:ascii="Calibri" w:hAnsi="Calibri" w:cs="Calibri"/>
          <w:noProof/>
          <w:sz w:val="20"/>
          <w:szCs w:val="20"/>
          <w:lang w:val=""/>
        </w:rPr>
        <w:t>ting, onboarding, mentoring, performance coaching) resulting in improved team efficiency, retention, and readiness</w:t>
      </w:r>
    </w:p>
    <w:p w14:paraId="652595A4" w14:textId="77777777" w:rsidR="00761004" w:rsidRPr="009A428E" w:rsidRDefault="00761004" w:rsidP="00761004">
      <w:pPr>
        <w:spacing w:line="228" w:lineRule="auto"/>
        <w:rPr>
          <w:rFonts w:ascii="Calibri" w:hAnsi="Calibri" w:cs="Calibri"/>
          <w:b/>
          <w:sz w:val="20"/>
          <w:szCs w:val="20"/>
        </w:rPr>
      </w:pPr>
    </w:p>
    <w:p w14:paraId="6DEA9B4D" w14:textId="77777777" w:rsidR="00761004" w:rsidRPr="00423115" w:rsidRDefault="00761004" w:rsidP="00761004">
      <w:pPr>
        <w:shd w:val="clear" w:color="auto" w:fill="F3F5F7"/>
        <w:spacing w:line="228" w:lineRule="auto"/>
        <w:rPr>
          <w:rFonts w:ascii="Calibri" w:hAnsi="Calibri" w:cs="Calibri"/>
          <w:b/>
          <w:color w:val="274065"/>
          <w:sz w:val="20"/>
          <w:szCs w:val="20"/>
        </w:rPr>
      </w:pPr>
      <w:r w:rsidRPr="001D1B05">
        <w:rPr>
          <w:rFonts w:ascii="Calibri" w:hAnsi="Calibri" w:cs="Calibri"/>
          <w:b/>
          <w:color w:val="274065"/>
          <w:sz w:val="20"/>
          <w:szCs w:val="20"/>
        </w:rPr>
        <w:t>Technical Support Manager</w:t>
      </w:r>
      <w:r>
        <w:rPr>
          <w:rFonts w:ascii="Calibri" w:hAnsi="Calibri" w:cs="Calibri"/>
          <w:b/>
          <w:color w:val="274065"/>
          <w:sz w:val="20"/>
          <w:szCs w:val="20"/>
        </w:rPr>
        <w:t xml:space="preserve"> (</w:t>
      </w:r>
      <w:r w:rsidRPr="00941EAD">
        <w:rPr>
          <w:rFonts w:ascii="Calibri" w:hAnsi="Calibri" w:cs="Calibri"/>
          <w:b/>
          <w:color w:val="274065"/>
          <w:sz w:val="20"/>
          <w:szCs w:val="20"/>
        </w:rPr>
        <w:t>04/2019 – 03/2022</w:t>
      </w:r>
      <w:r>
        <w:rPr>
          <w:rFonts w:ascii="Calibri" w:hAnsi="Calibri" w:cs="Calibri"/>
          <w:b/>
          <w:color w:val="274065"/>
          <w:sz w:val="20"/>
          <w:szCs w:val="20"/>
        </w:rPr>
        <w:t>)</w:t>
      </w:r>
    </w:p>
    <w:p w14:paraId="5C54DA4C" w14:textId="67FE3BB7" w:rsidR="00761004" w:rsidRDefault="00761004" w:rsidP="00761004">
      <w:pPr>
        <w:spacing w:before="20" w:line="228" w:lineRule="auto"/>
        <w:rPr>
          <w:rFonts w:ascii="Calibri" w:hAnsi="Calibri" w:cs="Calibri"/>
          <w:noProof/>
          <w:sz w:val="20"/>
          <w:szCs w:val="20"/>
        </w:rPr>
      </w:pPr>
      <w:r>
        <w:rPr>
          <w:rFonts w:ascii="Calibri" w:hAnsi="Calibri" w:cs="Calibri"/>
          <w:noProof/>
          <w:sz w:val="20"/>
          <w:szCs w:val="20"/>
        </w:rPr>
        <w:t>Nominated</w:t>
      </w:r>
      <w:r w:rsidRPr="00423115">
        <w:rPr>
          <w:rFonts w:ascii="Calibri" w:hAnsi="Calibri" w:cs="Calibri"/>
          <w:noProof/>
          <w:sz w:val="20"/>
          <w:szCs w:val="20"/>
        </w:rPr>
        <w:t xml:space="preserve"> to</w:t>
      </w:r>
      <w:r>
        <w:rPr>
          <w:rFonts w:ascii="Calibri" w:hAnsi="Calibri" w:cs="Calibri"/>
          <w:noProof/>
          <w:sz w:val="20"/>
          <w:szCs w:val="20"/>
        </w:rPr>
        <w:t xml:space="preserve"> manage </w:t>
      </w:r>
      <w:r w:rsidRPr="005C441A">
        <w:rPr>
          <w:rFonts w:ascii="Calibri" w:hAnsi="Calibri" w:cs="Calibri"/>
          <w:noProof/>
          <w:sz w:val="20"/>
          <w:szCs w:val="20"/>
        </w:rPr>
        <w:t xml:space="preserve">a global technical support call center of 8-10 representatives, developing service objectives, staffing strategies, and shift plans to </w:t>
      </w:r>
      <w:r w:rsidR="00610022">
        <w:rPr>
          <w:rFonts w:ascii="Calibri" w:hAnsi="Calibri" w:cs="Calibri"/>
          <w:noProof/>
          <w:sz w:val="20"/>
          <w:szCs w:val="20"/>
        </w:rPr>
        <w:t>meet</w:t>
      </w:r>
      <w:r w:rsidRPr="005C441A">
        <w:rPr>
          <w:rFonts w:ascii="Calibri" w:hAnsi="Calibri" w:cs="Calibri"/>
          <w:noProof/>
          <w:sz w:val="20"/>
          <w:szCs w:val="20"/>
        </w:rPr>
        <w:t xml:space="preserve"> SLAs during variable volume. Monitored KPIs, executed continuous improvement activities, and developed mentorship and performance initiatives to increase first-contact resolution rates and customer satisfaction</w:t>
      </w:r>
      <w:r w:rsidRPr="00983E5E">
        <w:rPr>
          <w:rFonts w:ascii="Calibri" w:hAnsi="Calibri" w:cs="Calibri"/>
          <w:noProof/>
          <w:sz w:val="20"/>
          <w:szCs w:val="20"/>
        </w:rPr>
        <w:t>.</w:t>
      </w:r>
    </w:p>
    <w:p w14:paraId="3E47833B" w14:textId="77777777" w:rsidR="00761004" w:rsidRPr="004D70BC"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Achieved notable growth in customer satisfaction ratings to an impressive 98% after analyzing service objectives and implementing continuous improvement plans</w:t>
      </w:r>
      <w:r>
        <w:rPr>
          <w:rFonts w:ascii="Calibri" w:hAnsi="Calibri" w:cs="Calibri"/>
          <w:noProof/>
          <w:sz w:val="20"/>
          <w:szCs w:val="20"/>
          <w:lang w:val=""/>
        </w:rPr>
        <w:t xml:space="preserve">, </w:t>
      </w:r>
      <w:r w:rsidRPr="004D70BC">
        <w:rPr>
          <w:rFonts w:ascii="Calibri" w:hAnsi="Calibri" w:cs="Calibri"/>
          <w:noProof/>
          <w:sz w:val="20"/>
          <w:szCs w:val="20"/>
          <w:lang w:val=""/>
        </w:rPr>
        <w:t>establishing aggressive targets</w:t>
      </w:r>
      <w:r>
        <w:rPr>
          <w:rFonts w:ascii="Calibri" w:hAnsi="Calibri" w:cs="Calibri"/>
          <w:noProof/>
          <w:sz w:val="20"/>
          <w:szCs w:val="20"/>
          <w:lang w:val=""/>
        </w:rPr>
        <w:t xml:space="preserve">, and </w:t>
      </w:r>
      <w:r w:rsidRPr="004D70BC">
        <w:rPr>
          <w:rFonts w:ascii="Calibri" w:hAnsi="Calibri" w:cs="Calibri"/>
          <w:noProof/>
          <w:sz w:val="20"/>
          <w:szCs w:val="20"/>
          <w:lang w:val=""/>
        </w:rPr>
        <w:t>consistently surpass</w:t>
      </w:r>
      <w:r>
        <w:rPr>
          <w:rFonts w:ascii="Calibri" w:hAnsi="Calibri" w:cs="Calibri"/>
          <w:noProof/>
          <w:sz w:val="20"/>
          <w:szCs w:val="20"/>
          <w:lang w:val=""/>
        </w:rPr>
        <w:t>ing set</w:t>
      </w:r>
      <w:r w:rsidRPr="004D70BC">
        <w:rPr>
          <w:rFonts w:ascii="Calibri" w:hAnsi="Calibri" w:cs="Calibri"/>
          <w:noProof/>
          <w:sz w:val="20"/>
          <w:szCs w:val="20"/>
          <w:lang w:val=""/>
        </w:rPr>
        <w:t xml:space="preserve"> expectations.</w:t>
      </w:r>
    </w:p>
    <w:p w14:paraId="58823E4E"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Received</w:t>
      </w:r>
      <w:r w:rsidRPr="004D70BC">
        <w:rPr>
          <w:rFonts w:ascii="Calibri" w:hAnsi="Calibri" w:cs="Calibri"/>
          <w:noProof/>
          <w:sz w:val="20"/>
          <w:szCs w:val="20"/>
          <w:lang w:val=""/>
        </w:rPr>
        <w:t xml:space="preserve"> positive feedback </w:t>
      </w:r>
      <w:r>
        <w:rPr>
          <w:rFonts w:ascii="Calibri" w:hAnsi="Calibri" w:cs="Calibri"/>
          <w:noProof/>
          <w:sz w:val="20"/>
          <w:szCs w:val="20"/>
          <w:lang w:val=""/>
        </w:rPr>
        <w:t xml:space="preserve">for </w:t>
      </w:r>
      <w:r w:rsidRPr="004D70BC">
        <w:rPr>
          <w:rFonts w:ascii="Calibri" w:hAnsi="Calibri" w:cs="Calibri"/>
          <w:noProof/>
          <w:sz w:val="20"/>
          <w:szCs w:val="20"/>
          <w:lang w:val=""/>
        </w:rPr>
        <w:t>buil</w:t>
      </w:r>
      <w:r>
        <w:rPr>
          <w:rFonts w:ascii="Calibri" w:hAnsi="Calibri" w:cs="Calibri"/>
          <w:noProof/>
          <w:sz w:val="20"/>
          <w:szCs w:val="20"/>
          <w:lang w:val=""/>
        </w:rPr>
        <w:t>ding</w:t>
      </w:r>
      <w:r w:rsidRPr="004D70BC">
        <w:rPr>
          <w:rFonts w:ascii="Calibri" w:hAnsi="Calibri" w:cs="Calibri"/>
          <w:noProof/>
          <w:sz w:val="20"/>
          <w:szCs w:val="20"/>
          <w:lang w:val=""/>
        </w:rPr>
        <w:t xml:space="preserve"> a collective knowledge-sharing</w:t>
      </w:r>
      <w:r>
        <w:rPr>
          <w:rFonts w:ascii="Calibri" w:hAnsi="Calibri" w:cs="Calibri"/>
          <w:noProof/>
          <w:sz w:val="20"/>
          <w:szCs w:val="20"/>
          <w:lang w:val=""/>
        </w:rPr>
        <w:t>/</w:t>
      </w:r>
      <w:r w:rsidRPr="004D70BC">
        <w:rPr>
          <w:rFonts w:ascii="Calibri" w:hAnsi="Calibri" w:cs="Calibri"/>
          <w:noProof/>
          <w:sz w:val="20"/>
          <w:szCs w:val="20"/>
          <w:lang w:val=""/>
        </w:rPr>
        <w:t xml:space="preserve">group success culture </w:t>
      </w:r>
      <w:r>
        <w:rPr>
          <w:rFonts w:ascii="Calibri" w:hAnsi="Calibri" w:cs="Calibri"/>
          <w:noProof/>
          <w:sz w:val="20"/>
          <w:szCs w:val="20"/>
          <w:lang w:val=""/>
        </w:rPr>
        <w:t>by leading</w:t>
      </w:r>
      <w:r w:rsidRPr="004D70BC">
        <w:rPr>
          <w:rFonts w:ascii="Calibri" w:hAnsi="Calibri" w:cs="Calibri"/>
          <w:noProof/>
          <w:sz w:val="20"/>
          <w:szCs w:val="20"/>
          <w:lang w:val=""/>
        </w:rPr>
        <w:t xml:space="preserve"> the recruitment, interviewing</w:t>
      </w:r>
      <w:r>
        <w:rPr>
          <w:rFonts w:ascii="Calibri" w:hAnsi="Calibri" w:cs="Calibri"/>
          <w:noProof/>
          <w:sz w:val="20"/>
          <w:szCs w:val="20"/>
          <w:lang w:val=""/>
        </w:rPr>
        <w:t xml:space="preserve">, </w:t>
      </w:r>
      <w:r w:rsidRPr="004D70BC">
        <w:rPr>
          <w:rFonts w:ascii="Calibri" w:hAnsi="Calibri" w:cs="Calibri"/>
          <w:noProof/>
          <w:sz w:val="20"/>
          <w:szCs w:val="20"/>
          <w:lang w:val=""/>
        </w:rPr>
        <w:t>mentoring program</w:t>
      </w:r>
      <w:r>
        <w:rPr>
          <w:rFonts w:ascii="Calibri" w:hAnsi="Calibri" w:cs="Calibri"/>
          <w:noProof/>
          <w:sz w:val="20"/>
          <w:szCs w:val="20"/>
          <w:lang w:val=""/>
        </w:rPr>
        <w:t xml:space="preserve">, </w:t>
      </w:r>
      <w:r w:rsidRPr="004D70BC">
        <w:rPr>
          <w:rFonts w:ascii="Calibri" w:hAnsi="Calibri" w:cs="Calibri"/>
          <w:noProof/>
          <w:sz w:val="20"/>
          <w:szCs w:val="20"/>
          <w:lang w:val=""/>
        </w:rPr>
        <w:t>and onboarding process of a group of technical support representatives</w:t>
      </w:r>
      <w:r>
        <w:rPr>
          <w:rFonts w:ascii="Calibri" w:hAnsi="Calibri" w:cs="Calibri"/>
          <w:noProof/>
          <w:sz w:val="20"/>
          <w:szCs w:val="20"/>
          <w:lang w:val=""/>
        </w:rPr>
        <w:t>.</w:t>
      </w:r>
    </w:p>
    <w:p w14:paraId="179D284E" w14:textId="77777777" w:rsidR="00761004" w:rsidRDefault="00761004" w:rsidP="00761004">
      <w:pPr>
        <w:spacing w:line="228" w:lineRule="auto"/>
        <w:rPr>
          <w:rFonts w:ascii="Calibri" w:hAnsi="Calibri" w:cs="Calibri"/>
          <w:b/>
          <w:sz w:val="20"/>
          <w:szCs w:val="20"/>
        </w:rPr>
      </w:pPr>
    </w:p>
    <w:p w14:paraId="031FF661" w14:textId="77777777" w:rsidR="00761004" w:rsidRPr="00423115" w:rsidRDefault="00761004" w:rsidP="00761004">
      <w:pPr>
        <w:shd w:val="clear" w:color="auto" w:fill="F3F5F7"/>
        <w:spacing w:line="228" w:lineRule="auto"/>
        <w:rPr>
          <w:rFonts w:ascii="Calibri" w:hAnsi="Calibri" w:cs="Calibri"/>
          <w:b/>
          <w:color w:val="274065"/>
          <w:sz w:val="20"/>
          <w:szCs w:val="20"/>
        </w:rPr>
      </w:pPr>
      <w:r w:rsidRPr="001D1B05">
        <w:rPr>
          <w:rFonts w:ascii="Calibri" w:hAnsi="Calibri" w:cs="Calibri"/>
          <w:b/>
          <w:color w:val="274065"/>
          <w:sz w:val="20"/>
          <w:szCs w:val="20"/>
        </w:rPr>
        <w:t>Escalation Manager</w:t>
      </w:r>
      <w:r>
        <w:rPr>
          <w:rFonts w:ascii="Calibri" w:hAnsi="Calibri" w:cs="Calibri"/>
          <w:b/>
          <w:color w:val="274065"/>
          <w:sz w:val="20"/>
          <w:szCs w:val="20"/>
        </w:rPr>
        <w:t xml:space="preserve"> (</w:t>
      </w:r>
      <w:r w:rsidRPr="00941EAD">
        <w:rPr>
          <w:rFonts w:ascii="Calibri" w:hAnsi="Calibri" w:cs="Calibri"/>
          <w:b/>
          <w:color w:val="274065"/>
          <w:sz w:val="20"/>
          <w:szCs w:val="20"/>
        </w:rPr>
        <w:t>01/2019 – 04/2019</w:t>
      </w:r>
      <w:r>
        <w:rPr>
          <w:rFonts w:ascii="Calibri" w:hAnsi="Calibri" w:cs="Calibri"/>
          <w:b/>
          <w:color w:val="274065"/>
          <w:sz w:val="20"/>
          <w:szCs w:val="20"/>
        </w:rPr>
        <w:t>)</w:t>
      </w:r>
    </w:p>
    <w:p w14:paraId="7C3BA9FF" w14:textId="77777777" w:rsidR="00761004" w:rsidRDefault="00761004" w:rsidP="00761004">
      <w:pPr>
        <w:spacing w:before="20" w:line="228" w:lineRule="auto"/>
        <w:rPr>
          <w:rFonts w:ascii="Calibri" w:hAnsi="Calibri" w:cs="Calibri"/>
          <w:noProof/>
          <w:sz w:val="20"/>
          <w:szCs w:val="20"/>
        </w:rPr>
      </w:pPr>
      <w:r w:rsidRPr="004D70BC">
        <w:rPr>
          <w:rFonts w:ascii="Calibri" w:hAnsi="Calibri" w:cs="Calibri"/>
          <w:noProof/>
          <w:sz w:val="20"/>
          <w:szCs w:val="20"/>
        </w:rPr>
        <w:lastRenderedPageBreak/>
        <w:t xml:space="preserve">Functioned as the main contact for escalation for global management and </w:t>
      </w:r>
      <w:r>
        <w:rPr>
          <w:rFonts w:ascii="Calibri" w:hAnsi="Calibri" w:cs="Calibri"/>
          <w:noProof/>
          <w:sz w:val="20"/>
          <w:szCs w:val="20"/>
        </w:rPr>
        <w:t>potential</w:t>
      </w:r>
      <w:r w:rsidRPr="004D70BC">
        <w:rPr>
          <w:rFonts w:ascii="Calibri" w:hAnsi="Calibri" w:cs="Calibri"/>
          <w:noProof/>
          <w:sz w:val="20"/>
          <w:szCs w:val="20"/>
        </w:rPr>
        <w:t xml:space="preserve"> clients, bringing together network operations, engineering, and product teams to solve major outages.</w:t>
      </w:r>
      <w:r>
        <w:rPr>
          <w:rFonts w:ascii="Calibri" w:hAnsi="Calibri" w:cs="Calibri"/>
          <w:noProof/>
          <w:sz w:val="20"/>
          <w:szCs w:val="20"/>
        </w:rPr>
        <w:t xml:space="preserve"> </w:t>
      </w:r>
      <w:r w:rsidRPr="004D70BC">
        <w:rPr>
          <w:rFonts w:ascii="Calibri" w:hAnsi="Calibri" w:cs="Calibri"/>
          <w:noProof/>
          <w:sz w:val="20"/>
          <w:szCs w:val="20"/>
        </w:rPr>
        <w:t xml:space="preserve">Conducted root-cause analysis of escalated service requests and summarized technical findings into relevant remediation solutions and communications to </w:t>
      </w:r>
      <w:r>
        <w:rPr>
          <w:rFonts w:ascii="Calibri" w:hAnsi="Calibri" w:cs="Calibri"/>
          <w:noProof/>
          <w:sz w:val="20"/>
          <w:szCs w:val="20"/>
        </w:rPr>
        <w:t xml:space="preserve">high-value </w:t>
      </w:r>
      <w:r w:rsidRPr="004D70BC">
        <w:rPr>
          <w:rFonts w:ascii="Calibri" w:hAnsi="Calibri" w:cs="Calibri"/>
          <w:noProof/>
          <w:sz w:val="20"/>
          <w:szCs w:val="20"/>
        </w:rPr>
        <w:t>clients</w:t>
      </w:r>
      <w:r>
        <w:rPr>
          <w:rFonts w:ascii="Calibri" w:hAnsi="Calibri" w:cs="Calibri"/>
          <w:noProof/>
          <w:sz w:val="20"/>
          <w:szCs w:val="20"/>
        </w:rPr>
        <w:t>.</w:t>
      </w:r>
    </w:p>
    <w:p w14:paraId="72835439" w14:textId="77777777" w:rsidR="00697CA0" w:rsidRDefault="00697CA0"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697CA0">
        <w:rPr>
          <w:rFonts w:ascii="Calibri" w:hAnsi="Calibri" w:cs="Calibri"/>
          <w:noProof/>
          <w:sz w:val="20"/>
          <w:szCs w:val="20"/>
          <w:lang w:val=""/>
        </w:rPr>
        <w:t>Resolved major outages efficiently by conducting root-cause analysis and delivering actionable remediation plans to high-value clients.</w:t>
      </w:r>
      <w:r>
        <w:rPr>
          <w:rFonts w:ascii="Calibri" w:hAnsi="Calibri" w:cs="Calibri"/>
          <w:noProof/>
          <w:sz w:val="20"/>
          <w:szCs w:val="20"/>
          <w:lang w:val=""/>
        </w:rPr>
        <w:t xml:space="preserve"> </w:t>
      </w:r>
    </w:p>
    <w:p w14:paraId="437F9A55" w14:textId="2ADA8DFA" w:rsidR="00761004" w:rsidRDefault="00697CA0"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697CA0">
        <w:rPr>
          <w:rFonts w:ascii="Calibri" w:hAnsi="Calibri" w:cs="Calibri"/>
          <w:noProof/>
          <w:sz w:val="20"/>
          <w:szCs w:val="20"/>
          <w:lang w:val=""/>
        </w:rPr>
        <w:t>Reduced friction in public-sector escalations by formalizing expectations and streamlining communication pathways for complex system cases.</w:t>
      </w:r>
    </w:p>
    <w:p w14:paraId="1B4BC8C4" w14:textId="6368CB30" w:rsidR="008855EF" w:rsidRDefault="008855EF"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8855EF">
        <w:rPr>
          <w:rFonts w:ascii="Calibri" w:hAnsi="Calibri" w:cs="Calibri"/>
          <w:noProof/>
          <w:sz w:val="20"/>
          <w:szCs w:val="20"/>
        </w:rPr>
        <w:t xml:space="preserve">Reduced erroneous Jira submissions </w:t>
      </w:r>
      <w:r>
        <w:rPr>
          <w:rFonts w:ascii="Calibri" w:hAnsi="Calibri" w:cs="Calibri"/>
          <w:noProof/>
          <w:sz w:val="20"/>
          <w:szCs w:val="20"/>
        </w:rPr>
        <w:t>from 15% to</w:t>
      </w:r>
      <w:r w:rsidRPr="008855EF">
        <w:rPr>
          <w:rFonts w:ascii="Calibri" w:hAnsi="Calibri" w:cs="Calibri"/>
          <w:noProof/>
          <w:sz w:val="20"/>
          <w:szCs w:val="20"/>
        </w:rPr>
        <w:t xml:space="preserve"> under 5% by designing and implementing standardized, product-specific templates that improved accuracy, clarity, and alignment across all technical support teams.</w:t>
      </w:r>
    </w:p>
    <w:p w14:paraId="11507AB6" w14:textId="77777777" w:rsidR="00761004" w:rsidRPr="00423115" w:rsidRDefault="00761004" w:rsidP="00761004">
      <w:pPr>
        <w:shd w:val="clear" w:color="auto" w:fill="F3F5F7"/>
        <w:spacing w:line="228" w:lineRule="auto"/>
        <w:rPr>
          <w:rFonts w:ascii="Calibri" w:hAnsi="Calibri" w:cs="Calibri"/>
          <w:b/>
          <w:color w:val="274065"/>
          <w:sz w:val="20"/>
          <w:szCs w:val="20"/>
        </w:rPr>
      </w:pPr>
      <w:r w:rsidRPr="001D1B05">
        <w:rPr>
          <w:rFonts w:ascii="Calibri" w:hAnsi="Calibri" w:cs="Calibri"/>
          <w:b/>
          <w:color w:val="274065"/>
          <w:sz w:val="20"/>
          <w:szCs w:val="20"/>
        </w:rPr>
        <w:t>Technical Support Shift Supervisor</w:t>
      </w:r>
      <w:r>
        <w:rPr>
          <w:rFonts w:ascii="Calibri" w:hAnsi="Calibri" w:cs="Calibri"/>
          <w:b/>
          <w:color w:val="274065"/>
          <w:sz w:val="20"/>
          <w:szCs w:val="20"/>
        </w:rPr>
        <w:t xml:space="preserve"> (</w:t>
      </w:r>
      <w:r w:rsidRPr="00941EAD">
        <w:rPr>
          <w:rFonts w:ascii="Calibri" w:hAnsi="Calibri" w:cs="Calibri"/>
          <w:b/>
          <w:color w:val="274065"/>
          <w:sz w:val="20"/>
          <w:szCs w:val="20"/>
        </w:rPr>
        <w:t>10/2016 – 01/2019</w:t>
      </w:r>
      <w:r>
        <w:rPr>
          <w:rFonts w:ascii="Calibri" w:hAnsi="Calibri" w:cs="Calibri"/>
          <w:b/>
          <w:color w:val="274065"/>
          <w:sz w:val="20"/>
          <w:szCs w:val="20"/>
        </w:rPr>
        <w:t>)</w:t>
      </w:r>
    </w:p>
    <w:p w14:paraId="578044B3" w14:textId="77777777" w:rsidR="00761004" w:rsidRDefault="00761004" w:rsidP="00761004">
      <w:pPr>
        <w:spacing w:before="20" w:line="228" w:lineRule="auto"/>
        <w:rPr>
          <w:rFonts w:ascii="Calibri" w:hAnsi="Calibri" w:cs="Calibri"/>
          <w:noProof/>
          <w:sz w:val="20"/>
          <w:szCs w:val="20"/>
        </w:rPr>
      </w:pPr>
      <w:r>
        <w:rPr>
          <w:rFonts w:ascii="Calibri" w:hAnsi="Calibri" w:cs="Calibri"/>
          <w:noProof/>
          <w:sz w:val="20"/>
          <w:szCs w:val="20"/>
        </w:rPr>
        <w:t>Appointed to lead</w:t>
      </w:r>
      <w:r w:rsidRPr="00D153F4">
        <w:rPr>
          <w:rFonts w:ascii="Calibri" w:hAnsi="Calibri" w:cs="Calibri"/>
          <w:noProof/>
          <w:sz w:val="20"/>
          <w:szCs w:val="20"/>
        </w:rPr>
        <w:t xml:space="preserve"> the daily operational </w:t>
      </w:r>
      <w:r>
        <w:rPr>
          <w:rFonts w:ascii="Calibri" w:hAnsi="Calibri" w:cs="Calibri"/>
          <w:noProof/>
          <w:sz w:val="20"/>
          <w:szCs w:val="20"/>
        </w:rPr>
        <w:t>activities</w:t>
      </w:r>
      <w:r w:rsidRPr="00D153F4">
        <w:rPr>
          <w:rFonts w:ascii="Calibri" w:hAnsi="Calibri" w:cs="Calibri"/>
          <w:noProof/>
          <w:sz w:val="20"/>
          <w:szCs w:val="20"/>
        </w:rPr>
        <w:t xml:space="preserve"> of the Tier 1 and Tier 2 Technical Support teams, ensuring flawless service delivery and adherence to best practices. Acted as the team's technical and procedural cornerstone, mentoring engineers through complex cases while fostering a collaborative environment that thrived under pressure, consistently exceeding performance targets.</w:t>
      </w:r>
    </w:p>
    <w:p w14:paraId="6ED863C9" w14:textId="77777777" w:rsidR="00761004" w:rsidRPr="00EF4ADF"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Exceed</w:t>
      </w:r>
      <w:r>
        <w:rPr>
          <w:rFonts w:ascii="Calibri" w:hAnsi="Calibri" w:cs="Calibri"/>
          <w:noProof/>
          <w:sz w:val="20"/>
          <w:szCs w:val="20"/>
          <w:lang w:val=""/>
        </w:rPr>
        <w:t>ed</w:t>
      </w:r>
      <w:r w:rsidRPr="004D70BC">
        <w:rPr>
          <w:rFonts w:ascii="Calibri" w:hAnsi="Calibri" w:cs="Calibri"/>
          <w:noProof/>
          <w:sz w:val="20"/>
          <w:szCs w:val="20"/>
          <w:lang w:val=""/>
        </w:rPr>
        <w:t xml:space="preserve"> SLAs under normal and high call and case loads</w:t>
      </w:r>
      <w:r>
        <w:rPr>
          <w:rFonts w:ascii="Calibri" w:hAnsi="Calibri" w:cs="Calibri"/>
          <w:noProof/>
          <w:sz w:val="20"/>
          <w:szCs w:val="20"/>
          <w:lang w:val=""/>
        </w:rPr>
        <w:t xml:space="preserve"> by </w:t>
      </w:r>
      <w:r w:rsidRPr="004D70BC">
        <w:rPr>
          <w:rFonts w:ascii="Calibri" w:hAnsi="Calibri" w:cs="Calibri"/>
          <w:noProof/>
          <w:sz w:val="20"/>
          <w:szCs w:val="20"/>
          <w:lang w:val=""/>
        </w:rPr>
        <w:t>mentoring new hires and providing ongoing technical and soft skills training</w:t>
      </w:r>
      <w:r>
        <w:rPr>
          <w:rFonts w:ascii="Calibri" w:hAnsi="Calibri" w:cs="Calibri"/>
          <w:noProof/>
          <w:sz w:val="20"/>
          <w:szCs w:val="20"/>
          <w:lang w:val=""/>
        </w:rPr>
        <w:t xml:space="preserve"> to streamline </w:t>
      </w:r>
      <w:r w:rsidRPr="004D70BC">
        <w:rPr>
          <w:rFonts w:ascii="Calibri" w:hAnsi="Calibri" w:cs="Calibri"/>
          <w:noProof/>
          <w:sz w:val="20"/>
          <w:szCs w:val="20"/>
          <w:lang w:val=""/>
        </w:rPr>
        <w:t>operations of the Tier 1 and Tier 2 support teams</w:t>
      </w:r>
      <w:r>
        <w:rPr>
          <w:rFonts w:ascii="Calibri" w:hAnsi="Calibri" w:cs="Calibri"/>
          <w:noProof/>
          <w:sz w:val="20"/>
          <w:szCs w:val="20"/>
          <w:lang w:val=""/>
        </w:rPr>
        <w:t xml:space="preserve"> while </w:t>
      </w:r>
      <w:r w:rsidRPr="004D70BC">
        <w:rPr>
          <w:rFonts w:ascii="Calibri" w:hAnsi="Calibri" w:cs="Calibri"/>
          <w:noProof/>
          <w:sz w:val="20"/>
          <w:szCs w:val="20"/>
        </w:rPr>
        <w:t>enforcing policies and best practices</w:t>
      </w:r>
      <w:r>
        <w:rPr>
          <w:rFonts w:ascii="Calibri" w:hAnsi="Calibri" w:cs="Calibri"/>
          <w:noProof/>
          <w:sz w:val="20"/>
          <w:szCs w:val="20"/>
        </w:rPr>
        <w:t>.</w:t>
      </w:r>
    </w:p>
    <w:p w14:paraId="7E791146"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EF4ADF">
        <w:rPr>
          <w:rFonts w:ascii="Calibri" w:hAnsi="Calibri" w:cs="Calibri"/>
          <w:noProof/>
          <w:sz w:val="20"/>
          <w:szCs w:val="20"/>
        </w:rPr>
        <w:t>Standardized shift handover procedures</w:t>
      </w:r>
      <w:r>
        <w:rPr>
          <w:rFonts w:ascii="Calibri" w:hAnsi="Calibri" w:cs="Calibri"/>
          <w:noProof/>
          <w:sz w:val="20"/>
          <w:szCs w:val="20"/>
        </w:rPr>
        <w:t xml:space="preserve"> by </w:t>
      </w:r>
      <w:r w:rsidRPr="00EF4ADF">
        <w:rPr>
          <w:rFonts w:ascii="Calibri" w:hAnsi="Calibri" w:cs="Calibri"/>
          <w:noProof/>
          <w:sz w:val="20"/>
          <w:szCs w:val="20"/>
        </w:rPr>
        <w:t>mentor</w:t>
      </w:r>
      <w:r>
        <w:rPr>
          <w:rFonts w:ascii="Calibri" w:hAnsi="Calibri" w:cs="Calibri"/>
          <w:noProof/>
          <w:sz w:val="20"/>
          <w:szCs w:val="20"/>
        </w:rPr>
        <w:t>ing</w:t>
      </w:r>
      <w:r w:rsidRPr="00EF4ADF">
        <w:rPr>
          <w:rFonts w:ascii="Calibri" w:hAnsi="Calibri" w:cs="Calibri"/>
          <w:noProof/>
          <w:sz w:val="20"/>
          <w:szCs w:val="20"/>
        </w:rPr>
        <w:t xml:space="preserve"> multiple new hires through onboarding with structured shadowing and step-by-step playbooks; shortened time-to-competency and increased first-contact resolution rates.</w:t>
      </w:r>
    </w:p>
    <w:p w14:paraId="0598A2FE" w14:textId="77777777" w:rsidR="00761004" w:rsidRPr="00D153F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Maximize</w:t>
      </w:r>
      <w:r>
        <w:rPr>
          <w:rFonts w:ascii="Calibri" w:hAnsi="Calibri" w:cs="Calibri"/>
          <w:noProof/>
          <w:sz w:val="20"/>
          <w:szCs w:val="20"/>
          <w:lang w:val=""/>
        </w:rPr>
        <w:t>d team</w:t>
      </w:r>
      <w:r w:rsidRPr="004D70BC">
        <w:rPr>
          <w:rFonts w:ascii="Calibri" w:hAnsi="Calibri" w:cs="Calibri"/>
          <w:noProof/>
          <w:sz w:val="20"/>
          <w:szCs w:val="20"/>
          <w:lang w:val=""/>
        </w:rPr>
        <w:t xml:space="preserve"> performance on </w:t>
      </w:r>
      <w:r w:rsidRPr="007647D8">
        <w:rPr>
          <w:rFonts w:ascii="Calibri" w:hAnsi="Calibri" w:cs="Calibri"/>
          <w:noProof/>
          <w:sz w:val="20"/>
          <w:szCs w:val="20"/>
        </w:rPr>
        <w:t xml:space="preserve">positive </w:t>
      </w:r>
      <w:r w:rsidRPr="004D70BC">
        <w:rPr>
          <w:rFonts w:ascii="Calibri" w:hAnsi="Calibri" w:cs="Calibri"/>
          <w:noProof/>
          <w:sz w:val="20"/>
          <w:szCs w:val="20"/>
          <w:lang w:val=""/>
        </w:rPr>
        <w:t>CSAT scores</w:t>
      </w:r>
      <w:r>
        <w:rPr>
          <w:rFonts w:ascii="Calibri" w:hAnsi="Calibri" w:cs="Calibri"/>
          <w:noProof/>
          <w:sz w:val="20"/>
          <w:szCs w:val="20"/>
          <w:lang w:val=""/>
        </w:rPr>
        <w:t xml:space="preserve"> </w:t>
      </w:r>
      <w:r w:rsidRPr="007647D8">
        <w:rPr>
          <w:rFonts w:ascii="Calibri" w:hAnsi="Calibri" w:cs="Calibri"/>
          <w:noProof/>
          <w:sz w:val="20"/>
          <w:szCs w:val="20"/>
        </w:rPr>
        <w:t>during platform-wide service incidents</w:t>
      </w:r>
      <w:r>
        <w:rPr>
          <w:rFonts w:ascii="Calibri" w:hAnsi="Calibri" w:cs="Calibri"/>
          <w:noProof/>
          <w:sz w:val="20"/>
          <w:szCs w:val="20"/>
        </w:rPr>
        <w:t xml:space="preserve"> by </w:t>
      </w:r>
      <w:r w:rsidRPr="007647D8">
        <w:rPr>
          <w:rFonts w:ascii="Calibri" w:hAnsi="Calibri" w:cs="Calibri"/>
          <w:noProof/>
          <w:sz w:val="20"/>
          <w:szCs w:val="20"/>
        </w:rPr>
        <w:t xml:space="preserve">developing a structured onboarding program </w:t>
      </w:r>
      <w:r>
        <w:rPr>
          <w:rFonts w:ascii="Calibri" w:hAnsi="Calibri" w:cs="Calibri"/>
          <w:noProof/>
          <w:sz w:val="20"/>
          <w:szCs w:val="20"/>
        </w:rPr>
        <w:t>based</w:t>
      </w:r>
      <w:r w:rsidRPr="007647D8">
        <w:rPr>
          <w:rFonts w:ascii="Calibri" w:hAnsi="Calibri" w:cs="Calibri"/>
          <w:noProof/>
          <w:sz w:val="20"/>
          <w:szCs w:val="20"/>
        </w:rPr>
        <w:t xml:space="preserve"> on technical skills and customer interaction</w:t>
      </w:r>
      <w:r>
        <w:rPr>
          <w:rFonts w:ascii="Calibri" w:hAnsi="Calibri" w:cs="Calibri"/>
          <w:noProof/>
          <w:sz w:val="20"/>
          <w:szCs w:val="20"/>
        </w:rPr>
        <w:t xml:space="preserve">, </w:t>
      </w:r>
      <w:r w:rsidRPr="007647D8">
        <w:rPr>
          <w:rFonts w:ascii="Calibri" w:hAnsi="Calibri" w:cs="Calibri"/>
          <w:noProof/>
          <w:sz w:val="20"/>
          <w:szCs w:val="20"/>
        </w:rPr>
        <w:t>and reduced the ramp-up time for new hires</w:t>
      </w:r>
      <w:r>
        <w:rPr>
          <w:rFonts w:ascii="Calibri" w:hAnsi="Calibri" w:cs="Calibri"/>
          <w:noProof/>
          <w:sz w:val="20"/>
          <w:szCs w:val="20"/>
        </w:rPr>
        <w:t>.</w:t>
      </w:r>
    </w:p>
    <w:p w14:paraId="4BB1A7CA" w14:textId="77777777" w:rsidR="00761004" w:rsidRPr="00CB7298" w:rsidRDefault="00761004" w:rsidP="00761004">
      <w:pPr>
        <w:spacing w:line="228" w:lineRule="auto"/>
        <w:rPr>
          <w:rFonts w:ascii="Calibri" w:hAnsi="Calibri" w:cs="Calibri"/>
          <w:b/>
          <w:sz w:val="20"/>
          <w:szCs w:val="20"/>
        </w:rPr>
      </w:pPr>
    </w:p>
    <w:p w14:paraId="797ECF17" w14:textId="77777777" w:rsidR="00761004" w:rsidRPr="00941EAD" w:rsidRDefault="00761004" w:rsidP="00761004">
      <w:pPr>
        <w:shd w:val="clear" w:color="auto" w:fill="F3F5F7"/>
        <w:spacing w:line="228" w:lineRule="auto"/>
        <w:rPr>
          <w:rFonts w:ascii="Calibri" w:hAnsi="Calibri" w:cs="Calibri"/>
          <w:b/>
          <w:color w:val="274065"/>
          <w:sz w:val="20"/>
          <w:szCs w:val="20"/>
        </w:rPr>
      </w:pPr>
      <w:r>
        <w:rPr>
          <w:rFonts w:ascii="Calibri" w:hAnsi="Calibri" w:cs="Calibri"/>
          <w:b/>
          <w:color w:val="274065"/>
          <w:sz w:val="20"/>
          <w:szCs w:val="20"/>
        </w:rPr>
        <w:t>Technical Support Engineer (</w:t>
      </w:r>
      <w:r w:rsidRPr="00941EAD">
        <w:rPr>
          <w:rFonts w:ascii="Calibri" w:hAnsi="Calibri" w:cs="Calibri"/>
          <w:b/>
          <w:color w:val="274065"/>
          <w:sz w:val="20"/>
          <w:szCs w:val="20"/>
        </w:rPr>
        <w:t>02/2013 – 10/2016</w:t>
      </w:r>
      <w:r>
        <w:rPr>
          <w:rFonts w:ascii="Calibri" w:hAnsi="Calibri" w:cs="Calibri"/>
          <w:b/>
          <w:color w:val="274065"/>
          <w:sz w:val="20"/>
          <w:szCs w:val="20"/>
        </w:rPr>
        <w:t>)</w:t>
      </w:r>
    </w:p>
    <w:p w14:paraId="10DB95FA" w14:textId="77777777" w:rsidR="00761004" w:rsidRDefault="00761004" w:rsidP="00761004">
      <w:pPr>
        <w:spacing w:before="20" w:line="228" w:lineRule="auto"/>
        <w:rPr>
          <w:rFonts w:ascii="Calibri" w:hAnsi="Calibri" w:cs="Calibri"/>
          <w:noProof/>
          <w:sz w:val="20"/>
          <w:szCs w:val="20"/>
        </w:rPr>
      </w:pPr>
      <w:r>
        <w:rPr>
          <w:rFonts w:ascii="Calibri" w:hAnsi="Calibri" w:cs="Calibri"/>
          <w:noProof/>
          <w:sz w:val="20"/>
          <w:szCs w:val="20"/>
        </w:rPr>
        <w:t>Selected</w:t>
      </w:r>
      <w:r w:rsidRPr="00423115">
        <w:rPr>
          <w:rFonts w:ascii="Calibri" w:hAnsi="Calibri" w:cs="Calibri"/>
          <w:noProof/>
          <w:sz w:val="20"/>
          <w:szCs w:val="20"/>
        </w:rPr>
        <w:t xml:space="preserve"> to</w:t>
      </w:r>
      <w:r>
        <w:rPr>
          <w:rFonts w:ascii="Calibri" w:hAnsi="Calibri" w:cs="Calibri"/>
          <w:noProof/>
          <w:sz w:val="20"/>
          <w:szCs w:val="20"/>
        </w:rPr>
        <w:t xml:space="preserve"> </w:t>
      </w:r>
      <w:r w:rsidRPr="004D70BC">
        <w:rPr>
          <w:rFonts w:ascii="Calibri" w:hAnsi="Calibri" w:cs="Calibri"/>
          <w:noProof/>
          <w:sz w:val="20"/>
          <w:szCs w:val="20"/>
        </w:rPr>
        <w:t>facilitate</w:t>
      </w:r>
      <w:r>
        <w:rPr>
          <w:rFonts w:ascii="Calibri" w:hAnsi="Calibri" w:cs="Calibri"/>
          <w:noProof/>
          <w:sz w:val="20"/>
          <w:szCs w:val="20"/>
        </w:rPr>
        <w:t xml:space="preserve"> </w:t>
      </w:r>
      <w:r w:rsidRPr="004D70BC">
        <w:rPr>
          <w:rFonts w:ascii="Calibri" w:hAnsi="Calibri" w:cs="Calibri"/>
          <w:noProof/>
          <w:sz w:val="20"/>
          <w:szCs w:val="20"/>
        </w:rPr>
        <w:t xml:space="preserve">complete case management and technical resolutions for rapid response incidents, executing deep diagnostics on EB Suite platform matters, and </w:t>
      </w:r>
      <w:r>
        <w:rPr>
          <w:rFonts w:ascii="Calibri" w:hAnsi="Calibri" w:cs="Calibri"/>
          <w:noProof/>
          <w:sz w:val="20"/>
          <w:szCs w:val="20"/>
        </w:rPr>
        <w:t>performing</w:t>
      </w:r>
      <w:r w:rsidRPr="004D70BC">
        <w:rPr>
          <w:rFonts w:ascii="Calibri" w:hAnsi="Calibri" w:cs="Calibri"/>
          <w:noProof/>
          <w:sz w:val="20"/>
          <w:szCs w:val="20"/>
        </w:rPr>
        <w:t xml:space="preserve"> fixes with engineering, implementation</w:t>
      </w:r>
      <w:r>
        <w:rPr>
          <w:rFonts w:ascii="Calibri" w:hAnsi="Calibri" w:cs="Calibri"/>
          <w:noProof/>
          <w:sz w:val="20"/>
          <w:szCs w:val="20"/>
        </w:rPr>
        <w:t>,</w:t>
      </w:r>
      <w:r w:rsidRPr="004D70BC">
        <w:rPr>
          <w:rFonts w:ascii="Calibri" w:hAnsi="Calibri" w:cs="Calibri"/>
          <w:noProof/>
          <w:sz w:val="20"/>
          <w:szCs w:val="20"/>
        </w:rPr>
        <w:t xml:space="preserve"> and network operations</w:t>
      </w:r>
      <w:r>
        <w:rPr>
          <w:rFonts w:ascii="Calibri" w:hAnsi="Calibri" w:cs="Calibri"/>
          <w:noProof/>
          <w:sz w:val="20"/>
          <w:szCs w:val="20"/>
        </w:rPr>
        <w:t xml:space="preserve"> for clients.</w:t>
      </w:r>
    </w:p>
    <w:p w14:paraId="53154B98"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Empowered</w:t>
      </w:r>
      <w:r w:rsidRPr="004D70BC">
        <w:rPr>
          <w:rFonts w:ascii="Calibri" w:hAnsi="Calibri" w:cs="Calibri"/>
          <w:noProof/>
          <w:sz w:val="20"/>
          <w:szCs w:val="20"/>
          <w:lang w:val=""/>
        </w:rPr>
        <w:t xml:space="preserve"> </w:t>
      </w:r>
      <w:r>
        <w:rPr>
          <w:rFonts w:ascii="Calibri" w:hAnsi="Calibri" w:cs="Calibri"/>
          <w:noProof/>
          <w:sz w:val="20"/>
          <w:szCs w:val="20"/>
          <w:lang w:val=""/>
        </w:rPr>
        <w:t>technical support</w:t>
      </w:r>
      <w:r w:rsidRPr="004D70BC">
        <w:rPr>
          <w:rFonts w:ascii="Calibri" w:hAnsi="Calibri" w:cs="Calibri"/>
          <w:noProof/>
          <w:sz w:val="20"/>
          <w:szCs w:val="20"/>
          <w:lang w:val=""/>
        </w:rPr>
        <w:t xml:space="preserve"> team </w:t>
      </w:r>
      <w:r>
        <w:rPr>
          <w:rFonts w:ascii="Calibri" w:hAnsi="Calibri" w:cs="Calibri"/>
          <w:noProof/>
          <w:sz w:val="20"/>
          <w:szCs w:val="20"/>
          <w:lang w:val=""/>
        </w:rPr>
        <w:t>in</w:t>
      </w:r>
      <w:r w:rsidRPr="004D70BC">
        <w:rPr>
          <w:rFonts w:ascii="Calibri" w:hAnsi="Calibri" w:cs="Calibri"/>
          <w:noProof/>
          <w:sz w:val="20"/>
          <w:szCs w:val="20"/>
          <w:lang w:val=""/>
        </w:rPr>
        <w:t xml:space="preserve"> exceeding all service level metrics</w:t>
      </w:r>
      <w:r>
        <w:rPr>
          <w:rFonts w:ascii="Calibri" w:hAnsi="Calibri" w:cs="Calibri"/>
          <w:noProof/>
          <w:sz w:val="20"/>
          <w:szCs w:val="20"/>
          <w:lang w:val=""/>
        </w:rPr>
        <w:t xml:space="preserve"> by</w:t>
      </w:r>
      <w:r w:rsidRPr="00AD25C0">
        <w:rPr>
          <w:rFonts w:ascii="Calibri" w:hAnsi="Calibri" w:cs="Calibri"/>
          <w:noProof/>
          <w:sz w:val="20"/>
          <w:szCs w:val="20"/>
          <w:lang w:val=""/>
        </w:rPr>
        <w:t xml:space="preserve"> </w:t>
      </w:r>
      <w:r w:rsidRPr="004D70BC">
        <w:rPr>
          <w:rFonts w:ascii="Calibri" w:hAnsi="Calibri" w:cs="Calibri"/>
          <w:noProof/>
          <w:sz w:val="20"/>
          <w:szCs w:val="20"/>
          <w:lang w:val=""/>
        </w:rPr>
        <w:t>manag</w:t>
      </w:r>
      <w:r>
        <w:rPr>
          <w:rFonts w:ascii="Calibri" w:hAnsi="Calibri" w:cs="Calibri"/>
          <w:noProof/>
          <w:sz w:val="20"/>
          <w:szCs w:val="20"/>
          <w:lang w:val=""/>
        </w:rPr>
        <w:t>ing</w:t>
      </w:r>
      <w:r w:rsidRPr="004D70BC">
        <w:rPr>
          <w:rFonts w:ascii="Calibri" w:hAnsi="Calibri" w:cs="Calibri"/>
          <w:noProof/>
          <w:sz w:val="20"/>
          <w:szCs w:val="20"/>
          <w:lang w:val=""/>
        </w:rPr>
        <w:t xml:space="preserve"> the technical support case lifecycle from first assignment through the incident</w:t>
      </w:r>
      <w:r>
        <w:rPr>
          <w:rFonts w:ascii="Calibri" w:hAnsi="Calibri" w:cs="Calibri"/>
          <w:noProof/>
          <w:sz w:val="20"/>
          <w:szCs w:val="20"/>
          <w:lang w:val=""/>
        </w:rPr>
        <w:t xml:space="preserve">’s </w:t>
      </w:r>
      <w:r w:rsidRPr="004D70BC">
        <w:rPr>
          <w:rFonts w:ascii="Calibri" w:hAnsi="Calibri" w:cs="Calibri"/>
          <w:noProof/>
          <w:sz w:val="20"/>
          <w:szCs w:val="20"/>
          <w:lang w:val=""/>
        </w:rPr>
        <w:t xml:space="preserve">conclusion </w:t>
      </w:r>
      <w:r>
        <w:rPr>
          <w:rFonts w:ascii="Calibri" w:hAnsi="Calibri" w:cs="Calibri"/>
          <w:noProof/>
          <w:sz w:val="20"/>
          <w:szCs w:val="20"/>
          <w:lang w:val=""/>
        </w:rPr>
        <w:t>for</w:t>
      </w:r>
      <w:r w:rsidRPr="004D70BC">
        <w:rPr>
          <w:rFonts w:ascii="Calibri" w:hAnsi="Calibri" w:cs="Calibri"/>
          <w:noProof/>
          <w:sz w:val="20"/>
          <w:szCs w:val="20"/>
          <w:lang w:val=""/>
        </w:rPr>
        <w:t xml:space="preserve"> the Everbridge rapid response team</w:t>
      </w:r>
      <w:r>
        <w:rPr>
          <w:rFonts w:ascii="Calibri" w:hAnsi="Calibri" w:cs="Calibri"/>
          <w:noProof/>
          <w:sz w:val="20"/>
          <w:szCs w:val="20"/>
          <w:lang w:val=""/>
        </w:rPr>
        <w:t xml:space="preserve">, achieving </w:t>
      </w:r>
      <w:r w:rsidRPr="004D70BC">
        <w:rPr>
          <w:rFonts w:ascii="Calibri" w:hAnsi="Calibri" w:cs="Calibri"/>
          <w:noProof/>
          <w:sz w:val="20"/>
          <w:szCs w:val="20"/>
          <w:lang w:val=""/>
        </w:rPr>
        <w:t>customer satisfaction</w:t>
      </w:r>
      <w:r>
        <w:rPr>
          <w:rFonts w:ascii="Calibri" w:hAnsi="Calibri" w:cs="Calibri"/>
          <w:noProof/>
          <w:sz w:val="20"/>
          <w:szCs w:val="20"/>
          <w:lang w:val=""/>
        </w:rPr>
        <w:t>.</w:t>
      </w:r>
    </w:p>
    <w:p w14:paraId="7301F3C3"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Conducted in</w:t>
      </w:r>
      <w:r>
        <w:rPr>
          <w:rFonts w:ascii="Calibri" w:hAnsi="Calibri" w:cs="Calibri"/>
          <w:noProof/>
          <w:sz w:val="20"/>
          <w:szCs w:val="20"/>
          <w:lang w:val=""/>
        </w:rPr>
        <w:t>-</w:t>
      </w:r>
      <w:r w:rsidRPr="004D70BC">
        <w:rPr>
          <w:rFonts w:ascii="Calibri" w:hAnsi="Calibri" w:cs="Calibri"/>
          <w:noProof/>
          <w:sz w:val="20"/>
          <w:szCs w:val="20"/>
          <w:lang w:val=""/>
        </w:rPr>
        <w:t>depth troubleshooting and analysis of complex issues on the Everbridge Platform</w:t>
      </w:r>
      <w:r>
        <w:rPr>
          <w:rFonts w:ascii="Calibri" w:hAnsi="Calibri" w:cs="Calibri"/>
          <w:noProof/>
          <w:sz w:val="20"/>
          <w:szCs w:val="20"/>
          <w:lang w:val=""/>
        </w:rPr>
        <w:t xml:space="preserve"> in coordination </w:t>
      </w:r>
      <w:r w:rsidRPr="004D70BC">
        <w:rPr>
          <w:rFonts w:ascii="Calibri" w:hAnsi="Calibri" w:cs="Calibri"/>
          <w:noProof/>
          <w:sz w:val="20"/>
          <w:szCs w:val="20"/>
          <w:lang w:val=""/>
        </w:rPr>
        <w:t>with multiple teams, such as engineering and product</w:t>
      </w:r>
      <w:r>
        <w:rPr>
          <w:rFonts w:ascii="Calibri" w:hAnsi="Calibri" w:cs="Calibri"/>
          <w:noProof/>
          <w:sz w:val="20"/>
          <w:szCs w:val="20"/>
          <w:lang w:val=""/>
        </w:rPr>
        <w:t xml:space="preserve"> specialists, </w:t>
      </w:r>
      <w:r w:rsidRPr="004D70BC">
        <w:rPr>
          <w:rFonts w:ascii="Calibri" w:hAnsi="Calibri" w:cs="Calibri"/>
          <w:noProof/>
          <w:sz w:val="20"/>
          <w:szCs w:val="20"/>
          <w:lang w:val=""/>
        </w:rPr>
        <w:t xml:space="preserve">to </w:t>
      </w:r>
      <w:r>
        <w:rPr>
          <w:rFonts w:ascii="Calibri" w:hAnsi="Calibri" w:cs="Calibri"/>
          <w:noProof/>
          <w:sz w:val="20"/>
          <w:szCs w:val="20"/>
          <w:lang w:val=""/>
        </w:rPr>
        <w:t>deliver</w:t>
      </w:r>
      <w:r w:rsidRPr="004D70BC">
        <w:rPr>
          <w:rFonts w:ascii="Calibri" w:hAnsi="Calibri" w:cs="Calibri"/>
          <w:noProof/>
          <w:sz w:val="20"/>
          <w:szCs w:val="20"/>
          <w:lang w:val=""/>
        </w:rPr>
        <w:t xml:space="preserve"> knowledge and resolution of platform issues</w:t>
      </w:r>
      <w:r w:rsidRPr="0000339A">
        <w:rPr>
          <w:rFonts w:ascii="Calibri" w:hAnsi="Calibri" w:cs="Calibri"/>
          <w:noProof/>
          <w:sz w:val="20"/>
          <w:szCs w:val="20"/>
          <w:lang w:val=""/>
        </w:rPr>
        <w:t>.</w:t>
      </w:r>
    </w:p>
    <w:p w14:paraId="2CF16F1C" w14:textId="77777777" w:rsidR="00761004" w:rsidRDefault="00761004" w:rsidP="00761004">
      <w:pPr>
        <w:spacing w:line="228" w:lineRule="auto"/>
        <w:rPr>
          <w:rFonts w:ascii="Calibri" w:hAnsi="Calibri" w:cs="Calibri"/>
          <w:b/>
          <w:sz w:val="20"/>
          <w:szCs w:val="20"/>
        </w:rPr>
      </w:pPr>
    </w:p>
    <w:p w14:paraId="454054F8" w14:textId="77777777" w:rsidR="00761004" w:rsidRPr="00AB6140" w:rsidRDefault="00761004" w:rsidP="00761004">
      <w:pPr>
        <w:shd w:val="clear" w:color="auto" w:fill="F3F5F7"/>
        <w:spacing w:line="228" w:lineRule="auto"/>
        <w:rPr>
          <w:rFonts w:ascii="Calibri" w:hAnsi="Calibri" w:cs="Calibri"/>
          <w:b/>
          <w:sz w:val="20"/>
          <w:szCs w:val="20"/>
        </w:rPr>
      </w:pPr>
      <w:r>
        <w:rPr>
          <w:rFonts w:ascii="Calibri" w:hAnsi="Calibri" w:cs="Calibri"/>
          <w:b/>
          <w:sz w:val="20"/>
          <w:szCs w:val="20"/>
        </w:rPr>
        <w:t>09</w:t>
      </w:r>
      <w:r w:rsidRPr="00AB6140">
        <w:rPr>
          <w:rFonts w:ascii="Calibri" w:hAnsi="Calibri" w:cs="Calibri"/>
          <w:b/>
          <w:sz w:val="20"/>
          <w:szCs w:val="20"/>
        </w:rPr>
        <w:t>/20</w:t>
      </w:r>
      <w:r>
        <w:rPr>
          <w:rFonts w:ascii="Calibri" w:hAnsi="Calibri" w:cs="Calibri"/>
          <w:b/>
          <w:sz w:val="20"/>
          <w:szCs w:val="20"/>
        </w:rPr>
        <w:t>12</w:t>
      </w:r>
      <w:r w:rsidRPr="00AB6140">
        <w:rPr>
          <w:rFonts w:ascii="Calibri" w:hAnsi="Calibri" w:cs="Calibri"/>
          <w:b/>
          <w:sz w:val="20"/>
          <w:szCs w:val="20"/>
        </w:rPr>
        <w:t xml:space="preserve"> – 1</w:t>
      </w:r>
      <w:r>
        <w:rPr>
          <w:rFonts w:ascii="Calibri" w:hAnsi="Calibri" w:cs="Calibri"/>
          <w:b/>
          <w:sz w:val="20"/>
          <w:szCs w:val="20"/>
        </w:rPr>
        <w:t>1</w:t>
      </w:r>
      <w:r w:rsidRPr="00AB6140">
        <w:rPr>
          <w:rFonts w:ascii="Calibri" w:hAnsi="Calibri" w:cs="Calibri"/>
          <w:b/>
          <w:sz w:val="20"/>
          <w:szCs w:val="20"/>
        </w:rPr>
        <w:t>/20</w:t>
      </w:r>
      <w:r>
        <w:rPr>
          <w:rFonts w:ascii="Calibri" w:hAnsi="Calibri" w:cs="Calibri"/>
          <w:b/>
          <w:sz w:val="20"/>
          <w:szCs w:val="20"/>
        </w:rPr>
        <w:t>12</w:t>
      </w:r>
      <w:r w:rsidRPr="00AB6140">
        <w:rPr>
          <w:rFonts w:ascii="Calibri" w:hAnsi="Calibri" w:cs="Calibri"/>
          <w:b/>
          <w:sz w:val="20"/>
          <w:szCs w:val="20"/>
        </w:rPr>
        <w:t xml:space="preserve"> • </w:t>
      </w:r>
      <w:r w:rsidRPr="001D1B05">
        <w:rPr>
          <w:rFonts w:ascii="Calibri" w:hAnsi="Calibri" w:cs="Calibri"/>
          <w:b/>
          <w:smallCaps/>
          <w:spacing w:val="14"/>
          <w:sz w:val="20"/>
          <w:szCs w:val="20"/>
        </w:rPr>
        <w:t>AMERICAN TOWER</w:t>
      </w:r>
      <w:r>
        <w:rPr>
          <w:rFonts w:ascii="Calibri" w:hAnsi="Calibri" w:cs="Calibri"/>
          <w:b/>
          <w:smallCaps/>
          <w:spacing w:val="14"/>
          <w:sz w:val="20"/>
          <w:szCs w:val="20"/>
        </w:rPr>
        <w:t xml:space="preserve"> </w:t>
      </w:r>
      <w:r w:rsidRPr="00423115">
        <w:rPr>
          <w:rFonts w:ascii="Calibri" w:hAnsi="Calibri" w:cs="Calibri"/>
          <w:b/>
          <w:sz w:val="20"/>
          <w:szCs w:val="20"/>
        </w:rPr>
        <w:t>•</w:t>
      </w:r>
      <w:r>
        <w:rPr>
          <w:rFonts w:ascii="Calibri" w:hAnsi="Calibri" w:cs="Calibri"/>
          <w:b/>
          <w:sz w:val="20"/>
          <w:szCs w:val="20"/>
        </w:rPr>
        <w:t xml:space="preserve"> Woburn, MA</w:t>
      </w:r>
    </w:p>
    <w:p w14:paraId="50089917" w14:textId="77777777" w:rsidR="00761004" w:rsidRPr="00423115" w:rsidRDefault="00761004" w:rsidP="00761004">
      <w:pPr>
        <w:shd w:val="clear" w:color="auto" w:fill="F3F5F7"/>
        <w:spacing w:line="228" w:lineRule="auto"/>
        <w:rPr>
          <w:rFonts w:ascii="Calibri" w:hAnsi="Calibri" w:cs="Calibri"/>
          <w:b/>
          <w:color w:val="274065"/>
          <w:sz w:val="20"/>
          <w:szCs w:val="20"/>
        </w:rPr>
      </w:pPr>
      <w:r w:rsidRPr="001D1B05">
        <w:rPr>
          <w:rFonts w:ascii="Calibri" w:hAnsi="Calibri" w:cs="Calibri"/>
          <w:b/>
          <w:color w:val="274065"/>
          <w:sz w:val="20"/>
          <w:szCs w:val="20"/>
        </w:rPr>
        <w:t>Project Specialist</w:t>
      </w:r>
    </w:p>
    <w:p w14:paraId="74E5EFE1" w14:textId="77777777" w:rsidR="00761004" w:rsidRPr="00EE2D46" w:rsidRDefault="00761004" w:rsidP="00761004">
      <w:pPr>
        <w:spacing w:before="20" w:line="228" w:lineRule="auto"/>
        <w:rPr>
          <w:rFonts w:ascii="Calibri" w:hAnsi="Calibri" w:cs="Calibri"/>
          <w:noProof/>
          <w:sz w:val="20"/>
          <w:szCs w:val="20"/>
        </w:rPr>
      </w:pPr>
      <w:r>
        <w:rPr>
          <w:rFonts w:ascii="Calibri" w:hAnsi="Calibri" w:cs="Calibri"/>
          <w:noProof/>
          <w:sz w:val="20"/>
          <w:szCs w:val="20"/>
        </w:rPr>
        <w:t>Recruited</w:t>
      </w:r>
      <w:r w:rsidRPr="00423115">
        <w:rPr>
          <w:rFonts w:ascii="Calibri" w:hAnsi="Calibri" w:cs="Calibri"/>
          <w:noProof/>
          <w:sz w:val="20"/>
          <w:szCs w:val="20"/>
        </w:rPr>
        <w:t xml:space="preserve"> to</w:t>
      </w:r>
      <w:r>
        <w:rPr>
          <w:rFonts w:ascii="Calibri" w:hAnsi="Calibri" w:cs="Calibri"/>
          <w:noProof/>
          <w:sz w:val="20"/>
          <w:szCs w:val="20"/>
        </w:rPr>
        <w:t xml:space="preserve"> steer </w:t>
      </w:r>
      <w:r w:rsidRPr="004D70BC">
        <w:rPr>
          <w:rFonts w:ascii="Calibri" w:hAnsi="Calibri" w:cs="Calibri"/>
          <w:noProof/>
          <w:sz w:val="20"/>
          <w:szCs w:val="20"/>
        </w:rPr>
        <w:t xml:space="preserve">the processing and management of pending network collocation applications in OLA </w:t>
      </w:r>
      <w:r>
        <w:rPr>
          <w:rFonts w:ascii="Calibri" w:hAnsi="Calibri" w:cs="Calibri"/>
          <w:noProof/>
          <w:sz w:val="20"/>
          <w:szCs w:val="20"/>
        </w:rPr>
        <w:t>to meet the project objectives. P</w:t>
      </w:r>
      <w:r w:rsidRPr="004D70BC">
        <w:rPr>
          <w:rFonts w:ascii="Calibri" w:hAnsi="Calibri" w:cs="Calibri"/>
          <w:noProof/>
          <w:sz w:val="20"/>
          <w:szCs w:val="20"/>
        </w:rPr>
        <w:t>roduced</w:t>
      </w:r>
      <w:r>
        <w:rPr>
          <w:rFonts w:ascii="Calibri" w:hAnsi="Calibri" w:cs="Calibri"/>
          <w:noProof/>
          <w:sz w:val="20"/>
          <w:szCs w:val="20"/>
        </w:rPr>
        <w:t xml:space="preserve"> </w:t>
      </w:r>
      <w:r w:rsidRPr="004D70BC">
        <w:rPr>
          <w:rFonts w:ascii="Calibri" w:hAnsi="Calibri" w:cs="Calibri"/>
          <w:noProof/>
          <w:sz w:val="20"/>
          <w:szCs w:val="20"/>
        </w:rPr>
        <w:t>and verified site asset data to meet regulatory and client obligations and requirements</w:t>
      </w:r>
      <w:r w:rsidRPr="00EE2D46">
        <w:rPr>
          <w:rFonts w:ascii="Calibri" w:hAnsi="Calibri" w:cs="Calibri"/>
          <w:noProof/>
          <w:sz w:val="20"/>
          <w:szCs w:val="20"/>
          <w:lang w:val=""/>
        </w:rPr>
        <w:t>.</w:t>
      </w:r>
    </w:p>
    <w:p w14:paraId="3430737D"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Reconciled</w:t>
      </w:r>
      <w:r>
        <w:rPr>
          <w:rFonts w:ascii="Calibri" w:hAnsi="Calibri" w:cs="Calibri"/>
          <w:noProof/>
          <w:sz w:val="20"/>
          <w:szCs w:val="20"/>
          <w:lang w:val=""/>
        </w:rPr>
        <w:t xml:space="preserve"> </w:t>
      </w:r>
      <w:r w:rsidRPr="004D70BC">
        <w:rPr>
          <w:rFonts w:ascii="Calibri" w:hAnsi="Calibri" w:cs="Calibri"/>
          <w:noProof/>
          <w:sz w:val="20"/>
          <w:szCs w:val="20"/>
          <w:lang w:val=""/>
        </w:rPr>
        <w:t xml:space="preserve">due diligence on all site assets </w:t>
      </w:r>
      <w:r>
        <w:rPr>
          <w:rFonts w:ascii="Calibri" w:hAnsi="Calibri" w:cs="Calibri"/>
          <w:noProof/>
          <w:sz w:val="20"/>
          <w:szCs w:val="20"/>
          <w:lang w:val=""/>
        </w:rPr>
        <w:t>and enforced</w:t>
      </w:r>
      <w:r w:rsidRPr="004D70BC">
        <w:rPr>
          <w:rFonts w:ascii="Calibri" w:hAnsi="Calibri" w:cs="Calibri"/>
          <w:noProof/>
          <w:sz w:val="20"/>
          <w:szCs w:val="20"/>
          <w:lang w:val=""/>
        </w:rPr>
        <w:t xml:space="preserve"> compliance with regulatory</w:t>
      </w:r>
      <w:r>
        <w:rPr>
          <w:rFonts w:ascii="Calibri" w:hAnsi="Calibri" w:cs="Calibri"/>
          <w:noProof/>
          <w:sz w:val="20"/>
          <w:szCs w:val="20"/>
          <w:lang w:val=""/>
        </w:rPr>
        <w:t>/</w:t>
      </w:r>
      <w:r w:rsidRPr="004D70BC">
        <w:rPr>
          <w:rFonts w:ascii="Calibri" w:hAnsi="Calibri" w:cs="Calibri"/>
          <w:noProof/>
          <w:sz w:val="20"/>
          <w:szCs w:val="20"/>
          <w:lang w:val=""/>
        </w:rPr>
        <w:t>contractual obligations</w:t>
      </w:r>
      <w:r>
        <w:rPr>
          <w:rFonts w:ascii="Calibri" w:hAnsi="Calibri" w:cs="Calibri"/>
          <w:noProof/>
          <w:sz w:val="20"/>
          <w:szCs w:val="20"/>
          <w:lang w:val=""/>
        </w:rPr>
        <w:t>; a</w:t>
      </w:r>
      <w:r w:rsidRPr="004D70BC">
        <w:rPr>
          <w:rFonts w:ascii="Calibri" w:hAnsi="Calibri" w:cs="Calibri"/>
          <w:noProof/>
          <w:sz w:val="20"/>
          <w:szCs w:val="20"/>
          <w:lang w:val=""/>
        </w:rPr>
        <w:t>ctively engaged in the next-gen network collocation process, including creating and managing a portfolio of pending applications.</w:t>
      </w:r>
    </w:p>
    <w:p w14:paraId="41CB59DA" w14:textId="77777777" w:rsidR="00761004" w:rsidRPr="004D70BC"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3F1F5C">
        <w:rPr>
          <w:rFonts w:ascii="Calibri" w:hAnsi="Calibri" w:cs="Calibri"/>
          <w:noProof/>
          <w:sz w:val="20"/>
          <w:szCs w:val="20"/>
          <w:lang w:val=""/>
        </w:rPr>
        <w:t xml:space="preserve">Streamlined the OLA submission process by </w:t>
      </w:r>
      <w:r>
        <w:rPr>
          <w:rFonts w:ascii="Calibri" w:hAnsi="Calibri" w:cs="Calibri"/>
          <w:noProof/>
          <w:sz w:val="20"/>
          <w:szCs w:val="20"/>
          <w:lang w:val=""/>
        </w:rPr>
        <w:t>proficiently validating</w:t>
      </w:r>
      <w:r w:rsidRPr="003F1F5C">
        <w:rPr>
          <w:rFonts w:ascii="Calibri" w:hAnsi="Calibri" w:cs="Calibri"/>
          <w:noProof/>
          <w:sz w:val="20"/>
          <w:szCs w:val="20"/>
          <w:lang w:val=""/>
        </w:rPr>
        <w:t xml:space="preserve"> asset inventories and standardizing application templates, reducing rework between permitting and engineering teams and accelerating approval cycles.</w:t>
      </w:r>
    </w:p>
    <w:p w14:paraId="3142D910" w14:textId="77777777" w:rsidR="00761004" w:rsidRPr="00E35501"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E35501">
        <w:rPr>
          <w:rFonts w:ascii="Calibri" w:hAnsi="Calibri" w:cs="Calibri"/>
          <w:noProof/>
          <w:sz w:val="20"/>
          <w:szCs w:val="20"/>
          <w:lang w:val=""/>
        </w:rPr>
        <w:t>Audited network assets to ensure tower applications aligned with engineering specifications; evaluated and applied Right of First Refusal (ROFR) requirements, and prepared comprehensive compliance documentation.</w:t>
      </w:r>
    </w:p>
    <w:p w14:paraId="6C8DFE9F" w14:textId="77777777" w:rsidR="00761004" w:rsidRDefault="00761004" w:rsidP="00761004">
      <w:pPr>
        <w:spacing w:line="228" w:lineRule="auto"/>
        <w:rPr>
          <w:rFonts w:ascii="Calibri" w:hAnsi="Calibri" w:cs="Calibri"/>
          <w:b/>
          <w:sz w:val="20"/>
          <w:szCs w:val="20"/>
        </w:rPr>
      </w:pPr>
    </w:p>
    <w:p w14:paraId="1E6E025D" w14:textId="77777777" w:rsidR="00761004" w:rsidRPr="00423115" w:rsidRDefault="00761004" w:rsidP="00761004">
      <w:pPr>
        <w:shd w:val="clear" w:color="auto" w:fill="F3F5F7"/>
        <w:spacing w:line="228" w:lineRule="auto"/>
        <w:rPr>
          <w:rFonts w:ascii="Calibri" w:hAnsi="Calibri" w:cs="Calibri"/>
          <w:b/>
          <w:sz w:val="20"/>
          <w:szCs w:val="20"/>
        </w:rPr>
      </w:pPr>
      <w:r>
        <w:rPr>
          <w:rFonts w:ascii="Calibri" w:hAnsi="Calibri" w:cs="Calibri"/>
          <w:b/>
          <w:sz w:val="20"/>
          <w:szCs w:val="20"/>
        </w:rPr>
        <w:t>07</w:t>
      </w:r>
      <w:r w:rsidRPr="00423115">
        <w:rPr>
          <w:rFonts w:ascii="Calibri" w:hAnsi="Calibri" w:cs="Calibri"/>
          <w:b/>
          <w:sz w:val="20"/>
          <w:szCs w:val="20"/>
        </w:rPr>
        <w:t>/201</w:t>
      </w:r>
      <w:r>
        <w:rPr>
          <w:rFonts w:ascii="Calibri" w:hAnsi="Calibri" w:cs="Calibri"/>
          <w:b/>
          <w:sz w:val="20"/>
          <w:szCs w:val="20"/>
        </w:rPr>
        <w:t>1</w:t>
      </w:r>
      <w:r w:rsidRPr="00423115">
        <w:rPr>
          <w:rFonts w:ascii="Calibri" w:hAnsi="Calibri" w:cs="Calibri"/>
          <w:b/>
          <w:sz w:val="20"/>
          <w:szCs w:val="20"/>
        </w:rPr>
        <w:t xml:space="preserve"> – </w:t>
      </w:r>
      <w:r>
        <w:rPr>
          <w:rFonts w:ascii="Calibri" w:hAnsi="Calibri" w:cs="Calibri"/>
          <w:b/>
          <w:sz w:val="20"/>
          <w:szCs w:val="20"/>
        </w:rPr>
        <w:t>09</w:t>
      </w:r>
      <w:r w:rsidRPr="00423115">
        <w:rPr>
          <w:rFonts w:ascii="Calibri" w:hAnsi="Calibri" w:cs="Calibri"/>
          <w:b/>
          <w:sz w:val="20"/>
          <w:szCs w:val="20"/>
        </w:rPr>
        <w:t>/20</w:t>
      </w:r>
      <w:r>
        <w:rPr>
          <w:rFonts w:ascii="Calibri" w:hAnsi="Calibri" w:cs="Calibri"/>
          <w:b/>
          <w:sz w:val="20"/>
          <w:szCs w:val="20"/>
        </w:rPr>
        <w:t>12</w:t>
      </w:r>
      <w:r w:rsidRPr="00423115">
        <w:rPr>
          <w:rFonts w:ascii="Calibri" w:hAnsi="Calibri" w:cs="Calibri"/>
          <w:b/>
          <w:sz w:val="20"/>
          <w:szCs w:val="20"/>
        </w:rPr>
        <w:t xml:space="preserve"> • </w:t>
      </w:r>
      <w:r w:rsidRPr="00D765E4">
        <w:rPr>
          <w:rFonts w:ascii="Calibri" w:hAnsi="Calibri" w:cs="Calibri"/>
          <w:b/>
          <w:smallCaps/>
          <w:spacing w:val="20"/>
          <w:sz w:val="20"/>
          <w:szCs w:val="20"/>
        </w:rPr>
        <w:t>ONDEMAND COMMUNICATIONS GROUP</w:t>
      </w:r>
    </w:p>
    <w:p w14:paraId="7D5D7323" w14:textId="77777777" w:rsidR="00761004" w:rsidRPr="00423115" w:rsidRDefault="00761004" w:rsidP="00761004">
      <w:pPr>
        <w:shd w:val="clear" w:color="auto" w:fill="F3F5F7"/>
        <w:spacing w:line="228" w:lineRule="auto"/>
        <w:rPr>
          <w:rFonts w:ascii="Calibri" w:hAnsi="Calibri" w:cs="Calibri"/>
          <w:b/>
          <w:color w:val="274065"/>
          <w:sz w:val="20"/>
          <w:szCs w:val="20"/>
        </w:rPr>
      </w:pPr>
      <w:r w:rsidRPr="00D765E4">
        <w:rPr>
          <w:rFonts w:ascii="Calibri" w:hAnsi="Calibri" w:cs="Calibri"/>
          <w:b/>
          <w:color w:val="274065"/>
          <w:sz w:val="20"/>
          <w:szCs w:val="20"/>
        </w:rPr>
        <w:t>Telecom/Salesforce Analyst/Project Coordinator</w:t>
      </w:r>
    </w:p>
    <w:p w14:paraId="0516FF41" w14:textId="4F64C1C2" w:rsidR="00761004" w:rsidRDefault="004C3B98" w:rsidP="00761004">
      <w:pPr>
        <w:spacing w:before="20" w:line="228" w:lineRule="auto"/>
        <w:rPr>
          <w:rFonts w:ascii="Calibri" w:hAnsi="Calibri" w:cs="Calibri"/>
          <w:noProof/>
          <w:sz w:val="20"/>
          <w:szCs w:val="20"/>
        </w:rPr>
      </w:pPr>
      <w:r>
        <w:rPr>
          <w:rFonts w:ascii="Calibri" w:hAnsi="Calibri" w:cs="Calibri"/>
          <w:noProof/>
          <w:sz w:val="20"/>
          <w:szCs w:val="20"/>
        </w:rPr>
        <w:t xml:space="preserve">Managed </w:t>
      </w:r>
      <w:r w:rsidR="00761004" w:rsidRPr="004D70BC">
        <w:rPr>
          <w:rFonts w:ascii="Calibri" w:hAnsi="Calibri" w:cs="Calibri"/>
          <w:noProof/>
          <w:sz w:val="20"/>
          <w:szCs w:val="20"/>
        </w:rPr>
        <w:t>network operations and device set-up for a corporate enterprise of users</w:t>
      </w:r>
      <w:r w:rsidR="00761004">
        <w:rPr>
          <w:rFonts w:ascii="Calibri" w:hAnsi="Calibri" w:cs="Calibri"/>
          <w:noProof/>
          <w:sz w:val="20"/>
          <w:szCs w:val="20"/>
        </w:rPr>
        <w:t xml:space="preserve">, while </w:t>
      </w:r>
      <w:r w:rsidR="00761004" w:rsidRPr="004D70BC">
        <w:rPr>
          <w:rFonts w:ascii="Calibri" w:hAnsi="Calibri" w:cs="Calibri"/>
          <w:noProof/>
          <w:sz w:val="20"/>
          <w:szCs w:val="20"/>
        </w:rPr>
        <w:t>providing technical support</w:t>
      </w:r>
      <w:r w:rsidR="00761004">
        <w:rPr>
          <w:rFonts w:ascii="Calibri" w:hAnsi="Calibri" w:cs="Calibri"/>
          <w:noProof/>
          <w:sz w:val="20"/>
          <w:szCs w:val="20"/>
        </w:rPr>
        <w:t xml:space="preserve"> on multiple project </w:t>
      </w:r>
      <w:r w:rsidR="00761004" w:rsidRPr="004D70BC">
        <w:rPr>
          <w:rFonts w:ascii="Calibri" w:hAnsi="Calibri" w:cs="Calibri"/>
          <w:noProof/>
          <w:sz w:val="20"/>
          <w:szCs w:val="20"/>
        </w:rPr>
        <w:t xml:space="preserve">implementations. </w:t>
      </w:r>
      <w:r w:rsidR="00761004">
        <w:rPr>
          <w:rFonts w:ascii="Calibri" w:hAnsi="Calibri" w:cs="Calibri"/>
          <w:noProof/>
          <w:sz w:val="20"/>
          <w:szCs w:val="20"/>
        </w:rPr>
        <w:t>Created</w:t>
      </w:r>
      <w:r w:rsidR="00761004" w:rsidRPr="004D70BC">
        <w:rPr>
          <w:rFonts w:ascii="Calibri" w:hAnsi="Calibri" w:cs="Calibri"/>
          <w:noProof/>
          <w:sz w:val="20"/>
          <w:szCs w:val="20"/>
        </w:rPr>
        <w:t xml:space="preserve"> customized TEMS reporting through Pinnacle to drive telecom resource decisions</w:t>
      </w:r>
      <w:r w:rsidR="00761004" w:rsidRPr="00983E5E">
        <w:rPr>
          <w:rFonts w:ascii="Calibri" w:hAnsi="Calibri" w:cs="Calibri"/>
          <w:noProof/>
          <w:sz w:val="20"/>
          <w:szCs w:val="20"/>
        </w:rPr>
        <w:t>.</w:t>
      </w:r>
    </w:p>
    <w:p w14:paraId="5E4B05B4"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Pr>
          <w:rFonts w:ascii="Calibri" w:hAnsi="Calibri" w:cs="Calibri"/>
          <w:noProof/>
          <w:sz w:val="20"/>
          <w:szCs w:val="20"/>
          <w:lang w:val=""/>
        </w:rPr>
        <w:t>Operated a</w:t>
      </w:r>
      <w:r w:rsidRPr="004D70BC">
        <w:rPr>
          <w:rFonts w:ascii="Calibri" w:hAnsi="Calibri" w:cs="Calibri"/>
          <w:noProof/>
          <w:sz w:val="20"/>
          <w:szCs w:val="20"/>
          <w:lang w:val=""/>
        </w:rPr>
        <w:t xml:space="preserve"> Blackberry network </w:t>
      </w:r>
      <w:r>
        <w:rPr>
          <w:rFonts w:ascii="Calibri" w:hAnsi="Calibri" w:cs="Calibri"/>
          <w:noProof/>
          <w:sz w:val="20"/>
          <w:szCs w:val="20"/>
          <w:lang w:val=""/>
        </w:rPr>
        <w:t>by delivering</w:t>
      </w:r>
      <w:r w:rsidRPr="004D70BC">
        <w:rPr>
          <w:rFonts w:ascii="Calibri" w:hAnsi="Calibri" w:cs="Calibri"/>
          <w:noProof/>
          <w:sz w:val="20"/>
          <w:szCs w:val="20"/>
          <w:lang w:val=""/>
        </w:rPr>
        <w:t xml:space="preserve"> immense device configuration and technical support </w:t>
      </w:r>
      <w:r>
        <w:rPr>
          <w:rFonts w:ascii="Calibri" w:hAnsi="Calibri" w:cs="Calibri"/>
          <w:noProof/>
          <w:sz w:val="20"/>
          <w:szCs w:val="20"/>
          <w:lang w:val=""/>
        </w:rPr>
        <w:t>while</w:t>
      </w:r>
      <w:r w:rsidRPr="004D70BC">
        <w:rPr>
          <w:rFonts w:ascii="Calibri" w:hAnsi="Calibri" w:cs="Calibri"/>
          <w:noProof/>
          <w:sz w:val="20"/>
          <w:szCs w:val="20"/>
          <w:lang w:val=""/>
        </w:rPr>
        <w:t xml:space="preserve"> troubleshooting and resolving a plethora of hardware and software problems for </w:t>
      </w:r>
      <w:r>
        <w:rPr>
          <w:rFonts w:ascii="Calibri" w:hAnsi="Calibri" w:cs="Calibri"/>
          <w:noProof/>
          <w:sz w:val="20"/>
          <w:szCs w:val="20"/>
          <w:lang w:val=""/>
        </w:rPr>
        <w:t>a high-profile</w:t>
      </w:r>
      <w:r w:rsidRPr="004D70BC">
        <w:rPr>
          <w:rFonts w:ascii="Calibri" w:hAnsi="Calibri" w:cs="Calibri"/>
          <w:noProof/>
          <w:sz w:val="20"/>
          <w:szCs w:val="20"/>
          <w:lang w:val=""/>
        </w:rPr>
        <w:t xml:space="preserve"> organization of thousands of end-users.</w:t>
      </w:r>
    </w:p>
    <w:p w14:paraId="7F26A0DB" w14:textId="77777777" w:rsidR="00761004" w:rsidRPr="004D70BC"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E216AF">
        <w:rPr>
          <w:rFonts w:ascii="Calibri" w:hAnsi="Calibri" w:cs="Calibri"/>
          <w:noProof/>
          <w:sz w:val="20"/>
          <w:szCs w:val="20"/>
          <w:lang w:val=""/>
        </w:rPr>
        <w:t xml:space="preserve">Coordinated and executed upgrade rollouts </w:t>
      </w:r>
      <w:r>
        <w:rPr>
          <w:rFonts w:ascii="Calibri" w:hAnsi="Calibri" w:cs="Calibri"/>
          <w:noProof/>
          <w:sz w:val="20"/>
          <w:szCs w:val="20"/>
          <w:lang w:val=""/>
        </w:rPr>
        <w:t xml:space="preserve">by </w:t>
      </w:r>
      <w:r w:rsidRPr="00E216AF">
        <w:rPr>
          <w:rFonts w:ascii="Calibri" w:hAnsi="Calibri" w:cs="Calibri"/>
          <w:noProof/>
          <w:sz w:val="20"/>
          <w:szCs w:val="20"/>
          <w:lang w:val=""/>
        </w:rPr>
        <w:t>aligning technical tasks with client timelines and ensuring continuity through detailed cutover plans and stakeholder briefings</w:t>
      </w:r>
      <w:r>
        <w:rPr>
          <w:rFonts w:ascii="Calibri" w:hAnsi="Calibri" w:cs="Calibri"/>
          <w:noProof/>
          <w:sz w:val="20"/>
          <w:szCs w:val="20"/>
          <w:lang w:val=""/>
        </w:rPr>
        <w:t xml:space="preserve">, </w:t>
      </w:r>
      <w:r w:rsidRPr="00E216AF">
        <w:rPr>
          <w:rFonts w:ascii="Calibri" w:hAnsi="Calibri" w:cs="Calibri"/>
          <w:noProof/>
          <w:sz w:val="20"/>
          <w:szCs w:val="20"/>
        </w:rPr>
        <w:t xml:space="preserve">converting process updates </w:t>
      </w:r>
      <w:r>
        <w:rPr>
          <w:rFonts w:ascii="Calibri" w:hAnsi="Calibri" w:cs="Calibri"/>
          <w:noProof/>
          <w:sz w:val="20"/>
          <w:szCs w:val="20"/>
        </w:rPr>
        <w:t>into</w:t>
      </w:r>
      <w:r w:rsidRPr="00E216AF">
        <w:rPr>
          <w:rFonts w:ascii="Calibri" w:hAnsi="Calibri" w:cs="Calibri"/>
          <w:noProof/>
          <w:sz w:val="20"/>
          <w:szCs w:val="20"/>
        </w:rPr>
        <w:t xml:space="preserve"> technical checklists.</w:t>
      </w:r>
    </w:p>
    <w:p w14:paraId="07F5E2EE" w14:textId="77777777" w:rsidR="00761004" w:rsidRDefault="00761004" w:rsidP="00761004">
      <w:pPr>
        <w:pStyle w:val="ListParagraph"/>
        <w:numPr>
          <w:ilvl w:val="0"/>
          <w:numId w:val="17"/>
        </w:numPr>
        <w:spacing w:before="40" w:line="228" w:lineRule="auto"/>
        <w:ind w:left="274" w:hanging="274"/>
        <w:contextualSpacing w:val="0"/>
        <w:rPr>
          <w:rFonts w:ascii="Calibri" w:hAnsi="Calibri" w:cs="Calibri"/>
          <w:noProof/>
          <w:sz w:val="20"/>
          <w:szCs w:val="20"/>
          <w:lang w:val=""/>
        </w:rPr>
      </w:pPr>
      <w:r w:rsidRPr="004D70BC">
        <w:rPr>
          <w:rFonts w:ascii="Calibri" w:hAnsi="Calibri" w:cs="Calibri"/>
          <w:noProof/>
          <w:sz w:val="20"/>
          <w:szCs w:val="20"/>
          <w:lang w:val=""/>
        </w:rPr>
        <w:t>Escalated and addressed customer issue</w:t>
      </w:r>
      <w:r>
        <w:rPr>
          <w:rFonts w:ascii="Calibri" w:hAnsi="Calibri" w:cs="Calibri"/>
          <w:noProof/>
          <w:sz w:val="20"/>
          <w:szCs w:val="20"/>
          <w:lang w:val=""/>
        </w:rPr>
        <w:t>s/</w:t>
      </w:r>
      <w:r w:rsidRPr="004D70BC">
        <w:rPr>
          <w:rFonts w:ascii="Calibri" w:hAnsi="Calibri" w:cs="Calibri"/>
          <w:noProof/>
          <w:sz w:val="20"/>
          <w:szCs w:val="20"/>
          <w:lang w:val=""/>
        </w:rPr>
        <w:t>responses within SLA in accordance with</w:t>
      </w:r>
      <w:r>
        <w:rPr>
          <w:rFonts w:ascii="Calibri" w:hAnsi="Calibri" w:cs="Calibri"/>
          <w:noProof/>
          <w:sz w:val="20"/>
          <w:szCs w:val="20"/>
          <w:lang w:val=""/>
        </w:rPr>
        <w:t xml:space="preserve"> policy</w:t>
      </w:r>
      <w:r w:rsidRPr="004D70BC">
        <w:rPr>
          <w:rFonts w:ascii="Calibri" w:hAnsi="Calibri" w:cs="Calibri"/>
          <w:noProof/>
          <w:sz w:val="20"/>
          <w:szCs w:val="20"/>
          <w:lang w:val=""/>
        </w:rPr>
        <w:t xml:space="preserve"> </w:t>
      </w:r>
      <w:r>
        <w:rPr>
          <w:rFonts w:ascii="Calibri" w:hAnsi="Calibri" w:cs="Calibri"/>
          <w:noProof/>
          <w:sz w:val="20"/>
          <w:szCs w:val="20"/>
          <w:lang w:val=""/>
        </w:rPr>
        <w:t xml:space="preserve">by facilitating on-time </w:t>
      </w:r>
      <w:r w:rsidRPr="004D70BC">
        <w:rPr>
          <w:rFonts w:ascii="Calibri" w:hAnsi="Calibri" w:cs="Calibri"/>
          <w:noProof/>
          <w:sz w:val="20"/>
          <w:szCs w:val="20"/>
          <w:lang w:val=""/>
        </w:rPr>
        <w:t>execution of high-stakes and high-visibility upgrades</w:t>
      </w:r>
      <w:r>
        <w:rPr>
          <w:rFonts w:ascii="Calibri" w:hAnsi="Calibri" w:cs="Calibri"/>
          <w:noProof/>
          <w:sz w:val="20"/>
          <w:szCs w:val="20"/>
          <w:lang w:val=""/>
        </w:rPr>
        <w:t xml:space="preserve">, </w:t>
      </w:r>
      <w:r w:rsidRPr="004D70BC">
        <w:rPr>
          <w:rFonts w:ascii="Calibri" w:hAnsi="Calibri" w:cs="Calibri"/>
          <w:noProof/>
          <w:sz w:val="20"/>
          <w:szCs w:val="20"/>
          <w:lang w:val=""/>
        </w:rPr>
        <w:t>provid</w:t>
      </w:r>
      <w:r>
        <w:rPr>
          <w:rFonts w:ascii="Calibri" w:hAnsi="Calibri" w:cs="Calibri"/>
          <w:noProof/>
          <w:sz w:val="20"/>
          <w:szCs w:val="20"/>
          <w:lang w:val=""/>
        </w:rPr>
        <w:t>ing</w:t>
      </w:r>
      <w:r w:rsidRPr="004D70BC">
        <w:rPr>
          <w:rFonts w:ascii="Calibri" w:hAnsi="Calibri" w:cs="Calibri"/>
          <w:noProof/>
          <w:sz w:val="20"/>
          <w:szCs w:val="20"/>
          <w:lang w:val=""/>
        </w:rPr>
        <w:t xml:space="preserve"> a better user experience </w:t>
      </w:r>
      <w:r>
        <w:rPr>
          <w:rFonts w:ascii="Calibri" w:hAnsi="Calibri" w:cs="Calibri"/>
          <w:noProof/>
          <w:sz w:val="20"/>
          <w:szCs w:val="20"/>
          <w:lang w:val=""/>
        </w:rPr>
        <w:t xml:space="preserve">to meet </w:t>
      </w:r>
      <w:r w:rsidRPr="004D70BC">
        <w:rPr>
          <w:rFonts w:ascii="Calibri" w:hAnsi="Calibri" w:cs="Calibri"/>
          <w:noProof/>
          <w:sz w:val="20"/>
          <w:szCs w:val="20"/>
          <w:lang w:val=""/>
        </w:rPr>
        <w:t>the clients' requirements</w:t>
      </w:r>
      <w:r>
        <w:rPr>
          <w:rFonts w:ascii="Calibri" w:hAnsi="Calibri" w:cs="Calibri"/>
          <w:noProof/>
          <w:sz w:val="20"/>
          <w:szCs w:val="20"/>
          <w:lang w:val=""/>
        </w:rPr>
        <w:t>.</w:t>
      </w:r>
    </w:p>
    <w:p w14:paraId="7F0F7131" w14:textId="77777777" w:rsidR="00761004" w:rsidRPr="00423115" w:rsidRDefault="00761004" w:rsidP="00761004">
      <w:pPr>
        <w:shd w:val="clear" w:color="auto" w:fill="274065"/>
        <w:spacing w:before="120" w:after="60" w:line="228" w:lineRule="auto"/>
        <w:jc w:val="center"/>
        <w:rPr>
          <w:rFonts w:ascii="Calibri" w:hAnsi="Calibri" w:cs="Calibri"/>
          <w:b/>
          <w:iCs/>
          <w:color w:val="FFFFFF" w:themeColor="background1"/>
          <w:sz w:val="22"/>
          <w:szCs w:val="22"/>
        </w:rPr>
        <w:sectPr w:rsidR="00761004" w:rsidRPr="00423115" w:rsidSect="00761004">
          <w:headerReference w:type="even" r:id="rId11"/>
          <w:footerReference w:type="even" r:id="rId12"/>
          <w:footerReference w:type="first" r:id="rId13"/>
          <w:type w:val="continuous"/>
          <w:pgSz w:w="12240" w:h="15840" w:code="1"/>
          <w:pgMar w:top="720" w:right="720" w:bottom="720" w:left="720" w:header="576" w:footer="576" w:gutter="0"/>
          <w:cols w:space="720"/>
          <w:titlePg/>
          <w:docGrid w:linePitch="360"/>
        </w:sectPr>
      </w:pPr>
      <w:r w:rsidRPr="00423115">
        <w:rPr>
          <w:rFonts w:ascii="Calibri" w:hAnsi="Calibri" w:cs="Calibri"/>
          <w:b/>
          <w:iCs/>
          <w:color w:val="FFFFFF" w:themeColor="background1"/>
          <w:sz w:val="22"/>
          <w:szCs w:val="22"/>
          <w:lang w:val=""/>
        </w:rPr>
        <w:t>ADDITIONAL EXPERIENCE</w:t>
      </w:r>
    </w:p>
    <w:p w14:paraId="0E764F81" w14:textId="77777777" w:rsidR="00761004" w:rsidRDefault="00761004" w:rsidP="00761004">
      <w:pPr>
        <w:spacing w:before="20" w:line="228" w:lineRule="auto"/>
        <w:jc w:val="center"/>
        <w:rPr>
          <w:rFonts w:ascii="Calibri" w:hAnsi="Calibri" w:cs="Calibri"/>
          <w:bCs/>
          <w:noProof/>
          <w:sz w:val="20"/>
          <w:szCs w:val="20"/>
        </w:rPr>
      </w:pPr>
      <w:r w:rsidRPr="00667843">
        <w:rPr>
          <w:rFonts w:ascii="Calibri" w:hAnsi="Calibri" w:cs="Calibri"/>
          <w:b/>
          <w:noProof/>
          <w:sz w:val="20"/>
          <w:szCs w:val="20"/>
        </w:rPr>
        <w:t xml:space="preserve">Data Assurance Analyst </w:t>
      </w:r>
      <w:r w:rsidRPr="00DE548F">
        <w:rPr>
          <w:rFonts w:ascii="Calibri" w:hAnsi="Calibri" w:cs="Calibri"/>
          <w:b/>
          <w:bCs/>
          <w:noProof/>
          <w:sz w:val="20"/>
          <w:szCs w:val="20"/>
        </w:rPr>
        <w:t>|</w:t>
      </w:r>
      <w:r w:rsidRPr="00423115">
        <w:rPr>
          <w:rFonts w:ascii="Calibri" w:hAnsi="Calibri" w:cs="Calibri"/>
          <w:bCs/>
          <w:noProof/>
          <w:sz w:val="20"/>
          <w:szCs w:val="20"/>
        </w:rPr>
        <w:t xml:space="preserve"> </w:t>
      </w:r>
      <w:r w:rsidRPr="00983E5E">
        <w:rPr>
          <w:rFonts w:ascii="Calibri" w:hAnsi="Calibri" w:cs="Calibri"/>
          <w:bCs/>
          <w:noProof/>
          <w:sz w:val="20"/>
          <w:szCs w:val="20"/>
        </w:rPr>
        <w:t>Sidera Networks</w:t>
      </w:r>
    </w:p>
    <w:p w14:paraId="6BD4AE26" w14:textId="77777777" w:rsidR="00761004" w:rsidRDefault="00761004" w:rsidP="00761004">
      <w:pPr>
        <w:spacing w:before="20" w:line="228" w:lineRule="auto"/>
        <w:jc w:val="center"/>
        <w:rPr>
          <w:rFonts w:ascii="Calibri" w:hAnsi="Calibri" w:cs="Calibri"/>
          <w:bCs/>
          <w:noProof/>
          <w:sz w:val="20"/>
          <w:szCs w:val="20"/>
        </w:rPr>
      </w:pPr>
      <w:r w:rsidRPr="00983E5E">
        <w:rPr>
          <w:rFonts w:ascii="Calibri" w:hAnsi="Calibri" w:cs="Calibri"/>
          <w:b/>
          <w:noProof/>
          <w:sz w:val="20"/>
          <w:szCs w:val="20"/>
        </w:rPr>
        <w:t xml:space="preserve">Transmission Capacity Planner </w:t>
      </w:r>
      <w:r w:rsidRPr="00DE548F">
        <w:rPr>
          <w:rFonts w:ascii="Calibri" w:hAnsi="Calibri" w:cs="Calibri"/>
          <w:b/>
          <w:bCs/>
          <w:noProof/>
          <w:sz w:val="20"/>
          <w:szCs w:val="20"/>
        </w:rPr>
        <w:t>|</w:t>
      </w:r>
      <w:r w:rsidRPr="00423115">
        <w:rPr>
          <w:rFonts w:ascii="Calibri" w:hAnsi="Calibri" w:cs="Calibri"/>
          <w:bCs/>
          <w:noProof/>
          <w:sz w:val="20"/>
          <w:szCs w:val="20"/>
        </w:rPr>
        <w:t xml:space="preserve"> </w:t>
      </w:r>
      <w:r w:rsidRPr="00983E5E">
        <w:rPr>
          <w:rFonts w:ascii="Calibri" w:hAnsi="Calibri" w:cs="Calibri"/>
          <w:bCs/>
          <w:noProof/>
          <w:sz w:val="20"/>
          <w:szCs w:val="20"/>
        </w:rPr>
        <w:t>Sidera Networks</w:t>
      </w:r>
      <w:r>
        <w:rPr>
          <w:rFonts w:ascii="Calibri" w:hAnsi="Calibri" w:cs="Calibri"/>
          <w:bCs/>
          <w:noProof/>
          <w:sz w:val="20"/>
          <w:szCs w:val="20"/>
        </w:rPr>
        <w:t>/</w:t>
      </w:r>
      <w:r w:rsidRPr="00933C28">
        <w:rPr>
          <w:rFonts w:ascii="Calibri" w:hAnsi="Calibri" w:cs="Calibri"/>
          <w:bCs/>
          <w:noProof/>
          <w:sz w:val="20"/>
          <w:szCs w:val="20"/>
        </w:rPr>
        <w:t>RCN (Formerly Neon Communications)</w:t>
      </w:r>
    </w:p>
    <w:p w14:paraId="5929E10A" w14:textId="77777777" w:rsidR="00761004" w:rsidRDefault="00761004" w:rsidP="00761004">
      <w:pPr>
        <w:spacing w:before="20" w:line="228" w:lineRule="auto"/>
        <w:jc w:val="center"/>
        <w:rPr>
          <w:rFonts w:ascii="Calibri" w:hAnsi="Calibri" w:cs="Calibri"/>
          <w:bCs/>
          <w:noProof/>
          <w:sz w:val="20"/>
          <w:szCs w:val="20"/>
        </w:rPr>
      </w:pPr>
      <w:r w:rsidRPr="00983E5E">
        <w:rPr>
          <w:rFonts w:ascii="Calibri" w:hAnsi="Calibri" w:cs="Calibri"/>
          <w:b/>
          <w:noProof/>
          <w:sz w:val="20"/>
          <w:szCs w:val="20"/>
        </w:rPr>
        <w:t xml:space="preserve">WAN Network Provisioner </w:t>
      </w:r>
      <w:r w:rsidRPr="00DE548F">
        <w:rPr>
          <w:rFonts w:ascii="Calibri" w:hAnsi="Calibri" w:cs="Calibri"/>
          <w:b/>
          <w:noProof/>
          <w:sz w:val="20"/>
          <w:szCs w:val="20"/>
        </w:rPr>
        <w:t xml:space="preserve">| </w:t>
      </w:r>
      <w:r w:rsidRPr="00983E5E">
        <w:rPr>
          <w:rFonts w:ascii="Calibri" w:hAnsi="Calibri" w:cs="Calibri"/>
          <w:bCs/>
          <w:noProof/>
          <w:sz w:val="20"/>
          <w:szCs w:val="20"/>
        </w:rPr>
        <w:t>NaviPath</w:t>
      </w:r>
    </w:p>
    <w:p w14:paraId="36AB1294" w14:textId="77777777" w:rsidR="00761004" w:rsidRDefault="00761004" w:rsidP="00761004">
      <w:pPr>
        <w:spacing w:before="20" w:line="228" w:lineRule="auto"/>
        <w:jc w:val="center"/>
        <w:rPr>
          <w:rFonts w:ascii="Calibri" w:hAnsi="Calibri" w:cs="Calibri"/>
          <w:bCs/>
          <w:noProof/>
          <w:sz w:val="20"/>
          <w:szCs w:val="20"/>
        </w:rPr>
      </w:pPr>
      <w:r w:rsidRPr="00933C28">
        <w:rPr>
          <w:rFonts w:ascii="Calibri" w:hAnsi="Calibri" w:cs="Calibri"/>
          <w:b/>
          <w:noProof/>
          <w:sz w:val="20"/>
          <w:szCs w:val="20"/>
        </w:rPr>
        <w:t>Network Provisioner</w:t>
      </w:r>
      <w:r>
        <w:rPr>
          <w:rFonts w:ascii="Calibri" w:hAnsi="Calibri" w:cs="Calibri"/>
          <w:b/>
          <w:noProof/>
          <w:sz w:val="20"/>
          <w:szCs w:val="20"/>
        </w:rPr>
        <w:t xml:space="preserve"> </w:t>
      </w:r>
      <w:r w:rsidRPr="00933C28">
        <w:rPr>
          <w:rFonts w:ascii="Calibri" w:hAnsi="Calibri" w:cs="Calibri"/>
          <w:b/>
          <w:noProof/>
          <w:sz w:val="20"/>
          <w:szCs w:val="20"/>
        </w:rPr>
        <w:t>II</w:t>
      </w:r>
      <w:r>
        <w:rPr>
          <w:rFonts w:ascii="Calibri" w:hAnsi="Calibri" w:cs="Calibri"/>
          <w:b/>
          <w:noProof/>
          <w:sz w:val="20"/>
          <w:szCs w:val="20"/>
        </w:rPr>
        <w:t xml:space="preserve"> &amp;</w:t>
      </w:r>
      <w:r w:rsidRPr="00933C28">
        <w:rPr>
          <w:rFonts w:ascii="Calibri" w:hAnsi="Calibri" w:cs="Calibri"/>
          <w:b/>
          <w:noProof/>
          <w:sz w:val="20"/>
          <w:szCs w:val="20"/>
        </w:rPr>
        <w:t xml:space="preserve"> III</w:t>
      </w:r>
      <w:r>
        <w:rPr>
          <w:rFonts w:ascii="Calibri" w:hAnsi="Calibri" w:cs="Calibri"/>
          <w:b/>
          <w:noProof/>
          <w:sz w:val="20"/>
          <w:szCs w:val="20"/>
        </w:rPr>
        <w:t xml:space="preserve"> </w:t>
      </w:r>
      <w:r w:rsidRPr="00DE548F">
        <w:rPr>
          <w:rFonts w:ascii="Calibri" w:hAnsi="Calibri" w:cs="Calibri"/>
          <w:b/>
          <w:noProof/>
          <w:sz w:val="20"/>
          <w:szCs w:val="20"/>
        </w:rPr>
        <w:t xml:space="preserve">| </w:t>
      </w:r>
      <w:r w:rsidRPr="00933C28">
        <w:rPr>
          <w:rFonts w:ascii="Calibri" w:hAnsi="Calibri" w:cs="Calibri"/>
          <w:bCs/>
          <w:noProof/>
          <w:sz w:val="20"/>
          <w:szCs w:val="20"/>
        </w:rPr>
        <w:t>Sprint Corporation</w:t>
      </w:r>
      <w:r>
        <w:rPr>
          <w:rFonts w:ascii="Calibri" w:hAnsi="Calibri" w:cs="Calibri"/>
          <w:bCs/>
          <w:noProof/>
          <w:sz w:val="20"/>
          <w:szCs w:val="20"/>
        </w:rPr>
        <w:t xml:space="preserve"> – </w:t>
      </w:r>
      <w:r w:rsidRPr="00933C28">
        <w:rPr>
          <w:rFonts w:ascii="Calibri" w:hAnsi="Calibri" w:cs="Calibri"/>
          <w:bCs/>
          <w:noProof/>
          <w:sz w:val="20"/>
          <w:szCs w:val="20"/>
        </w:rPr>
        <w:t>ION Service Center</w:t>
      </w:r>
    </w:p>
    <w:p w14:paraId="5BF4785A" w14:textId="77777777" w:rsidR="00761004" w:rsidRPr="003C3651" w:rsidRDefault="00761004" w:rsidP="00761004">
      <w:pPr>
        <w:shd w:val="clear" w:color="auto" w:fill="274065"/>
        <w:spacing w:before="120" w:after="60" w:line="228" w:lineRule="auto"/>
        <w:jc w:val="center"/>
        <w:rPr>
          <w:rFonts w:ascii="Calibri" w:hAnsi="Calibri" w:cs="Calibri"/>
          <w:b/>
          <w:iCs/>
          <w:color w:val="FFFFFF" w:themeColor="background1"/>
          <w:sz w:val="22"/>
          <w:szCs w:val="22"/>
          <w:lang w:val=""/>
        </w:rPr>
        <w:sectPr w:rsidR="00761004" w:rsidRPr="003C3651" w:rsidSect="00761004">
          <w:headerReference w:type="default" r:id="rId14"/>
          <w:type w:val="continuous"/>
          <w:pgSz w:w="12240" w:h="15840" w:code="1"/>
          <w:pgMar w:top="720" w:right="720" w:bottom="720" w:left="720" w:header="720" w:footer="720" w:gutter="0"/>
          <w:cols w:space="720"/>
          <w:titlePg/>
          <w:docGrid w:linePitch="360"/>
        </w:sectPr>
      </w:pPr>
      <w:r w:rsidRPr="00423115">
        <w:rPr>
          <w:rFonts w:ascii="Calibri" w:hAnsi="Calibri" w:cs="Calibri"/>
          <w:b/>
          <w:iCs/>
          <w:color w:val="FFFFFF" w:themeColor="background1"/>
          <w:sz w:val="22"/>
          <w:szCs w:val="22"/>
          <w:lang w:val=""/>
        </w:rPr>
        <w:lastRenderedPageBreak/>
        <w:t>EDUCATIONAL BACKGROUND</w:t>
      </w:r>
    </w:p>
    <w:p w14:paraId="4CBA0490" w14:textId="77777777" w:rsidR="00761004" w:rsidRDefault="00761004" w:rsidP="00761004">
      <w:pPr>
        <w:spacing w:line="228" w:lineRule="auto"/>
        <w:jc w:val="center"/>
        <w:rPr>
          <w:rFonts w:ascii="Calibri" w:hAnsi="Calibri" w:cs="Calibri"/>
          <w:bCs/>
          <w:noProof/>
          <w:sz w:val="20"/>
          <w:szCs w:val="20"/>
        </w:rPr>
      </w:pPr>
      <w:r>
        <w:rPr>
          <w:rFonts w:ascii="Calibri" w:hAnsi="Calibri" w:cs="Calibri"/>
          <w:b/>
          <w:noProof/>
          <w:sz w:val="20"/>
          <w:szCs w:val="20"/>
        </w:rPr>
        <w:t>Bachelor of Arts (</w:t>
      </w:r>
      <w:r w:rsidRPr="00983E5E">
        <w:rPr>
          <w:rFonts w:ascii="Calibri" w:hAnsi="Calibri" w:cs="Calibri"/>
          <w:b/>
          <w:noProof/>
          <w:sz w:val="20"/>
          <w:szCs w:val="20"/>
        </w:rPr>
        <w:t>B.A.</w:t>
      </w:r>
      <w:r>
        <w:rPr>
          <w:rFonts w:ascii="Calibri" w:hAnsi="Calibri" w:cs="Calibri"/>
          <w:b/>
          <w:noProof/>
          <w:sz w:val="20"/>
          <w:szCs w:val="20"/>
        </w:rPr>
        <w:t>),</w:t>
      </w:r>
      <w:r w:rsidRPr="00983E5E">
        <w:rPr>
          <w:rFonts w:ascii="Calibri" w:hAnsi="Calibri" w:cs="Calibri"/>
          <w:b/>
          <w:noProof/>
          <w:sz w:val="20"/>
          <w:szCs w:val="20"/>
        </w:rPr>
        <w:t xml:space="preserve"> Psychology</w:t>
      </w:r>
      <w:r w:rsidRPr="001B4AF9">
        <w:rPr>
          <w:rFonts w:ascii="Calibri" w:hAnsi="Calibri" w:cs="Calibri"/>
          <w:b/>
          <w:noProof/>
          <w:sz w:val="20"/>
          <w:szCs w:val="20"/>
        </w:rPr>
        <w:t xml:space="preserve"> </w:t>
      </w:r>
      <w:r w:rsidRPr="00DE548F">
        <w:rPr>
          <w:rFonts w:ascii="Calibri" w:hAnsi="Calibri" w:cs="Calibri"/>
          <w:b/>
          <w:noProof/>
          <w:sz w:val="20"/>
          <w:szCs w:val="20"/>
        </w:rPr>
        <w:t xml:space="preserve">| </w:t>
      </w:r>
      <w:r w:rsidRPr="00983E5E">
        <w:rPr>
          <w:rFonts w:ascii="Calibri" w:hAnsi="Calibri" w:cs="Calibri"/>
          <w:bCs/>
          <w:noProof/>
          <w:sz w:val="20"/>
          <w:szCs w:val="20"/>
        </w:rPr>
        <w:t>University of Missouri</w:t>
      </w:r>
      <w:r>
        <w:rPr>
          <w:rFonts w:ascii="Calibri" w:hAnsi="Calibri" w:cs="Calibri"/>
          <w:bCs/>
          <w:noProof/>
          <w:sz w:val="20"/>
          <w:szCs w:val="20"/>
        </w:rPr>
        <w:t xml:space="preserve"> </w:t>
      </w:r>
      <w:r w:rsidRPr="00423115">
        <w:rPr>
          <w:rFonts w:ascii="Calibri" w:hAnsi="Calibri" w:cs="Calibri"/>
          <w:bCs/>
          <w:noProof/>
          <w:sz w:val="20"/>
          <w:szCs w:val="20"/>
        </w:rPr>
        <w:t>|</w:t>
      </w:r>
      <w:r w:rsidRPr="001B4AF9">
        <w:rPr>
          <w:rFonts w:ascii="Calibri" w:hAnsi="Calibri" w:cs="Calibri"/>
          <w:bCs/>
          <w:noProof/>
          <w:sz w:val="20"/>
          <w:szCs w:val="20"/>
        </w:rPr>
        <w:t xml:space="preserve"> </w:t>
      </w:r>
      <w:r w:rsidRPr="00983E5E">
        <w:rPr>
          <w:rFonts w:ascii="Calibri" w:hAnsi="Calibri" w:cs="Calibri"/>
          <w:bCs/>
          <w:noProof/>
          <w:sz w:val="20"/>
          <w:szCs w:val="20"/>
        </w:rPr>
        <w:t>Kansas City, MO</w:t>
      </w:r>
    </w:p>
    <w:p w14:paraId="174DE96C" w14:textId="77777777" w:rsidR="00761004" w:rsidRPr="003C3651" w:rsidRDefault="00761004" w:rsidP="00761004">
      <w:pPr>
        <w:shd w:val="clear" w:color="auto" w:fill="274065"/>
        <w:spacing w:before="120" w:after="60" w:line="228" w:lineRule="auto"/>
        <w:jc w:val="center"/>
        <w:rPr>
          <w:rFonts w:ascii="Calibri" w:hAnsi="Calibri" w:cs="Calibri"/>
          <w:b/>
          <w:iCs/>
          <w:color w:val="FFFFFF" w:themeColor="background1"/>
          <w:sz w:val="22"/>
          <w:szCs w:val="22"/>
          <w:lang w:val=""/>
        </w:rPr>
        <w:sectPr w:rsidR="00761004" w:rsidRPr="003C3651" w:rsidSect="00761004">
          <w:headerReference w:type="default" r:id="rId15"/>
          <w:type w:val="continuous"/>
          <w:pgSz w:w="12240" w:h="15840" w:code="1"/>
          <w:pgMar w:top="720" w:right="720" w:bottom="720" w:left="720" w:header="720" w:footer="720" w:gutter="0"/>
          <w:cols w:space="720"/>
          <w:titlePg/>
          <w:docGrid w:linePitch="360"/>
        </w:sectPr>
      </w:pPr>
      <w:r>
        <w:rPr>
          <w:rFonts w:ascii="Calibri" w:hAnsi="Calibri" w:cs="Calibri"/>
          <w:b/>
          <w:iCs/>
          <w:color w:val="FFFFFF" w:themeColor="background1"/>
          <w:sz w:val="22"/>
          <w:szCs w:val="22"/>
          <w:lang w:val=""/>
        </w:rPr>
        <w:t>CERTIFICATIONS</w:t>
      </w:r>
    </w:p>
    <w:p w14:paraId="2300974C" w14:textId="77777777" w:rsidR="00761004" w:rsidRDefault="00761004" w:rsidP="00761004">
      <w:pPr>
        <w:spacing w:before="20" w:line="228" w:lineRule="auto"/>
        <w:jc w:val="center"/>
        <w:rPr>
          <w:rFonts w:ascii="Calibri" w:hAnsi="Calibri" w:cs="Calibri"/>
          <w:bCs/>
          <w:noProof/>
          <w:sz w:val="20"/>
          <w:szCs w:val="20"/>
        </w:rPr>
      </w:pPr>
      <w:r w:rsidRPr="00694C92">
        <w:rPr>
          <w:rFonts w:ascii="Calibri" w:hAnsi="Calibri" w:cs="Calibri"/>
          <w:b/>
          <w:noProof/>
          <w:sz w:val="20"/>
          <w:szCs w:val="20"/>
        </w:rPr>
        <w:t>Certificate in Relational Database Design</w:t>
      </w:r>
      <w:r>
        <w:rPr>
          <w:rFonts w:ascii="Calibri" w:hAnsi="Calibri" w:cs="Calibri"/>
          <w:b/>
          <w:noProof/>
          <w:sz w:val="20"/>
          <w:szCs w:val="20"/>
        </w:rPr>
        <w:t xml:space="preserve"> </w:t>
      </w:r>
      <w:r w:rsidRPr="00DE548F">
        <w:rPr>
          <w:rFonts w:ascii="Calibri" w:hAnsi="Calibri" w:cs="Calibri"/>
          <w:b/>
          <w:noProof/>
          <w:sz w:val="20"/>
          <w:szCs w:val="20"/>
        </w:rPr>
        <w:t xml:space="preserve">| </w:t>
      </w:r>
      <w:r w:rsidRPr="00694C92">
        <w:rPr>
          <w:rFonts w:ascii="Calibri" w:hAnsi="Calibri" w:cs="Calibri"/>
          <w:bCs/>
          <w:noProof/>
          <w:sz w:val="20"/>
          <w:szCs w:val="20"/>
        </w:rPr>
        <w:t xml:space="preserve">New Horizons </w:t>
      </w:r>
      <w:r w:rsidRPr="00423115">
        <w:rPr>
          <w:rFonts w:ascii="Calibri" w:hAnsi="Calibri" w:cs="Calibri"/>
          <w:bCs/>
          <w:noProof/>
          <w:sz w:val="20"/>
          <w:szCs w:val="20"/>
        </w:rPr>
        <w:t>|</w:t>
      </w:r>
      <w:r w:rsidRPr="001B4AF9">
        <w:rPr>
          <w:rFonts w:ascii="Calibri" w:hAnsi="Calibri" w:cs="Calibri"/>
          <w:bCs/>
          <w:noProof/>
          <w:sz w:val="20"/>
          <w:szCs w:val="20"/>
        </w:rPr>
        <w:t xml:space="preserve"> </w:t>
      </w:r>
      <w:r w:rsidRPr="00694C92">
        <w:rPr>
          <w:rFonts w:ascii="Calibri" w:hAnsi="Calibri" w:cs="Calibri"/>
          <w:bCs/>
          <w:noProof/>
          <w:sz w:val="20"/>
          <w:szCs w:val="20"/>
        </w:rPr>
        <w:t>Nashua, NH</w:t>
      </w:r>
    </w:p>
    <w:p w14:paraId="68B907E3" w14:textId="77777777" w:rsidR="00761004" w:rsidRPr="009F0335" w:rsidRDefault="00761004" w:rsidP="00761004">
      <w:pPr>
        <w:spacing w:before="20" w:line="228" w:lineRule="auto"/>
        <w:jc w:val="center"/>
        <w:rPr>
          <w:rFonts w:ascii="Calibri" w:hAnsi="Calibri" w:cs="Calibri"/>
          <w:bCs/>
          <w:noProof/>
          <w:sz w:val="20"/>
          <w:szCs w:val="20"/>
        </w:rPr>
      </w:pPr>
      <w:r w:rsidRPr="00694C92">
        <w:rPr>
          <w:rFonts w:ascii="Calibri" w:hAnsi="Calibri" w:cs="Calibri"/>
          <w:b/>
          <w:noProof/>
          <w:sz w:val="20"/>
          <w:szCs w:val="20"/>
        </w:rPr>
        <w:t xml:space="preserve">Certificate in SQL- I </w:t>
      </w:r>
      <w:r w:rsidRPr="00DE548F">
        <w:rPr>
          <w:rFonts w:ascii="Calibri" w:hAnsi="Calibri" w:cs="Calibri"/>
          <w:b/>
          <w:noProof/>
          <w:sz w:val="20"/>
          <w:szCs w:val="20"/>
        </w:rPr>
        <w:t xml:space="preserve">| </w:t>
      </w:r>
      <w:r w:rsidRPr="00694C92">
        <w:rPr>
          <w:rFonts w:ascii="Calibri" w:hAnsi="Calibri" w:cs="Calibri"/>
          <w:bCs/>
          <w:noProof/>
          <w:sz w:val="20"/>
          <w:szCs w:val="20"/>
        </w:rPr>
        <w:t xml:space="preserve">Project Management Institute </w:t>
      </w:r>
      <w:r w:rsidRPr="00423115">
        <w:rPr>
          <w:rFonts w:ascii="Calibri" w:hAnsi="Calibri" w:cs="Calibri"/>
          <w:bCs/>
          <w:noProof/>
          <w:sz w:val="20"/>
          <w:szCs w:val="20"/>
        </w:rPr>
        <w:t>|</w:t>
      </w:r>
      <w:r w:rsidRPr="001B4AF9">
        <w:rPr>
          <w:rFonts w:ascii="Calibri" w:hAnsi="Calibri" w:cs="Calibri"/>
          <w:bCs/>
          <w:noProof/>
          <w:sz w:val="20"/>
          <w:szCs w:val="20"/>
        </w:rPr>
        <w:t xml:space="preserve"> </w:t>
      </w:r>
      <w:r w:rsidRPr="00694C92">
        <w:rPr>
          <w:rFonts w:ascii="Calibri" w:hAnsi="Calibri" w:cs="Calibri"/>
          <w:bCs/>
          <w:noProof/>
          <w:sz w:val="20"/>
          <w:szCs w:val="20"/>
        </w:rPr>
        <w:t>Nashua, NH</w:t>
      </w:r>
    </w:p>
    <w:p w14:paraId="1D708208" w14:textId="77777777" w:rsidR="00761004" w:rsidRPr="00682316" w:rsidRDefault="00761004" w:rsidP="00761004">
      <w:pPr>
        <w:spacing w:before="20" w:line="228" w:lineRule="auto"/>
        <w:jc w:val="center"/>
        <w:rPr>
          <w:rFonts w:ascii="Calibri" w:hAnsi="Calibri" w:cs="Calibri"/>
          <w:bCs/>
          <w:noProof/>
          <w:color w:val="0070C0"/>
          <w:sz w:val="20"/>
          <w:szCs w:val="20"/>
        </w:rPr>
      </w:pPr>
      <w:r w:rsidRPr="00694C92">
        <w:rPr>
          <w:rFonts w:ascii="Calibri" w:hAnsi="Calibri" w:cs="Calibri"/>
          <w:b/>
          <w:noProof/>
          <w:sz w:val="20"/>
          <w:szCs w:val="20"/>
        </w:rPr>
        <w:t xml:space="preserve">PMP Certification Training </w:t>
      </w:r>
      <w:r w:rsidRPr="00DE548F">
        <w:rPr>
          <w:rFonts w:ascii="Calibri" w:hAnsi="Calibri" w:cs="Calibri"/>
          <w:b/>
          <w:noProof/>
          <w:sz w:val="20"/>
          <w:szCs w:val="20"/>
        </w:rPr>
        <w:t xml:space="preserve">| </w:t>
      </w:r>
      <w:r w:rsidRPr="00980417">
        <w:rPr>
          <w:rFonts w:ascii="Calibri" w:hAnsi="Calibri" w:cs="Calibri"/>
          <w:b/>
          <w:noProof/>
          <w:sz w:val="20"/>
          <w:szCs w:val="20"/>
        </w:rPr>
        <w:t>ITIL Foundations Certification</w:t>
      </w:r>
      <w:r>
        <w:rPr>
          <w:rFonts w:ascii="Calibri" w:hAnsi="Calibri" w:cs="Calibri"/>
          <w:bCs/>
          <w:noProof/>
          <w:color w:val="0070C0"/>
          <w:sz w:val="20"/>
          <w:szCs w:val="20"/>
        </w:rPr>
        <w:t xml:space="preserve"> </w:t>
      </w:r>
      <w:r w:rsidRPr="00DE548F">
        <w:rPr>
          <w:rFonts w:ascii="Calibri" w:hAnsi="Calibri" w:cs="Calibri"/>
          <w:b/>
          <w:noProof/>
          <w:sz w:val="20"/>
          <w:szCs w:val="20"/>
        </w:rPr>
        <w:t xml:space="preserve">| </w:t>
      </w:r>
      <w:r w:rsidRPr="00980417">
        <w:rPr>
          <w:rFonts w:ascii="Calibri" w:hAnsi="Calibri" w:cs="Calibri"/>
          <w:b/>
          <w:noProof/>
          <w:sz w:val="20"/>
          <w:szCs w:val="20"/>
        </w:rPr>
        <w:t>HDI Team Lead Certificate</w:t>
      </w:r>
    </w:p>
    <w:p w14:paraId="0B5AF69F" w14:textId="411F2EF5" w:rsidR="00AE3163" w:rsidRPr="00761004" w:rsidRDefault="00AE3163" w:rsidP="00761004"/>
    <w:sectPr w:rsidR="00AE3163" w:rsidRPr="00761004" w:rsidSect="001302DA">
      <w:headerReference w:type="even" r:id="rId16"/>
      <w:headerReference w:type="default" r:id="rId17"/>
      <w:headerReference w:type="first" r:id="rId18"/>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F6C27" w14:textId="77777777" w:rsidR="00F93FB8" w:rsidRDefault="00F93FB8">
      <w:r>
        <w:separator/>
      </w:r>
    </w:p>
  </w:endnote>
  <w:endnote w:type="continuationSeparator" w:id="0">
    <w:p w14:paraId="5D39D2A5" w14:textId="77777777" w:rsidR="00F93FB8" w:rsidRDefault="00F93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agic R">
    <w:altName w:val="휴먼매직체"/>
    <w:panose1 w:val="00000000000000000000"/>
    <w:charset w:val="81"/>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AAA0E" w14:textId="77777777" w:rsidR="00761004" w:rsidRPr="00733036" w:rsidRDefault="00761004" w:rsidP="0068769F">
    <w:pPr>
      <w:autoSpaceDE w:val="0"/>
      <w:autoSpaceDN w:val="0"/>
      <w:adjustRightInd w:val="0"/>
      <w:spacing w:before="60" w:after="60" w:line="211" w:lineRule="auto"/>
      <w:jc w:val="right"/>
      <w:rPr>
        <w:rFonts w:ascii="Calibri" w:hAnsi="Calibri" w:cs="Calibri"/>
        <w:b/>
        <w:bCs/>
        <w:iCs/>
        <w:color w:val="274065"/>
        <w:sz w:val="28"/>
        <w:szCs w:val="28"/>
        <w:lang w:val="pt-PT"/>
      </w:rPr>
    </w:pPr>
    <w:r w:rsidRPr="0021290F">
      <w:rPr>
        <w:rFonts w:ascii="Calibri" w:hAnsi="Calibri" w:cs="Calibri"/>
        <w:bCs/>
        <w:color w:val="274065"/>
        <w:sz w:val="20"/>
        <w:szCs w:val="20"/>
        <w:lang w:val="pt-PT"/>
      </w:rPr>
      <w:t xml:space="preserve">603-275-7458 | </w:t>
    </w:r>
    <w:hyperlink r:id="rId1" w:history="1">
      <w:r w:rsidRPr="0021290F">
        <w:rPr>
          <w:rFonts w:ascii="Calibri" w:hAnsi="Calibri" w:cs="Calibri"/>
          <w:bCs/>
          <w:color w:val="274065"/>
          <w:sz w:val="20"/>
          <w:szCs w:val="20"/>
          <w:lang w:val="pt-PT"/>
        </w:rPr>
        <w:t>irenepark84@yahoo.com</w:t>
      </w:r>
    </w:hyperlink>
    <w:r w:rsidRPr="00814BA5">
      <w:rPr>
        <w:rFonts w:ascii="Calibri" w:hAnsi="Calibri" w:cs="Calibri"/>
        <w:bCs/>
        <w:color w:val="274065"/>
        <w:sz w:val="20"/>
        <w:szCs w:val="20"/>
        <w:lang w:val="pt-PT"/>
      </w:rPr>
      <w:t xml:space="preserve"> – Page </w:t>
    </w:r>
    <w:r>
      <w:rPr>
        <w:rFonts w:ascii="Calibri" w:hAnsi="Calibri" w:cs="Calibri"/>
        <w:bCs/>
        <w:color w:val="274065"/>
        <w:sz w:val="20"/>
        <w:szCs w:val="20"/>
        <w:lang w:val="pt-PT"/>
      </w:rPr>
      <w:t>2</w:t>
    </w:r>
  </w:p>
  <w:p w14:paraId="0C2AA26C" w14:textId="77777777" w:rsidR="00761004" w:rsidRPr="00733036" w:rsidRDefault="00761004" w:rsidP="00285572">
    <w:pPr>
      <w:pStyle w:val="Heading1"/>
      <w:shd w:val="clear" w:color="auto" w:fill="274065"/>
      <w:spacing w:before="0" w:beforeAutospacing="0" w:after="0" w:afterAutospacing="0" w:line="211" w:lineRule="auto"/>
      <w:jc w:val="center"/>
      <w:rPr>
        <w:rFonts w:ascii="Calibri" w:hAnsi="Calibri" w:cs="Calibri"/>
        <w:color w:val="FFFFFF"/>
        <w:sz w:val="20"/>
        <w:szCs w:val="20"/>
        <w:lang w:val="pt-PT"/>
      </w:rPr>
    </w:pPr>
  </w:p>
  <w:p w14:paraId="5AA5B9B6" w14:textId="77777777" w:rsidR="00761004" w:rsidRPr="00D5738F" w:rsidRDefault="00761004">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18A24" w14:textId="77777777" w:rsidR="00761004" w:rsidRPr="00733036" w:rsidRDefault="00761004" w:rsidP="0068769F">
    <w:pPr>
      <w:autoSpaceDE w:val="0"/>
      <w:autoSpaceDN w:val="0"/>
      <w:adjustRightInd w:val="0"/>
      <w:spacing w:before="60" w:after="60" w:line="211" w:lineRule="auto"/>
      <w:jc w:val="right"/>
      <w:rPr>
        <w:rFonts w:ascii="Calibri" w:hAnsi="Calibri" w:cs="Calibri"/>
        <w:b/>
        <w:bCs/>
        <w:iCs/>
        <w:color w:val="274065"/>
        <w:sz w:val="28"/>
        <w:szCs w:val="28"/>
        <w:lang w:val="pt-PT"/>
      </w:rPr>
    </w:pPr>
    <w:r w:rsidRPr="0021290F">
      <w:rPr>
        <w:rFonts w:ascii="Calibri" w:hAnsi="Calibri" w:cs="Calibri"/>
        <w:bCs/>
        <w:color w:val="274065"/>
        <w:sz w:val="20"/>
        <w:szCs w:val="20"/>
        <w:lang w:val="pt-PT"/>
      </w:rPr>
      <w:t xml:space="preserve">603-275-7458 | </w:t>
    </w:r>
    <w:hyperlink r:id="rId1" w:history="1">
      <w:r w:rsidRPr="0021290F">
        <w:rPr>
          <w:rFonts w:ascii="Calibri" w:hAnsi="Calibri" w:cs="Calibri"/>
          <w:bCs/>
          <w:color w:val="274065"/>
          <w:sz w:val="20"/>
          <w:szCs w:val="20"/>
          <w:lang w:val="pt-PT"/>
        </w:rPr>
        <w:t>irenepark84@yahoo.com</w:t>
      </w:r>
    </w:hyperlink>
    <w:r>
      <w:rPr>
        <w:rFonts w:ascii="Calibri" w:hAnsi="Calibri" w:cs="Calibri"/>
        <w:bCs/>
        <w:color w:val="274065"/>
        <w:sz w:val="20"/>
        <w:szCs w:val="20"/>
        <w:lang w:val="pt-PT"/>
      </w:rPr>
      <w:t xml:space="preserve"> </w:t>
    </w:r>
    <w:r w:rsidRPr="00814BA5">
      <w:rPr>
        <w:rFonts w:ascii="Calibri" w:hAnsi="Calibri" w:cs="Calibri"/>
        <w:bCs/>
        <w:color w:val="274065"/>
        <w:sz w:val="20"/>
        <w:szCs w:val="20"/>
        <w:lang w:val="pt-PT"/>
      </w:rPr>
      <w:t>– Page 1</w:t>
    </w:r>
  </w:p>
  <w:p w14:paraId="24ED930C" w14:textId="77777777" w:rsidR="00761004" w:rsidRPr="00733036" w:rsidRDefault="00761004" w:rsidP="00285572">
    <w:pPr>
      <w:pStyle w:val="Heading1"/>
      <w:shd w:val="clear" w:color="auto" w:fill="274065"/>
      <w:spacing w:before="0" w:beforeAutospacing="0" w:after="0" w:afterAutospacing="0" w:line="211" w:lineRule="auto"/>
      <w:jc w:val="center"/>
      <w:rPr>
        <w:rFonts w:ascii="Calibri" w:hAnsi="Calibri" w:cs="Calibri"/>
        <w:color w:val="FFFFFF"/>
        <w:sz w:val="20"/>
        <w:szCs w:val="20"/>
        <w:lang w:val="pt-PT"/>
      </w:rPr>
    </w:pPr>
  </w:p>
  <w:p w14:paraId="492EF286" w14:textId="77777777" w:rsidR="00761004" w:rsidRPr="003C3651" w:rsidRDefault="00761004">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03AEE" w14:textId="77777777" w:rsidR="00F93FB8" w:rsidRDefault="00F93FB8">
      <w:r>
        <w:separator/>
      </w:r>
    </w:p>
  </w:footnote>
  <w:footnote w:type="continuationSeparator" w:id="0">
    <w:p w14:paraId="14D4DCB2" w14:textId="77777777" w:rsidR="00F93FB8" w:rsidRDefault="00F93F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F5C40" w14:textId="48B97114" w:rsidR="00761004" w:rsidRPr="00940D8B" w:rsidRDefault="00761004" w:rsidP="00AC680F">
    <w:pPr>
      <w:pStyle w:val="Header"/>
      <w:shd w:val="clear" w:color="auto" w:fill="274065"/>
      <w:tabs>
        <w:tab w:val="clear" w:pos="9360"/>
        <w:tab w:val="right" w:pos="10800"/>
      </w:tabs>
      <w:spacing w:after="160"/>
      <w:rPr>
        <w:rFonts w:ascii="Calibri" w:hAnsi="Calibri" w:cs="Calibri"/>
        <w:smallCaps/>
        <w:noProof/>
        <w:color w:val="FFFFFF" w:themeColor="background1"/>
        <w:sz w:val="26"/>
        <w:szCs w:val="26"/>
      </w:rPr>
    </w:pPr>
    <w:r w:rsidRPr="00C72186">
      <w:rPr>
        <w:rFonts w:ascii="Calibri" w:hAnsi="Calibri" w:cs="Calibri"/>
        <w:b/>
        <w:smallCaps/>
        <w:color w:val="FFFFFF" w:themeColor="background1"/>
        <w:sz w:val="26"/>
        <w:szCs w:val="26"/>
      </w:rPr>
      <w:t xml:space="preserve">Irene </w:t>
    </w:r>
    <w:proofErr w:type="gramStart"/>
    <w:r w:rsidRPr="00C72186">
      <w:rPr>
        <w:rFonts w:ascii="Calibri" w:hAnsi="Calibri" w:cs="Calibri"/>
        <w:b/>
        <w:smallCaps/>
        <w:color w:val="FFFFFF" w:themeColor="background1"/>
        <w:sz w:val="26"/>
        <w:szCs w:val="26"/>
      </w:rPr>
      <w:t>Lionetta</w:t>
    </w:r>
    <w:r w:rsidR="008855EF">
      <w:rPr>
        <w:rFonts w:ascii="Calibri" w:hAnsi="Calibri" w:cs="Calibri"/>
        <w:b/>
        <w:smallCaps/>
        <w:color w:val="FFFFFF" w:themeColor="background1"/>
        <w:sz w:val="26"/>
        <w:szCs w:val="26"/>
      </w:rPr>
      <w:t xml:space="preserve"> </w:t>
    </w:r>
    <w:r w:rsidRPr="00AC680F">
      <w:rPr>
        <w:rFonts w:ascii="Calibri" w:hAnsi="Calibri" w:cs="Calibri"/>
        <w:b/>
        <w:smallCaps/>
        <w:color w:val="FFFFFF" w:themeColor="background1"/>
        <w:sz w:val="26"/>
        <w:szCs w:val="26"/>
      </w:rPr>
      <w:t xml:space="preserve"> ITIL</w:t>
    </w:r>
    <w:proofErr w:type="gramEnd"/>
    <w:r w:rsidRPr="00814BA5">
      <w:rPr>
        <w:rFonts w:ascii="Calibri" w:hAnsi="Calibri" w:cs="Calibri"/>
        <w:b/>
        <w:smallCaps/>
        <w:color w:val="FFFFFF" w:themeColor="background1"/>
        <w:sz w:val="26"/>
        <w:szCs w:val="26"/>
      </w:rPr>
      <w:tab/>
    </w:r>
    <w:r w:rsidRPr="00814BA5">
      <w:rPr>
        <w:rFonts w:ascii="Calibri" w:hAnsi="Calibri" w:cs="Calibri"/>
        <w:b/>
        <w:smallCaps/>
        <w:color w:val="FFFFFF" w:themeColor="background1"/>
        <w:sz w:val="26"/>
        <w:szCs w:val="26"/>
      </w:rPr>
      <w:tab/>
      <w:t xml:space="preserv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64FD8" w14:textId="77777777" w:rsidR="00761004" w:rsidRPr="001F45EC" w:rsidRDefault="00761004" w:rsidP="00080801">
    <w:pPr>
      <w:pStyle w:val="Header"/>
      <w:shd w:val="clear" w:color="auto" w:fill="314C5B" w:themeFill="accent4" w:themeFillShade="80"/>
      <w:tabs>
        <w:tab w:val="clear" w:pos="9360"/>
        <w:tab w:val="right" w:pos="10800"/>
      </w:tabs>
      <w:rPr>
        <w:rFonts w:ascii="Calibri" w:hAnsi="Calibri" w:cs="Calibri"/>
        <w:smallCaps/>
        <w:noProof/>
        <w:color w:val="FFFFFF" w:themeColor="background1"/>
        <w:sz w:val="26"/>
        <w:szCs w:val="26"/>
      </w:rPr>
    </w:pPr>
  </w:p>
  <w:p w14:paraId="3551CD6A" w14:textId="77777777" w:rsidR="00761004" w:rsidRPr="0035287D" w:rsidRDefault="00761004" w:rsidP="00080801">
    <w:pPr>
      <w:pStyle w:val="Header"/>
      <w:rPr>
        <w:rFonts w:ascii="Calibri" w:hAnsi="Calibri" w:cs="Calibri"/>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19686" w14:textId="77777777" w:rsidR="00761004" w:rsidRPr="001F45EC" w:rsidRDefault="00761004" w:rsidP="00080801">
    <w:pPr>
      <w:pStyle w:val="Header"/>
      <w:shd w:val="clear" w:color="auto" w:fill="314C5B" w:themeFill="accent4" w:themeFillShade="80"/>
      <w:tabs>
        <w:tab w:val="clear" w:pos="9360"/>
        <w:tab w:val="right" w:pos="10800"/>
      </w:tabs>
      <w:rPr>
        <w:rFonts w:ascii="Calibri" w:hAnsi="Calibri" w:cs="Calibri"/>
        <w:smallCaps/>
        <w:noProof/>
        <w:color w:val="FFFFFF" w:themeColor="background1"/>
        <w:sz w:val="26"/>
        <w:szCs w:val="26"/>
      </w:rPr>
    </w:pPr>
  </w:p>
  <w:p w14:paraId="62C88B3D" w14:textId="77777777" w:rsidR="00761004" w:rsidRPr="0035287D" w:rsidRDefault="00761004" w:rsidP="00080801">
    <w:pPr>
      <w:pStyle w:val="Header"/>
      <w:rPr>
        <w:rFonts w:ascii="Calibri" w:hAnsi="Calibri" w:cs="Calibri"/>
        <w:sz w:val="12"/>
        <w:szCs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D5003" w14:textId="77777777" w:rsidR="007D2B74" w:rsidRDefault="007D2B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90536" w14:textId="77777777" w:rsidR="007D2B74" w:rsidRPr="00A931DA" w:rsidRDefault="007D2B74" w:rsidP="00A931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E9313" w14:textId="77777777" w:rsidR="007D2B74" w:rsidRDefault="007D2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A238F"/>
    <w:multiLevelType w:val="hybridMultilevel"/>
    <w:tmpl w:val="ED124DEC"/>
    <w:lvl w:ilvl="0" w:tplc="171E24F4">
      <w:start w:val="1"/>
      <w:numFmt w:val="decimal"/>
      <w:lvlText w:val="%1."/>
      <w:lvlJc w:val="left"/>
      <w:pPr>
        <w:tabs>
          <w:tab w:val="num" w:pos="720"/>
        </w:tabs>
        <w:ind w:left="720" w:hanging="360"/>
      </w:pPr>
      <w:rPr>
        <w:rFonts w:hint="default"/>
      </w:rPr>
    </w:lvl>
    <w:lvl w:ilvl="1" w:tplc="310270A4" w:tentative="1">
      <w:start w:val="1"/>
      <w:numFmt w:val="lowerLetter"/>
      <w:lvlText w:val="%2."/>
      <w:lvlJc w:val="left"/>
      <w:pPr>
        <w:tabs>
          <w:tab w:val="num" w:pos="1440"/>
        </w:tabs>
        <w:ind w:left="1440" w:hanging="360"/>
      </w:pPr>
    </w:lvl>
    <w:lvl w:ilvl="2" w:tplc="E7B6E098" w:tentative="1">
      <w:start w:val="1"/>
      <w:numFmt w:val="lowerRoman"/>
      <w:lvlText w:val="%3."/>
      <w:lvlJc w:val="right"/>
      <w:pPr>
        <w:tabs>
          <w:tab w:val="num" w:pos="2160"/>
        </w:tabs>
        <w:ind w:left="2160" w:hanging="180"/>
      </w:pPr>
    </w:lvl>
    <w:lvl w:ilvl="3" w:tplc="E0D6F1F4" w:tentative="1">
      <w:start w:val="1"/>
      <w:numFmt w:val="decimal"/>
      <w:lvlText w:val="%4."/>
      <w:lvlJc w:val="left"/>
      <w:pPr>
        <w:tabs>
          <w:tab w:val="num" w:pos="2880"/>
        </w:tabs>
        <w:ind w:left="2880" w:hanging="360"/>
      </w:pPr>
    </w:lvl>
    <w:lvl w:ilvl="4" w:tplc="A3963642" w:tentative="1">
      <w:start w:val="1"/>
      <w:numFmt w:val="lowerLetter"/>
      <w:lvlText w:val="%5."/>
      <w:lvlJc w:val="left"/>
      <w:pPr>
        <w:tabs>
          <w:tab w:val="num" w:pos="3600"/>
        </w:tabs>
        <w:ind w:left="3600" w:hanging="360"/>
      </w:pPr>
    </w:lvl>
    <w:lvl w:ilvl="5" w:tplc="EB942ED6" w:tentative="1">
      <w:start w:val="1"/>
      <w:numFmt w:val="lowerRoman"/>
      <w:lvlText w:val="%6."/>
      <w:lvlJc w:val="right"/>
      <w:pPr>
        <w:tabs>
          <w:tab w:val="num" w:pos="4320"/>
        </w:tabs>
        <w:ind w:left="4320" w:hanging="180"/>
      </w:pPr>
    </w:lvl>
    <w:lvl w:ilvl="6" w:tplc="4E3AA0DE" w:tentative="1">
      <w:start w:val="1"/>
      <w:numFmt w:val="decimal"/>
      <w:lvlText w:val="%7."/>
      <w:lvlJc w:val="left"/>
      <w:pPr>
        <w:tabs>
          <w:tab w:val="num" w:pos="5040"/>
        </w:tabs>
        <w:ind w:left="5040" w:hanging="360"/>
      </w:pPr>
    </w:lvl>
    <w:lvl w:ilvl="7" w:tplc="DC486608" w:tentative="1">
      <w:start w:val="1"/>
      <w:numFmt w:val="lowerLetter"/>
      <w:lvlText w:val="%8."/>
      <w:lvlJc w:val="left"/>
      <w:pPr>
        <w:tabs>
          <w:tab w:val="num" w:pos="5760"/>
        </w:tabs>
        <w:ind w:left="5760" w:hanging="360"/>
      </w:pPr>
    </w:lvl>
    <w:lvl w:ilvl="8" w:tplc="D4F666F0" w:tentative="1">
      <w:start w:val="1"/>
      <w:numFmt w:val="lowerRoman"/>
      <w:lvlText w:val="%9."/>
      <w:lvlJc w:val="right"/>
      <w:pPr>
        <w:tabs>
          <w:tab w:val="num" w:pos="6480"/>
        </w:tabs>
        <w:ind w:left="6480" w:hanging="180"/>
      </w:pPr>
    </w:lvl>
  </w:abstractNum>
  <w:abstractNum w:abstractNumId="1" w15:restartNumberingAfterBreak="0">
    <w:nsid w:val="098A2334"/>
    <w:multiLevelType w:val="hybridMultilevel"/>
    <w:tmpl w:val="9A94AAC6"/>
    <w:lvl w:ilvl="0" w:tplc="15769AB0">
      <w:start w:val="1"/>
      <w:numFmt w:val="bullet"/>
      <w:lvlText w:val=""/>
      <w:lvlJc w:val="left"/>
      <w:pPr>
        <w:tabs>
          <w:tab w:val="num" w:pos="720"/>
        </w:tabs>
        <w:ind w:left="720" w:hanging="360"/>
      </w:pPr>
      <w:rPr>
        <w:rFonts w:ascii="Symbol" w:hAnsi="Symbol" w:hint="default"/>
      </w:rPr>
    </w:lvl>
    <w:lvl w:ilvl="1" w:tplc="B7F233F6" w:tentative="1">
      <w:start w:val="1"/>
      <w:numFmt w:val="bullet"/>
      <w:lvlText w:val="o"/>
      <w:lvlJc w:val="left"/>
      <w:pPr>
        <w:tabs>
          <w:tab w:val="num" w:pos="1440"/>
        </w:tabs>
        <w:ind w:left="1440" w:hanging="360"/>
      </w:pPr>
      <w:rPr>
        <w:rFonts w:ascii="Courier New" w:hAnsi="Courier New" w:cs="Courier New" w:hint="default"/>
      </w:rPr>
    </w:lvl>
    <w:lvl w:ilvl="2" w:tplc="F230D1AA" w:tentative="1">
      <w:start w:val="1"/>
      <w:numFmt w:val="bullet"/>
      <w:lvlText w:val=""/>
      <w:lvlJc w:val="left"/>
      <w:pPr>
        <w:tabs>
          <w:tab w:val="num" w:pos="2160"/>
        </w:tabs>
        <w:ind w:left="2160" w:hanging="360"/>
      </w:pPr>
      <w:rPr>
        <w:rFonts w:ascii="Wingdings" w:hAnsi="Wingdings" w:hint="default"/>
      </w:rPr>
    </w:lvl>
    <w:lvl w:ilvl="3" w:tplc="238285F4" w:tentative="1">
      <w:start w:val="1"/>
      <w:numFmt w:val="bullet"/>
      <w:lvlText w:val=""/>
      <w:lvlJc w:val="left"/>
      <w:pPr>
        <w:tabs>
          <w:tab w:val="num" w:pos="2880"/>
        </w:tabs>
        <w:ind w:left="2880" w:hanging="360"/>
      </w:pPr>
      <w:rPr>
        <w:rFonts w:ascii="Symbol" w:hAnsi="Symbol" w:hint="default"/>
      </w:rPr>
    </w:lvl>
    <w:lvl w:ilvl="4" w:tplc="8474CAFE" w:tentative="1">
      <w:start w:val="1"/>
      <w:numFmt w:val="bullet"/>
      <w:lvlText w:val="o"/>
      <w:lvlJc w:val="left"/>
      <w:pPr>
        <w:tabs>
          <w:tab w:val="num" w:pos="3600"/>
        </w:tabs>
        <w:ind w:left="3600" w:hanging="360"/>
      </w:pPr>
      <w:rPr>
        <w:rFonts w:ascii="Courier New" w:hAnsi="Courier New" w:cs="Courier New" w:hint="default"/>
      </w:rPr>
    </w:lvl>
    <w:lvl w:ilvl="5" w:tplc="2CD09C20" w:tentative="1">
      <w:start w:val="1"/>
      <w:numFmt w:val="bullet"/>
      <w:lvlText w:val=""/>
      <w:lvlJc w:val="left"/>
      <w:pPr>
        <w:tabs>
          <w:tab w:val="num" w:pos="4320"/>
        </w:tabs>
        <w:ind w:left="4320" w:hanging="360"/>
      </w:pPr>
      <w:rPr>
        <w:rFonts w:ascii="Wingdings" w:hAnsi="Wingdings" w:hint="default"/>
      </w:rPr>
    </w:lvl>
    <w:lvl w:ilvl="6" w:tplc="DE7255F4" w:tentative="1">
      <w:start w:val="1"/>
      <w:numFmt w:val="bullet"/>
      <w:lvlText w:val=""/>
      <w:lvlJc w:val="left"/>
      <w:pPr>
        <w:tabs>
          <w:tab w:val="num" w:pos="5040"/>
        </w:tabs>
        <w:ind w:left="5040" w:hanging="360"/>
      </w:pPr>
      <w:rPr>
        <w:rFonts w:ascii="Symbol" w:hAnsi="Symbol" w:hint="default"/>
      </w:rPr>
    </w:lvl>
    <w:lvl w:ilvl="7" w:tplc="0B368E44" w:tentative="1">
      <w:start w:val="1"/>
      <w:numFmt w:val="bullet"/>
      <w:lvlText w:val="o"/>
      <w:lvlJc w:val="left"/>
      <w:pPr>
        <w:tabs>
          <w:tab w:val="num" w:pos="5760"/>
        </w:tabs>
        <w:ind w:left="5760" w:hanging="360"/>
      </w:pPr>
      <w:rPr>
        <w:rFonts w:ascii="Courier New" w:hAnsi="Courier New" w:cs="Courier New" w:hint="default"/>
      </w:rPr>
    </w:lvl>
    <w:lvl w:ilvl="8" w:tplc="379003F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25374F"/>
    <w:multiLevelType w:val="multilevel"/>
    <w:tmpl w:val="2B28E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C4D1D"/>
    <w:multiLevelType w:val="hybridMultilevel"/>
    <w:tmpl w:val="36D03AFC"/>
    <w:lvl w:ilvl="0" w:tplc="967A5C44">
      <w:numFmt w:val="bullet"/>
      <w:lvlText w:val="•"/>
      <w:lvlJc w:val="left"/>
      <w:pPr>
        <w:ind w:left="1080" w:hanging="720"/>
      </w:pPr>
      <w:rPr>
        <w:rFonts w:ascii="Calibri" w:eastAsiaTheme="minorHAnsi" w:hAnsi="Calibri" w:cs="Calibri" w:hint="default"/>
      </w:rPr>
    </w:lvl>
    <w:lvl w:ilvl="1" w:tplc="38A8E62C" w:tentative="1">
      <w:start w:val="1"/>
      <w:numFmt w:val="bullet"/>
      <w:lvlText w:val="o"/>
      <w:lvlJc w:val="left"/>
      <w:pPr>
        <w:ind w:left="1440" w:hanging="360"/>
      </w:pPr>
      <w:rPr>
        <w:rFonts w:ascii="Courier New" w:hAnsi="Courier New" w:cs="Courier New" w:hint="default"/>
      </w:rPr>
    </w:lvl>
    <w:lvl w:ilvl="2" w:tplc="B992BF56" w:tentative="1">
      <w:start w:val="1"/>
      <w:numFmt w:val="bullet"/>
      <w:lvlText w:val=""/>
      <w:lvlJc w:val="left"/>
      <w:pPr>
        <w:ind w:left="2160" w:hanging="360"/>
      </w:pPr>
      <w:rPr>
        <w:rFonts w:ascii="Wingdings" w:hAnsi="Wingdings" w:hint="default"/>
      </w:rPr>
    </w:lvl>
    <w:lvl w:ilvl="3" w:tplc="C06454B6" w:tentative="1">
      <w:start w:val="1"/>
      <w:numFmt w:val="bullet"/>
      <w:lvlText w:val=""/>
      <w:lvlJc w:val="left"/>
      <w:pPr>
        <w:ind w:left="2880" w:hanging="360"/>
      </w:pPr>
      <w:rPr>
        <w:rFonts w:ascii="Symbol" w:hAnsi="Symbol" w:hint="default"/>
      </w:rPr>
    </w:lvl>
    <w:lvl w:ilvl="4" w:tplc="2ED8610A" w:tentative="1">
      <w:start w:val="1"/>
      <w:numFmt w:val="bullet"/>
      <w:lvlText w:val="o"/>
      <w:lvlJc w:val="left"/>
      <w:pPr>
        <w:ind w:left="3600" w:hanging="360"/>
      </w:pPr>
      <w:rPr>
        <w:rFonts w:ascii="Courier New" w:hAnsi="Courier New" w:cs="Courier New" w:hint="default"/>
      </w:rPr>
    </w:lvl>
    <w:lvl w:ilvl="5" w:tplc="2BAE2B00" w:tentative="1">
      <w:start w:val="1"/>
      <w:numFmt w:val="bullet"/>
      <w:lvlText w:val=""/>
      <w:lvlJc w:val="left"/>
      <w:pPr>
        <w:ind w:left="4320" w:hanging="360"/>
      </w:pPr>
      <w:rPr>
        <w:rFonts w:ascii="Wingdings" w:hAnsi="Wingdings" w:hint="default"/>
      </w:rPr>
    </w:lvl>
    <w:lvl w:ilvl="6" w:tplc="F838FD60" w:tentative="1">
      <w:start w:val="1"/>
      <w:numFmt w:val="bullet"/>
      <w:lvlText w:val=""/>
      <w:lvlJc w:val="left"/>
      <w:pPr>
        <w:ind w:left="5040" w:hanging="360"/>
      </w:pPr>
      <w:rPr>
        <w:rFonts w:ascii="Symbol" w:hAnsi="Symbol" w:hint="default"/>
      </w:rPr>
    </w:lvl>
    <w:lvl w:ilvl="7" w:tplc="F176C522" w:tentative="1">
      <w:start w:val="1"/>
      <w:numFmt w:val="bullet"/>
      <w:lvlText w:val="o"/>
      <w:lvlJc w:val="left"/>
      <w:pPr>
        <w:ind w:left="5760" w:hanging="360"/>
      </w:pPr>
      <w:rPr>
        <w:rFonts w:ascii="Courier New" w:hAnsi="Courier New" w:cs="Courier New" w:hint="default"/>
      </w:rPr>
    </w:lvl>
    <w:lvl w:ilvl="8" w:tplc="4258B9B2" w:tentative="1">
      <w:start w:val="1"/>
      <w:numFmt w:val="bullet"/>
      <w:lvlText w:val=""/>
      <w:lvlJc w:val="left"/>
      <w:pPr>
        <w:ind w:left="6480" w:hanging="360"/>
      </w:pPr>
      <w:rPr>
        <w:rFonts w:ascii="Wingdings" w:hAnsi="Wingdings" w:hint="default"/>
      </w:rPr>
    </w:lvl>
  </w:abstractNum>
  <w:abstractNum w:abstractNumId="4" w15:restartNumberingAfterBreak="0">
    <w:nsid w:val="0FBA7CE8"/>
    <w:multiLevelType w:val="hybridMultilevel"/>
    <w:tmpl w:val="61D6B7A8"/>
    <w:lvl w:ilvl="0" w:tplc="4B88140A">
      <w:start w:val="1"/>
      <w:numFmt w:val="bullet"/>
      <w:lvlText w:val=""/>
      <w:lvlJc w:val="left"/>
      <w:pPr>
        <w:tabs>
          <w:tab w:val="num" w:pos="720"/>
        </w:tabs>
        <w:ind w:left="720" w:hanging="360"/>
      </w:pPr>
      <w:rPr>
        <w:rFonts w:ascii="Symbol" w:hAnsi="Symbol" w:hint="default"/>
      </w:rPr>
    </w:lvl>
    <w:lvl w:ilvl="1" w:tplc="38021FB4" w:tentative="1">
      <w:start w:val="1"/>
      <w:numFmt w:val="bullet"/>
      <w:lvlText w:val="o"/>
      <w:lvlJc w:val="left"/>
      <w:pPr>
        <w:tabs>
          <w:tab w:val="num" w:pos="1440"/>
        </w:tabs>
        <w:ind w:left="1440" w:hanging="360"/>
      </w:pPr>
      <w:rPr>
        <w:rFonts w:ascii="Courier New" w:hAnsi="Courier New" w:cs="Courier New" w:hint="default"/>
      </w:rPr>
    </w:lvl>
    <w:lvl w:ilvl="2" w:tplc="B7E67958" w:tentative="1">
      <w:start w:val="1"/>
      <w:numFmt w:val="bullet"/>
      <w:lvlText w:val=""/>
      <w:lvlJc w:val="left"/>
      <w:pPr>
        <w:tabs>
          <w:tab w:val="num" w:pos="2160"/>
        </w:tabs>
        <w:ind w:left="2160" w:hanging="360"/>
      </w:pPr>
      <w:rPr>
        <w:rFonts w:ascii="Wingdings" w:hAnsi="Wingdings" w:hint="default"/>
      </w:rPr>
    </w:lvl>
    <w:lvl w:ilvl="3" w:tplc="85AC8346" w:tentative="1">
      <w:start w:val="1"/>
      <w:numFmt w:val="bullet"/>
      <w:lvlText w:val=""/>
      <w:lvlJc w:val="left"/>
      <w:pPr>
        <w:tabs>
          <w:tab w:val="num" w:pos="2880"/>
        </w:tabs>
        <w:ind w:left="2880" w:hanging="360"/>
      </w:pPr>
      <w:rPr>
        <w:rFonts w:ascii="Symbol" w:hAnsi="Symbol" w:hint="default"/>
      </w:rPr>
    </w:lvl>
    <w:lvl w:ilvl="4" w:tplc="881AD516" w:tentative="1">
      <w:start w:val="1"/>
      <w:numFmt w:val="bullet"/>
      <w:lvlText w:val="o"/>
      <w:lvlJc w:val="left"/>
      <w:pPr>
        <w:tabs>
          <w:tab w:val="num" w:pos="3600"/>
        </w:tabs>
        <w:ind w:left="3600" w:hanging="360"/>
      </w:pPr>
      <w:rPr>
        <w:rFonts w:ascii="Courier New" w:hAnsi="Courier New" w:cs="Courier New" w:hint="default"/>
      </w:rPr>
    </w:lvl>
    <w:lvl w:ilvl="5" w:tplc="3FE0F264" w:tentative="1">
      <w:start w:val="1"/>
      <w:numFmt w:val="bullet"/>
      <w:lvlText w:val=""/>
      <w:lvlJc w:val="left"/>
      <w:pPr>
        <w:tabs>
          <w:tab w:val="num" w:pos="4320"/>
        </w:tabs>
        <w:ind w:left="4320" w:hanging="360"/>
      </w:pPr>
      <w:rPr>
        <w:rFonts w:ascii="Wingdings" w:hAnsi="Wingdings" w:hint="default"/>
      </w:rPr>
    </w:lvl>
    <w:lvl w:ilvl="6" w:tplc="A8682498" w:tentative="1">
      <w:start w:val="1"/>
      <w:numFmt w:val="bullet"/>
      <w:lvlText w:val=""/>
      <w:lvlJc w:val="left"/>
      <w:pPr>
        <w:tabs>
          <w:tab w:val="num" w:pos="5040"/>
        </w:tabs>
        <w:ind w:left="5040" w:hanging="360"/>
      </w:pPr>
      <w:rPr>
        <w:rFonts w:ascii="Symbol" w:hAnsi="Symbol" w:hint="default"/>
      </w:rPr>
    </w:lvl>
    <w:lvl w:ilvl="7" w:tplc="425EA648" w:tentative="1">
      <w:start w:val="1"/>
      <w:numFmt w:val="bullet"/>
      <w:lvlText w:val="o"/>
      <w:lvlJc w:val="left"/>
      <w:pPr>
        <w:tabs>
          <w:tab w:val="num" w:pos="5760"/>
        </w:tabs>
        <w:ind w:left="5760" w:hanging="360"/>
      </w:pPr>
      <w:rPr>
        <w:rFonts w:ascii="Courier New" w:hAnsi="Courier New" w:cs="Courier New" w:hint="default"/>
      </w:rPr>
    </w:lvl>
    <w:lvl w:ilvl="8" w:tplc="B05E99F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161EB"/>
    <w:multiLevelType w:val="multilevel"/>
    <w:tmpl w:val="50BEEBE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0B56DB"/>
    <w:multiLevelType w:val="multilevel"/>
    <w:tmpl w:val="D57A55DA"/>
    <w:lvl w:ilvl="0">
      <w:start w:val="1"/>
      <w:numFmt w:val="decimal"/>
      <w:lvlText w:val="%1."/>
      <w:lvlJc w:val="left"/>
      <w:pPr>
        <w:ind w:left="36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864DCE"/>
    <w:multiLevelType w:val="hybridMultilevel"/>
    <w:tmpl w:val="1FECF6A6"/>
    <w:lvl w:ilvl="0" w:tplc="CEAC2DD8">
      <w:start w:val="1"/>
      <w:numFmt w:val="bullet"/>
      <w:lvlText w:val=""/>
      <w:lvlJc w:val="left"/>
      <w:pPr>
        <w:tabs>
          <w:tab w:val="num" w:pos="720"/>
        </w:tabs>
        <w:ind w:left="720" w:hanging="360"/>
      </w:pPr>
      <w:rPr>
        <w:rFonts w:ascii="Symbol" w:hAnsi="Symbol" w:hint="default"/>
      </w:rPr>
    </w:lvl>
    <w:lvl w:ilvl="1" w:tplc="0696EDD6" w:tentative="1">
      <w:start w:val="1"/>
      <w:numFmt w:val="bullet"/>
      <w:lvlText w:val="o"/>
      <w:lvlJc w:val="left"/>
      <w:pPr>
        <w:tabs>
          <w:tab w:val="num" w:pos="1440"/>
        </w:tabs>
        <w:ind w:left="1440" w:hanging="360"/>
      </w:pPr>
      <w:rPr>
        <w:rFonts w:ascii="Courier New" w:hAnsi="Courier New" w:cs="Courier New" w:hint="default"/>
      </w:rPr>
    </w:lvl>
    <w:lvl w:ilvl="2" w:tplc="E7B23A1E" w:tentative="1">
      <w:start w:val="1"/>
      <w:numFmt w:val="bullet"/>
      <w:lvlText w:val=""/>
      <w:lvlJc w:val="left"/>
      <w:pPr>
        <w:tabs>
          <w:tab w:val="num" w:pos="2160"/>
        </w:tabs>
        <w:ind w:left="2160" w:hanging="360"/>
      </w:pPr>
      <w:rPr>
        <w:rFonts w:ascii="Wingdings" w:hAnsi="Wingdings" w:hint="default"/>
      </w:rPr>
    </w:lvl>
    <w:lvl w:ilvl="3" w:tplc="FF6A097A" w:tentative="1">
      <w:start w:val="1"/>
      <w:numFmt w:val="bullet"/>
      <w:lvlText w:val=""/>
      <w:lvlJc w:val="left"/>
      <w:pPr>
        <w:tabs>
          <w:tab w:val="num" w:pos="2880"/>
        </w:tabs>
        <w:ind w:left="2880" w:hanging="360"/>
      </w:pPr>
      <w:rPr>
        <w:rFonts w:ascii="Symbol" w:hAnsi="Symbol" w:hint="default"/>
      </w:rPr>
    </w:lvl>
    <w:lvl w:ilvl="4" w:tplc="E5DCCFAA" w:tentative="1">
      <w:start w:val="1"/>
      <w:numFmt w:val="bullet"/>
      <w:lvlText w:val="o"/>
      <w:lvlJc w:val="left"/>
      <w:pPr>
        <w:tabs>
          <w:tab w:val="num" w:pos="3600"/>
        </w:tabs>
        <w:ind w:left="3600" w:hanging="360"/>
      </w:pPr>
      <w:rPr>
        <w:rFonts w:ascii="Courier New" w:hAnsi="Courier New" w:cs="Courier New" w:hint="default"/>
      </w:rPr>
    </w:lvl>
    <w:lvl w:ilvl="5" w:tplc="4D9CD79E" w:tentative="1">
      <w:start w:val="1"/>
      <w:numFmt w:val="bullet"/>
      <w:lvlText w:val=""/>
      <w:lvlJc w:val="left"/>
      <w:pPr>
        <w:tabs>
          <w:tab w:val="num" w:pos="4320"/>
        </w:tabs>
        <w:ind w:left="4320" w:hanging="360"/>
      </w:pPr>
      <w:rPr>
        <w:rFonts w:ascii="Wingdings" w:hAnsi="Wingdings" w:hint="default"/>
      </w:rPr>
    </w:lvl>
    <w:lvl w:ilvl="6" w:tplc="4AF409CA" w:tentative="1">
      <w:start w:val="1"/>
      <w:numFmt w:val="bullet"/>
      <w:lvlText w:val=""/>
      <w:lvlJc w:val="left"/>
      <w:pPr>
        <w:tabs>
          <w:tab w:val="num" w:pos="5040"/>
        </w:tabs>
        <w:ind w:left="5040" w:hanging="360"/>
      </w:pPr>
      <w:rPr>
        <w:rFonts w:ascii="Symbol" w:hAnsi="Symbol" w:hint="default"/>
      </w:rPr>
    </w:lvl>
    <w:lvl w:ilvl="7" w:tplc="EDBAA422" w:tentative="1">
      <w:start w:val="1"/>
      <w:numFmt w:val="bullet"/>
      <w:lvlText w:val="o"/>
      <w:lvlJc w:val="left"/>
      <w:pPr>
        <w:tabs>
          <w:tab w:val="num" w:pos="5760"/>
        </w:tabs>
        <w:ind w:left="5760" w:hanging="360"/>
      </w:pPr>
      <w:rPr>
        <w:rFonts w:ascii="Courier New" w:hAnsi="Courier New" w:cs="Courier New" w:hint="default"/>
      </w:rPr>
    </w:lvl>
    <w:lvl w:ilvl="8" w:tplc="5DB41EE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116247"/>
    <w:multiLevelType w:val="hybridMultilevel"/>
    <w:tmpl w:val="661E00CA"/>
    <w:lvl w:ilvl="0" w:tplc="168EAA76">
      <w:start w:val="1"/>
      <w:numFmt w:val="bullet"/>
      <w:lvlText w:val=""/>
      <w:lvlJc w:val="left"/>
      <w:pPr>
        <w:tabs>
          <w:tab w:val="num" w:pos="720"/>
        </w:tabs>
        <w:ind w:left="720" w:hanging="360"/>
      </w:pPr>
      <w:rPr>
        <w:rFonts w:ascii="Symbol" w:hAnsi="Symbol" w:hint="default"/>
      </w:rPr>
    </w:lvl>
    <w:lvl w:ilvl="1" w:tplc="F44A3AFA" w:tentative="1">
      <w:start w:val="1"/>
      <w:numFmt w:val="bullet"/>
      <w:lvlText w:val="o"/>
      <w:lvlJc w:val="left"/>
      <w:pPr>
        <w:tabs>
          <w:tab w:val="num" w:pos="1440"/>
        </w:tabs>
        <w:ind w:left="1440" w:hanging="360"/>
      </w:pPr>
      <w:rPr>
        <w:rFonts w:ascii="Courier New" w:hAnsi="Courier New" w:cs="Courier New" w:hint="default"/>
      </w:rPr>
    </w:lvl>
    <w:lvl w:ilvl="2" w:tplc="E7041568" w:tentative="1">
      <w:start w:val="1"/>
      <w:numFmt w:val="bullet"/>
      <w:lvlText w:val=""/>
      <w:lvlJc w:val="left"/>
      <w:pPr>
        <w:tabs>
          <w:tab w:val="num" w:pos="2160"/>
        </w:tabs>
        <w:ind w:left="2160" w:hanging="360"/>
      </w:pPr>
      <w:rPr>
        <w:rFonts w:ascii="Wingdings" w:hAnsi="Wingdings" w:hint="default"/>
      </w:rPr>
    </w:lvl>
    <w:lvl w:ilvl="3" w:tplc="80EAFBE6" w:tentative="1">
      <w:start w:val="1"/>
      <w:numFmt w:val="bullet"/>
      <w:lvlText w:val=""/>
      <w:lvlJc w:val="left"/>
      <w:pPr>
        <w:tabs>
          <w:tab w:val="num" w:pos="2880"/>
        </w:tabs>
        <w:ind w:left="2880" w:hanging="360"/>
      </w:pPr>
      <w:rPr>
        <w:rFonts w:ascii="Symbol" w:hAnsi="Symbol" w:hint="default"/>
      </w:rPr>
    </w:lvl>
    <w:lvl w:ilvl="4" w:tplc="7408EF5E" w:tentative="1">
      <w:start w:val="1"/>
      <w:numFmt w:val="bullet"/>
      <w:lvlText w:val="o"/>
      <w:lvlJc w:val="left"/>
      <w:pPr>
        <w:tabs>
          <w:tab w:val="num" w:pos="3600"/>
        </w:tabs>
        <w:ind w:left="3600" w:hanging="360"/>
      </w:pPr>
      <w:rPr>
        <w:rFonts w:ascii="Courier New" w:hAnsi="Courier New" w:cs="Courier New" w:hint="default"/>
      </w:rPr>
    </w:lvl>
    <w:lvl w:ilvl="5" w:tplc="804ED1B8" w:tentative="1">
      <w:start w:val="1"/>
      <w:numFmt w:val="bullet"/>
      <w:lvlText w:val=""/>
      <w:lvlJc w:val="left"/>
      <w:pPr>
        <w:tabs>
          <w:tab w:val="num" w:pos="4320"/>
        </w:tabs>
        <w:ind w:left="4320" w:hanging="360"/>
      </w:pPr>
      <w:rPr>
        <w:rFonts w:ascii="Wingdings" w:hAnsi="Wingdings" w:hint="default"/>
      </w:rPr>
    </w:lvl>
    <w:lvl w:ilvl="6" w:tplc="05527424" w:tentative="1">
      <w:start w:val="1"/>
      <w:numFmt w:val="bullet"/>
      <w:lvlText w:val=""/>
      <w:lvlJc w:val="left"/>
      <w:pPr>
        <w:tabs>
          <w:tab w:val="num" w:pos="5040"/>
        </w:tabs>
        <w:ind w:left="5040" w:hanging="360"/>
      </w:pPr>
      <w:rPr>
        <w:rFonts w:ascii="Symbol" w:hAnsi="Symbol" w:hint="default"/>
      </w:rPr>
    </w:lvl>
    <w:lvl w:ilvl="7" w:tplc="25660CBC" w:tentative="1">
      <w:start w:val="1"/>
      <w:numFmt w:val="bullet"/>
      <w:lvlText w:val="o"/>
      <w:lvlJc w:val="left"/>
      <w:pPr>
        <w:tabs>
          <w:tab w:val="num" w:pos="5760"/>
        </w:tabs>
        <w:ind w:left="5760" w:hanging="360"/>
      </w:pPr>
      <w:rPr>
        <w:rFonts w:ascii="Courier New" w:hAnsi="Courier New" w:cs="Courier New" w:hint="default"/>
      </w:rPr>
    </w:lvl>
    <w:lvl w:ilvl="8" w:tplc="E5AED38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436C5E"/>
    <w:multiLevelType w:val="hybridMultilevel"/>
    <w:tmpl w:val="6156A8E0"/>
    <w:lvl w:ilvl="0" w:tplc="A42A80AE">
      <w:start w:val="1"/>
      <w:numFmt w:val="bullet"/>
      <w:lvlText w:val=""/>
      <w:lvlJc w:val="left"/>
      <w:pPr>
        <w:tabs>
          <w:tab w:val="num" w:pos="720"/>
        </w:tabs>
        <w:ind w:left="720" w:hanging="360"/>
      </w:pPr>
      <w:rPr>
        <w:rFonts w:ascii="Symbol" w:hAnsi="Symbol" w:hint="default"/>
      </w:rPr>
    </w:lvl>
    <w:lvl w:ilvl="1" w:tplc="25B0436C" w:tentative="1">
      <w:start w:val="1"/>
      <w:numFmt w:val="bullet"/>
      <w:lvlText w:val="o"/>
      <w:lvlJc w:val="left"/>
      <w:pPr>
        <w:tabs>
          <w:tab w:val="num" w:pos="1440"/>
        </w:tabs>
        <w:ind w:left="1440" w:hanging="360"/>
      </w:pPr>
      <w:rPr>
        <w:rFonts w:ascii="Courier New" w:hAnsi="Courier New" w:cs="Courier New" w:hint="default"/>
      </w:rPr>
    </w:lvl>
    <w:lvl w:ilvl="2" w:tplc="060C68FC" w:tentative="1">
      <w:start w:val="1"/>
      <w:numFmt w:val="bullet"/>
      <w:lvlText w:val=""/>
      <w:lvlJc w:val="left"/>
      <w:pPr>
        <w:tabs>
          <w:tab w:val="num" w:pos="2160"/>
        </w:tabs>
        <w:ind w:left="2160" w:hanging="360"/>
      </w:pPr>
      <w:rPr>
        <w:rFonts w:ascii="Wingdings" w:hAnsi="Wingdings" w:hint="default"/>
      </w:rPr>
    </w:lvl>
    <w:lvl w:ilvl="3" w:tplc="1DBE6EFA" w:tentative="1">
      <w:start w:val="1"/>
      <w:numFmt w:val="bullet"/>
      <w:lvlText w:val=""/>
      <w:lvlJc w:val="left"/>
      <w:pPr>
        <w:tabs>
          <w:tab w:val="num" w:pos="2880"/>
        </w:tabs>
        <w:ind w:left="2880" w:hanging="360"/>
      </w:pPr>
      <w:rPr>
        <w:rFonts w:ascii="Symbol" w:hAnsi="Symbol" w:hint="default"/>
      </w:rPr>
    </w:lvl>
    <w:lvl w:ilvl="4" w:tplc="E12261C6" w:tentative="1">
      <w:start w:val="1"/>
      <w:numFmt w:val="bullet"/>
      <w:lvlText w:val="o"/>
      <w:lvlJc w:val="left"/>
      <w:pPr>
        <w:tabs>
          <w:tab w:val="num" w:pos="3600"/>
        </w:tabs>
        <w:ind w:left="3600" w:hanging="360"/>
      </w:pPr>
      <w:rPr>
        <w:rFonts w:ascii="Courier New" w:hAnsi="Courier New" w:cs="Courier New" w:hint="default"/>
      </w:rPr>
    </w:lvl>
    <w:lvl w:ilvl="5" w:tplc="5DF606A8" w:tentative="1">
      <w:start w:val="1"/>
      <w:numFmt w:val="bullet"/>
      <w:lvlText w:val=""/>
      <w:lvlJc w:val="left"/>
      <w:pPr>
        <w:tabs>
          <w:tab w:val="num" w:pos="4320"/>
        </w:tabs>
        <w:ind w:left="4320" w:hanging="360"/>
      </w:pPr>
      <w:rPr>
        <w:rFonts w:ascii="Wingdings" w:hAnsi="Wingdings" w:hint="default"/>
      </w:rPr>
    </w:lvl>
    <w:lvl w:ilvl="6" w:tplc="CC50C4AC" w:tentative="1">
      <w:start w:val="1"/>
      <w:numFmt w:val="bullet"/>
      <w:lvlText w:val=""/>
      <w:lvlJc w:val="left"/>
      <w:pPr>
        <w:tabs>
          <w:tab w:val="num" w:pos="5040"/>
        </w:tabs>
        <w:ind w:left="5040" w:hanging="360"/>
      </w:pPr>
      <w:rPr>
        <w:rFonts w:ascii="Symbol" w:hAnsi="Symbol" w:hint="default"/>
      </w:rPr>
    </w:lvl>
    <w:lvl w:ilvl="7" w:tplc="94B0B0BE" w:tentative="1">
      <w:start w:val="1"/>
      <w:numFmt w:val="bullet"/>
      <w:lvlText w:val="o"/>
      <w:lvlJc w:val="left"/>
      <w:pPr>
        <w:tabs>
          <w:tab w:val="num" w:pos="5760"/>
        </w:tabs>
        <w:ind w:left="5760" w:hanging="360"/>
      </w:pPr>
      <w:rPr>
        <w:rFonts w:ascii="Courier New" w:hAnsi="Courier New" w:cs="Courier New" w:hint="default"/>
      </w:rPr>
    </w:lvl>
    <w:lvl w:ilvl="8" w:tplc="1A966E8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0F010F"/>
    <w:multiLevelType w:val="hybridMultilevel"/>
    <w:tmpl w:val="94EEDE1C"/>
    <w:lvl w:ilvl="0" w:tplc="AC7E0D92">
      <w:start w:val="1"/>
      <w:numFmt w:val="bullet"/>
      <w:lvlText w:val=""/>
      <w:lvlJc w:val="left"/>
      <w:pPr>
        <w:ind w:left="720" w:hanging="360"/>
      </w:pPr>
      <w:rPr>
        <w:rFonts w:ascii="Symbol" w:hAnsi="Symbol" w:hint="default"/>
      </w:rPr>
    </w:lvl>
    <w:lvl w:ilvl="1" w:tplc="F85A349A" w:tentative="1">
      <w:start w:val="1"/>
      <w:numFmt w:val="bullet"/>
      <w:lvlText w:val="o"/>
      <w:lvlJc w:val="left"/>
      <w:pPr>
        <w:ind w:left="1440" w:hanging="360"/>
      </w:pPr>
      <w:rPr>
        <w:rFonts w:ascii="Courier New" w:hAnsi="Courier New" w:cs="Courier New" w:hint="default"/>
      </w:rPr>
    </w:lvl>
    <w:lvl w:ilvl="2" w:tplc="60AABB92" w:tentative="1">
      <w:start w:val="1"/>
      <w:numFmt w:val="bullet"/>
      <w:lvlText w:val=""/>
      <w:lvlJc w:val="left"/>
      <w:pPr>
        <w:ind w:left="2160" w:hanging="360"/>
      </w:pPr>
      <w:rPr>
        <w:rFonts w:ascii="Wingdings" w:hAnsi="Wingdings" w:hint="default"/>
      </w:rPr>
    </w:lvl>
    <w:lvl w:ilvl="3" w:tplc="852A2D62" w:tentative="1">
      <w:start w:val="1"/>
      <w:numFmt w:val="bullet"/>
      <w:lvlText w:val=""/>
      <w:lvlJc w:val="left"/>
      <w:pPr>
        <w:ind w:left="2880" w:hanging="360"/>
      </w:pPr>
      <w:rPr>
        <w:rFonts w:ascii="Symbol" w:hAnsi="Symbol" w:hint="default"/>
      </w:rPr>
    </w:lvl>
    <w:lvl w:ilvl="4" w:tplc="93A6DDB8" w:tentative="1">
      <w:start w:val="1"/>
      <w:numFmt w:val="bullet"/>
      <w:lvlText w:val="o"/>
      <w:lvlJc w:val="left"/>
      <w:pPr>
        <w:ind w:left="3600" w:hanging="360"/>
      </w:pPr>
      <w:rPr>
        <w:rFonts w:ascii="Courier New" w:hAnsi="Courier New" w:cs="Courier New" w:hint="default"/>
      </w:rPr>
    </w:lvl>
    <w:lvl w:ilvl="5" w:tplc="5AC23662" w:tentative="1">
      <w:start w:val="1"/>
      <w:numFmt w:val="bullet"/>
      <w:lvlText w:val=""/>
      <w:lvlJc w:val="left"/>
      <w:pPr>
        <w:ind w:left="4320" w:hanging="360"/>
      </w:pPr>
      <w:rPr>
        <w:rFonts w:ascii="Wingdings" w:hAnsi="Wingdings" w:hint="default"/>
      </w:rPr>
    </w:lvl>
    <w:lvl w:ilvl="6" w:tplc="CFC2C136" w:tentative="1">
      <w:start w:val="1"/>
      <w:numFmt w:val="bullet"/>
      <w:lvlText w:val=""/>
      <w:lvlJc w:val="left"/>
      <w:pPr>
        <w:ind w:left="5040" w:hanging="360"/>
      </w:pPr>
      <w:rPr>
        <w:rFonts w:ascii="Symbol" w:hAnsi="Symbol" w:hint="default"/>
      </w:rPr>
    </w:lvl>
    <w:lvl w:ilvl="7" w:tplc="E5FEDA98" w:tentative="1">
      <w:start w:val="1"/>
      <w:numFmt w:val="bullet"/>
      <w:lvlText w:val="o"/>
      <w:lvlJc w:val="left"/>
      <w:pPr>
        <w:ind w:left="5760" w:hanging="360"/>
      </w:pPr>
      <w:rPr>
        <w:rFonts w:ascii="Courier New" w:hAnsi="Courier New" w:cs="Courier New" w:hint="default"/>
      </w:rPr>
    </w:lvl>
    <w:lvl w:ilvl="8" w:tplc="B78ACB44" w:tentative="1">
      <w:start w:val="1"/>
      <w:numFmt w:val="bullet"/>
      <w:lvlText w:val=""/>
      <w:lvlJc w:val="left"/>
      <w:pPr>
        <w:ind w:left="6480" w:hanging="360"/>
      </w:pPr>
      <w:rPr>
        <w:rFonts w:ascii="Wingdings" w:hAnsi="Wingdings" w:hint="default"/>
      </w:rPr>
    </w:lvl>
  </w:abstractNum>
  <w:abstractNum w:abstractNumId="11" w15:restartNumberingAfterBreak="0">
    <w:nsid w:val="1DA92349"/>
    <w:multiLevelType w:val="hybridMultilevel"/>
    <w:tmpl w:val="D902AE92"/>
    <w:lvl w:ilvl="0" w:tplc="A94C3362">
      <w:start w:val="1"/>
      <w:numFmt w:val="bullet"/>
      <w:lvlText w:val=""/>
      <w:lvlJc w:val="left"/>
      <w:pPr>
        <w:tabs>
          <w:tab w:val="num" w:pos="720"/>
        </w:tabs>
        <w:ind w:left="720" w:hanging="360"/>
      </w:pPr>
      <w:rPr>
        <w:rFonts w:ascii="Symbol" w:hAnsi="Symbol" w:hint="default"/>
      </w:rPr>
    </w:lvl>
    <w:lvl w:ilvl="1" w:tplc="AC74625C" w:tentative="1">
      <w:start w:val="1"/>
      <w:numFmt w:val="bullet"/>
      <w:lvlText w:val="o"/>
      <w:lvlJc w:val="left"/>
      <w:pPr>
        <w:tabs>
          <w:tab w:val="num" w:pos="1440"/>
        </w:tabs>
        <w:ind w:left="1440" w:hanging="360"/>
      </w:pPr>
      <w:rPr>
        <w:rFonts w:ascii="Courier New" w:hAnsi="Courier New" w:cs="Courier New" w:hint="default"/>
      </w:rPr>
    </w:lvl>
    <w:lvl w:ilvl="2" w:tplc="DB6666AA" w:tentative="1">
      <w:start w:val="1"/>
      <w:numFmt w:val="bullet"/>
      <w:lvlText w:val=""/>
      <w:lvlJc w:val="left"/>
      <w:pPr>
        <w:tabs>
          <w:tab w:val="num" w:pos="2160"/>
        </w:tabs>
        <w:ind w:left="2160" w:hanging="360"/>
      </w:pPr>
      <w:rPr>
        <w:rFonts w:ascii="Wingdings" w:hAnsi="Wingdings" w:hint="default"/>
      </w:rPr>
    </w:lvl>
    <w:lvl w:ilvl="3" w:tplc="033C5E32" w:tentative="1">
      <w:start w:val="1"/>
      <w:numFmt w:val="bullet"/>
      <w:lvlText w:val=""/>
      <w:lvlJc w:val="left"/>
      <w:pPr>
        <w:tabs>
          <w:tab w:val="num" w:pos="2880"/>
        </w:tabs>
        <w:ind w:left="2880" w:hanging="360"/>
      </w:pPr>
      <w:rPr>
        <w:rFonts w:ascii="Symbol" w:hAnsi="Symbol" w:hint="default"/>
      </w:rPr>
    </w:lvl>
    <w:lvl w:ilvl="4" w:tplc="1ABADA78" w:tentative="1">
      <w:start w:val="1"/>
      <w:numFmt w:val="bullet"/>
      <w:lvlText w:val="o"/>
      <w:lvlJc w:val="left"/>
      <w:pPr>
        <w:tabs>
          <w:tab w:val="num" w:pos="3600"/>
        </w:tabs>
        <w:ind w:left="3600" w:hanging="360"/>
      </w:pPr>
      <w:rPr>
        <w:rFonts w:ascii="Courier New" w:hAnsi="Courier New" w:cs="Courier New" w:hint="default"/>
      </w:rPr>
    </w:lvl>
    <w:lvl w:ilvl="5" w:tplc="A580B350" w:tentative="1">
      <w:start w:val="1"/>
      <w:numFmt w:val="bullet"/>
      <w:lvlText w:val=""/>
      <w:lvlJc w:val="left"/>
      <w:pPr>
        <w:tabs>
          <w:tab w:val="num" w:pos="4320"/>
        </w:tabs>
        <w:ind w:left="4320" w:hanging="360"/>
      </w:pPr>
      <w:rPr>
        <w:rFonts w:ascii="Wingdings" w:hAnsi="Wingdings" w:hint="default"/>
      </w:rPr>
    </w:lvl>
    <w:lvl w:ilvl="6" w:tplc="ADEE2866" w:tentative="1">
      <w:start w:val="1"/>
      <w:numFmt w:val="bullet"/>
      <w:lvlText w:val=""/>
      <w:lvlJc w:val="left"/>
      <w:pPr>
        <w:tabs>
          <w:tab w:val="num" w:pos="5040"/>
        </w:tabs>
        <w:ind w:left="5040" w:hanging="360"/>
      </w:pPr>
      <w:rPr>
        <w:rFonts w:ascii="Symbol" w:hAnsi="Symbol" w:hint="default"/>
      </w:rPr>
    </w:lvl>
    <w:lvl w:ilvl="7" w:tplc="3C8A0D8C" w:tentative="1">
      <w:start w:val="1"/>
      <w:numFmt w:val="bullet"/>
      <w:lvlText w:val="o"/>
      <w:lvlJc w:val="left"/>
      <w:pPr>
        <w:tabs>
          <w:tab w:val="num" w:pos="5760"/>
        </w:tabs>
        <w:ind w:left="5760" w:hanging="360"/>
      </w:pPr>
      <w:rPr>
        <w:rFonts w:ascii="Courier New" w:hAnsi="Courier New" w:cs="Courier New" w:hint="default"/>
      </w:rPr>
    </w:lvl>
    <w:lvl w:ilvl="8" w:tplc="2FFA0C9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EB6599"/>
    <w:multiLevelType w:val="multilevel"/>
    <w:tmpl w:val="E332A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1214D3"/>
    <w:multiLevelType w:val="multilevel"/>
    <w:tmpl w:val="D0ACD354"/>
    <w:lvl w:ilvl="0">
      <w:start w:val="5"/>
      <w:numFmt w:val="bullet"/>
      <w:lvlText w:val=""/>
      <w:lvlJc w:val="left"/>
      <w:pPr>
        <w:ind w:left="720" w:hanging="360"/>
      </w:pPr>
      <w:rPr>
        <w:rFonts w:ascii="Symbol" w:eastAsia="Times New Roman"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3F0A51"/>
    <w:multiLevelType w:val="hybridMultilevel"/>
    <w:tmpl w:val="EA985438"/>
    <w:lvl w:ilvl="0" w:tplc="7DEAE2DE">
      <w:start w:val="1"/>
      <w:numFmt w:val="bullet"/>
      <w:lvlText w:val=""/>
      <w:lvlJc w:val="left"/>
      <w:pPr>
        <w:ind w:left="720" w:hanging="360"/>
      </w:pPr>
      <w:rPr>
        <w:rFonts w:ascii="Wingdings" w:hAnsi="Wingdings" w:hint="default"/>
        <w:b/>
        <w:bCs/>
        <w:i w:val="0"/>
        <w:iCs w:val="0"/>
        <w:caps w:val="0"/>
        <w:color w:val="auto"/>
        <w:sz w:val="16"/>
        <w:szCs w:val="16"/>
      </w:rPr>
    </w:lvl>
    <w:lvl w:ilvl="1" w:tplc="FFD2AA94">
      <w:start w:val="1"/>
      <w:numFmt w:val="bullet"/>
      <w:lvlText w:val="o"/>
      <w:lvlJc w:val="left"/>
      <w:pPr>
        <w:ind w:left="1440" w:hanging="360"/>
      </w:pPr>
      <w:rPr>
        <w:rFonts w:ascii="Courier New" w:hAnsi="Courier New" w:cs="Courier New" w:hint="default"/>
      </w:rPr>
    </w:lvl>
    <w:lvl w:ilvl="2" w:tplc="8320E97A">
      <w:start w:val="1"/>
      <w:numFmt w:val="bullet"/>
      <w:lvlText w:val=""/>
      <w:lvlJc w:val="left"/>
      <w:pPr>
        <w:ind w:left="2160" w:hanging="360"/>
      </w:pPr>
      <w:rPr>
        <w:rFonts w:ascii="Wingdings" w:hAnsi="Wingdings" w:cs="Wingdings" w:hint="default"/>
      </w:rPr>
    </w:lvl>
    <w:lvl w:ilvl="3" w:tplc="9D685018">
      <w:start w:val="1"/>
      <w:numFmt w:val="bullet"/>
      <w:lvlText w:val=""/>
      <w:lvlJc w:val="left"/>
      <w:pPr>
        <w:ind w:left="2880" w:hanging="360"/>
      </w:pPr>
      <w:rPr>
        <w:rFonts w:ascii="Symbol" w:hAnsi="Symbol" w:cs="Symbol" w:hint="default"/>
      </w:rPr>
    </w:lvl>
    <w:lvl w:ilvl="4" w:tplc="23E8E236">
      <w:start w:val="1"/>
      <w:numFmt w:val="bullet"/>
      <w:lvlText w:val="o"/>
      <w:lvlJc w:val="left"/>
      <w:pPr>
        <w:ind w:left="3600" w:hanging="360"/>
      </w:pPr>
      <w:rPr>
        <w:rFonts w:ascii="Courier New" w:hAnsi="Courier New" w:cs="Courier New" w:hint="default"/>
      </w:rPr>
    </w:lvl>
    <w:lvl w:ilvl="5" w:tplc="D418558C">
      <w:start w:val="1"/>
      <w:numFmt w:val="bullet"/>
      <w:lvlText w:val=""/>
      <w:lvlJc w:val="left"/>
      <w:pPr>
        <w:ind w:left="4320" w:hanging="360"/>
      </w:pPr>
      <w:rPr>
        <w:rFonts w:ascii="Wingdings" w:hAnsi="Wingdings" w:cs="Wingdings" w:hint="default"/>
      </w:rPr>
    </w:lvl>
    <w:lvl w:ilvl="6" w:tplc="74F8C206">
      <w:start w:val="1"/>
      <w:numFmt w:val="bullet"/>
      <w:lvlText w:val=""/>
      <w:lvlJc w:val="left"/>
      <w:pPr>
        <w:ind w:left="5040" w:hanging="360"/>
      </w:pPr>
      <w:rPr>
        <w:rFonts w:ascii="Symbol" w:hAnsi="Symbol" w:cs="Symbol" w:hint="default"/>
      </w:rPr>
    </w:lvl>
    <w:lvl w:ilvl="7" w:tplc="D44A992C">
      <w:start w:val="1"/>
      <w:numFmt w:val="bullet"/>
      <w:lvlText w:val="o"/>
      <w:lvlJc w:val="left"/>
      <w:pPr>
        <w:ind w:left="5760" w:hanging="360"/>
      </w:pPr>
      <w:rPr>
        <w:rFonts w:ascii="Courier New" w:hAnsi="Courier New" w:cs="Courier New" w:hint="default"/>
      </w:rPr>
    </w:lvl>
    <w:lvl w:ilvl="8" w:tplc="941C9104">
      <w:start w:val="1"/>
      <w:numFmt w:val="bullet"/>
      <w:lvlText w:val=""/>
      <w:lvlJc w:val="left"/>
      <w:pPr>
        <w:ind w:left="6480" w:hanging="360"/>
      </w:pPr>
      <w:rPr>
        <w:rFonts w:ascii="Wingdings" w:hAnsi="Wingdings" w:cs="Wingdings" w:hint="default"/>
      </w:rPr>
    </w:lvl>
  </w:abstractNum>
  <w:abstractNum w:abstractNumId="15" w15:restartNumberingAfterBreak="0">
    <w:nsid w:val="28046A8F"/>
    <w:multiLevelType w:val="hybridMultilevel"/>
    <w:tmpl w:val="8800C954"/>
    <w:lvl w:ilvl="0" w:tplc="03CAAA9C">
      <w:start w:val="1"/>
      <w:numFmt w:val="bullet"/>
      <w:lvlText w:val=""/>
      <w:lvlJc w:val="left"/>
      <w:pPr>
        <w:tabs>
          <w:tab w:val="num" w:pos="720"/>
        </w:tabs>
        <w:ind w:left="720" w:hanging="360"/>
      </w:pPr>
      <w:rPr>
        <w:rFonts w:ascii="Symbol" w:hAnsi="Symbol" w:hint="default"/>
      </w:rPr>
    </w:lvl>
    <w:lvl w:ilvl="1" w:tplc="97A4ED8E" w:tentative="1">
      <w:start w:val="1"/>
      <w:numFmt w:val="bullet"/>
      <w:lvlText w:val="o"/>
      <w:lvlJc w:val="left"/>
      <w:pPr>
        <w:tabs>
          <w:tab w:val="num" w:pos="1440"/>
        </w:tabs>
        <w:ind w:left="1440" w:hanging="360"/>
      </w:pPr>
      <w:rPr>
        <w:rFonts w:ascii="Courier New" w:hAnsi="Courier New" w:cs="Courier New" w:hint="default"/>
      </w:rPr>
    </w:lvl>
    <w:lvl w:ilvl="2" w:tplc="1B54C566" w:tentative="1">
      <w:start w:val="1"/>
      <w:numFmt w:val="bullet"/>
      <w:lvlText w:val=""/>
      <w:lvlJc w:val="left"/>
      <w:pPr>
        <w:tabs>
          <w:tab w:val="num" w:pos="2160"/>
        </w:tabs>
        <w:ind w:left="2160" w:hanging="360"/>
      </w:pPr>
      <w:rPr>
        <w:rFonts w:ascii="Wingdings" w:hAnsi="Wingdings" w:hint="default"/>
      </w:rPr>
    </w:lvl>
    <w:lvl w:ilvl="3" w:tplc="77B85CF2" w:tentative="1">
      <w:start w:val="1"/>
      <w:numFmt w:val="bullet"/>
      <w:lvlText w:val=""/>
      <w:lvlJc w:val="left"/>
      <w:pPr>
        <w:tabs>
          <w:tab w:val="num" w:pos="2880"/>
        </w:tabs>
        <w:ind w:left="2880" w:hanging="360"/>
      </w:pPr>
      <w:rPr>
        <w:rFonts w:ascii="Symbol" w:hAnsi="Symbol" w:hint="default"/>
      </w:rPr>
    </w:lvl>
    <w:lvl w:ilvl="4" w:tplc="2E44526A" w:tentative="1">
      <w:start w:val="1"/>
      <w:numFmt w:val="bullet"/>
      <w:lvlText w:val="o"/>
      <w:lvlJc w:val="left"/>
      <w:pPr>
        <w:tabs>
          <w:tab w:val="num" w:pos="3600"/>
        </w:tabs>
        <w:ind w:left="3600" w:hanging="360"/>
      </w:pPr>
      <w:rPr>
        <w:rFonts w:ascii="Courier New" w:hAnsi="Courier New" w:cs="Courier New" w:hint="default"/>
      </w:rPr>
    </w:lvl>
    <w:lvl w:ilvl="5" w:tplc="449694D6" w:tentative="1">
      <w:start w:val="1"/>
      <w:numFmt w:val="bullet"/>
      <w:lvlText w:val=""/>
      <w:lvlJc w:val="left"/>
      <w:pPr>
        <w:tabs>
          <w:tab w:val="num" w:pos="4320"/>
        </w:tabs>
        <w:ind w:left="4320" w:hanging="360"/>
      </w:pPr>
      <w:rPr>
        <w:rFonts w:ascii="Wingdings" w:hAnsi="Wingdings" w:hint="default"/>
      </w:rPr>
    </w:lvl>
    <w:lvl w:ilvl="6" w:tplc="7AB85BF6" w:tentative="1">
      <w:start w:val="1"/>
      <w:numFmt w:val="bullet"/>
      <w:lvlText w:val=""/>
      <w:lvlJc w:val="left"/>
      <w:pPr>
        <w:tabs>
          <w:tab w:val="num" w:pos="5040"/>
        </w:tabs>
        <w:ind w:left="5040" w:hanging="360"/>
      </w:pPr>
      <w:rPr>
        <w:rFonts w:ascii="Symbol" w:hAnsi="Symbol" w:hint="default"/>
      </w:rPr>
    </w:lvl>
    <w:lvl w:ilvl="7" w:tplc="7E808F0E" w:tentative="1">
      <w:start w:val="1"/>
      <w:numFmt w:val="bullet"/>
      <w:lvlText w:val="o"/>
      <w:lvlJc w:val="left"/>
      <w:pPr>
        <w:tabs>
          <w:tab w:val="num" w:pos="5760"/>
        </w:tabs>
        <w:ind w:left="5760" w:hanging="360"/>
      </w:pPr>
      <w:rPr>
        <w:rFonts w:ascii="Courier New" w:hAnsi="Courier New" w:cs="Courier New" w:hint="default"/>
      </w:rPr>
    </w:lvl>
    <w:lvl w:ilvl="8" w:tplc="A254E80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2835D8"/>
    <w:multiLevelType w:val="hybridMultilevel"/>
    <w:tmpl w:val="BC64D644"/>
    <w:lvl w:ilvl="0" w:tplc="91CA8AA2">
      <w:start w:val="1"/>
      <w:numFmt w:val="bullet"/>
      <w:lvlText w:val=""/>
      <w:lvlJc w:val="left"/>
      <w:pPr>
        <w:ind w:left="720" w:hanging="360"/>
      </w:pPr>
      <w:rPr>
        <w:rFonts w:ascii="Wingdings" w:hAnsi="Wingdings" w:hint="default"/>
      </w:rPr>
    </w:lvl>
    <w:lvl w:ilvl="1" w:tplc="D31A1012" w:tentative="1">
      <w:start w:val="1"/>
      <w:numFmt w:val="bullet"/>
      <w:lvlText w:val="o"/>
      <w:lvlJc w:val="left"/>
      <w:pPr>
        <w:ind w:left="1440" w:hanging="360"/>
      </w:pPr>
      <w:rPr>
        <w:rFonts w:ascii="Courier New" w:hAnsi="Courier New" w:cs="Courier New" w:hint="default"/>
      </w:rPr>
    </w:lvl>
    <w:lvl w:ilvl="2" w:tplc="F044FB4A" w:tentative="1">
      <w:start w:val="1"/>
      <w:numFmt w:val="bullet"/>
      <w:lvlText w:val=""/>
      <w:lvlJc w:val="left"/>
      <w:pPr>
        <w:ind w:left="2160" w:hanging="360"/>
      </w:pPr>
      <w:rPr>
        <w:rFonts w:ascii="Wingdings" w:hAnsi="Wingdings" w:hint="default"/>
      </w:rPr>
    </w:lvl>
    <w:lvl w:ilvl="3" w:tplc="0D083CBE" w:tentative="1">
      <w:start w:val="1"/>
      <w:numFmt w:val="bullet"/>
      <w:lvlText w:val=""/>
      <w:lvlJc w:val="left"/>
      <w:pPr>
        <w:ind w:left="2880" w:hanging="360"/>
      </w:pPr>
      <w:rPr>
        <w:rFonts w:ascii="Symbol" w:hAnsi="Symbol" w:hint="default"/>
      </w:rPr>
    </w:lvl>
    <w:lvl w:ilvl="4" w:tplc="9C503FD8" w:tentative="1">
      <w:start w:val="1"/>
      <w:numFmt w:val="bullet"/>
      <w:lvlText w:val="o"/>
      <w:lvlJc w:val="left"/>
      <w:pPr>
        <w:ind w:left="3600" w:hanging="360"/>
      </w:pPr>
      <w:rPr>
        <w:rFonts w:ascii="Courier New" w:hAnsi="Courier New" w:cs="Courier New" w:hint="default"/>
      </w:rPr>
    </w:lvl>
    <w:lvl w:ilvl="5" w:tplc="B3C66134" w:tentative="1">
      <w:start w:val="1"/>
      <w:numFmt w:val="bullet"/>
      <w:lvlText w:val=""/>
      <w:lvlJc w:val="left"/>
      <w:pPr>
        <w:ind w:left="4320" w:hanging="360"/>
      </w:pPr>
      <w:rPr>
        <w:rFonts w:ascii="Wingdings" w:hAnsi="Wingdings" w:hint="default"/>
      </w:rPr>
    </w:lvl>
    <w:lvl w:ilvl="6" w:tplc="65781988" w:tentative="1">
      <w:start w:val="1"/>
      <w:numFmt w:val="bullet"/>
      <w:lvlText w:val=""/>
      <w:lvlJc w:val="left"/>
      <w:pPr>
        <w:ind w:left="5040" w:hanging="360"/>
      </w:pPr>
      <w:rPr>
        <w:rFonts w:ascii="Symbol" w:hAnsi="Symbol" w:hint="default"/>
      </w:rPr>
    </w:lvl>
    <w:lvl w:ilvl="7" w:tplc="E9DE90A0" w:tentative="1">
      <w:start w:val="1"/>
      <w:numFmt w:val="bullet"/>
      <w:lvlText w:val="o"/>
      <w:lvlJc w:val="left"/>
      <w:pPr>
        <w:ind w:left="5760" w:hanging="360"/>
      </w:pPr>
      <w:rPr>
        <w:rFonts w:ascii="Courier New" w:hAnsi="Courier New" w:cs="Courier New" w:hint="default"/>
      </w:rPr>
    </w:lvl>
    <w:lvl w:ilvl="8" w:tplc="B85637F6" w:tentative="1">
      <w:start w:val="1"/>
      <w:numFmt w:val="bullet"/>
      <w:lvlText w:val=""/>
      <w:lvlJc w:val="left"/>
      <w:pPr>
        <w:ind w:left="6480" w:hanging="360"/>
      </w:pPr>
      <w:rPr>
        <w:rFonts w:ascii="Wingdings" w:hAnsi="Wingdings" w:hint="default"/>
      </w:rPr>
    </w:lvl>
  </w:abstractNum>
  <w:abstractNum w:abstractNumId="17" w15:restartNumberingAfterBreak="0">
    <w:nsid w:val="28FE4BD4"/>
    <w:multiLevelType w:val="hybridMultilevel"/>
    <w:tmpl w:val="9B9881BA"/>
    <w:lvl w:ilvl="0" w:tplc="6A78E5C0">
      <w:start w:val="1"/>
      <w:numFmt w:val="bullet"/>
      <w:lvlText w:val=""/>
      <w:lvlJc w:val="left"/>
      <w:pPr>
        <w:ind w:left="810" w:hanging="360"/>
      </w:pPr>
      <w:rPr>
        <w:rFonts w:ascii="Symbol" w:hAnsi="Symbol" w:hint="default"/>
      </w:rPr>
    </w:lvl>
    <w:lvl w:ilvl="1" w:tplc="AC6C6126" w:tentative="1">
      <w:start w:val="1"/>
      <w:numFmt w:val="bullet"/>
      <w:lvlText w:val="o"/>
      <w:lvlJc w:val="left"/>
      <w:pPr>
        <w:ind w:left="1440" w:hanging="360"/>
      </w:pPr>
      <w:rPr>
        <w:rFonts w:ascii="Courier New" w:hAnsi="Courier New" w:hint="default"/>
      </w:rPr>
    </w:lvl>
    <w:lvl w:ilvl="2" w:tplc="483A3834" w:tentative="1">
      <w:start w:val="1"/>
      <w:numFmt w:val="bullet"/>
      <w:lvlText w:val=""/>
      <w:lvlJc w:val="left"/>
      <w:pPr>
        <w:ind w:left="2160" w:hanging="360"/>
      </w:pPr>
      <w:rPr>
        <w:rFonts w:ascii="Wingdings" w:hAnsi="Wingdings" w:hint="default"/>
      </w:rPr>
    </w:lvl>
    <w:lvl w:ilvl="3" w:tplc="AC9A3D4E" w:tentative="1">
      <w:start w:val="1"/>
      <w:numFmt w:val="bullet"/>
      <w:lvlText w:val=""/>
      <w:lvlJc w:val="left"/>
      <w:pPr>
        <w:ind w:left="2880" w:hanging="360"/>
      </w:pPr>
      <w:rPr>
        <w:rFonts w:ascii="Symbol" w:hAnsi="Symbol" w:hint="default"/>
      </w:rPr>
    </w:lvl>
    <w:lvl w:ilvl="4" w:tplc="45622342" w:tentative="1">
      <w:start w:val="1"/>
      <w:numFmt w:val="bullet"/>
      <w:lvlText w:val="o"/>
      <w:lvlJc w:val="left"/>
      <w:pPr>
        <w:ind w:left="3600" w:hanging="360"/>
      </w:pPr>
      <w:rPr>
        <w:rFonts w:ascii="Courier New" w:hAnsi="Courier New" w:hint="default"/>
      </w:rPr>
    </w:lvl>
    <w:lvl w:ilvl="5" w:tplc="09B0ED4C" w:tentative="1">
      <w:start w:val="1"/>
      <w:numFmt w:val="bullet"/>
      <w:lvlText w:val=""/>
      <w:lvlJc w:val="left"/>
      <w:pPr>
        <w:ind w:left="4320" w:hanging="360"/>
      </w:pPr>
      <w:rPr>
        <w:rFonts w:ascii="Wingdings" w:hAnsi="Wingdings" w:hint="default"/>
      </w:rPr>
    </w:lvl>
    <w:lvl w:ilvl="6" w:tplc="26F015EC" w:tentative="1">
      <w:start w:val="1"/>
      <w:numFmt w:val="bullet"/>
      <w:lvlText w:val=""/>
      <w:lvlJc w:val="left"/>
      <w:pPr>
        <w:ind w:left="5040" w:hanging="360"/>
      </w:pPr>
      <w:rPr>
        <w:rFonts w:ascii="Symbol" w:hAnsi="Symbol" w:hint="default"/>
      </w:rPr>
    </w:lvl>
    <w:lvl w:ilvl="7" w:tplc="8214DF26" w:tentative="1">
      <w:start w:val="1"/>
      <w:numFmt w:val="bullet"/>
      <w:lvlText w:val="o"/>
      <w:lvlJc w:val="left"/>
      <w:pPr>
        <w:ind w:left="5760" w:hanging="360"/>
      </w:pPr>
      <w:rPr>
        <w:rFonts w:ascii="Courier New" w:hAnsi="Courier New" w:hint="default"/>
      </w:rPr>
    </w:lvl>
    <w:lvl w:ilvl="8" w:tplc="4F365274" w:tentative="1">
      <w:start w:val="1"/>
      <w:numFmt w:val="bullet"/>
      <w:lvlText w:val=""/>
      <w:lvlJc w:val="left"/>
      <w:pPr>
        <w:ind w:left="6480" w:hanging="360"/>
      </w:pPr>
      <w:rPr>
        <w:rFonts w:ascii="Wingdings" w:hAnsi="Wingdings" w:hint="default"/>
      </w:rPr>
    </w:lvl>
  </w:abstractNum>
  <w:abstractNum w:abstractNumId="18" w15:restartNumberingAfterBreak="0">
    <w:nsid w:val="315667D5"/>
    <w:multiLevelType w:val="multilevel"/>
    <w:tmpl w:val="5452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7B5B2B"/>
    <w:multiLevelType w:val="hybridMultilevel"/>
    <w:tmpl w:val="7B8418F4"/>
    <w:lvl w:ilvl="0" w:tplc="4770F3E2">
      <w:numFmt w:val="bullet"/>
      <w:lvlText w:val="-"/>
      <w:lvlJc w:val="left"/>
      <w:pPr>
        <w:ind w:left="4471" w:hanging="129"/>
      </w:pPr>
      <w:rPr>
        <w:rFonts w:ascii="Arial" w:eastAsia="Arial" w:hAnsi="Arial" w:cs="Arial" w:hint="default"/>
        <w:color w:val="181818"/>
        <w:w w:val="100"/>
        <w:sz w:val="21"/>
        <w:szCs w:val="21"/>
      </w:rPr>
    </w:lvl>
    <w:lvl w:ilvl="1" w:tplc="EBC689BE">
      <w:numFmt w:val="bullet"/>
      <w:lvlText w:val="•"/>
      <w:lvlJc w:val="left"/>
      <w:pPr>
        <w:ind w:left="5218" w:hanging="129"/>
      </w:pPr>
      <w:rPr>
        <w:rFonts w:hint="default"/>
      </w:rPr>
    </w:lvl>
    <w:lvl w:ilvl="2" w:tplc="D8863718">
      <w:numFmt w:val="bullet"/>
      <w:lvlText w:val="•"/>
      <w:lvlJc w:val="left"/>
      <w:pPr>
        <w:ind w:left="5956" w:hanging="129"/>
      </w:pPr>
      <w:rPr>
        <w:rFonts w:hint="default"/>
      </w:rPr>
    </w:lvl>
    <w:lvl w:ilvl="3" w:tplc="01DCCCF4">
      <w:numFmt w:val="bullet"/>
      <w:lvlText w:val="•"/>
      <w:lvlJc w:val="left"/>
      <w:pPr>
        <w:ind w:left="6694" w:hanging="129"/>
      </w:pPr>
      <w:rPr>
        <w:rFonts w:hint="default"/>
      </w:rPr>
    </w:lvl>
    <w:lvl w:ilvl="4" w:tplc="5AD2A286">
      <w:numFmt w:val="bullet"/>
      <w:lvlText w:val="•"/>
      <w:lvlJc w:val="left"/>
      <w:pPr>
        <w:ind w:left="7432" w:hanging="129"/>
      </w:pPr>
      <w:rPr>
        <w:rFonts w:hint="default"/>
      </w:rPr>
    </w:lvl>
    <w:lvl w:ilvl="5" w:tplc="8E06FAC4">
      <w:numFmt w:val="bullet"/>
      <w:lvlText w:val="•"/>
      <w:lvlJc w:val="left"/>
      <w:pPr>
        <w:ind w:left="8170" w:hanging="129"/>
      </w:pPr>
      <w:rPr>
        <w:rFonts w:hint="default"/>
      </w:rPr>
    </w:lvl>
    <w:lvl w:ilvl="6" w:tplc="FEC2FB9A">
      <w:numFmt w:val="bullet"/>
      <w:lvlText w:val="•"/>
      <w:lvlJc w:val="left"/>
      <w:pPr>
        <w:ind w:left="8908" w:hanging="129"/>
      </w:pPr>
      <w:rPr>
        <w:rFonts w:hint="default"/>
      </w:rPr>
    </w:lvl>
    <w:lvl w:ilvl="7" w:tplc="F6E8A66A">
      <w:numFmt w:val="bullet"/>
      <w:lvlText w:val="•"/>
      <w:lvlJc w:val="left"/>
      <w:pPr>
        <w:ind w:left="9646" w:hanging="129"/>
      </w:pPr>
      <w:rPr>
        <w:rFonts w:hint="default"/>
      </w:rPr>
    </w:lvl>
    <w:lvl w:ilvl="8" w:tplc="B8F05386">
      <w:numFmt w:val="bullet"/>
      <w:lvlText w:val="•"/>
      <w:lvlJc w:val="left"/>
      <w:pPr>
        <w:ind w:left="10384" w:hanging="129"/>
      </w:pPr>
      <w:rPr>
        <w:rFonts w:hint="default"/>
      </w:rPr>
    </w:lvl>
  </w:abstractNum>
  <w:abstractNum w:abstractNumId="20" w15:restartNumberingAfterBreak="0">
    <w:nsid w:val="35886E3A"/>
    <w:multiLevelType w:val="multilevel"/>
    <w:tmpl w:val="50BEEBE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F1364"/>
    <w:multiLevelType w:val="hybridMultilevel"/>
    <w:tmpl w:val="3E98D894"/>
    <w:lvl w:ilvl="0" w:tplc="D116DC7A">
      <w:start w:val="2"/>
      <w:numFmt w:val="bullet"/>
      <w:lvlText w:val=""/>
      <w:lvlJc w:val="left"/>
      <w:pPr>
        <w:ind w:left="720" w:hanging="360"/>
      </w:pPr>
      <w:rPr>
        <w:rFonts w:ascii="Symbol" w:eastAsia="Times New Roman" w:hAnsi="Symbol" w:cstheme="minorHAnsi" w:hint="default"/>
      </w:rPr>
    </w:lvl>
    <w:lvl w:ilvl="1" w:tplc="BF884088">
      <w:start w:val="1"/>
      <w:numFmt w:val="bullet"/>
      <w:lvlText w:val="o"/>
      <w:lvlJc w:val="left"/>
      <w:pPr>
        <w:ind w:left="1440" w:hanging="360"/>
      </w:pPr>
      <w:rPr>
        <w:rFonts w:ascii="Courier New" w:hAnsi="Courier New" w:cs="Courier New" w:hint="default"/>
      </w:rPr>
    </w:lvl>
    <w:lvl w:ilvl="2" w:tplc="27AC37F6" w:tentative="1">
      <w:start w:val="1"/>
      <w:numFmt w:val="bullet"/>
      <w:lvlText w:val=""/>
      <w:lvlJc w:val="left"/>
      <w:pPr>
        <w:ind w:left="2160" w:hanging="360"/>
      </w:pPr>
      <w:rPr>
        <w:rFonts w:ascii="Wingdings" w:hAnsi="Wingdings" w:hint="default"/>
      </w:rPr>
    </w:lvl>
    <w:lvl w:ilvl="3" w:tplc="55EEED36" w:tentative="1">
      <w:start w:val="1"/>
      <w:numFmt w:val="bullet"/>
      <w:lvlText w:val=""/>
      <w:lvlJc w:val="left"/>
      <w:pPr>
        <w:ind w:left="2880" w:hanging="360"/>
      </w:pPr>
      <w:rPr>
        <w:rFonts w:ascii="Symbol" w:hAnsi="Symbol" w:hint="default"/>
      </w:rPr>
    </w:lvl>
    <w:lvl w:ilvl="4" w:tplc="F2DA30EA" w:tentative="1">
      <w:start w:val="1"/>
      <w:numFmt w:val="bullet"/>
      <w:lvlText w:val="o"/>
      <w:lvlJc w:val="left"/>
      <w:pPr>
        <w:ind w:left="3600" w:hanging="360"/>
      </w:pPr>
      <w:rPr>
        <w:rFonts w:ascii="Courier New" w:hAnsi="Courier New" w:cs="Courier New" w:hint="default"/>
      </w:rPr>
    </w:lvl>
    <w:lvl w:ilvl="5" w:tplc="F2846EBC" w:tentative="1">
      <w:start w:val="1"/>
      <w:numFmt w:val="bullet"/>
      <w:lvlText w:val=""/>
      <w:lvlJc w:val="left"/>
      <w:pPr>
        <w:ind w:left="4320" w:hanging="360"/>
      </w:pPr>
      <w:rPr>
        <w:rFonts w:ascii="Wingdings" w:hAnsi="Wingdings" w:hint="default"/>
      </w:rPr>
    </w:lvl>
    <w:lvl w:ilvl="6" w:tplc="ADEA63BA" w:tentative="1">
      <w:start w:val="1"/>
      <w:numFmt w:val="bullet"/>
      <w:lvlText w:val=""/>
      <w:lvlJc w:val="left"/>
      <w:pPr>
        <w:ind w:left="5040" w:hanging="360"/>
      </w:pPr>
      <w:rPr>
        <w:rFonts w:ascii="Symbol" w:hAnsi="Symbol" w:hint="default"/>
      </w:rPr>
    </w:lvl>
    <w:lvl w:ilvl="7" w:tplc="4DA64BC2" w:tentative="1">
      <w:start w:val="1"/>
      <w:numFmt w:val="bullet"/>
      <w:lvlText w:val="o"/>
      <w:lvlJc w:val="left"/>
      <w:pPr>
        <w:ind w:left="5760" w:hanging="360"/>
      </w:pPr>
      <w:rPr>
        <w:rFonts w:ascii="Courier New" w:hAnsi="Courier New" w:cs="Courier New" w:hint="default"/>
      </w:rPr>
    </w:lvl>
    <w:lvl w:ilvl="8" w:tplc="A66C24E2" w:tentative="1">
      <w:start w:val="1"/>
      <w:numFmt w:val="bullet"/>
      <w:lvlText w:val=""/>
      <w:lvlJc w:val="left"/>
      <w:pPr>
        <w:ind w:left="6480" w:hanging="360"/>
      </w:pPr>
      <w:rPr>
        <w:rFonts w:ascii="Wingdings" w:hAnsi="Wingdings" w:hint="default"/>
      </w:rPr>
    </w:lvl>
  </w:abstractNum>
  <w:abstractNum w:abstractNumId="22" w15:restartNumberingAfterBreak="0">
    <w:nsid w:val="3CBC30CF"/>
    <w:multiLevelType w:val="hybridMultilevel"/>
    <w:tmpl w:val="62A6ED3E"/>
    <w:lvl w:ilvl="0" w:tplc="16229F24">
      <w:start w:val="1"/>
      <w:numFmt w:val="bullet"/>
      <w:lvlText w:val=""/>
      <w:lvlJc w:val="left"/>
      <w:pPr>
        <w:tabs>
          <w:tab w:val="num" w:pos="720"/>
        </w:tabs>
        <w:ind w:left="720" w:hanging="360"/>
      </w:pPr>
      <w:rPr>
        <w:rFonts w:ascii="Symbol" w:hAnsi="Symbol" w:hint="default"/>
      </w:rPr>
    </w:lvl>
    <w:lvl w:ilvl="1" w:tplc="B9403C40" w:tentative="1">
      <w:start w:val="1"/>
      <w:numFmt w:val="bullet"/>
      <w:lvlText w:val="o"/>
      <w:lvlJc w:val="left"/>
      <w:pPr>
        <w:tabs>
          <w:tab w:val="num" w:pos="1440"/>
        </w:tabs>
        <w:ind w:left="1440" w:hanging="360"/>
      </w:pPr>
      <w:rPr>
        <w:rFonts w:ascii="Courier New" w:hAnsi="Courier New" w:cs="Courier New" w:hint="default"/>
      </w:rPr>
    </w:lvl>
    <w:lvl w:ilvl="2" w:tplc="C9E84F7E" w:tentative="1">
      <w:start w:val="1"/>
      <w:numFmt w:val="bullet"/>
      <w:lvlText w:val=""/>
      <w:lvlJc w:val="left"/>
      <w:pPr>
        <w:tabs>
          <w:tab w:val="num" w:pos="2160"/>
        </w:tabs>
        <w:ind w:left="2160" w:hanging="360"/>
      </w:pPr>
      <w:rPr>
        <w:rFonts w:ascii="Wingdings" w:hAnsi="Wingdings" w:hint="default"/>
      </w:rPr>
    </w:lvl>
    <w:lvl w:ilvl="3" w:tplc="04662040" w:tentative="1">
      <w:start w:val="1"/>
      <w:numFmt w:val="bullet"/>
      <w:lvlText w:val=""/>
      <w:lvlJc w:val="left"/>
      <w:pPr>
        <w:tabs>
          <w:tab w:val="num" w:pos="2880"/>
        </w:tabs>
        <w:ind w:left="2880" w:hanging="360"/>
      </w:pPr>
      <w:rPr>
        <w:rFonts w:ascii="Symbol" w:hAnsi="Symbol" w:hint="default"/>
      </w:rPr>
    </w:lvl>
    <w:lvl w:ilvl="4" w:tplc="AE2A0A96" w:tentative="1">
      <w:start w:val="1"/>
      <w:numFmt w:val="bullet"/>
      <w:lvlText w:val="o"/>
      <w:lvlJc w:val="left"/>
      <w:pPr>
        <w:tabs>
          <w:tab w:val="num" w:pos="3600"/>
        </w:tabs>
        <w:ind w:left="3600" w:hanging="360"/>
      </w:pPr>
      <w:rPr>
        <w:rFonts w:ascii="Courier New" w:hAnsi="Courier New" w:cs="Courier New" w:hint="default"/>
      </w:rPr>
    </w:lvl>
    <w:lvl w:ilvl="5" w:tplc="76E8001C" w:tentative="1">
      <w:start w:val="1"/>
      <w:numFmt w:val="bullet"/>
      <w:lvlText w:val=""/>
      <w:lvlJc w:val="left"/>
      <w:pPr>
        <w:tabs>
          <w:tab w:val="num" w:pos="4320"/>
        </w:tabs>
        <w:ind w:left="4320" w:hanging="360"/>
      </w:pPr>
      <w:rPr>
        <w:rFonts w:ascii="Wingdings" w:hAnsi="Wingdings" w:hint="default"/>
      </w:rPr>
    </w:lvl>
    <w:lvl w:ilvl="6" w:tplc="9B826212" w:tentative="1">
      <w:start w:val="1"/>
      <w:numFmt w:val="bullet"/>
      <w:lvlText w:val=""/>
      <w:lvlJc w:val="left"/>
      <w:pPr>
        <w:tabs>
          <w:tab w:val="num" w:pos="5040"/>
        </w:tabs>
        <w:ind w:left="5040" w:hanging="360"/>
      </w:pPr>
      <w:rPr>
        <w:rFonts w:ascii="Symbol" w:hAnsi="Symbol" w:hint="default"/>
      </w:rPr>
    </w:lvl>
    <w:lvl w:ilvl="7" w:tplc="A6104558" w:tentative="1">
      <w:start w:val="1"/>
      <w:numFmt w:val="bullet"/>
      <w:lvlText w:val="o"/>
      <w:lvlJc w:val="left"/>
      <w:pPr>
        <w:tabs>
          <w:tab w:val="num" w:pos="5760"/>
        </w:tabs>
        <w:ind w:left="5760" w:hanging="360"/>
      </w:pPr>
      <w:rPr>
        <w:rFonts w:ascii="Courier New" w:hAnsi="Courier New" w:cs="Courier New" w:hint="default"/>
      </w:rPr>
    </w:lvl>
    <w:lvl w:ilvl="8" w:tplc="C530348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130455"/>
    <w:multiLevelType w:val="hybridMultilevel"/>
    <w:tmpl w:val="DE061C7C"/>
    <w:lvl w:ilvl="0" w:tplc="D548CBEC">
      <w:start w:val="1"/>
      <w:numFmt w:val="bullet"/>
      <w:lvlText w:val=""/>
      <w:lvlJc w:val="left"/>
      <w:pPr>
        <w:tabs>
          <w:tab w:val="num" w:pos="720"/>
        </w:tabs>
        <w:ind w:left="720" w:hanging="360"/>
      </w:pPr>
      <w:rPr>
        <w:rFonts w:ascii="Symbol" w:hAnsi="Symbol" w:hint="default"/>
      </w:rPr>
    </w:lvl>
    <w:lvl w:ilvl="1" w:tplc="C2420E3A" w:tentative="1">
      <w:start w:val="1"/>
      <w:numFmt w:val="bullet"/>
      <w:lvlText w:val="o"/>
      <w:lvlJc w:val="left"/>
      <w:pPr>
        <w:tabs>
          <w:tab w:val="num" w:pos="1440"/>
        </w:tabs>
        <w:ind w:left="1440" w:hanging="360"/>
      </w:pPr>
      <w:rPr>
        <w:rFonts w:ascii="Courier New" w:hAnsi="Courier New" w:cs="Courier New" w:hint="default"/>
      </w:rPr>
    </w:lvl>
    <w:lvl w:ilvl="2" w:tplc="3DFC468E" w:tentative="1">
      <w:start w:val="1"/>
      <w:numFmt w:val="bullet"/>
      <w:lvlText w:val=""/>
      <w:lvlJc w:val="left"/>
      <w:pPr>
        <w:tabs>
          <w:tab w:val="num" w:pos="2160"/>
        </w:tabs>
        <w:ind w:left="2160" w:hanging="360"/>
      </w:pPr>
      <w:rPr>
        <w:rFonts w:ascii="Wingdings" w:hAnsi="Wingdings" w:hint="default"/>
      </w:rPr>
    </w:lvl>
    <w:lvl w:ilvl="3" w:tplc="2AD21824" w:tentative="1">
      <w:start w:val="1"/>
      <w:numFmt w:val="bullet"/>
      <w:lvlText w:val=""/>
      <w:lvlJc w:val="left"/>
      <w:pPr>
        <w:tabs>
          <w:tab w:val="num" w:pos="2880"/>
        </w:tabs>
        <w:ind w:left="2880" w:hanging="360"/>
      </w:pPr>
      <w:rPr>
        <w:rFonts w:ascii="Symbol" w:hAnsi="Symbol" w:hint="default"/>
      </w:rPr>
    </w:lvl>
    <w:lvl w:ilvl="4" w:tplc="7F541666" w:tentative="1">
      <w:start w:val="1"/>
      <w:numFmt w:val="bullet"/>
      <w:lvlText w:val="o"/>
      <w:lvlJc w:val="left"/>
      <w:pPr>
        <w:tabs>
          <w:tab w:val="num" w:pos="3600"/>
        </w:tabs>
        <w:ind w:left="3600" w:hanging="360"/>
      </w:pPr>
      <w:rPr>
        <w:rFonts w:ascii="Courier New" w:hAnsi="Courier New" w:cs="Courier New" w:hint="default"/>
      </w:rPr>
    </w:lvl>
    <w:lvl w:ilvl="5" w:tplc="A4BA13B0" w:tentative="1">
      <w:start w:val="1"/>
      <w:numFmt w:val="bullet"/>
      <w:lvlText w:val=""/>
      <w:lvlJc w:val="left"/>
      <w:pPr>
        <w:tabs>
          <w:tab w:val="num" w:pos="4320"/>
        </w:tabs>
        <w:ind w:left="4320" w:hanging="360"/>
      </w:pPr>
      <w:rPr>
        <w:rFonts w:ascii="Wingdings" w:hAnsi="Wingdings" w:hint="default"/>
      </w:rPr>
    </w:lvl>
    <w:lvl w:ilvl="6" w:tplc="8B5CBAAE" w:tentative="1">
      <w:start w:val="1"/>
      <w:numFmt w:val="bullet"/>
      <w:lvlText w:val=""/>
      <w:lvlJc w:val="left"/>
      <w:pPr>
        <w:tabs>
          <w:tab w:val="num" w:pos="5040"/>
        </w:tabs>
        <w:ind w:left="5040" w:hanging="360"/>
      </w:pPr>
      <w:rPr>
        <w:rFonts w:ascii="Symbol" w:hAnsi="Symbol" w:hint="default"/>
      </w:rPr>
    </w:lvl>
    <w:lvl w:ilvl="7" w:tplc="45927958" w:tentative="1">
      <w:start w:val="1"/>
      <w:numFmt w:val="bullet"/>
      <w:lvlText w:val="o"/>
      <w:lvlJc w:val="left"/>
      <w:pPr>
        <w:tabs>
          <w:tab w:val="num" w:pos="5760"/>
        </w:tabs>
        <w:ind w:left="5760" w:hanging="360"/>
      </w:pPr>
      <w:rPr>
        <w:rFonts w:ascii="Courier New" w:hAnsi="Courier New" w:cs="Courier New" w:hint="default"/>
      </w:rPr>
    </w:lvl>
    <w:lvl w:ilvl="8" w:tplc="B332258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9A411D"/>
    <w:multiLevelType w:val="hybridMultilevel"/>
    <w:tmpl w:val="740EC5E6"/>
    <w:lvl w:ilvl="0" w:tplc="91A01C38">
      <w:start w:val="1"/>
      <w:numFmt w:val="bullet"/>
      <w:lvlText w:val=""/>
      <w:lvlJc w:val="left"/>
      <w:pPr>
        <w:tabs>
          <w:tab w:val="num" w:pos="720"/>
        </w:tabs>
        <w:ind w:left="720" w:hanging="360"/>
      </w:pPr>
      <w:rPr>
        <w:rFonts w:ascii="Symbol" w:hAnsi="Symbol" w:hint="default"/>
      </w:rPr>
    </w:lvl>
    <w:lvl w:ilvl="1" w:tplc="D7AA0FEC" w:tentative="1">
      <w:start w:val="1"/>
      <w:numFmt w:val="bullet"/>
      <w:lvlText w:val="o"/>
      <w:lvlJc w:val="left"/>
      <w:pPr>
        <w:tabs>
          <w:tab w:val="num" w:pos="1440"/>
        </w:tabs>
        <w:ind w:left="1440" w:hanging="360"/>
      </w:pPr>
      <w:rPr>
        <w:rFonts w:ascii="Courier New" w:hAnsi="Courier New" w:hint="default"/>
      </w:rPr>
    </w:lvl>
    <w:lvl w:ilvl="2" w:tplc="2A8CCA24" w:tentative="1">
      <w:start w:val="1"/>
      <w:numFmt w:val="bullet"/>
      <w:lvlText w:val=""/>
      <w:lvlJc w:val="left"/>
      <w:pPr>
        <w:tabs>
          <w:tab w:val="num" w:pos="2160"/>
        </w:tabs>
        <w:ind w:left="2160" w:hanging="360"/>
      </w:pPr>
      <w:rPr>
        <w:rFonts w:ascii="Wingdings" w:hAnsi="Wingdings" w:hint="default"/>
      </w:rPr>
    </w:lvl>
    <w:lvl w:ilvl="3" w:tplc="53A43692">
      <w:start w:val="1"/>
      <w:numFmt w:val="bullet"/>
      <w:lvlText w:val=""/>
      <w:lvlJc w:val="left"/>
      <w:pPr>
        <w:tabs>
          <w:tab w:val="num" w:pos="2880"/>
        </w:tabs>
        <w:ind w:left="2880" w:hanging="360"/>
      </w:pPr>
      <w:rPr>
        <w:rFonts w:ascii="Symbol" w:hAnsi="Symbol" w:hint="default"/>
      </w:rPr>
    </w:lvl>
    <w:lvl w:ilvl="4" w:tplc="113C6D54" w:tentative="1">
      <w:start w:val="1"/>
      <w:numFmt w:val="bullet"/>
      <w:lvlText w:val="o"/>
      <w:lvlJc w:val="left"/>
      <w:pPr>
        <w:tabs>
          <w:tab w:val="num" w:pos="3600"/>
        </w:tabs>
        <w:ind w:left="3600" w:hanging="360"/>
      </w:pPr>
      <w:rPr>
        <w:rFonts w:ascii="Courier New" w:hAnsi="Courier New" w:hint="default"/>
      </w:rPr>
    </w:lvl>
    <w:lvl w:ilvl="5" w:tplc="A3046A22" w:tentative="1">
      <w:start w:val="1"/>
      <w:numFmt w:val="bullet"/>
      <w:lvlText w:val=""/>
      <w:lvlJc w:val="left"/>
      <w:pPr>
        <w:tabs>
          <w:tab w:val="num" w:pos="4320"/>
        </w:tabs>
        <w:ind w:left="4320" w:hanging="360"/>
      </w:pPr>
      <w:rPr>
        <w:rFonts w:ascii="Wingdings" w:hAnsi="Wingdings" w:hint="default"/>
      </w:rPr>
    </w:lvl>
    <w:lvl w:ilvl="6" w:tplc="1F229F62" w:tentative="1">
      <w:start w:val="1"/>
      <w:numFmt w:val="bullet"/>
      <w:lvlText w:val=""/>
      <w:lvlJc w:val="left"/>
      <w:pPr>
        <w:tabs>
          <w:tab w:val="num" w:pos="5040"/>
        </w:tabs>
        <w:ind w:left="5040" w:hanging="360"/>
      </w:pPr>
      <w:rPr>
        <w:rFonts w:ascii="Symbol" w:hAnsi="Symbol" w:hint="default"/>
      </w:rPr>
    </w:lvl>
    <w:lvl w:ilvl="7" w:tplc="E61EAEE8" w:tentative="1">
      <w:start w:val="1"/>
      <w:numFmt w:val="bullet"/>
      <w:lvlText w:val="o"/>
      <w:lvlJc w:val="left"/>
      <w:pPr>
        <w:tabs>
          <w:tab w:val="num" w:pos="5760"/>
        </w:tabs>
        <w:ind w:left="5760" w:hanging="360"/>
      </w:pPr>
      <w:rPr>
        <w:rFonts w:ascii="Courier New" w:hAnsi="Courier New" w:hint="default"/>
      </w:rPr>
    </w:lvl>
    <w:lvl w:ilvl="8" w:tplc="745EBDD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1F798B"/>
    <w:multiLevelType w:val="hybridMultilevel"/>
    <w:tmpl w:val="32D20056"/>
    <w:lvl w:ilvl="0" w:tplc="096492DC">
      <w:start w:val="1"/>
      <w:numFmt w:val="bullet"/>
      <w:lvlText w:val=""/>
      <w:lvlJc w:val="left"/>
      <w:pPr>
        <w:ind w:left="720" w:hanging="360"/>
      </w:pPr>
      <w:rPr>
        <w:rFonts w:ascii="Symbol" w:hAnsi="Symbol" w:hint="default"/>
      </w:rPr>
    </w:lvl>
    <w:lvl w:ilvl="1" w:tplc="7EAAA9F6">
      <w:start w:val="1"/>
      <w:numFmt w:val="bullet"/>
      <w:lvlText w:val="o"/>
      <w:lvlJc w:val="left"/>
      <w:pPr>
        <w:ind w:left="1440" w:hanging="360"/>
      </w:pPr>
      <w:rPr>
        <w:rFonts w:ascii="Courier New" w:hAnsi="Courier New" w:cs="Courier New" w:hint="default"/>
      </w:rPr>
    </w:lvl>
    <w:lvl w:ilvl="2" w:tplc="B1521D26">
      <w:start w:val="1"/>
      <w:numFmt w:val="bullet"/>
      <w:lvlText w:val=""/>
      <w:lvlJc w:val="left"/>
      <w:pPr>
        <w:ind w:left="2160" w:hanging="360"/>
      </w:pPr>
      <w:rPr>
        <w:rFonts w:ascii="Wingdings" w:hAnsi="Wingdings" w:hint="default"/>
      </w:rPr>
    </w:lvl>
    <w:lvl w:ilvl="3" w:tplc="8346A4A6">
      <w:start w:val="1"/>
      <w:numFmt w:val="bullet"/>
      <w:lvlText w:val=""/>
      <w:lvlJc w:val="left"/>
      <w:pPr>
        <w:ind w:left="2880" w:hanging="360"/>
      </w:pPr>
      <w:rPr>
        <w:rFonts w:ascii="Symbol" w:hAnsi="Symbol" w:hint="default"/>
      </w:rPr>
    </w:lvl>
    <w:lvl w:ilvl="4" w:tplc="F8B263EA" w:tentative="1">
      <w:start w:val="1"/>
      <w:numFmt w:val="bullet"/>
      <w:lvlText w:val="o"/>
      <w:lvlJc w:val="left"/>
      <w:pPr>
        <w:ind w:left="3600" w:hanging="360"/>
      </w:pPr>
      <w:rPr>
        <w:rFonts w:ascii="Courier New" w:hAnsi="Courier New" w:cs="Courier New" w:hint="default"/>
      </w:rPr>
    </w:lvl>
    <w:lvl w:ilvl="5" w:tplc="8E888E08" w:tentative="1">
      <w:start w:val="1"/>
      <w:numFmt w:val="bullet"/>
      <w:lvlText w:val=""/>
      <w:lvlJc w:val="left"/>
      <w:pPr>
        <w:ind w:left="4320" w:hanging="360"/>
      </w:pPr>
      <w:rPr>
        <w:rFonts w:ascii="Wingdings" w:hAnsi="Wingdings" w:hint="default"/>
      </w:rPr>
    </w:lvl>
    <w:lvl w:ilvl="6" w:tplc="75945024" w:tentative="1">
      <w:start w:val="1"/>
      <w:numFmt w:val="bullet"/>
      <w:lvlText w:val=""/>
      <w:lvlJc w:val="left"/>
      <w:pPr>
        <w:ind w:left="5040" w:hanging="360"/>
      </w:pPr>
      <w:rPr>
        <w:rFonts w:ascii="Symbol" w:hAnsi="Symbol" w:hint="default"/>
      </w:rPr>
    </w:lvl>
    <w:lvl w:ilvl="7" w:tplc="F9549518" w:tentative="1">
      <w:start w:val="1"/>
      <w:numFmt w:val="bullet"/>
      <w:lvlText w:val="o"/>
      <w:lvlJc w:val="left"/>
      <w:pPr>
        <w:ind w:left="5760" w:hanging="360"/>
      </w:pPr>
      <w:rPr>
        <w:rFonts w:ascii="Courier New" w:hAnsi="Courier New" w:cs="Courier New" w:hint="default"/>
      </w:rPr>
    </w:lvl>
    <w:lvl w:ilvl="8" w:tplc="1E24C904" w:tentative="1">
      <w:start w:val="1"/>
      <w:numFmt w:val="bullet"/>
      <w:lvlText w:val=""/>
      <w:lvlJc w:val="left"/>
      <w:pPr>
        <w:ind w:left="6480" w:hanging="360"/>
      </w:pPr>
      <w:rPr>
        <w:rFonts w:ascii="Wingdings" w:hAnsi="Wingdings" w:hint="default"/>
      </w:rPr>
    </w:lvl>
  </w:abstractNum>
  <w:abstractNum w:abstractNumId="26" w15:restartNumberingAfterBreak="0">
    <w:nsid w:val="4C093E68"/>
    <w:multiLevelType w:val="hybridMultilevel"/>
    <w:tmpl w:val="BBC65286"/>
    <w:lvl w:ilvl="0" w:tplc="5E60DDB2">
      <w:start w:val="1"/>
      <w:numFmt w:val="bullet"/>
      <w:lvlText w:val=""/>
      <w:lvlJc w:val="left"/>
      <w:pPr>
        <w:tabs>
          <w:tab w:val="num" w:pos="720"/>
        </w:tabs>
        <w:ind w:left="720" w:hanging="360"/>
      </w:pPr>
      <w:rPr>
        <w:rFonts w:ascii="Symbol" w:hAnsi="Symbol" w:hint="default"/>
      </w:rPr>
    </w:lvl>
    <w:lvl w:ilvl="1" w:tplc="949CBBDE" w:tentative="1">
      <w:start w:val="1"/>
      <w:numFmt w:val="bullet"/>
      <w:lvlText w:val="o"/>
      <w:lvlJc w:val="left"/>
      <w:pPr>
        <w:tabs>
          <w:tab w:val="num" w:pos="1440"/>
        </w:tabs>
        <w:ind w:left="1440" w:hanging="360"/>
      </w:pPr>
      <w:rPr>
        <w:rFonts w:ascii="Courier New" w:hAnsi="Courier New" w:cs="Courier New" w:hint="default"/>
      </w:rPr>
    </w:lvl>
    <w:lvl w:ilvl="2" w:tplc="CF2660DE" w:tentative="1">
      <w:start w:val="1"/>
      <w:numFmt w:val="bullet"/>
      <w:lvlText w:val=""/>
      <w:lvlJc w:val="left"/>
      <w:pPr>
        <w:tabs>
          <w:tab w:val="num" w:pos="2160"/>
        </w:tabs>
        <w:ind w:left="2160" w:hanging="360"/>
      </w:pPr>
      <w:rPr>
        <w:rFonts w:ascii="Wingdings" w:hAnsi="Wingdings" w:hint="default"/>
      </w:rPr>
    </w:lvl>
    <w:lvl w:ilvl="3" w:tplc="B866B498" w:tentative="1">
      <w:start w:val="1"/>
      <w:numFmt w:val="bullet"/>
      <w:lvlText w:val=""/>
      <w:lvlJc w:val="left"/>
      <w:pPr>
        <w:tabs>
          <w:tab w:val="num" w:pos="2880"/>
        </w:tabs>
        <w:ind w:left="2880" w:hanging="360"/>
      </w:pPr>
      <w:rPr>
        <w:rFonts w:ascii="Symbol" w:hAnsi="Symbol" w:hint="default"/>
      </w:rPr>
    </w:lvl>
    <w:lvl w:ilvl="4" w:tplc="DE5C23CC" w:tentative="1">
      <w:start w:val="1"/>
      <w:numFmt w:val="bullet"/>
      <w:lvlText w:val="o"/>
      <w:lvlJc w:val="left"/>
      <w:pPr>
        <w:tabs>
          <w:tab w:val="num" w:pos="3600"/>
        </w:tabs>
        <w:ind w:left="3600" w:hanging="360"/>
      </w:pPr>
      <w:rPr>
        <w:rFonts w:ascii="Courier New" w:hAnsi="Courier New" w:cs="Courier New" w:hint="default"/>
      </w:rPr>
    </w:lvl>
    <w:lvl w:ilvl="5" w:tplc="ACA48542" w:tentative="1">
      <w:start w:val="1"/>
      <w:numFmt w:val="bullet"/>
      <w:lvlText w:val=""/>
      <w:lvlJc w:val="left"/>
      <w:pPr>
        <w:tabs>
          <w:tab w:val="num" w:pos="4320"/>
        </w:tabs>
        <w:ind w:left="4320" w:hanging="360"/>
      </w:pPr>
      <w:rPr>
        <w:rFonts w:ascii="Wingdings" w:hAnsi="Wingdings" w:hint="default"/>
      </w:rPr>
    </w:lvl>
    <w:lvl w:ilvl="6" w:tplc="DFAA2344" w:tentative="1">
      <w:start w:val="1"/>
      <w:numFmt w:val="bullet"/>
      <w:lvlText w:val=""/>
      <w:lvlJc w:val="left"/>
      <w:pPr>
        <w:tabs>
          <w:tab w:val="num" w:pos="5040"/>
        </w:tabs>
        <w:ind w:left="5040" w:hanging="360"/>
      </w:pPr>
      <w:rPr>
        <w:rFonts w:ascii="Symbol" w:hAnsi="Symbol" w:hint="default"/>
      </w:rPr>
    </w:lvl>
    <w:lvl w:ilvl="7" w:tplc="5BA42392" w:tentative="1">
      <w:start w:val="1"/>
      <w:numFmt w:val="bullet"/>
      <w:lvlText w:val="o"/>
      <w:lvlJc w:val="left"/>
      <w:pPr>
        <w:tabs>
          <w:tab w:val="num" w:pos="5760"/>
        </w:tabs>
        <w:ind w:left="5760" w:hanging="360"/>
      </w:pPr>
      <w:rPr>
        <w:rFonts w:ascii="Courier New" w:hAnsi="Courier New" w:cs="Courier New" w:hint="default"/>
      </w:rPr>
    </w:lvl>
    <w:lvl w:ilvl="8" w:tplc="DB9442F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163A2B"/>
    <w:multiLevelType w:val="hybridMultilevel"/>
    <w:tmpl w:val="4BA6A984"/>
    <w:lvl w:ilvl="0" w:tplc="0C068E36">
      <w:start w:val="1"/>
      <w:numFmt w:val="bullet"/>
      <w:lvlText w:val=""/>
      <w:lvlJc w:val="left"/>
      <w:pPr>
        <w:ind w:left="720" w:hanging="360"/>
      </w:pPr>
      <w:rPr>
        <w:rFonts w:ascii="Wingdings" w:hAnsi="Wingdings" w:hint="default"/>
        <w:sz w:val="20"/>
        <w:szCs w:val="20"/>
      </w:rPr>
    </w:lvl>
    <w:lvl w:ilvl="1" w:tplc="557E23CE" w:tentative="1">
      <w:start w:val="1"/>
      <w:numFmt w:val="bullet"/>
      <w:lvlText w:val="o"/>
      <w:lvlJc w:val="left"/>
      <w:pPr>
        <w:ind w:left="1440" w:hanging="360"/>
      </w:pPr>
      <w:rPr>
        <w:rFonts w:ascii="Courier New" w:hAnsi="Courier New" w:cs="Arial" w:hint="default"/>
      </w:rPr>
    </w:lvl>
    <w:lvl w:ilvl="2" w:tplc="F08CD966" w:tentative="1">
      <w:start w:val="1"/>
      <w:numFmt w:val="bullet"/>
      <w:lvlText w:val=""/>
      <w:lvlJc w:val="left"/>
      <w:pPr>
        <w:ind w:left="2160" w:hanging="360"/>
      </w:pPr>
      <w:rPr>
        <w:rFonts w:ascii="Wingdings" w:hAnsi="Wingdings" w:hint="default"/>
      </w:rPr>
    </w:lvl>
    <w:lvl w:ilvl="3" w:tplc="AB906274" w:tentative="1">
      <w:start w:val="1"/>
      <w:numFmt w:val="bullet"/>
      <w:lvlText w:val=""/>
      <w:lvlJc w:val="left"/>
      <w:pPr>
        <w:ind w:left="2880" w:hanging="360"/>
      </w:pPr>
      <w:rPr>
        <w:rFonts w:ascii="Symbol" w:hAnsi="Symbol" w:hint="default"/>
      </w:rPr>
    </w:lvl>
    <w:lvl w:ilvl="4" w:tplc="552007C2" w:tentative="1">
      <w:start w:val="1"/>
      <w:numFmt w:val="bullet"/>
      <w:lvlText w:val="o"/>
      <w:lvlJc w:val="left"/>
      <w:pPr>
        <w:ind w:left="3600" w:hanging="360"/>
      </w:pPr>
      <w:rPr>
        <w:rFonts w:ascii="Courier New" w:hAnsi="Courier New" w:cs="Arial" w:hint="default"/>
      </w:rPr>
    </w:lvl>
    <w:lvl w:ilvl="5" w:tplc="ED543760" w:tentative="1">
      <w:start w:val="1"/>
      <w:numFmt w:val="bullet"/>
      <w:lvlText w:val=""/>
      <w:lvlJc w:val="left"/>
      <w:pPr>
        <w:ind w:left="4320" w:hanging="360"/>
      </w:pPr>
      <w:rPr>
        <w:rFonts w:ascii="Wingdings" w:hAnsi="Wingdings" w:hint="default"/>
      </w:rPr>
    </w:lvl>
    <w:lvl w:ilvl="6" w:tplc="CEE4BCEE" w:tentative="1">
      <w:start w:val="1"/>
      <w:numFmt w:val="bullet"/>
      <w:lvlText w:val=""/>
      <w:lvlJc w:val="left"/>
      <w:pPr>
        <w:ind w:left="5040" w:hanging="360"/>
      </w:pPr>
      <w:rPr>
        <w:rFonts w:ascii="Symbol" w:hAnsi="Symbol" w:hint="default"/>
      </w:rPr>
    </w:lvl>
    <w:lvl w:ilvl="7" w:tplc="957C40FC" w:tentative="1">
      <w:start w:val="1"/>
      <w:numFmt w:val="bullet"/>
      <w:lvlText w:val="o"/>
      <w:lvlJc w:val="left"/>
      <w:pPr>
        <w:ind w:left="5760" w:hanging="360"/>
      </w:pPr>
      <w:rPr>
        <w:rFonts w:ascii="Courier New" w:hAnsi="Courier New" w:cs="Arial" w:hint="default"/>
      </w:rPr>
    </w:lvl>
    <w:lvl w:ilvl="8" w:tplc="79E02C78" w:tentative="1">
      <w:start w:val="1"/>
      <w:numFmt w:val="bullet"/>
      <w:lvlText w:val=""/>
      <w:lvlJc w:val="left"/>
      <w:pPr>
        <w:ind w:left="6480" w:hanging="360"/>
      </w:pPr>
      <w:rPr>
        <w:rFonts w:ascii="Wingdings" w:hAnsi="Wingdings" w:hint="default"/>
      </w:rPr>
    </w:lvl>
  </w:abstractNum>
  <w:abstractNum w:abstractNumId="28" w15:restartNumberingAfterBreak="0">
    <w:nsid w:val="5B132414"/>
    <w:multiLevelType w:val="hybridMultilevel"/>
    <w:tmpl w:val="8BC20026"/>
    <w:lvl w:ilvl="0" w:tplc="23C47FA2">
      <w:start w:val="1"/>
      <w:numFmt w:val="bullet"/>
      <w:lvlText w:val=""/>
      <w:lvlJc w:val="left"/>
      <w:pPr>
        <w:ind w:left="720" w:hanging="360"/>
      </w:pPr>
      <w:rPr>
        <w:rFonts w:ascii="Symbol" w:hAnsi="Symbol" w:hint="default"/>
      </w:rPr>
    </w:lvl>
    <w:lvl w:ilvl="1" w:tplc="C6F653A2" w:tentative="1">
      <w:start w:val="1"/>
      <w:numFmt w:val="bullet"/>
      <w:lvlText w:val="o"/>
      <w:lvlJc w:val="left"/>
      <w:pPr>
        <w:ind w:left="1440" w:hanging="360"/>
      </w:pPr>
      <w:rPr>
        <w:rFonts w:ascii="Courier New" w:hAnsi="Courier New" w:cs="Courier New" w:hint="default"/>
      </w:rPr>
    </w:lvl>
    <w:lvl w:ilvl="2" w:tplc="F9DC03E2" w:tentative="1">
      <w:start w:val="1"/>
      <w:numFmt w:val="bullet"/>
      <w:lvlText w:val=""/>
      <w:lvlJc w:val="left"/>
      <w:pPr>
        <w:ind w:left="2160" w:hanging="360"/>
      </w:pPr>
      <w:rPr>
        <w:rFonts w:ascii="Wingdings" w:hAnsi="Wingdings" w:hint="default"/>
      </w:rPr>
    </w:lvl>
    <w:lvl w:ilvl="3" w:tplc="4914EE40" w:tentative="1">
      <w:start w:val="1"/>
      <w:numFmt w:val="bullet"/>
      <w:lvlText w:val=""/>
      <w:lvlJc w:val="left"/>
      <w:pPr>
        <w:ind w:left="2880" w:hanging="360"/>
      </w:pPr>
      <w:rPr>
        <w:rFonts w:ascii="Symbol" w:hAnsi="Symbol" w:hint="default"/>
      </w:rPr>
    </w:lvl>
    <w:lvl w:ilvl="4" w:tplc="C8CCE294" w:tentative="1">
      <w:start w:val="1"/>
      <w:numFmt w:val="bullet"/>
      <w:lvlText w:val="o"/>
      <w:lvlJc w:val="left"/>
      <w:pPr>
        <w:ind w:left="3600" w:hanging="360"/>
      </w:pPr>
      <w:rPr>
        <w:rFonts w:ascii="Courier New" w:hAnsi="Courier New" w:cs="Courier New" w:hint="default"/>
      </w:rPr>
    </w:lvl>
    <w:lvl w:ilvl="5" w:tplc="D9148DF8" w:tentative="1">
      <w:start w:val="1"/>
      <w:numFmt w:val="bullet"/>
      <w:lvlText w:val=""/>
      <w:lvlJc w:val="left"/>
      <w:pPr>
        <w:ind w:left="4320" w:hanging="360"/>
      </w:pPr>
      <w:rPr>
        <w:rFonts w:ascii="Wingdings" w:hAnsi="Wingdings" w:hint="default"/>
      </w:rPr>
    </w:lvl>
    <w:lvl w:ilvl="6" w:tplc="FB965354" w:tentative="1">
      <w:start w:val="1"/>
      <w:numFmt w:val="bullet"/>
      <w:lvlText w:val=""/>
      <w:lvlJc w:val="left"/>
      <w:pPr>
        <w:ind w:left="5040" w:hanging="360"/>
      </w:pPr>
      <w:rPr>
        <w:rFonts w:ascii="Symbol" w:hAnsi="Symbol" w:hint="default"/>
      </w:rPr>
    </w:lvl>
    <w:lvl w:ilvl="7" w:tplc="32DA51F8" w:tentative="1">
      <w:start w:val="1"/>
      <w:numFmt w:val="bullet"/>
      <w:lvlText w:val="o"/>
      <w:lvlJc w:val="left"/>
      <w:pPr>
        <w:ind w:left="5760" w:hanging="360"/>
      </w:pPr>
      <w:rPr>
        <w:rFonts w:ascii="Courier New" w:hAnsi="Courier New" w:cs="Courier New" w:hint="default"/>
      </w:rPr>
    </w:lvl>
    <w:lvl w:ilvl="8" w:tplc="323819B8" w:tentative="1">
      <w:start w:val="1"/>
      <w:numFmt w:val="bullet"/>
      <w:lvlText w:val=""/>
      <w:lvlJc w:val="left"/>
      <w:pPr>
        <w:ind w:left="6480" w:hanging="360"/>
      </w:pPr>
      <w:rPr>
        <w:rFonts w:ascii="Wingdings" w:hAnsi="Wingdings" w:hint="default"/>
      </w:rPr>
    </w:lvl>
  </w:abstractNum>
  <w:abstractNum w:abstractNumId="29" w15:restartNumberingAfterBreak="0">
    <w:nsid w:val="5BCF5901"/>
    <w:multiLevelType w:val="multilevel"/>
    <w:tmpl w:val="69A09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D8416D"/>
    <w:multiLevelType w:val="hybridMultilevel"/>
    <w:tmpl w:val="7054D4DA"/>
    <w:lvl w:ilvl="0" w:tplc="151C5946">
      <w:start w:val="1"/>
      <w:numFmt w:val="bullet"/>
      <w:lvlText w:val=""/>
      <w:lvlJc w:val="left"/>
      <w:pPr>
        <w:tabs>
          <w:tab w:val="num" w:pos="720"/>
        </w:tabs>
        <w:ind w:left="720" w:hanging="360"/>
      </w:pPr>
      <w:rPr>
        <w:rFonts w:ascii="Symbol" w:hAnsi="Symbol" w:hint="default"/>
      </w:rPr>
    </w:lvl>
    <w:lvl w:ilvl="1" w:tplc="2DDA707A" w:tentative="1">
      <w:start w:val="1"/>
      <w:numFmt w:val="bullet"/>
      <w:lvlText w:val="o"/>
      <w:lvlJc w:val="left"/>
      <w:pPr>
        <w:tabs>
          <w:tab w:val="num" w:pos="1440"/>
        </w:tabs>
        <w:ind w:left="1440" w:hanging="360"/>
      </w:pPr>
      <w:rPr>
        <w:rFonts w:ascii="Courier New" w:hAnsi="Courier New" w:cs="Courier New" w:hint="default"/>
      </w:rPr>
    </w:lvl>
    <w:lvl w:ilvl="2" w:tplc="59B8566E" w:tentative="1">
      <w:start w:val="1"/>
      <w:numFmt w:val="bullet"/>
      <w:lvlText w:val=""/>
      <w:lvlJc w:val="left"/>
      <w:pPr>
        <w:tabs>
          <w:tab w:val="num" w:pos="2160"/>
        </w:tabs>
        <w:ind w:left="2160" w:hanging="360"/>
      </w:pPr>
      <w:rPr>
        <w:rFonts w:ascii="Wingdings" w:hAnsi="Wingdings" w:hint="default"/>
      </w:rPr>
    </w:lvl>
    <w:lvl w:ilvl="3" w:tplc="33467658" w:tentative="1">
      <w:start w:val="1"/>
      <w:numFmt w:val="bullet"/>
      <w:lvlText w:val=""/>
      <w:lvlJc w:val="left"/>
      <w:pPr>
        <w:tabs>
          <w:tab w:val="num" w:pos="2880"/>
        </w:tabs>
        <w:ind w:left="2880" w:hanging="360"/>
      </w:pPr>
      <w:rPr>
        <w:rFonts w:ascii="Symbol" w:hAnsi="Symbol" w:hint="default"/>
      </w:rPr>
    </w:lvl>
    <w:lvl w:ilvl="4" w:tplc="A63AACD0" w:tentative="1">
      <w:start w:val="1"/>
      <w:numFmt w:val="bullet"/>
      <w:lvlText w:val="o"/>
      <w:lvlJc w:val="left"/>
      <w:pPr>
        <w:tabs>
          <w:tab w:val="num" w:pos="3600"/>
        </w:tabs>
        <w:ind w:left="3600" w:hanging="360"/>
      </w:pPr>
      <w:rPr>
        <w:rFonts w:ascii="Courier New" w:hAnsi="Courier New" w:cs="Courier New" w:hint="default"/>
      </w:rPr>
    </w:lvl>
    <w:lvl w:ilvl="5" w:tplc="2BA022FC" w:tentative="1">
      <w:start w:val="1"/>
      <w:numFmt w:val="bullet"/>
      <w:lvlText w:val=""/>
      <w:lvlJc w:val="left"/>
      <w:pPr>
        <w:tabs>
          <w:tab w:val="num" w:pos="4320"/>
        </w:tabs>
        <w:ind w:left="4320" w:hanging="360"/>
      </w:pPr>
      <w:rPr>
        <w:rFonts w:ascii="Wingdings" w:hAnsi="Wingdings" w:hint="default"/>
      </w:rPr>
    </w:lvl>
    <w:lvl w:ilvl="6" w:tplc="6878298A" w:tentative="1">
      <w:start w:val="1"/>
      <w:numFmt w:val="bullet"/>
      <w:lvlText w:val=""/>
      <w:lvlJc w:val="left"/>
      <w:pPr>
        <w:tabs>
          <w:tab w:val="num" w:pos="5040"/>
        </w:tabs>
        <w:ind w:left="5040" w:hanging="360"/>
      </w:pPr>
      <w:rPr>
        <w:rFonts w:ascii="Symbol" w:hAnsi="Symbol" w:hint="default"/>
      </w:rPr>
    </w:lvl>
    <w:lvl w:ilvl="7" w:tplc="03764384" w:tentative="1">
      <w:start w:val="1"/>
      <w:numFmt w:val="bullet"/>
      <w:lvlText w:val="o"/>
      <w:lvlJc w:val="left"/>
      <w:pPr>
        <w:tabs>
          <w:tab w:val="num" w:pos="5760"/>
        </w:tabs>
        <w:ind w:left="5760" w:hanging="360"/>
      </w:pPr>
      <w:rPr>
        <w:rFonts w:ascii="Courier New" w:hAnsi="Courier New" w:cs="Courier New" w:hint="default"/>
      </w:rPr>
    </w:lvl>
    <w:lvl w:ilvl="8" w:tplc="9AE23FE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902E98"/>
    <w:multiLevelType w:val="multilevel"/>
    <w:tmpl w:val="935E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5D0F46"/>
    <w:multiLevelType w:val="hybridMultilevel"/>
    <w:tmpl w:val="D0ACD354"/>
    <w:lvl w:ilvl="0" w:tplc="549A10D4">
      <w:start w:val="5"/>
      <w:numFmt w:val="bullet"/>
      <w:lvlText w:val=""/>
      <w:lvlJc w:val="left"/>
      <w:pPr>
        <w:ind w:left="720" w:hanging="360"/>
      </w:pPr>
      <w:rPr>
        <w:rFonts w:ascii="Symbol" w:eastAsia="Times New Roman" w:hAnsi="Symbol" w:cs="Calibri" w:hint="default"/>
      </w:rPr>
    </w:lvl>
    <w:lvl w:ilvl="1" w:tplc="D1BA81B8" w:tentative="1">
      <w:start w:val="1"/>
      <w:numFmt w:val="bullet"/>
      <w:lvlText w:val="o"/>
      <w:lvlJc w:val="left"/>
      <w:pPr>
        <w:ind w:left="1440" w:hanging="360"/>
      </w:pPr>
      <w:rPr>
        <w:rFonts w:ascii="Courier New" w:hAnsi="Courier New" w:cs="Courier New" w:hint="default"/>
      </w:rPr>
    </w:lvl>
    <w:lvl w:ilvl="2" w:tplc="0112533A" w:tentative="1">
      <w:start w:val="1"/>
      <w:numFmt w:val="bullet"/>
      <w:lvlText w:val=""/>
      <w:lvlJc w:val="left"/>
      <w:pPr>
        <w:ind w:left="2160" w:hanging="360"/>
      </w:pPr>
      <w:rPr>
        <w:rFonts w:ascii="Wingdings" w:hAnsi="Wingdings" w:hint="default"/>
      </w:rPr>
    </w:lvl>
    <w:lvl w:ilvl="3" w:tplc="41CA3AB0" w:tentative="1">
      <w:start w:val="1"/>
      <w:numFmt w:val="bullet"/>
      <w:lvlText w:val=""/>
      <w:lvlJc w:val="left"/>
      <w:pPr>
        <w:ind w:left="2880" w:hanging="360"/>
      </w:pPr>
      <w:rPr>
        <w:rFonts w:ascii="Symbol" w:hAnsi="Symbol" w:hint="default"/>
      </w:rPr>
    </w:lvl>
    <w:lvl w:ilvl="4" w:tplc="C3D429C8" w:tentative="1">
      <w:start w:val="1"/>
      <w:numFmt w:val="bullet"/>
      <w:lvlText w:val="o"/>
      <w:lvlJc w:val="left"/>
      <w:pPr>
        <w:ind w:left="3600" w:hanging="360"/>
      </w:pPr>
      <w:rPr>
        <w:rFonts w:ascii="Courier New" w:hAnsi="Courier New" w:cs="Courier New" w:hint="default"/>
      </w:rPr>
    </w:lvl>
    <w:lvl w:ilvl="5" w:tplc="241815CC" w:tentative="1">
      <w:start w:val="1"/>
      <w:numFmt w:val="bullet"/>
      <w:lvlText w:val=""/>
      <w:lvlJc w:val="left"/>
      <w:pPr>
        <w:ind w:left="4320" w:hanging="360"/>
      </w:pPr>
      <w:rPr>
        <w:rFonts w:ascii="Wingdings" w:hAnsi="Wingdings" w:hint="default"/>
      </w:rPr>
    </w:lvl>
    <w:lvl w:ilvl="6" w:tplc="B8984524" w:tentative="1">
      <w:start w:val="1"/>
      <w:numFmt w:val="bullet"/>
      <w:lvlText w:val=""/>
      <w:lvlJc w:val="left"/>
      <w:pPr>
        <w:ind w:left="5040" w:hanging="360"/>
      </w:pPr>
      <w:rPr>
        <w:rFonts w:ascii="Symbol" w:hAnsi="Symbol" w:hint="default"/>
      </w:rPr>
    </w:lvl>
    <w:lvl w:ilvl="7" w:tplc="DCCE8EB4" w:tentative="1">
      <w:start w:val="1"/>
      <w:numFmt w:val="bullet"/>
      <w:lvlText w:val="o"/>
      <w:lvlJc w:val="left"/>
      <w:pPr>
        <w:ind w:left="5760" w:hanging="360"/>
      </w:pPr>
      <w:rPr>
        <w:rFonts w:ascii="Courier New" w:hAnsi="Courier New" w:cs="Courier New" w:hint="default"/>
      </w:rPr>
    </w:lvl>
    <w:lvl w:ilvl="8" w:tplc="0EAC2A0E" w:tentative="1">
      <w:start w:val="1"/>
      <w:numFmt w:val="bullet"/>
      <w:lvlText w:val=""/>
      <w:lvlJc w:val="left"/>
      <w:pPr>
        <w:ind w:left="6480" w:hanging="360"/>
      </w:pPr>
      <w:rPr>
        <w:rFonts w:ascii="Wingdings" w:hAnsi="Wingdings" w:hint="default"/>
      </w:rPr>
    </w:lvl>
  </w:abstractNum>
  <w:abstractNum w:abstractNumId="33" w15:restartNumberingAfterBreak="0">
    <w:nsid w:val="764913BF"/>
    <w:multiLevelType w:val="multilevel"/>
    <w:tmpl w:val="5C269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9800C5"/>
    <w:multiLevelType w:val="hybridMultilevel"/>
    <w:tmpl w:val="80640D30"/>
    <w:lvl w:ilvl="0" w:tplc="A5649ACC">
      <w:start w:val="1"/>
      <w:numFmt w:val="bullet"/>
      <w:lvlText w:val=""/>
      <w:lvlJc w:val="left"/>
      <w:pPr>
        <w:tabs>
          <w:tab w:val="num" w:pos="720"/>
        </w:tabs>
        <w:ind w:left="720" w:hanging="360"/>
      </w:pPr>
      <w:rPr>
        <w:rFonts w:ascii="Symbol" w:hAnsi="Symbol" w:hint="default"/>
      </w:rPr>
    </w:lvl>
    <w:lvl w:ilvl="1" w:tplc="25208D98" w:tentative="1">
      <w:start w:val="1"/>
      <w:numFmt w:val="bullet"/>
      <w:lvlText w:val="o"/>
      <w:lvlJc w:val="left"/>
      <w:pPr>
        <w:tabs>
          <w:tab w:val="num" w:pos="1440"/>
        </w:tabs>
        <w:ind w:left="1440" w:hanging="360"/>
      </w:pPr>
      <w:rPr>
        <w:rFonts w:ascii="Courier New" w:hAnsi="Courier New" w:cs="Courier New" w:hint="default"/>
      </w:rPr>
    </w:lvl>
    <w:lvl w:ilvl="2" w:tplc="AA5AA8F0" w:tentative="1">
      <w:start w:val="1"/>
      <w:numFmt w:val="bullet"/>
      <w:lvlText w:val=""/>
      <w:lvlJc w:val="left"/>
      <w:pPr>
        <w:tabs>
          <w:tab w:val="num" w:pos="2160"/>
        </w:tabs>
        <w:ind w:left="2160" w:hanging="360"/>
      </w:pPr>
      <w:rPr>
        <w:rFonts w:ascii="Wingdings" w:hAnsi="Wingdings" w:hint="default"/>
      </w:rPr>
    </w:lvl>
    <w:lvl w:ilvl="3" w:tplc="A518072A" w:tentative="1">
      <w:start w:val="1"/>
      <w:numFmt w:val="bullet"/>
      <w:lvlText w:val=""/>
      <w:lvlJc w:val="left"/>
      <w:pPr>
        <w:tabs>
          <w:tab w:val="num" w:pos="2880"/>
        </w:tabs>
        <w:ind w:left="2880" w:hanging="360"/>
      </w:pPr>
      <w:rPr>
        <w:rFonts w:ascii="Symbol" w:hAnsi="Symbol" w:hint="default"/>
      </w:rPr>
    </w:lvl>
    <w:lvl w:ilvl="4" w:tplc="35B4AB72" w:tentative="1">
      <w:start w:val="1"/>
      <w:numFmt w:val="bullet"/>
      <w:lvlText w:val="o"/>
      <w:lvlJc w:val="left"/>
      <w:pPr>
        <w:tabs>
          <w:tab w:val="num" w:pos="3600"/>
        </w:tabs>
        <w:ind w:left="3600" w:hanging="360"/>
      </w:pPr>
      <w:rPr>
        <w:rFonts w:ascii="Courier New" w:hAnsi="Courier New" w:cs="Courier New" w:hint="default"/>
      </w:rPr>
    </w:lvl>
    <w:lvl w:ilvl="5" w:tplc="CFBAC370" w:tentative="1">
      <w:start w:val="1"/>
      <w:numFmt w:val="bullet"/>
      <w:lvlText w:val=""/>
      <w:lvlJc w:val="left"/>
      <w:pPr>
        <w:tabs>
          <w:tab w:val="num" w:pos="4320"/>
        </w:tabs>
        <w:ind w:left="4320" w:hanging="360"/>
      </w:pPr>
      <w:rPr>
        <w:rFonts w:ascii="Wingdings" w:hAnsi="Wingdings" w:hint="default"/>
      </w:rPr>
    </w:lvl>
    <w:lvl w:ilvl="6" w:tplc="3BF6A114" w:tentative="1">
      <w:start w:val="1"/>
      <w:numFmt w:val="bullet"/>
      <w:lvlText w:val=""/>
      <w:lvlJc w:val="left"/>
      <w:pPr>
        <w:tabs>
          <w:tab w:val="num" w:pos="5040"/>
        </w:tabs>
        <w:ind w:left="5040" w:hanging="360"/>
      </w:pPr>
      <w:rPr>
        <w:rFonts w:ascii="Symbol" w:hAnsi="Symbol" w:hint="default"/>
      </w:rPr>
    </w:lvl>
    <w:lvl w:ilvl="7" w:tplc="F424C9EA" w:tentative="1">
      <w:start w:val="1"/>
      <w:numFmt w:val="bullet"/>
      <w:lvlText w:val="o"/>
      <w:lvlJc w:val="left"/>
      <w:pPr>
        <w:tabs>
          <w:tab w:val="num" w:pos="5760"/>
        </w:tabs>
        <w:ind w:left="5760" w:hanging="360"/>
      </w:pPr>
      <w:rPr>
        <w:rFonts w:ascii="Courier New" w:hAnsi="Courier New" w:cs="Courier New" w:hint="default"/>
      </w:rPr>
    </w:lvl>
    <w:lvl w:ilvl="8" w:tplc="C5E0CD5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BF261F"/>
    <w:multiLevelType w:val="hybridMultilevel"/>
    <w:tmpl w:val="36303BE2"/>
    <w:lvl w:ilvl="0" w:tplc="6A16265C">
      <w:start w:val="1"/>
      <w:numFmt w:val="bullet"/>
      <w:lvlText w:val=""/>
      <w:lvlJc w:val="left"/>
      <w:pPr>
        <w:tabs>
          <w:tab w:val="num" w:pos="720"/>
        </w:tabs>
        <w:ind w:left="720" w:hanging="360"/>
      </w:pPr>
      <w:rPr>
        <w:rFonts w:ascii="Symbol" w:hAnsi="Symbol" w:hint="default"/>
      </w:rPr>
    </w:lvl>
    <w:lvl w:ilvl="1" w:tplc="FF1C7734" w:tentative="1">
      <w:start w:val="1"/>
      <w:numFmt w:val="bullet"/>
      <w:lvlText w:val="o"/>
      <w:lvlJc w:val="left"/>
      <w:pPr>
        <w:tabs>
          <w:tab w:val="num" w:pos="1440"/>
        </w:tabs>
        <w:ind w:left="1440" w:hanging="360"/>
      </w:pPr>
      <w:rPr>
        <w:rFonts w:ascii="Courier New" w:hAnsi="Courier New" w:cs="Courier New" w:hint="default"/>
      </w:rPr>
    </w:lvl>
    <w:lvl w:ilvl="2" w:tplc="659EDB8C" w:tentative="1">
      <w:start w:val="1"/>
      <w:numFmt w:val="bullet"/>
      <w:lvlText w:val=""/>
      <w:lvlJc w:val="left"/>
      <w:pPr>
        <w:tabs>
          <w:tab w:val="num" w:pos="2160"/>
        </w:tabs>
        <w:ind w:left="2160" w:hanging="360"/>
      </w:pPr>
      <w:rPr>
        <w:rFonts w:ascii="Wingdings" w:hAnsi="Wingdings" w:hint="default"/>
      </w:rPr>
    </w:lvl>
    <w:lvl w:ilvl="3" w:tplc="05E45578" w:tentative="1">
      <w:start w:val="1"/>
      <w:numFmt w:val="bullet"/>
      <w:lvlText w:val=""/>
      <w:lvlJc w:val="left"/>
      <w:pPr>
        <w:tabs>
          <w:tab w:val="num" w:pos="2880"/>
        </w:tabs>
        <w:ind w:left="2880" w:hanging="360"/>
      </w:pPr>
      <w:rPr>
        <w:rFonts w:ascii="Symbol" w:hAnsi="Symbol" w:hint="default"/>
      </w:rPr>
    </w:lvl>
    <w:lvl w:ilvl="4" w:tplc="6D2E1598" w:tentative="1">
      <w:start w:val="1"/>
      <w:numFmt w:val="bullet"/>
      <w:lvlText w:val="o"/>
      <w:lvlJc w:val="left"/>
      <w:pPr>
        <w:tabs>
          <w:tab w:val="num" w:pos="3600"/>
        </w:tabs>
        <w:ind w:left="3600" w:hanging="360"/>
      </w:pPr>
      <w:rPr>
        <w:rFonts w:ascii="Courier New" w:hAnsi="Courier New" w:cs="Courier New" w:hint="default"/>
      </w:rPr>
    </w:lvl>
    <w:lvl w:ilvl="5" w:tplc="E362B324" w:tentative="1">
      <w:start w:val="1"/>
      <w:numFmt w:val="bullet"/>
      <w:lvlText w:val=""/>
      <w:lvlJc w:val="left"/>
      <w:pPr>
        <w:tabs>
          <w:tab w:val="num" w:pos="4320"/>
        </w:tabs>
        <w:ind w:left="4320" w:hanging="360"/>
      </w:pPr>
      <w:rPr>
        <w:rFonts w:ascii="Wingdings" w:hAnsi="Wingdings" w:hint="default"/>
      </w:rPr>
    </w:lvl>
    <w:lvl w:ilvl="6" w:tplc="1E7020A8" w:tentative="1">
      <w:start w:val="1"/>
      <w:numFmt w:val="bullet"/>
      <w:lvlText w:val=""/>
      <w:lvlJc w:val="left"/>
      <w:pPr>
        <w:tabs>
          <w:tab w:val="num" w:pos="5040"/>
        </w:tabs>
        <w:ind w:left="5040" w:hanging="360"/>
      </w:pPr>
      <w:rPr>
        <w:rFonts w:ascii="Symbol" w:hAnsi="Symbol" w:hint="default"/>
      </w:rPr>
    </w:lvl>
    <w:lvl w:ilvl="7" w:tplc="41501FB6" w:tentative="1">
      <w:start w:val="1"/>
      <w:numFmt w:val="bullet"/>
      <w:lvlText w:val="o"/>
      <w:lvlJc w:val="left"/>
      <w:pPr>
        <w:tabs>
          <w:tab w:val="num" w:pos="5760"/>
        </w:tabs>
        <w:ind w:left="5760" w:hanging="360"/>
      </w:pPr>
      <w:rPr>
        <w:rFonts w:ascii="Courier New" w:hAnsi="Courier New" w:cs="Courier New" w:hint="default"/>
      </w:rPr>
    </w:lvl>
    <w:lvl w:ilvl="8" w:tplc="0278300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AA7F15"/>
    <w:multiLevelType w:val="hybridMultilevel"/>
    <w:tmpl w:val="5B18408A"/>
    <w:lvl w:ilvl="0" w:tplc="A5006820">
      <w:start w:val="1"/>
      <w:numFmt w:val="bullet"/>
      <w:lvlText w:val=""/>
      <w:lvlJc w:val="left"/>
      <w:pPr>
        <w:tabs>
          <w:tab w:val="num" w:pos="720"/>
        </w:tabs>
        <w:ind w:left="720" w:hanging="360"/>
      </w:pPr>
      <w:rPr>
        <w:rFonts w:ascii="Symbol" w:hAnsi="Symbol" w:hint="default"/>
      </w:rPr>
    </w:lvl>
    <w:lvl w:ilvl="1" w:tplc="1C80A6FC" w:tentative="1">
      <w:start w:val="1"/>
      <w:numFmt w:val="lowerLetter"/>
      <w:lvlText w:val="%2."/>
      <w:lvlJc w:val="left"/>
      <w:pPr>
        <w:tabs>
          <w:tab w:val="num" w:pos="1440"/>
        </w:tabs>
        <w:ind w:left="1440" w:hanging="360"/>
      </w:pPr>
    </w:lvl>
    <w:lvl w:ilvl="2" w:tplc="86167B66" w:tentative="1">
      <w:start w:val="1"/>
      <w:numFmt w:val="lowerRoman"/>
      <w:lvlText w:val="%3."/>
      <w:lvlJc w:val="right"/>
      <w:pPr>
        <w:tabs>
          <w:tab w:val="num" w:pos="2160"/>
        </w:tabs>
        <w:ind w:left="2160" w:hanging="180"/>
      </w:pPr>
    </w:lvl>
    <w:lvl w:ilvl="3" w:tplc="858CE400" w:tentative="1">
      <w:start w:val="1"/>
      <w:numFmt w:val="decimal"/>
      <w:lvlText w:val="%4."/>
      <w:lvlJc w:val="left"/>
      <w:pPr>
        <w:tabs>
          <w:tab w:val="num" w:pos="2880"/>
        </w:tabs>
        <w:ind w:left="2880" w:hanging="360"/>
      </w:pPr>
    </w:lvl>
    <w:lvl w:ilvl="4" w:tplc="80EAFAE0" w:tentative="1">
      <w:start w:val="1"/>
      <w:numFmt w:val="lowerLetter"/>
      <w:lvlText w:val="%5."/>
      <w:lvlJc w:val="left"/>
      <w:pPr>
        <w:tabs>
          <w:tab w:val="num" w:pos="3600"/>
        </w:tabs>
        <w:ind w:left="3600" w:hanging="360"/>
      </w:pPr>
    </w:lvl>
    <w:lvl w:ilvl="5" w:tplc="03D8E706" w:tentative="1">
      <w:start w:val="1"/>
      <w:numFmt w:val="lowerRoman"/>
      <w:lvlText w:val="%6."/>
      <w:lvlJc w:val="right"/>
      <w:pPr>
        <w:tabs>
          <w:tab w:val="num" w:pos="4320"/>
        </w:tabs>
        <w:ind w:left="4320" w:hanging="180"/>
      </w:pPr>
    </w:lvl>
    <w:lvl w:ilvl="6" w:tplc="786AE9A4" w:tentative="1">
      <w:start w:val="1"/>
      <w:numFmt w:val="decimal"/>
      <w:lvlText w:val="%7."/>
      <w:lvlJc w:val="left"/>
      <w:pPr>
        <w:tabs>
          <w:tab w:val="num" w:pos="5040"/>
        </w:tabs>
        <w:ind w:left="5040" w:hanging="360"/>
      </w:pPr>
    </w:lvl>
    <w:lvl w:ilvl="7" w:tplc="DA9AD5BE" w:tentative="1">
      <w:start w:val="1"/>
      <w:numFmt w:val="lowerLetter"/>
      <w:lvlText w:val="%8."/>
      <w:lvlJc w:val="left"/>
      <w:pPr>
        <w:tabs>
          <w:tab w:val="num" w:pos="5760"/>
        </w:tabs>
        <w:ind w:left="5760" w:hanging="360"/>
      </w:pPr>
    </w:lvl>
    <w:lvl w:ilvl="8" w:tplc="62445632" w:tentative="1">
      <w:start w:val="1"/>
      <w:numFmt w:val="lowerRoman"/>
      <w:lvlText w:val="%9."/>
      <w:lvlJc w:val="right"/>
      <w:pPr>
        <w:tabs>
          <w:tab w:val="num" w:pos="6480"/>
        </w:tabs>
        <w:ind w:left="6480" w:hanging="180"/>
      </w:pPr>
    </w:lvl>
  </w:abstractNum>
  <w:abstractNum w:abstractNumId="37" w15:restartNumberingAfterBreak="0">
    <w:nsid w:val="7C435C87"/>
    <w:multiLevelType w:val="hybridMultilevel"/>
    <w:tmpl w:val="D106812C"/>
    <w:lvl w:ilvl="0" w:tplc="8B326F38">
      <w:start w:val="2018"/>
      <w:numFmt w:val="bullet"/>
      <w:lvlText w:val=""/>
      <w:lvlJc w:val="left"/>
      <w:pPr>
        <w:ind w:left="1352" w:hanging="360"/>
      </w:pPr>
      <w:rPr>
        <w:rFonts w:ascii="Symbol" w:eastAsia="Times New Roman" w:hAnsi="Symbol" w:cs="Calibri" w:hint="default"/>
      </w:rPr>
    </w:lvl>
    <w:lvl w:ilvl="1" w:tplc="164E038E">
      <w:start w:val="1"/>
      <w:numFmt w:val="bullet"/>
      <w:lvlText w:val="o"/>
      <w:lvlJc w:val="left"/>
      <w:pPr>
        <w:ind w:left="1440" w:hanging="360"/>
      </w:pPr>
      <w:rPr>
        <w:rFonts w:ascii="Courier New" w:hAnsi="Courier New" w:cs="Courier New" w:hint="default"/>
      </w:rPr>
    </w:lvl>
    <w:lvl w:ilvl="2" w:tplc="C15A53A6" w:tentative="1">
      <w:start w:val="1"/>
      <w:numFmt w:val="bullet"/>
      <w:lvlText w:val=""/>
      <w:lvlJc w:val="left"/>
      <w:pPr>
        <w:ind w:left="2160" w:hanging="360"/>
      </w:pPr>
      <w:rPr>
        <w:rFonts w:ascii="Wingdings" w:hAnsi="Wingdings" w:hint="default"/>
      </w:rPr>
    </w:lvl>
    <w:lvl w:ilvl="3" w:tplc="6444F0EE" w:tentative="1">
      <w:start w:val="1"/>
      <w:numFmt w:val="bullet"/>
      <w:lvlText w:val=""/>
      <w:lvlJc w:val="left"/>
      <w:pPr>
        <w:ind w:left="2880" w:hanging="360"/>
      </w:pPr>
      <w:rPr>
        <w:rFonts w:ascii="Symbol" w:hAnsi="Symbol" w:hint="default"/>
      </w:rPr>
    </w:lvl>
    <w:lvl w:ilvl="4" w:tplc="60B2E852" w:tentative="1">
      <w:start w:val="1"/>
      <w:numFmt w:val="bullet"/>
      <w:lvlText w:val="o"/>
      <w:lvlJc w:val="left"/>
      <w:pPr>
        <w:ind w:left="3600" w:hanging="360"/>
      </w:pPr>
      <w:rPr>
        <w:rFonts w:ascii="Courier New" w:hAnsi="Courier New" w:cs="Courier New" w:hint="default"/>
      </w:rPr>
    </w:lvl>
    <w:lvl w:ilvl="5" w:tplc="4CF003A0" w:tentative="1">
      <w:start w:val="1"/>
      <w:numFmt w:val="bullet"/>
      <w:lvlText w:val=""/>
      <w:lvlJc w:val="left"/>
      <w:pPr>
        <w:ind w:left="4320" w:hanging="360"/>
      </w:pPr>
      <w:rPr>
        <w:rFonts w:ascii="Wingdings" w:hAnsi="Wingdings" w:hint="default"/>
      </w:rPr>
    </w:lvl>
    <w:lvl w:ilvl="6" w:tplc="588EAC9C" w:tentative="1">
      <w:start w:val="1"/>
      <w:numFmt w:val="bullet"/>
      <w:lvlText w:val=""/>
      <w:lvlJc w:val="left"/>
      <w:pPr>
        <w:ind w:left="5040" w:hanging="360"/>
      </w:pPr>
      <w:rPr>
        <w:rFonts w:ascii="Symbol" w:hAnsi="Symbol" w:hint="default"/>
      </w:rPr>
    </w:lvl>
    <w:lvl w:ilvl="7" w:tplc="7242D536" w:tentative="1">
      <w:start w:val="1"/>
      <w:numFmt w:val="bullet"/>
      <w:lvlText w:val="o"/>
      <w:lvlJc w:val="left"/>
      <w:pPr>
        <w:ind w:left="5760" w:hanging="360"/>
      </w:pPr>
      <w:rPr>
        <w:rFonts w:ascii="Courier New" w:hAnsi="Courier New" w:cs="Courier New" w:hint="default"/>
      </w:rPr>
    </w:lvl>
    <w:lvl w:ilvl="8" w:tplc="08B42AD8" w:tentative="1">
      <w:start w:val="1"/>
      <w:numFmt w:val="bullet"/>
      <w:lvlText w:val=""/>
      <w:lvlJc w:val="left"/>
      <w:pPr>
        <w:ind w:left="6480" w:hanging="360"/>
      </w:pPr>
      <w:rPr>
        <w:rFonts w:ascii="Wingdings" w:hAnsi="Wingdings" w:hint="default"/>
      </w:rPr>
    </w:lvl>
  </w:abstractNum>
  <w:num w:numId="1" w16cid:durableId="1256983312">
    <w:abstractNumId w:val="30"/>
  </w:num>
  <w:num w:numId="2" w16cid:durableId="1292057637">
    <w:abstractNumId w:val="1"/>
  </w:num>
  <w:num w:numId="3" w16cid:durableId="441265102">
    <w:abstractNumId w:val="24"/>
  </w:num>
  <w:num w:numId="4" w16cid:durableId="1991136307">
    <w:abstractNumId w:val="34"/>
  </w:num>
  <w:num w:numId="5" w16cid:durableId="1907523526">
    <w:abstractNumId w:val="8"/>
  </w:num>
  <w:num w:numId="6" w16cid:durableId="1714385692">
    <w:abstractNumId w:val="22"/>
  </w:num>
  <w:num w:numId="7" w16cid:durableId="691951427">
    <w:abstractNumId w:val="11"/>
  </w:num>
  <w:num w:numId="8" w16cid:durableId="439834767">
    <w:abstractNumId w:val="26"/>
  </w:num>
  <w:num w:numId="9" w16cid:durableId="131681597">
    <w:abstractNumId w:val="0"/>
  </w:num>
  <w:num w:numId="10" w16cid:durableId="2045859973">
    <w:abstractNumId w:val="23"/>
  </w:num>
  <w:num w:numId="11" w16cid:durableId="1477187970">
    <w:abstractNumId w:val="9"/>
  </w:num>
  <w:num w:numId="12" w16cid:durableId="1610775258">
    <w:abstractNumId w:val="7"/>
  </w:num>
  <w:num w:numId="13" w16cid:durableId="534392047">
    <w:abstractNumId w:val="4"/>
  </w:num>
  <w:num w:numId="14" w16cid:durableId="1487820146">
    <w:abstractNumId w:val="35"/>
  </w:num>
  <w:num w:numId="15" w16cid:durableId="1174564945">
    <w:abstractNumId w:val="36"/>
  </w:num>
  <w:num w:numId="16" w16cid:durableId="1555119020">
    <w:abstractNumId w:val="15"/>
  </w:num>
  <w:num w:numId="17" w16cid:durableId="175926542">
    <w:abstractNumId w:val="37"/>
  </w:num>
  <w:num w:numId="18" w16cid:durableId="1196432630">
    <w:abstractNumId w:val="32"/>
  </w:num>
  <w:num w:numId="19" w16cid:durableId="37508033">
    <w:abstractNumId w:val="10"/>
  </w:num>
  <w:num w:numId="20" w16cid:durableId="482359728">
    <w:abstractNumId w:val="28"/>
  </w:num>
  <w:num w:numId="21" w16cid:durableId="290746303">
    <w:abstractNumId w:val="5"/>
  </w:num>
  <w:num w:numId="22" w16cid:durableId="1718121032">
    <w:abstractNumId w:val="20"/>
  </w:num>
  <w:num w:numId="23" w16cid:durableId="2038120053">
    <w:abstractNumId w:val="25"/>
  </w:num>
  <w:num w:numId="24" w16cid:durableId="1964001779">
    <w:abstractNumId w:val="13"/>
  </w:num>
  <w:num w:numId="25" w16cid:durableId="987175556">
    <w:abstractNumId w:val="19"/>
  </w:num>
  <w:num w:numId="26" w16cid:durableId="371345611">
    <w:abstractNumId w:val="16"/>
  </w:num>
  <w:num w:numId="27" w16cid:durableId="2054645833">
    <w:abstractNumId w:val="12"/>
  </w:num>
  <w:num w:numId="28" w16cid:durableId="523137047">
    <w:abstractNumId w:val="18"/>
  </w:num>
  <w:num w:numId="29" w16cid:durableId="595988343">
    <w:abstractNumId w:val="17"/>
  </w:num>
  <w:num w:numId="30" w16cid:durableId="1867910398">
    <w:abstractNumId w:val="27"/>
  </w:num>
  <w:num w:numId="31" w16cid:durableId="240481699">
    <w:abstractNumId w:val="21"/>
  </w:num>
  <w:num w:numId="32" w16cid:durableId="1029643161">
    <w:abstractNumId w:val="3"/>
  </w:num>
  <w:num w:numId="33" w16cid:durableId="508954913">
    <w:abstractNumId w:val="6"/>
  </w:num>
  <w:num w:numId="34" w16cid:durableId="177889524">
    <w:abstractNumId w:val="33"/>
  </w:num>
  <w:num w:numId="35" w16cid:durableId="1985549143">
    <w:abstractNumId w:val="14"/>
  </w:num>
  <w:num w:numId="36" w16cid:durableId="1534997181">
    <w:abstractNumId w:val="29"/>
  </w:num>
  <w:num w:numId="37" w16cid:durableId="268047343">
    <w:abstractNumId w:val="31"/>
  </w:num>
  <w:num w:numId="38" w16cid:durableId="2047950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xNrI0tLAwNDC2MDVQ0lEKTi0uzszPAymwMK0FANSlgM4tAAAA"/>
  </w:docVars>
  <w:rsids>
    <w:rsidRoot w:val="00512C9A"/>
    <w:rsid w:val="00000910"/>
    <w:rsid w:val="00000EBF"/>
    <w:rsid w:val="00000F4A"/>
    <w:rsid w:val="00000F94"/>
    <w:rsid w:val="000011DA"/>
    <w:rsid w:val="00001E07"/>
    <w:rsid w:val="0000271B"/>
    <w:rsid w:val="00002953"/>
    <w:rsid w:val="00002997"/>
    <w:rsid w:val="00002A33"/>
    <w:rsid w:val="00002AC3"/>
    <w:rsid w:val="00002EC0"/>
    <w:rsid w:val="00002F93"/>
    <w:rsid w:val="0000339A"/>
    <w:rsid w:val="00003459"/>
    <w:rsid w:val="00003464"/>
    <w:rsid w:val="000038C8"/>
    <w:rsid w:val="00003A8E"/>
    <w:rsid w:val="00003ECE"/>
    <w:rsid w:val="00003EFA"/>
    <w:rsid w:val="00004048"/>
    <w:rsid w:val="00004112"/>
    <w:rsid w:val="000047B9"/>
    <w:rsid w:val="0000481C"/>
    <w:rsid w:val="0000496C"/>
    <w:rsid w:val="00004A8E"/>
    <w:rsid w:val="00004B7A"/>
    <w:rsid w:val="00005094"/>
    <w:rsid w:val="00005B9E"/>
    <w:rsid w:val="00005E61"/>
    <w:rsid w:val="00005E8C"/>
    <w:rsid w:val="000064FD"/>
    <w:rsid w:val="000066BF"/>
    <w:rsid w:val="00006C6B"/>
    <w:rsid w:val="00006F9D"/>
    <w:rsid w:val="00007A4F"/>
    <w:rsid w:val="00007ABE"/>
    <w:rsid w:val="00007FAA"/>
    <w:rsid w:val="00007FC5"/>
    <w:rsid w:val="000105A3"/>
    <w:rsid w:val="00010929"/>
    <w:rsid w:val="000114BA"/>
    <w:rsid w:val="000114E7"/>
    <w:rsid w:val="000115BB"/>
    <w:rsid w:val="00011860"/>
    <w:rsid w:val="00011B5E"/>
    <w:rsid w:val="0001232F"/>
    <w:rsid w:val="0001253B"/>
    <w:rsid w:val="00012D8E"/>
    <w:rsid w:val="00012F25"/>
    <w:rsid w:val="00012FAB"/>
    <w:rsid w:val="000130FA"/>
    <w:rsid w:val="00013983"/>
    <w:rsid w:val="00013F91"/>
    <w:rsid w:val="00014584"/>
    <w:rsid w:val="000145CE"/>
    <w:rsid w:val="00014BD5"/>
    <w:rsid w:val="000151C4"/>
    <w:rsid w:val="0001552E"/>
    <w:rsid w:val="00015625"/>
    <w:rsid w:val="0001569C"/>
    <w:rsid w:val="00015863"/>
    <w:rsid w:val="00016251"/>
    <w:rsid w:val="000166D2"/>
    <w:rsid w:val="000167F2"/>
    <w:rsid w:val="00016AD8"/>
    <w:rsid w:val="00016E48"/>
    <w:rsid w:val="00016F8E"/>
    <w:rsid w:val="00016FB1"/>
    <w:rsid w:val="0001796A"/>
    <w:rsid w:val="00017E11"/>
    <w:rsid w:val="00017F1D"/>
    <w:rsid w:val="000200AF"/>
    <w:rsid w:val="00020302"/>
    <w:rsid w:val="00020C08"/>
    <w:rsid w:val="00021023"/>
    <w:rsid w:val="000210F2"/>
    <w:rsid w:val="0002112C"/>
    <w:rsid w:val="00021645"/>
    <w:rsid w:val="00021AB8"/>
    <w:rsid w:val="00021AF9"/>
    <w:rsid w:val="00021DA2"/>
    <w:rsid w:val="00021F05"/>
    <w:rsid w:val="00021F6D"/>
    <w:rsid w:val="00021FE7"/>
    <w:rsid w:val="0002258F"/>
    <w:rsid w:val="00022A08"/>
    <w:rsid w:val="000232A7"/>
    <w:rsid w:val="00023CC7"/>
    <w:rsid w:val="00023E00"/>
    <w:rsid w:val="00024491"/>
    <w:rsid w:val="00024509"/>
    <w:rsid w:val="0002457D"/>
    <w:rsid w:val="000247EE"/>
    <w:rsid w:val="0002499F"/>
    <w:rsid w:val="0002547B"/>
    <w:rsid w:val="000255A7"/>
    <w:rsid w:val="00025654"/>
    <w:rsid w:val="00025779"/>
    <w:rsid w:val="000257A0"/>
    <w:rsid w:val="00025E54"/>
    <w:rsid w:val="00025FCB"/>
    <w:rsid w:val="000262C3"/>
    <w:rsid w:val="000267A7"/>
    <w:rsid w:val="000269F7"/>
    <w:rsid w:val="00026CBE"/>
    <w:rsid w:val="00026E57"/>
    <w:rsid w:val="00026F92"/>
    <w:rsid w:val="00026FDC"/>
    <w:rsid w:val="00027149"/>
    <w:rsid w:val="0002778A"/>
    <w:rsid w:val="00030148"/>
    <w:rsid w:val="00030151"/>
    <w:rsid w:val="00030778"/>
    <w:rsid w:val="000309DE"/>
    <w:rsid w:val="00030F45"/>
    <w:rsid w:val="00031222"/>
    <w:rsid w:val="0003131F"/>
    <w:rsid w:val="00031648"/>
    <w:rsid w:val="00031E98"/>
    <w:rsid w:val="00032350"/>
    <w:rsid w:val="000323EF"/>
    <w:rsid w:val="000327B8"/>
    <w:rsid w:val="0003282A"/>
    <w:rsid w:val="00032AA4"/>
    <w:rsid w:val="00032C94"/>
    <w:rsid w:val="0003327E"/>
    <w:rsid w:val="000332BF"/>
    <w:rsid w:val="00033D51"/>
    <w:rsid w:val="00033F0C"/>
    <w:rsid w:val="00034249"/>
    <w:rsid w:val="00034442"/>
    <w:rsid w:val="000346AA"/>
    <w:rsid w:val="0003479A"/>
    <w:rsid w:val="000347CB"/>
    <w:rsid w:val="000347E2"/>
    <w:rsid w:val="0003551E"/>
    <w:rsid w:val="0003574A"/>
    <w:rsid w:val="00035827"/>
    <w:rsid w:val="00035BC2"/>
    <w:rsid w:val="00035F04"/>
    <w:rsid w:val="0003613B"/>
    <w:rsid w:val="0003660F"/>
    <w:rsid w:val="00036DDE"/>
    <w:rsid w:val="00037BCB"/>
    <w:rsid w:val="00037D08"/>
    <w:rsid w:val="00037FD3"/>
    <w:rsid w:val="000407B9"/>
    <w:rsid w:val="00040E37"/>
    <w:rsid w:val="00040F27"/>
    <w:rsid w:val="0004112C"/>
    <w:rsid w:val="000418C2"/>
    <w:rsid w:val="00041A0E"/>
    <w:rsid w:val="00041AC2"/>
    <w:rsid w:val="00041E9A"/>
    <w:rsid w:val="00041EB9"/>
    <w:rsid w:val="00042323"/>
    <w:rsid w:val="00042C4F"/>
    <w:rsid w:val="00042EC9"/>
    <w:rsid w:val="00043191"/>
    <w:rsid w:val="000431DF"/>
    <w:rsid w:val="000434A3"/>
    <w:rsid w:val="00043D8B"/>
    <w:rsid w:val="00043E85"/>
    <w:rsid w:val="000443D4"/>
    <w:rsid w:val="00044637"/>
    <w:rsid w:val="00044736"/>
    <w:rsid w:val="000447F6"/>
    <w:rsid w:val="0004481E"/>
    <w:rsid w:val="00044B4E"/>
    <w:rsid w:val="0004503C"/>
    <w:rsid w:val="0004580B"/>
    <w:rsid w:val="00045872"/>
    <w:rsid w:val="00045A4D"/>
    <w:rsid w:val="00045A8A"/>
    <w:rsid w:val="00045B68"/>
    <w:rsid w:val="00045C70"/>
    <w:rsid w:val="00045E99"/>
    <w:rsid w:val="00046085"/>
    <w:rsid w:val="00046769"/>
    <w:rsid w:val="00046DDC"/>
    <w:rsid w:val="00046FFD"/>
    <w:rsid w:val="000470A5"/>
    <w:rsid w:val="000470FE"/>
    <w:rsid w:val="000478AE"/>
    <w:rsid w:val="00047ABC"/>
    <w:rsid w:val="00047C24"/>
    <w:rsid w:val="00047FB6"/>
    <w:rsid w:val="0005048D"/>
    <w:rsid w:val="00050497"/>
    <w:rsid w:val="0005060E"/>
    <w:rsid w:val="00051010"/>
    <w:rsid w:val="000510AC"/>
    <w:rsid w:val="00051133"/>
    <w:rsid w:val="000513BE"/>
    <w:rsid w:val="00051526"/>
    <w:rsid w:val="000519DD"/>
    <w:rsid w:val="00051A01"/>
    <w:rsid w:val="00051A32"/>
    <w:rsid w:val="00051DA6"/>
    <w:rsid w:val="00051DD2"/>
    <w:rsid w:val="00051E30"/>
    <w:rsid w:val="000524C3"/>
    <w:rsid w:val="00052BC4"/>
    <w:rsid w:val="00052C81"/>
    <w:rsid w:val="00052E4A"/>
    <w:rsid w:val="000531E9"/>
    <w:rsid w:val="0005325A"/>
    <w:rsid w:val="00053556"/>
    <w:rsid w:val="00053BAE"/>
    <w:rsid w:val="00053EE0"/>
    <w:rsid w:val="000542E5"/>
    <w:rsid w:val="00054312"/>
    <w:rsid w:val="00054850"/>
    <w:rsid w:val="00054C87"/>
    <w:rsid w:val="00054DE5"/>
    <w:rsid w:val="000552EB"/>
    <w:rsid w:val="000557D0"/>
    <w:rsid w:val="000557F0"/>
    <w:rsid w:val="00056232"/>
    <w:rsid w:val="000564B2"/>
    <w:rsid w:val="00056791"/>
    <w:rsid w:val="00056952"/>
    <w:rsid w:val="00056D56"/>
    <w:rsid w:val="00056D6B"/>
    <w:rsid w:val="0005709A"/>
    <w:rsid w:val="00057616"/>
    <w:rsid w:val="00057A19"/>
    <w:rsid w:val="00057A87"/>
    <w:rsid w:val="00057BE6"/>
    <w:rsid w:val="00057D89"/>
    <w:rsid w:val="00057E0A"/>
    <w:rsid w:val="00057F0C"/>
    <w:rsid w:val="000600EF"/>
    <w:rsid w:val="000601F1"/>
    <w:rsid w:val="00060AE5"/>
    <w:rsid w:val="00060F27"/>
    <w:rsid w:val="00061560"/>
    <w:rsid w:val="0006157D"/>
    <w:rsid w:val="00061C79"/>
    <w:rsid w:val="00062010"/>
    <w:rsid w:val="00062023"/>
    <w:rsid w:val="0006267C"/>
    <w:rsid w:val="00062F91"/>
    <w:rsid w:val="000633F8"/>
    <w:rsid w:val="0006420A"/>
    <w:rsid w:val="00064316"/>
    <w:rsid w:val="0006473B"/>
    <w:rsid w:val="00064994"/>
    <w:rsid w:val="00064A8E"/>
    <w:rsid w:val="00064AA5"/>
    <w:rsid w:val="00064AC5"/>
    <w:rsid w:val="00064B82"/>
    <w:rsid w:val="00064DA7"/>
    <w:rsid w:val="00064EFB"/>
    <w:rsid w:val="00065512"/>
    <w:rsid w:val="000655C2"/>
    <w:rsid w:val="00065C3E"/>
    <w:rsid w:val="00065D52"/>
    <w:rsid w:val="00065E32"/>
    <w:rsid w:val="00065F2D"/>
    <w:rsid w:val="000660DD"/>
    <w:rsid w:val="00066180"/>
    <w:rsid w:val="0006620D"/>
    <w:rsid w:val="00066972"/>
    <w:rsid w:val="000669B7"/>
    <w:rsid w:val="00066BD5"/>
    <w:rsid w:val="00066BF9"/>
    <w:rsid w:val="000671F3"/>
    <w:rsid w:val="00067251"/>
    <w:rsid w:val="0006735E"/>
    <w:rsid w:val="000674C0"/>
    <w:rsid w:val="0006764F"/>
    <w:rsid w:val="000677FF"/>
    <w:rsid w:val="00070019"/>
    <w:rsid w:val="00070026"/>
    <w:rsid w:val="0007023C"/>
    <w:rsid w:val="00071222"/>
    <w:rsid w:val="0007127B"/>
    <w:rsid w:val="0007185E"/>
    <w:rsid w:val="00071C5B"/>
    <w:rsid w:val="00071E3D"/>
    <w:rsid w:val="000733A0"/>
    <w:rsid w:val="0007342A"/>
    <w:rsid w:val="00073556"/>
    <w:rsid w:val="00073833"/>
    <w:rsid w:val="00073A59"/>
    <w:rsid w:val="00073D70"/>
    <w:rsid w:val="00074046"/>
    <w:rsid w:val="000745A7"/>
    <w:rsid w:val="0007478C"/>
    <w:rsid w:val="0007499D"/>
    <w:rsid w:val="00074DB0"/>
    <w:rsid w:val="0007545D"/>
    <w:rsid w:val="0007552F"/>
    <w:rsid w:val="000757B5"/>
    <w:rsid w:val="00075A2E"/>
    <w:rsid w:val="000762C8"/>
    <w:rsid w:val="000763C1"/>
    <w:rsid w:val="0007677A"/>
    <w:rsid w:val="00076781"/>
    <w:rsid w:val="00076B69"/>
    <w:rsid w:val="00076FB0"/>
    <w:rsid w:val="0007705A"/>
    <w:rsid w:val="000776AB"/>
    <w:rsid w:val="000777D6"/>
    <w:rsid w:val="000779A5"/>
    <w:rsid w:val="00077B1C"/>
    <w:rsid w:val="00077F7B"/>
    <w:rsid w:val="00077FD7"/>
    <w:rsid w:val="000800B4"/>
    <w:rsid w:val="0008012F"/>
    <w:rsid w:val="0008014F"/>
    <w:rsid w:val="000801A6"/>
    <w:rsid w:val="0008035C"/>
    <w:rsid w:val="000803E7"/>
    <w:rsid w:val="00080503"/>
    <w:rsid w:val="000807AA"/>
    <w:rsid w:val="00080801"/>
    <w:rsid w:val="00080B6C"/>
    <w:rsid w:val="00081254"/>
    <w:rsid w:val="00081710"/>
    <w:rsid w:val="00082D8F"/>
    <w:rsid w:val="000832F2"/>
    <w:rsid w:val="000836BA"/>
    <w:rsid w:val="00084805"/>
    <w:rsid w:val="00084A78"/>
    <w:rsid w:val="00084BD7"/>
    <w:rsid w:val="00084F13"/>
    <w:rsid w:val="00085343"/>
    <w:rsid w:val="0008568E"/>
    <w:rsid w:val="0008569C"/>
    <w:rsid w:val="0008581B"/>
    <w:rsid w:val="00085A3C"/>
    <w:rsid w:val="00085C4E"/>
    <w:rsid w:val="00086914"/>
    <w:rsid w:val="00086E4F"/>
    <w:rsid w:val="000876FD"/>
    <w:rsid w:val="00087B3D"/>
    <w:rsid w:val="00087DC1"/>
    <w:rsid w:val="00090A8A"/>
    <w:rsid w:val="00091284"/>
    <w:rsid w:val="00091606"/>
    <w:rsid w:val="00091682"/>
    <w:rsid w:val="000918DA"/>
    <w:rsid w:val="00091B59"/>
    <w:rsid w:val="00091F13"/>
    <w:rsid w:val="00092347"/>
    <w:rsid w:val="0009288B"/>
    <w:rsid w:val="00092F84"/>
    <w:rsid w:val="0009347A"/>
    <w:rsid w:val="0009363C"/>
    <w:rsid w:val="000936F3"/>
    <w:rsid w:val="0009388A"/>
    <w:rsid w:val="00093E03"/>
    <w:rsid w:val="00093ED8"/>
    <w:rsid w:val="0009458A"/>
    <w:rsid w:val="0009461A"/>
    <w:rsid w:val="00094A90"/>
    <w:rsid w:val="00094CDE"/>
    <w:rsid w:val="00094DA9"/>
    <w:rsid w:val="00094DC7"/>
    <w:rsid w:val="00094EA2"/>
    <w:rsid w:val="00094F5B"/>
    <w:rsid w:val="00095359"/>
    <w:rsid w:val="000957CA"/>
    <w:rsid w:val="0009588B"/>
    <w:rsid w:val="00095A73"/>
    <w:rsid w:val="00095D24"/>
    <w:rsid w:val="00096096"/>
    <w:rsid w:val="000963BD"/>
    <w:rsid w:val="00096E85"/>
    <w:rsid w:val="00097300"/>
    <w:rsid w:val="00097799"/>
    <w:rsid w:val="000979F5"/>
    <w:rsid w:val="00097AA5"/>
    <w:rsid w:val="00097BE3"/>
    <w:rsid w:val="000A0F05"/>
    <w:rsid w:val="000A0F08"/>
    <w:rsid w:val="000A0F71"/>
    <w:rsid w:val="000A16F4"/>
    <w:rsid w:val="000A1AE9"/>
    <w:rsid w:val="000A2266"/>
    <w:rsid w:val="000A29D2"/>
    <w:rsid w:val="000A2D66"/>
    <w:rsid w:val="000A2E0C"/>
    <w:rsid w:val="000A30B4"/>
    <w:rsid w:val="000A33A7"/>
    <w:rsid w:val="000A3574"/>
    <w:rsid w:val="000A3E98"/>
    <w:rsid w:val="000A41DC"/>
    <w:rsid w:val="000A4336"/>
    <w:rsid w:val="000A4D7E"/>
    <w:rsid w:val="000A4FC2"/>
    <w:rsid w:val="000A542D"/>
    <w:rsid w:val="000A58DC"/>
    <w:rsid w:val="000A6162"/>
    <w:rsid w:val="000A661C"/>
    <w:rsid w:val="000A6E28"/>
    <w:rsid w:val="000A70F9"/>
    <w:rsid w:val="000A7295"/>
    <w:rsid w:val="000A77C9"/>
    <w:rsid w:val="000A77FF"/>
    <w:rsid w:val="000A7A1D"/>
    <w:rsid w:val="000A7ACB"/>
    <w:rsid w:val="000A7E6B"/>
    <w:rsid w:val="000A7F49"/>
    <w:rsid w:val="000B0432"/>
    <w:rsid w:val="000B05CA"/>
    <w:rsid w:val="000B060D"/>
    <w:rsid w:val="000B0DBE"/>
    <w:rsid w:val="000B1268"/>
    <w:rsid w:val="000B129D"/>
    <w:rsid w:val="000B14AE"/>
    <w:rsid w:val="000B14DE"/>
    <w:rsid w:val="000B1910"/>
    <w:rsid w:val="000B1A6D"/>
    <w:rsid w:val="000B1ABD"/>
    <w:rsid w:val="000B1CF6"/>
    <w:rsid w:val="000B1DF3"/>
    <w:rsid w:val="000B1F7D"/>
    <w:rsid w:val="000B20A1"/>
    <w:rsid w:val="000B2217"/>
    <w:rsid w:val="000B2D2D"/>
    <w:rsid w:val="000B2DDE"/>
    <w:rsid w:val="000B2E11"/>
    <w:rsid w:val="000B2FFA"/>
    <w:rsid w:val="000B316D"/>
    <w:rsid w:val="000B337D"/>
    <w:rsid w:val="000B33E1"/>
    <w:rsid w:val="000B3BB7"/>
    <w:rsid w:val="000B42C6"/>
    <w:rsid w:val="000B4D2F"/>
    <w:rsid w:val="000B58C2"/>
    <w:rsid w:val="000B5975"/>
    <w:rsid w:val="000B597D"/>
    <w:rsid w:val="000B5BDF"/>
    <w:rsid w:val="000B5BF7"/>
    <w:rsid w:val="000B5CC0"/>
    <w:rsid w:val="000B5E3E"/>
    <w:rsid w:val="000B697F"/>
    <w:rsid w:val="000B6C7A"/>
    <w:rsid w:val="000B6C86"/>
    <w:rsid w:val="000B6CAD"/>
    <w:rsid w:val="000B6E06"/>
    <w:rsid w:val="000B7139"/>
    <w:rsid w:val="000B72C4"/>
    <w:rsid w:val="000B746E"/>
    <w:rsid w:val="000B755A"/>
    <w:rsid w:val="000B7C8D"/>
    <w:rsid w:val="000B7EBB"/>
    <w:rsid w:val="000C0EBB"/>
    <w:rsid w:val="000C10F7"/>
    <w:rsid w:val="000C1308"/>
    <w:rsid w:val="000C17A4"/>
    <w:rsid w:val="000C1F53"/>
    <w:rsid w:val="000C200A"/>
    <w:rsid w:val="000C2619"/>
    <w:rsid w:val="000C26A2"/>
    <w:rsid w:val="000C2939"/>
    <w:rsid w:val="000C2958"/>
    <w:rsid w:val="000C303A"/>
    <w:rsid w:val="000C3524"/>
    <w:rsid w:val="000C3719"/>
    <w:rsid w:val="000C37D3"/>
    <w:rsid w:val="000C37D8"/>
    <w:rsid w:val="000C39B3"/>
    <w:rsid w:val="000C409F"/>
    <w:rsid w:val="000C4351"/>
    <w:rsid w:val="000C4A02"/>
    <w:rsid w:val="000C4CA8"/>
    <w:rsid w:val="000C53D7"/>
    <w:rsid w:val="000C568C"/>
    <w:rsid w:val="000C58FE"/>
    <w:rsid w:val="000C6171"/>
    <w:rsid w:val="000C64D4"/>
    <w:rsid w:val="000C6576"/>
    <w:rsid w:val="000C65A2"/>
    <w:rsid w:val="000C69F2"/>
    <w:rsid w:val="000C6BB4"/>
    <w:rsid w:val="000C7172"/>
    <w:rsid w:val="000C73EA"/>
    <w:rsid w:val="000C7D61"/>
    <w:rsid w:val="000D0932"/>
    <w:rsid w:val="000D0C0F"/>
    <w:rsid w:val="000D0CB1"/>
    <w:rsid w:val="000D0CFA"/>
    <w:rsid w:val="000D0D32"/>
    <w:rsid w:val="000D0D51"/>
    <w:rsid w:val="000D164B"/>
    <w:rsid w:val="000D1B10"/>
    <w:rsid w:val="000D2B1E"/>
    <w:rsid w:val="000D2E30"/>
    <w:rsid w:val="000D36C0"/>
    <w:rsid w:val="000D3823"/>
    <w:rsid w:val="000D3850"/>
    <w:rsid w:val="000D4411"/>
    <w:rsid w:val="000D4879"/>
    <w:rsid w:val="000D4AEF"/>
    <w:rsid w:val="000D5395"/>
    <w:rsid w:val="000D56C5"/>
    <w:rsid w:val="000D59F2"/>
    <w:rsid w:val="000D5AC5"/>
    <w:rsid w:val="000D5AE1"/>
    <w:rsid w:val="000D5D4A"/>
    <w:rsid w:val="000D5F06"/>
    <w:rsid w:val="000D6AEF"/>
    <w:rsid w:val="000D6B8E"/>
    <w:rsid w:val="000D6BD1"/>
    <w:rsid w:val="000D70C6"/>
    <w:rsid w:val="000D718B"/>
    <w:rsid w:val="000D7998"/>
    <w:rsid w:val="000D7E9A"/>
    <w:rsid w:val="000D7FED"/>
    <w:rsid w:val="000E0663"/>
    <w:rsid w:val="000E0844"/>
    <w:rsid w:val="000E0920"/>
    <w:rsid w:val="000E0B74"/>
    <w:rsid w:val="000E1093"/>
    <w:rsid w:val="000E1195"/>
    <w:rsid w:val="000E131F"/>
    <w:rsid w:val="000E1435"/>
    <w:rsid w:val="000E1626"/>
    <w:rsid w:val="000E16E3"/>
    <w:rsid w:val="000E19DD"/>
    <w:rsid w:val="000E1CDD"/>
    <w:rsid w:val="000E21DB"/>
    <w:rsid w:val="000E2A48"/>
    <w:rsid w:val="000E323B"/>
    <w:rsid w:val="000E3476"/>
    <w:rsid w:val="000E3C8C"/>
    <w:rsid w:val="000E3D56"/>
    <w:rsid w:val="000E3D94"/>
    <w:rsid w:val="000E3EAB"/>
    <w:rsid w:val="000E4440"/>
    <w:rsid w:val="000E497B"/>
    <w:rsid w:val="000E4AB4"/>
    <w:rsid w:val="000E4CF5"/>
    <w:rsid w:val="000E4DF4"/>
    <w:rsid w:val="000E4E4C"/>
    <w:rsid w:val="000E54AF"/>
    <w:rsid w:val="000E5A66"/>
    <w:rsid w:val="000E6099"/>
    <w:rsid w:val="000E6287"/>
    <w:rsid w:val="000E6355"/>
    <w:rsid w:val="000E6F33"/>
    <w:rsid w:val="000E771D"/>
    <w:rsid w:val="000E7AA8"/>
    <w:rsid w:val="000E7B09"/>
    <w:rsid w:val="000E7B9F"/>
    <w:rsid w:val="000E7EA5"/>
    <w:rsid w:val="000F0014"/>
    <w:rsid w:val="000F0237"/>
    <w:rsid w:val="000F09A4"/>
    <w:rsid w:val="000F0B48"/>
    <w:rsid w:val="000F1C64"/>
    <w:rsid w:val="000F208C"/>
    <w:rsid w:val="000F22BD"/>
    <w:rsid w:val="000F2367"/>
    <w:rsid w:val="000F250B"/>
    <w:rsid w:val="000F26FB"/>
    <w:rsid w:val="000F32BC"/>
    <w:rsid w:val="000F395E"/>
    <w:rsid w:val="000F3CCA"/>
    <w:rsid w:val="000F4201"/>
    <w:rsid w:val="000F46F3"/>
    <w:rsid w:val="000F4962"/>
    <w:rsid w:val="000F499C"/>
    <w:rsid w:val="000F4AD0"/>
    <w:rsid w:val="000F4C3E"/>
    <w:rsid w:val="000F4F9D"/>
    <w:rsid w:val="000F585C"/>
    <w:rsid w:val="000F5A4D"/>
    <w:rsid w:val="000F5F9D"/>
    <w:rsid w:val="000F6411"/>
    <w:rsid w:val="000F671C"/>
    <w:rsid w:val="000F6D23"/>
    <w:rsid w:val="000F6DB1"/>
    <w:rsid w:val="000F6DE9"/>
    <w:rsid w:val="000F7424"/>
    <w:rsid w:val="000F7643"/>
    <w:rsid w:val="000F79B7"/>
    <w:rsid w:val="00100667"/>
    <w:rsid w:val="00100962"/>
    <w:rsid w:val="0010098E"/>
    <w:rsid w:val="00100A05"/>
    <w:rsid w:val="00100B8E"/>
    <w:rsid w:val="00100EA3"/>
    <w:rsid w:val="00101190"/>
    <w:rsid w:val="0010168A"/>
    <w:rsid w:val="00101A1B"/>
    <w:rsid w:val="00101E4F"/>
    <w:rsid w:val="001028A3"/>
    <w:rsid w:val="00102A17"/>
    <w:rsid w:val="00103299"/>
    <w:rsid w:val="0010378C"/>
    <w:rsid w:val="00103A50"/>
    <w:rsid w:val="00103BFB"/>
    <w:rsid w:val="00103DD6"/>
    <w:rsid w:val="001043C8"/>
    <w:rsid w:val="001044C1"/>
    <w:rsid w:val="00104B6D"/>
    <w:rsid w:val="00104CC8"/>
    <w:rsid w:val="0010567E"/>
    <w:rsid w:val="001059E5"/>
    <w:rsid w:val="00105C13"/>
    <w:rsid w:val="00105D49"/>
    <w:rsid w:val="00105D5C"/>
    <w:rsid w:val="00106039"/>
    <w:rsid w:val="00106AF7"/>
    <w:rsid w:val="00106B55"/>
    <w:rsid w:val="00106CB7"/>
    <w:rsid w:val="00106FC9"/>
    <w:rsid w:val="001071E1"/>
    <w:rsid w:val="0010739C"/>
    <w:rsid w:val="00107452"/>
    <w:rsid w:val="001076F8"/>
    <w:rsid w:val="00107BAA"/>
    <w:rsid w:val="00107BE7"/>
    <w:rsid w:val="00107C8B"/>
    <w:rsid w:val="00110574"/>
    <w:rsid w:val="001105C1"/>
    <w:rsid w:val="00110BF2"/>
    <w:rsid w:val="001114A8"/>
    <w:rsid w:val="0011162D"/>
    <w:rsid w:val="0011197F"/>
    <w:rsid w:val="00111DEA"/>
    <w:rsid w:val="001120EF"/>
    <w:rsid w:val="00112368"/>
    <w:rsid w:val="001127FD"/>
    <w:rsid w:val="0011295F"/>
    <w:rsid w:val="00112A1C"/>
    <w:rsid w:val="001131B5"/>
    <w:rsid w:val="00113370"/>
    <w:rsid w:val="00113C82"/>
    <w:rsid w:val="00114153"/>
    <w:rsid w:val="001145E8"/>
    <w:rsid w:val="00114683"/>
    <w:rsid w:val="001146CF"/>
    <w:rsid w:val="001155CE"/>
    <w:rsid w:val="00115697"/>
    <w:rsid w:val="00115957"/>
    <w:rsid w:val="0011621E"/>
    <w:rsid w:val="00116293"/>
    <w:rsid w:val="00116CBF"/>
    <w:rsid w:val="001171B3"/>
    <w:rsid w:val="00117206"/>
    <w:rsid w:val="001175A2"/>
    <w:rsid w:val="0011766E"/>
    <w:rsid w:val="001177F8"/>
    <w:rsid w:val="00117E29"/>
    <w:rsid w:val="00120324"/>
    <w:rsid w:val="001203B2"/>
    <w:rsid w:val="00120DA0"/>
    <w:rsid w:val="00120EDB"/>
    <w:rsid w:val="00120F2A"/>
    <w:rsid w:val="00122379"/>
    <w:rsid w:val="00122DB0"/>
    <w:rsid w:val="00122FB3"/>
    <w:rsid w:val="001236F1"/>
    <w:rsid w:val="00123917"/>
    <w:rsid w:val="00123BF8"/>
    <w:rsid w:val="00123E9F"/>
    <w:rsid w:val="00123EC9"/>
    <w:rsid w:val="001241E6"/>
    <w:rsid w:val="00124288"/>
    <w:rsid w:val="00124533"/>
    <w:rsid w:val="00124A68"/>
    <w:rsid w:val="00124D23"/>
    <w:rsid w:val="00124F59"/>
    <w:rsid w:val="00124F94"/>
    <w:rsid w:val="00125374"/>
    <w:rsid w:val="0012561F"/>
    <w:rsid w:val="001258C0"/>
    <w:rsid w:val="001259E2"/>
    <w:rsid w:val="001259F9"/>
    <w:rsid w:val="00125C33"/>
    <w:rsid w:val="00126802"/>
    <w:rsid w:val="00126B0E"/>
    <w:rsid w:val="00126DC8"/>
    <w:rsid w:val="001272CC"/>
    <w:rsid w:val="00127351"/>
    <w:rsid w:val="00127442"/>
    <w:rsid w:val="00127870"/>
    <w:rsid w:val="00127899"/>
    <w:rsid w:val="00130216"/>
    <w:rsid w:val="001302DA"/>
    <w:rsid w:val="00130623"/>
    <w:rsid w:val="001307DF"/>
    <w:rsid w:val="00130A5F"/>
    <w:rsid w:val="00130C22"/>
    <w:rsid w:val="00130DF1"/>
    <w:rsid w:val="001317EE"/>
    <w:rsid w:val="0013196C"/>
    <w:rsid w:val="00131D07"/>
    <w:rsid w:val="00131F32"/>
    <w:rsid w:val="0013212E"/>
    <w:rsid w:val="001323CF"/>
    <w:rsid w:val="0013255D"/>
    <w:rsid w:val="00132774"/>
    <w:rsid w:val="00132775"/>
    <w:rsid w:val="0013279A"/>
    <w:rsid w:val="001329E2"/>
    <w:rsid w:val="0013362E"/>
    <w:rsid w:val="00133884"/>
    <w:rsid w:val="00133A25"/>
    <w:rsid w:val="00133A9C"/>
    <w:rsid w:val="00133AEE"/>
    <w:rsid w:val="00133BF6"/>
    <w:rsid w:val="001342A9"/>
    <w:rsid w:val="0013499E"/>
    <w:rsid w:val="00134DF3"/>
    <w:rsid w:val="00134EC4"/>
    <w:rsid w:val="001355CA"/>
    <w:rsid w:val="00135DB0"/>
    <w:rsid w:val="00135EA4"/>
    <w:rsid w:val="0013614E"/>
    <w:rsid w:val="0013615B"/>
    <w:rsid w:val="001368C3"/>
    <w:rsid w:val="0013697F"/>
    <w:rsid w:val="001369AC"/>
    <w:rsid w:val="00136EDE"/>
    <w:rsid w:val="00137078"/>
    <w:rsid w:val="00137391"/>
    <w:rsid w:val="001373BD"/>
    <w:rsid w:val="00137DF2"/>
    <w:rsid w:val="00137EDF"/>
    <w:rsid w:val="00137FE7"/>
    <w:rsid w:val="00140137"/>
    <w:rsid w:val="0014027F"/>
    <w:rsid w:val="00141195"/>
    <w:rsid w:val="0014143D"/>
    <w:rsid w:val="001414D7"/>
    <w:rsid w:val="0014157C"/>
    <w:rsid w:val="0014207E"/>
    <w:rsid w:val="0014216C"/>
    <w:rsid w:val="0014233C"/>
    <w:rsid w:val="00142A83"/>
    <w:rsid w:val="00143304"/>
    <w:rsid w:val="001439A8"/>
    <w:rsid w:val="00143C30"/>
    <w:rsid w:val="00144239"/>
    <w:rsid w:val="00144350"/>
    <w:rsid w:val="00144EBC"/>
    <w:rsid w:val="001457D8"/>
    <w:rsid w:val="0014595C"/>
    <w:rsid w:val="00145B36"/>
    <w:rsid w:val="0014628F"/>
    <w:rsid w:val="001465CB"/>
    <w:rsid w:val="00146D51"/>
    <w:rsid w:val="001473F4"/>
    <w:rsid w:val="001474E3"/>
    <w:rsid w:val="0014755D"/>
    <w:rsid w:val="001475D2"/>
    <w:rsid w:val="001477CF"/>
    <w:rsid w:val="00147829"/>
    <w:rsid w:val="00147E06"/>
    <w:rsid w:val="00147E99"/>
    <w:rsid w:val="001508A2"/>
    <w:rsid w:val="00150A21"/>
    <w:rsid w:val="00150D00"/>
    <w:rsid w:val="00150E87"/>
    <w:rsid w:val="00151457"/>
    <w:rsid w:val="00151496"/>
    <w:rsid w:val="001514AF"/>
    <w:rsid w:val="0015196C"/>
    <w:rsid w:val="0015231D"/>
    <w:rsid w:val="00152346"/>
    <w:rsid w:val="001523A5"/>
    <w:rsid w:val="0015298E"/>
    <w:rsid w:val="00152A97"/>
    <w:rsid w:val="00152B6C"/>
    <w:rsid w:val="00152EC5"/>
    <w:rsid w:val="001534F0"/>
    <w:rsid w:val="00153545"/>
    <w:rsid w:val="0015382C"/>
    <w:rsid w:val="00153858"/>
    <w:rsid w:val="00153D27"/>
    <w:rsid w:val="00153DEB"/>
    <w:rsid w:val="00153E98"/>
    <w:rsid w:val="0015405E"/>
    <w:rsid w:val="0015420C"/>
    <w:rsid w:val="001543C6"/>
    <w:rsid w:val="001547A3"/>
    <w:rsid w:val="00154F20"/>
    <w:rsid w:val="0015535E"/>
    <w:rsid w:val="00155E30"/>
    <w:rsid w:val="00155FF9"/>
    <w:rsid w:val="001565C3"/>
    <w:rsid w:val="001565DD"/>
    <w:rsid w:val="00156700"/>
    <w:rsid w:val="001569BD"/>
    <w:rsid w:val="00157870"/>
    <w:rsid w:val="00157A9F"/>
    <w:rsid w:val="00157C84"/>
    <w:rsid w:val="0016001C"/>
    <w:rsid w:val="00160373"/>
    <w:rsid w:val="00160AD2"/>
    <w:rsid w:val="00160D8A"/>
    <w:rsid w:val="00161055"/>
    <w:rsid w:val="001612FA"/>
    <w:rsid w:val="00161520"/>
    <w:rsid w:val="0016152E"/>
    <w:rsid w:val="00161835"/>
    <w:rsid w:val="00161E3B"/>
    <w:rsid w:val="0016209C"/>
    <w:rsid w:val="001620C0"/>
    <w:rsid w:val="00162A32"/>
    <w:rsid w:val="00162B09"/>
    <w:rsid w:val="00163C84"/>
    <w:rsid w:val="00163D04"/>
    <w:rsid w:val="00163DD7"/>
    <w:rsid w:val="00164333"/>
    <w:rsid w:val="00164B62"/>
    <w:rsid w:val="00164EB1"/>
    <w:rsid w:val="001651C1"/>
    <w:rsid w:val="00165247"/>
    <w:rsid w:val="0016539B"/>
    <w:rsid w:val="00165530"/>
    <w:rsid w:val="00165C1D"/>
    <w:rsid w:val="00165C2A"/>
    <w:rsid w:val="00165F44"/>
    <w:rsid w:val="00166B2E"/>
    <w:rsid w:val="00166CE7"/>
    <w:rsid w:val="00166D14"/>
    <w:rsid w:val="00166E33"/>
    <w:rsid w:val="00166F94"/>
    <w:rsid w:val="00166FDF"/>
    <w:rsid w:val="00167353"/>
    <w:rsid w:val="001673D7"/>
    <w:rsid w:val="00170276"/>
    <w:rsid w:val="001707B6"/>
    <w:rsid w:val="00170926"/>
    <w:rsid w:val="00170A6E"/>
    <w:rsid w:val="0017161F"/>
    <w:rsid w:val="00171ABF"/>
    <w:rsid w:val="00171EDD"/>
    <w:rsid w:val="001721B1"/>
    <w:rsid w:val="001721D8"/>
    <w:rsid w:val="001722A3"/>
    <w:rsid w:val="00172475"/>
    <w:rsid w:val="0017296B"/>
    <w:rsid w:val="00172C10"/>
    <w:rsid w:val="00172D14"/>
    <w:rsid w:val="001737F1"/>
    <w:rsid w:val="00173CC1"/>
    <w:rsid w:val="00173E81"/>
    <w:rsid w:val="00173F00"/>
    <w:rsid w:val="00173F99"/>
    <w:rsid w:val="00174B9A"/>
    <w:rsid w:val="00175188"/>
    <w:rsid w:val="00175BE5"/>
    <w:rsid w:val="00175E95"/>
    <w:rsid w:val="00175EEA"/>
    <w:rsid w:val="001760C9"/>
    <w:rsid w:val="00176275"/>
    <w:rsid w:val="0017646A"/>
    <w:rsid w:val="00176F1E"/>
    <w:rsid w:val="00176FA2"/>
    <w:rsid w:val="00177038"/>
    <w:rsid w:val="0017723B"/>
    <w:rsid w:val="001778FC"/>
    <w:rsid w:val="00177C94"/>
    <w:rsid w:val="00177CE0"/>
    <w:rsid w:val="0018000A"/>
    <w:rsid w:val="001802E2"/>
    <w:rsid w:val="001803FE"/>
    <w:rsid w:val="00180441"/>
    <w:rsid w:val="001810AF"/>
    <w:rsid w:val="00181237"/>
    <w:rsid w:val="0018159F"/>
    <w:rsid w:val="001816A7"/>
    <w:rsid w:val="00181732"/>
    <w:rsid w:val="00181E51"/>
    <w:rsid w:val="001820A6"/>
    <w:rsid w:val="001821F8"/>
    <w:rsid w:val="00182495"/>
    <w:rsid w:val="001824E3"/>
    <w:rsid w:val="00182A50"/>
    <w:rsid w:val="00182AB1"/>
    <w:rsid w:val="00182D7E"/>
    <w:rsid w:val="00183317"/>
    <w:rsid w:val="001839F9"/>
    <w:rsid w:val="00183A94"/>
    <w:rsid w:val="00183BAF"/>
    <w:rsid w:val="0018445D"/>
    <w:rsid w:val="00184585"/>
    <w:rsid w:val="0018471A"/>
    <w:rsid w:val="00184DAF"/>
    <w:rsid w:val="00184ED6"/>
    <w:rsid w:val="00185014"/>
    <w:rsid w:val="00185101"/>
    <w:rsid w:val="001853BA"/>
    <w:rsid w:val="00185563"/>
    <w:rsid w:val="00185713"/>
    <w:rsid w:val="0018582A"/>
    <w:rsid w:val="0018589E"/>
    <w:rsid w:val="00185AA3"/>
    <w:rsid w:val="00185B2A"/>
    <w:rsid w:val="0018672C"/>
    <w:rsid w:val="00186837"/>
    <w:rsid w:val="00186C2D"/>
    <w:rsid w:val="00186D1A"/>
    <w:rsid w:val="00186F6F"/>
    <w:rsid w:val="001870CD"/>
    <w:rsid w:val="001878EB"/>
    <w:rsid w:val="00187946"/>
    <w:rsid w:val="001879C5"/>
    <w:rsid w:val="00187BC7"/>
    <w:rsid w:val="001900F5"/>
    <w:rsid w:val="0019019F"/>
    <w:rsid w:val="0019029E"/>
    <w:rsid w:val="001902D5"/>
    <w:rsid w:val="00190316"/>
    <w:rsid w:val="00190367"/>
    <w:rsid w:val="0019059A"/>
    <w:rsid w:val="00190664"/>
    <w:rsid w:val="00190B4B"/>
    <w:rsid w:val="001910E1"/>
    <w:rsid w:val="001915CA"/>
    <w:rsid w:val="001925CE"/>
    <w:rsid w:val="0019268D"/>
    <w:rsid w:val="001926C4"/>
    <w:rsid w:val="00192714"/>
    <w:rsid w:val="001927DF"/>
    <w:rsid w:val="001929C0"/>
    <w:rsid w:val="00192F31"/>
    <w:rsid w:val="001930E6"/>
    <w:rsid w:val="001933AC"/>
    <w:rsid w:val="00193DF0"/>
    <w:rsid w:val="0019405A"/>
    <w:rsid w:val="00194261"/>
    <w:rsid w:val="001942CA"/>
    <w:rsid w:val="00194A4E"/>
    <w:rsid w:val="00194F8A"/>
    <w:rsid w:val="0019558A"/>
    <w:rsid w:val="00195752"/>
    <w:rsid w:val="001959E4"/>
    <w:rsid w:val="00195E14"/>
    <w:rsid w:val="00195FFC"/>
    <w:rsid w:val="00196114"/>
    <w:rsid w:val="0019645F"/>
    <w:rsid w:val="00196544"/>
    <w:rsid w:val="00196A85"/>
    <w:rsid w:val="00196D3C"/>
    <w:rsid w:val="00196F19"/>
    <w:rsid w:val="0019760F"/>
    <w:rsid w:val="00197AA0"/>
    <w:rsid w:val="00197E98"/>
    <w:rsid w:val="00197F9A"/>
    <w:rsid w:val="001A03AD"/>
    <w:rsid w:val="001A04CC"/>
    <w:rsid w:val="001A08DF"/>
    <w:rsid w:val="001A0998"/>
    <w:rsid w:val="001A0D86"/>
    <w:rsid w:val="001A15CC"/>
    <w:rsid w:val="001A18EC"/>
    <w:rsid w:val="001A1F0A"/>
    <w:rsid w:val="001A262B"/>
    <w:rsid w:val="001A26D7"/>
    <w:rsid w:val="001A30DA"/>
    <w:rsid w:val="001A3A79"/>
    <w:rsid w:val="001A4045"/>
    <w:rsid w:val="001A5085"/>
    <w:rsid w:val="001A5255"/>
    <w:rsid w:val="001A52E1"/>
    <w:rsid w:val="001A5333"/>
    <w:rsid w:val="001A54F9"/>
    <w:rsid w:val="001A56A3"/>
    <w:rsid w:val="001A5B08"/>
    <w:rsid w:val="001A5B96"/>
    <w:rsid w:val="001A60BA"/>
    <w:rsid w:val="001A63E6"/>
    <w:rsid w:val="001A665B"/>
    <w:rsid w:val="001A67D8"/>
    <w:rsid w:val="001A69F0"/>
    <w:rsid w:val="001A6F23"/>
    <w:rsid w:val="001A7137"/>
    <w:rsid w:val="001A71A5"/>
    <w:rsid w:val="001A71BC"/>
    <w:rsid w:val="001A798C"/>
    <w:rsid w:val="001A7C84"/>
    <w:rsid w:val="001B03B8"/>
    <w:rsid w:val="001B07D5"/>
    <w:rsid w:val="001B0B8B"/>
    <w:rsid w:val="001B0CE1"/>
    <w:rsid w:val="001B0E1F"/>
    <w:rsid w:val="001B1044"/>
    <w:rsid w:val="001B14D0"/>
    <w:rsid w:val="001B16DD"/>
    <w:rsid w:val="001B16EE"/>
    <w:rsid w:val="001B1A61"/>
    <w:rsid w:val="001B2A3D"/>
    <w:rsid w:val="001B2BA4"/>
    <w:rsid w:val="001B33A5"/>
    <w:rsid w:val="001B33D4"/>
    <w:rsid w:val="001B3765"/>
    <w:rsid w:val="001B38BC"/>
    <w:rsid w:val="001B3B2B"/>
    <w:rsid w:val="001B4824"/>
    <w:rsid w:val="001B491F"/>
    <w:rsid w:val="001B49F5"/>
    <w:rsid w:val="001B4AF9"/>
    <w:rsid w:val="001B4B1E"/>
    <w:rsid w:val="001B4CA9"/>
    <w:rsid w:val="001B4F16"/>
    <w:rsid w:val="001B5003"/>
    <w:rsid w:val="001B546F"/>
    <w:rsid w:val="001B5706"/>
    <w:rsid w:val="001B57CA"/>
    <w:rsid w:val="001B593B"/>
    <w:rsid w:val="001B5992"/>
    <w:rsid w:val="001B5EDD"/>
    <w:rsid w:val="001B650D"/>
    <w:rsid w:val="001B681C"/>
    <w:rsid w:val="001B6B1F"/>
    <w:rsid w:val="001B6C0D"/>
    <w:rsid w:val="001B7922"/>
    <w:rsid w:val="001B7935"/>
    <w:rsid w:val="001B7B77"/>
    <w:rsid w:val="001C06A7"/>
    <w:rsid w:val="001C0A59"/>
    <w:rsid w:val="001C0F41"/>
    <w:rsid w:val="001C13D2"/>
    <w:rsid w:val="001C1726"/>
    <w:rsid w:val="001C19A4"/>
    <w:rsid w:val="001C1B1C"/>
    <w:rsid w:val="001C1E5E"/>
    <w:rsid w:val="001C2429"/>
    <w:rsid w:val="001C25E2"/>
    <w:rsid w:val="001C35EA"/>
    <w:rsid w:val="001C38DD"/>
    <w:rsid w:val="001C40B8"/>
    <w:rsid w:val="001C42D3"/>
    <w:rsid w:val="001C4521"/>
    <w:rsid w:val="001C56A1"/>
    <w:rsid w:val="001C58C3"/>
    <w:rsid w:val="001C58DD"/>
    <w:rsid w:val="001C597A"/>
    <w:rsid w:val="001C631B"/>
    <w:rsid w:val="001C6605"/>
    <w:rsid w:val="001C661C"/>
    <w:rsid w:val="001C699A"/>
    <w:rsid w:val="001C6E42"/>
    <w:rsid w:val="001C6F98"/>
    <w:rsid w:val="001C709D"/>
    <w:rsid w:val="001C71B9"/>
    <w:rsid w:val="001C72D6"/>
    <w:rsid w:val="001C76D8"/>
    <w:rsid w:val="001D0043"/>
    <w:rsid w:val="001D05F4"/>
    <w:rsid w:val="001D0A0C"/>
    <w:rsid w:val="001D0A35"/>
    <w:rsid w:val="001D0E86"/>
    <w:rsid w:val="001D0F6D"/>
    <w:rsid w:val="001D10F8"/>
    <w:rsid w:val="001D15E6"/>
    <w:rsid w:val="001D1728"/>
    <w:rsid w:val="001D1B05"/>
    <w:rsid w:val="001D2025"/>
    <w:rsid w:val="001D24CE"/>
    <w:rsid w:val="001D2A83"/>
    <w:rsid w:val="001D2EFF"/>
    <w:rsid w:val="001D2F8D"/>
    <w:rsid w:val="001D31CC"/>
    <w:rsid w:val="001D3206"/>
    <w:rsid w:val="001D33AD"/>
    <w:rsid w:val="001D34A4"/>
    <w:rsid w:val="001D34B4"/>
    <w:rsid w:val="001D3660"/>
    <w:rsid w:val="001D3775"/>
    <w:rsid w:val="001D3F54"/>
    <w:rsid w:val="001D400E"/>
    <w:rsid w:val="001D41BC"/>
    <w:rsid w:val="001D4377"/>
    <w:rsid w:val="001D484E"/>
    <w:rsid w:val="001D48B0"/>
    <w:rsid w:val="001D49F4"/>
    <w:rsid w:val="001D4D8D"/>
    <w:rsid w:val="001D4E1C"/>
    <w:rsid w:val="001D503C"/>
    <w:rsid w:val="001D5042"/>
    <w:rsid w:val="001D5A7B"/>
    <w:rsid w:val="001D5D69"/>
    <w:rsid w:val="001D5E70"/>
    <w:rsid w:val="001D6150"/>
    <w:rsid w:val="001D61A4"/>
    <w:rsid w:val="001D61B6"/>
    <w:rsid w:val="001D67E3"/>
    <w:rsid w:val="001D6804"/>
    <w:rsid w:val="001D695F"/>
    <w:rsid w:val="001D6977"/>
    <w:rsid w:val="001D7074"/>
    <w:rsid w:val="001D72FB"/>
    <w:rsid w:val="001D7624"/>
    <w:rsid w:val="001D7809"/>
    <w:rsid w:val="001D79FD"/>
    <w:rsid w:val="001D7CA8"/>
    <w:rsid w:val="001E081A"/>
    <w:rsid w:val="001E0AEE"/>
    <w:rsid w:val="001E0CC8"/>
    <w:rsid w:val="001E0CDB"/>
    <w:rsid w:val="001E0DC1"/>
    <w:rsid w:val="001E0EC5"/>
    <w:rsid w:val="001E11A4"/>
    <w:rsid w:val="001E127D"/>
    <w:rsid w:val="001E1718"/>
    <w:rsid w:val="001E1A2A"/>
    <w:rsid w:val="001E1F3D"/>
    <w:rsid w:val="001E2420"/>
    <w:rsid w:val="001E247B"/>
    <w:rsid w:val="001E24FD"/>
    <w:rsid w:val="001E2670"/>
    <w:rsid w:val="001E2893"/>
    <w:rsid w:val="001E3201"/>
    <w:rsid w:val="001E3309"/>
    <w:rsid w:val="001E337A"/>
    <w:rsid w:val="001E363F"/>
    <w:rsid w:val="001E4079"/>
    <w:rsid w:val="001E441C"/>
    <w:rsid w:val="001E4793"/>
    <w:rsid w:val="001E4A29"/>
    <w:rsid w:val="001E4B57"/>
    <w:rsid w:val="001E5326"/>
    <w:rsid w:val="001E5CA1"/>
    <w:rsid w:val="001E6093"/>
    <w:rsid w:val="001E61F2"/>
    <w:rsid w:val="001E6200"/>
    <w:rsid w:val="001E63A1"/>
    <w:rsid w:val="001E642F"/>
    <w:rsid w:val="001E64B4"/>
    <w:rsid w:val="001E69A3"/>
    <w:rsid w:val="001E71FE"/>
    <w:rsid w:val="001E73B2"/>
    <w:rsid w:val="001E7418"/>
    <w:rsid w:val="001E75FF"/>
    <w:rsid w:val="001E77DF"/>
    <w:rsid w:val="001E7BF2"/>
    <w:rsid w:val="001E7DD4"/>
    <w:rsid w:val="001F0545"/>
    <w:rsid w:val="001F05FB"/>
    <w:rsid w:val="001F091D"/>
    <w:rsid w:val="001F094B"/>
    <w:rsid w:val="001F0AC5"/>
    <w:rsid w:val="001F0BEF"/>
    <w:rsid w:val="001F1488"/>
    <w:rsid w:val="001F1722"/>
    <w:rsid w:val="001F18A6"/>
    <w:rsid w:val="001F29F1"/>
    <w:rsid w:val="001F2AC0"/>
    <w:rsid w:val="001F2CC6"/>
    <w:rsid w:val="001F3309"/>
    <w:rsid w:val="001F3CFB"/>
    <w:rsid w:val="001F45EC"/>
    <w:rsid w:val="001F463C"/>
    <w:rsid w:val="001F4A24"/>
    <w:rsid w:val="001F4CDD"/>
    <w:rsid w:val="001F50F7"/>
    <w:rsid w:val="001F5140"/>
    <w:rsid w:val="001F52A2"/>
    <w:rsid w:val="001F5422"/>
    <w:rsid w:val="001F5B52"/>
    <w:rsid w:val="001F5C5C"/>
    <w:rsid w:val="001F5F4D"/>
    <w:rsid w:val="001F5F98"/>
    <w:rsid w:val="001F6345"/>
    <w:rsid w:val="001F6778"/>
    <w:rsid w:val="001F6B3C"/>
    <w:rsid w:val="001F6C98"/>
    <w:rsid w:val="001F749B"/>
    <w:rsid w:val="001F7626"/>
    <w:rsid w:val="001F7668"/>
    <w:rsid w:val="001F79AD"/>
    <w:rsid w:val="001F7BD4"/>
    <w:rsid w:val="0020038C"/>
    <w:rsid w:val="002003DB"/>
    <w:rsid w:val="002004E2"/>
    <w:rsid w:val="00200521"/>
    <w:rsid w:val="0020064A"/>
    <w:rsid w:val="00200704"/>
    <w:rsid w:val="00200AED"/>
    <w:rsid w:val="002018FC"/>
    <w:rsid w:val="00201ADB"/>
    <w:rsid w:val="00201DB4"/>
    <w:rsid w:val="002023EF"/>
    <w:rsid w:val="002024F9"/>
    <w:rsid w:val="0020259C"/>
    <w:rsid w:val="00202B4F"/>
    <w:rsid w:val="00203035"/>
    <w:rsid w:val="002031B3"/>
    <w:rsid w:val="00203279"/>
    <w:rsid w:val="002034D6"/>
    <w:rsid w:val="0020353E"/>
    <w:rsid w:val="002038E5"/>
    <w:rsid w:val="00203B82"/>
    <w:rsid w:val="0020400C"/>
    <w:rsid w:val="00204D32"/>
    <w:rsid w:val="002050B4"/>
    <w:rsid w:val="00205889"/>
    <w:rsid w:val="00205AC6"/>
    <w:rsid w:val="00205D1B"/>
    <w:rsid w:val="00206029"/>
    <w:rsid w:val="00206129"/>
    <w:rsid w:val="00206663"/>
    <w:rsid w:val="0020699C"/>
    <w:rsid w:val="00206BAD"/>
    <w:rsid w:val="00206C65"/>
    <w:rsid w:val="00206CDB"/>
    <w:rsid w:val="00207261"/>
    <w:rsid w:val="00207400"/>
    <w:rsid w:val="00207455"/>
    <w:rsid w:val="00207588"/>
    <w:rsid w:val="00207ACB"/>
    <w:rsid w:val="00207D14"/>
    <w:rsid w:val="0021027B"/>
    <w:rsid w:val="00210984"/>
    <w:rsid w:val="00210E51"/>
    <w:rsid w:val="00211073"/>
    <w:rsid w:val="00211637"/>
    <w:rsid w:val="002117BB"/>
    <w:rsid w:val="00211879"/>
    <w:rsid w:val="00211883"/>
    <w:rsid w:val="00211A41"/>
    <w:rsid w:val="00211C53"/>
    <w:rsid w:val="00211F8D"/>
    <w:rsid w:val="00211F9C"/>
    <w:rsid w:val="00212104"/>
    <w:rsid w:val="00212548"/>
    <w:rsid w:val="0021290F"/>
    <w:rsid w:val="00212F4B"/>
    <w:rsid w:val="002135A2"/>
    <w:rsid w:val="00213F8B"/>
    <w:rsid w:val="00214865"/>
    <w:rsid w:val="00214A31"/>
    <w:rsid w:val="00214E54"/>
    <w:rsid w:val="00215483"/>
    <w:rsid w:val="0021581F"/>
    <w:rsid w:val="00215908"/>
    <w:rsid w:val="00215E6B"/>
    <w:rsid w:val="00215E96"/>
    <w:rsid w:val="00216916"/>
    <w:rsid w:val="0021715D"/>
    <w:rsid w:val="002174B1"/>
    <w:rsid w:val="002179AB"/>
    <w:rsid w:val="002205A2"/>
    <w:rsid w:val="002208BA"/>
    <w:rsid w:val="00221273"/>
    <w:rsid w:val="00221455"/>
    <w:rsid w:val="002217A1"/>
    <w:rsid w:val="00221BD0"/>
    <w:rsid w:val="0022206E"/>
    <w:rsid w:val="0022211D"/>
    <w:rsid w:val="002224F5"/>
    <w:rsid w:val="0022293F"/>
    <w:rsid w:val="0022298E"/>
    <w:rsid w:val="00222C5F"/>
    <w:rsid w:val="00222C6B"/>
    <w:rsid w:val="00223367"/>
    <w:rsid w:val="00223730"/>
    <w:rsid w:val="0022374B"/>
    <w:rsid w:val="002237FB"/>
    <w:rsid w:val="00224000"/>
    <w:rsid w:val="00224529"/>
    <w:rsid w:val="00224587"/>
    <w:rsid w:val="002245CC"/>
    <w:rsid w:val="00224B63"/>
    <w:rsid w:val="00224C64"/>
    <w:rsid w:val="00224FD7"/>
    <w:rsid w:val="00225600"/>
    <w:rsid w:val="00225712"/>
    <w:rsid w:val="00225CED"/>
    <w:rsid w:val="00225E5C"/>
    <w:rsid w:val="0022665D"/>
    <w:rsid w:val="00226CC8"/>
    <w:rsid w:val="00226FD1"/>
    <w:rsid w:val="00227025"/>
    <w:rsid w:val="002272D3"/>
    <w:rsid w:val="00227798"/>
    <w:rsid w:val="002277D3"/>
    <w:rsid w:val="00227908"/>
    <w:rsid w:val="00227B63"/>
    <w:rsid w:val="00227CA0"/>
    <w:rsid w:val="0023017D"/>
    <w:rsid w:val="002302A8"/>
    <w:rsid w:val="0023092B"/>
    <w:rsid w:val="00230CAD"/>
    <w:rsid w:val="00230E05"/>
    <w:rsid w:val="002311F8"/>
    <w:rsid w:val="00231956"/>
    <w:rsid w:val="00231C22"/>
    <w:rsid w:val="00231D96"/>
    <w:rsid w:val="00231F15"/>
    <w:rsid w:val="002326C3"/>
    <w:rsid w:val="00232F4B"/>
    <w:rsid w:val="002336CE"/>
    <w:rsid w:val="00233D2D"/>
    <w:rsid w:val="002340E4"/>
    <w:rsid w:val="00234373"/>
    <w:rsid w:val="002343AF"/>
    <w:rsid w:val="002343F8"/>
    <w:rsid w:val="002347F2"/>
    <w:rsid w:val="00234A51"/>
    <w:rsid w:val="00234AA3"/>
    <w:rsid w:val="00234C77"/>
    <w:rsid w:val="00234D6A"/>
    <w:rsid w:val="00234E21"/>
    <w:rsid w:val="002353C9"/>
    <w:rsid w:val="00235D27"/>
    <w:rsid w:val="0023610B"/>
    <w:rsid w:val="00236170"/>
    <w:rsid w:val="0023645D"/>
    <w:rsid w:val="00236923"/>
    <w:rsid w:val="0023699F"/>
    <w:rsid w:val="00236D82"/>
    <w:rsid w:val="00236E1A"/>
    <w:rsid w:val="0023718D"/>
    <w:rsid w:val="002373EE"/>
    <w:rsid w:val="00237647"/>
    <w:rsid w:val="0023794B"/>
    <w:rsid w:val="0024023A"/>
    <w:rsid w:val="00240296"/>
    <w:rsid w:val="0024046A"/>
    <w:rsid w:val="00240478"/>
    <w:rsid w:val="00240DD4"/>
    <w:rsid w:val="002411F6"/>
    <w:rsid w:val="00242040"/>
    <w:rsid w:val="00242092"/>
    <w:rsid w:val="002420D6"/>
    <w:rsid w:val="0024233A"/>
    <w:rsid w:val="00242B3B"/>
    <w:rsid w:val="00242B90"/>
    <w:rsid w:val="00243BF0"/>
    <w:rsid w:val="00243E86"/>
    <w:rsid w:val="00243F36"/>
    <w:rsid w:val="002443EB"/>
    <w:rsid w:val="0024442A"/>
    <w:rsid w:val="0024463F"/>
    <w:rsid w:val="002446F8"/>
    <w:rsid w:val="00244B7A"/>
    <w:rsid w:val="00244C10"/>
    <w:rsid w:val="00244DB4"/>
    <w:rsid w:val="00244EF5"/>
    <w:rsid w:val="0024505C"/>
    <w:rsid w:val="002451D7"/>
    <w:rsid w:val="00245237"/>
    <w:rsid w:val="002454E0"/>
    <w:rsid w:val="00245B11"/>
    <w:rsid w:val="00246031"/>
    <w:rsid w:val="00246115"/>
    <w:rsid w:val="0024620A"/>
    <w:rsid w:val="00246A56"/>
    <w:rsid w:val="00246A6A"/>
    <w:rsid w:val="00246AD5"/>
    <w:rsid w:val="00246DDE"/>
    <w:rsid w:val="00246ED2"/>
    <w:rsid w:val="00247152"/>
    <w:rsid w:val="002474B0"/>
    <w:rsid w:val="002475D9"/>
    <w:rsid w:val="00247636"/>
    <w:rsid w:val="00247BD0"/>
    <w:rsid w:val="00247BD9"/>
    <w:rsid w:val="00247ED8"/>
    <w:rsid w:val="00247FCD"/>
    <w:rsid w:val="0025019C"/>
    <w:rsid w:val="00250824"/>
    <w:rsid w:val="00250C3B"/>
    <w:rsid w:val="00251017"/>
    <w:rsid w:val="00251BC1"/>
    <w:rsid w:val="0025279A"/>
    <w:rsid w:val="0025280A"/>
    <w:rsid w:val="00252B11"/>
    <w:rsid w:val="00252CD1"/>
    <w:rsid w:val="00252D90"/>
    <w:rsid w:val="00253511"/>
    <w:rsid w:val="00253A85"/>
    <w:rsid w:val="0025403D"/>
    <w:rsid w:val="0025424D"/>
    <w:rsid w:val="00254357"/>
    <w:rsid w:val="00254536"/>
    <w:rsid w:val="0025456C"/>
    <w:rsid w:val="002545A3"/>
    <w:rsid w:val="00254A91"/>
    <w:rsid w:val="0025502C"/>
    <w:rsid w:val="002557B4"/>
    <w:rsid w:val="00255826"/>
    <w:rsid w:val="00255879"/>
    <w:rsid w:val="002559FA"/>
    <w:rsid w:val="00255B8A"/>
    <w:rsid w:val="00255CE5"/>
    <w:rsid w:val="00255E9A"/>
    <w:rsid w:val="002561BC"/>
    <w:rsid w:val="002561E0"/>
    <w:rsid w:val="00256639"/>
    <w:rsid w:val="00256797"/>
    <w:rsid w:val="00256A50"/>
    <w:rsid w:val="00256AE1"/>
    <w:rsid w:val="00256DDE"/>
    <w:rsid w:val="00256FC4"/>
    <w:rsid w:val="00257017"/>
    <w:rsid w:val="0025711C"/>
    <w:rsid w:val="002574D1"/>
    <w:rsid w:val="002576DD"/>
    <w:rsid w:val="00261010"/>
    <w:rsid w:val="00261400"/>
    <w:rsid w:val="00261477"/>
    <w:rsid w:val="002617D4"/>
    <w:rsid w:val="0026183C"/>
    <w:rsid w:val="002620DC"/>
    <w:rsid w:val="002620FC"/>
    <w:rsid w:val="002622A8"/>
    <w:rsid w:val="002625CA"/>
    <w:rsid w:val="00262FCA"/>
    <w:rsid w:val="002630C2"/>
    <w:rsid w:val="00263140"/>
    <w:rsid w:val="00263244"/>
    <w:rsid w:val="0026328C"/>
    <w:rsid w:val="002639F0"/>
    <w:rsid w:val="00263A2D"/>
    <w:rsid w:val="00263A80"/>
    <w:rsid w:val="00263B73"/>
    <w:rsid w:val="00264305"/>
    <w:rsid w:val="002646F1"/>
    <w:rsid w:val="00264E31"/>
    <w:rsid w:val="002651DE"/>
    <w:rsid w:val="002653BC"/>
    <w:rsid w:val="00265805"/>
    <w:rsid w:val="00265D0D"/>
    <w:rsid w:val="00265DAB"/>
    <w:rsid w:val="00265E85"/>
    <w:rsid w:val="00265FF0"/>
    <w:rsid w:val="002664EA"/>
    <w:rsid w:val="00266800"/>
    <w:rsid w:val="00267063"/>
    <w:rsid w:val="002672CF"/>
    <w:rsid w:val="00267710"/>
    <w:rsid w:val="00267A76"/>
    <w:rsid w:val="00267E8B"/>
    <w:rsid w:val="0027070A"/>
    <w:rsid w:val="00270FC7"/>
    <w:rsid w:val="00271689"/>
    <w:rsid w:val="00271F14"/>
    <w:rsid w:val="0027258A"/>
    <w:rsid w:val="00272B8E"/>
    <w:rsid w:val="00272D91"/>
    <w:rsid w:val="00273753"/>
    <w:rsid w:val="0027383F"/>
    <w:rsid w:val="00273894"/>
    <w:rsid w:val="00273E42"/>
    <w:rsid w:val="00273F21"/>
    <w:rsid w:val="0027455E"/>
    <w:rsid w:val="002746CA"/>
    <w:rsid w:val="002747DD"/>
    <w:rsid w:val="0027551F"/>
    <w:rsid w:val="002757F4"/>
    <w:rsid w:val="00275833"/>
    <w:rsid w:val="002766D1"/>
    <w:rsid w:val="00276874"/>
    <w:rsid w:val="00276EB0"/>
    <w:rsid w:val="00276F49"/>
    <w:rsid w:val="002773AD"/>
    <w:rsid w:val="0027749B"/>
    <w:rsid w:val="00277799"/>
    <w:rsid w:val="00277A5C"/>
    <w:rsid w:val="00277BB9"/>
    <w:rsid w:val="00277EB1"/>
    <w:rsid w:val="0028004C"/>
    <w:rsid w:val="002802FC"/>
    <w:rsid w:val="00280411"/>
    <w:rsid w:val="00280443"/>
    <w:rsid w:val="002805E9"/>
    <w:rsid w:val="00280BA4"/>
    <w:rsid w:val="00280E0F"/>
    <w:rsid w:val="002813BB"/>
    <w:rsid w:val="00281737"/>
    <w:rsid w:val="00281B24"/>
    <w:rsid w:val="00281E61"/>
    <w:rsid w:val="00281EB6"/>
    <w:rsid w:val="00282324"/>
    <w:rsid w:val="002825A5"/>
    <w:rsid w:val="002825D0"/>
    <w:rsid w:val="0028281B"/>
    <w:rsid w:val="002829DA"/>
    <w:rsid w:val="00282F27"/>
    <w:rsid w:val="00282F2D"/>
    <w:rsid w:val="00283459"/>
    <w:rsid w:val="00283ACB"/>
    <w:rsid w:val="00283D21"/>
    <w:rsid w:val="00283DF0"/>
    <w:rsid w:val="00283EA2"/>
    <w:rsid w:val="0028428D"/>
    <w:rsid w:val="002844B4"/>
    <w:rsid w:val="002847F2"/>
    <w:rsid w:val="00284E5E"/>
    <w:rsid w:val="002852A0"/>
    <w:rsid w:val="0028538C"/>
    <w:rsid w:val="0028540E"/>
    <w:rsid w:val="00285572"/>
    <w:rsid w:val="0028565B"/>
    <w:rsid w:val="00285E36"/>
    <w:rsid w:val="00285F09"/>
    <w:rsid w:val="002863BA"/>
    <w:rsid w:val="002864DF"/>
    <w:rsid w:val="0028666E"/>
    <w:rsid w:val="002869A7"/>
    <w:rsid w:val="00286F96"/>
    <w:rsid w:val="00287182"/>
    <w:rsid w:val="00287724"/>
    <w:rsid w:val="00287D2D"/>
    <w:rsid w:val="00291672"/>
    <w:rsid w:val="002916F1"/>
    <w:rsid w:val="00291BA9"/>
    <w:rsid w:val="0029207D"/>
    <w:rsid w:val="002924A8"/>
    <w:rsid w:val="002927E6"/>
    <w:rsid w:val="002928E7"/>
    <w:rsid w:val="002936CE"/>
    <w:rsid w:val="00294157"/>
    <w:rsid w:val="00294450"/>
    <w:rsid w:val="00294DBA"/>
    <w:rsid w:val="00294DD7"/>
    <w:rsid w:val="002950DD"/>
    <w:rsid w:val="002954CF"/>
    <w:rsid w:val="002956A7"/>
    <w:rsid w:val="0029584C"/>
    <w:rsid w:val="00295E12"/>
    <w:rsid w:val="00295F39"/>
    <w:rsid w:val="002960E6"/>
    <w:rsid w:val="00296355"/>
    <w:rsid w:val="002963EE"/>
    <w:rsid w:val="0029666F"/>
    <w:rsid w:val="00296C78"/>
    <w:rsid w:val="0029749E"/>
    <w:rsid w:val="0029761C"/>
    <w:rsid w:val="002979B7"/>
    <w:rsid w:val="002A0267"/>
    <w:rsid w:val="002A032D"/>
    <w:rsid w:val="002A06FE"/>
    <w:rsid w:val="002A0782"/>
    <w:rsid w:val="002A07F2"/>
    <w:rsid w:val="002A0AB4"/>
    <w:rsid w:val="002A0ACF"/>
    <w:rsid w:val="002A10F4"/>
    <w:rsid w:val="002A1157"/>
    <w:rsid w:val="002A1A37"/>
    <w:rsid w:val="002A204A"/>
    <w:rsid w:val="002A27D3"/>
    <w:rsid w:val="002A2AF1"/>
    <w:rsid w:val="002A2AF5"/>
    <w:rsid w:val="002A2D2C"/>
    <w:rsid w:val="002A30B9"/>
    <w:rsid w:val="002A30C8"/>
    <w:rsid w:val="002A3332"/>
    <w:rsid w:val="002A35DD"/>
    <w:rsid w:val="002A3BA6"/>
    <w:rsid w:val="002A3BF0"/>
    <w:rsid w:val="002A3D7B"/>
    <w:rsid w:val="002A40EC"/>
    <w:rsid w:val="002A41C2"/>
    <w:rsid w:val="002A45A4"/>
    <w:rsid w:val="002A4A0F"/>
    <w:rsid w:val="002A519D"/>
    <w:rsid w:val="002A5254"/>
    <w:rsid w:val="002A5948"/>
    <w:rsid w:val="002A5BAC"/>
    <w:rsid w:val="002A5F4C"/>
    <w:rsid w:val="002A61D6"/>
    <w:rsid w:val="002A6820"/>
    <w:rsid w:val="002A68B1"/>
    <w:rsid w:val="002A6E97"/>
    <w:rsid w:val="002A6F2E"/>
    <w:rsid w:val="002A72A6"/>
    <w:rsid w:val="002A7619"/>
    <w:rsid w:val="002A7A10"/>
    <w:rsid w:val="002A7A5A"/>
    <w:rsid w:val="002B0482"/>
    <w:rsid w:val="002B05CC"/>
    <w:rsid w:val="002B0984"/>
    <w:rsid w:val="002B0C87"/>
    <w:rsid w:val="002B0F40"/>
    <w:rsid w:val="002B1004"/>
    <w:rsid w:val="002B1658"/>
    <w:rsid w:val="002B1759"/>
    <w:rsid w:val="002B1F2E"/>
    <w:rsid w:val="002B2047"/>
    <w:rsid w:val="002B253E"/>
    <w:rsid w:val="002B2A20"/>
    <w:rsid w:val="002B2ACD"/>
    <w:rsid w:val="002B2BAE"/>
    <w:rsid w:val="002B333F"/>
    <w:rsid w:val="002B34CA"/>
    <w:rsid w:val="002B38B2"/>
    <w:rsid w:val="002B3BB7"/>
    <w:rsid w:val="002B3D0B"/>
    <w:rsid w:val="002B4005"/>
    <w:rsid w:val="002B43B4"/>
    <w:rsid w:val="002B458B"/>
    <w:rsid w:val="002B4DD8"/>
    <w:rsid w:val="002B4F56"/>
    <w:rsid w:val="002B4F71"/>
    <w:rsid w:val="002B53D0"/>
    <w:rsid w:val="002B5468"/>
    <w:rsid w:val="002B56FD"/>
    <w:rsid w:val="002B59F6"/>
    <w:rsid w:val="002B5A14"/>
    <w:rsid w:val="002B5EE7"/>
    <w:rsid w:val="002B64E3"/>
    <w:rsid w:val="002B6AC5"/>
    <w:rsid w:val="002B6E70"/>
    <w:rsid w:val="002B747C"/>
    <w:rsid w:val="002B74BA"/>
    <w:rsid w:val="002B7763"/>
    <w:rsid w:val="002B7D0D"/>
    <w:rsid w:val="002B7F6E"/>
    <w:rsid w:val="002C066B"/>
    <w:rsid w:val="002C08DC"/>
    <w:rsid w:val="002C0C77"/>
    <w:rsid w:val="002C0F96"/>
    <w:rsid w:val="002C1011"/>
    <w:rsid w:val="002C1255"/>
    <w:rsid w:val="002C135D"/>
    <w:rsid w:val="002C140B"/>
    <w:rsid w:val="002C1442"/>
    <w:rsid w:val="002C1D2E"/>
    <w:rsid w:val="002C20FC"/>
    <w:rsid w:val="002C25AC"/>
    <w:rsid w:val="002C293C"/>
    <w:rsid w:val="002C2DE6"/>
    <w:rsid w:val="002C301F"/>
    <w:rsid w:val="002C3129"/>
    <w:rsid w:val="002C3168"/>
    <w:rsid w:val="002C33B8"/>
    <w:rsid w:val="002C342F"/>
    <w:rsid w:val="002C3A0D"/>
    <w:rsid w:val="002C3A1C"/>
    <w:rsid w:val="002C436B"/>
    <w:rsid w:val="002C437A"/>
    <w:rsid w:val="002C4752"/>
    <w:rsid w:val="002C4790"/>
    <w:rsid w:val="002C48B9"/>
    <w:rsid w:val="002C4C20"/>
    <w:rsid w:val="002C4D01"/>
    <w:rsid w:val="002C4D08"/>
    <w:rsid w:val="002C4E9C"/>
    <w:rsid w:val="002C4F93"/>
    <w:rsid w:val="002C52AA"/>
    <w:rsid w:val="002C543B"/>
    <w:rsid w:val="002C58EA"/>
    <w:rsid w:val="002C5B56"/>
    <w:rsid w:val="002C5E6E"/>
    <w:rsid w:val="002C5E98"/>
    <w:rsid w:val="002C6184"/>
    <w:rsid w:val="002C6359"/>
    <w:rsid w:val="002C690B"/>
    <w:rsid w:val="002C71DC"/>
    <w:rsid w:val="002C7B9D"/>
    <w:rsid w:val="002C7DF7"/>
    <w:rsid w:val="002C7E19"/>
    <w:rsid w:val="002D012A"/>
    <w:rsid w:val="002D01AD"/>
    <w:rsid w:val="002D0CED"/>
    <w:rsid w:val="002D12D4"/>
    <w:rsid w:val="002D160F"/>
    <w:rsid w:val="002D169E"/>
    <w:rsid w:val="002D1DBB"/>
    <w:rsid w:val="002D1DDD"/>
    <w:rsid w:val="002D29F0"/>
    <w:rsid w:val="002D2AC2"/>
    <w:rsid w:val="002D2BBF"/>
    <w:rsid w:val="002D2CAA"/>
    <w:rsid w:val="002D2FEB"/>
    <w:rsid w:val="002D30CB"/>
    <w:rsid w:val="002D3272"/>
    <w:rsid w:val="002D394D"/>
    <w:rsid w:val="002D3A2C"/>
    <w:rsid w:val="002D3DC5"/>
    <w:rsid w:val="002D4A82"/>
    <w:rsid w:val="002D4CD2"/>
    <w:rsid w:val="002D4E0E"/>
    <w:rsid w:val="002D4ED6"/>
    <w:rsid w:val="002D4FB7"/>
    <w:rsid w:val="002D5150"/>
    <w:rsid w:val="002D56C1"/>
    <w:rsid w:val="002D56EE"/>
    <w:rsid w:val="002D56F3"/>
    <w:rsid w:val="002D5B5A"/>
    <w:rsid w:val="002D5DB8"/>
    <w:rsid w:val="002D63EA"/>
    <w:rsid w:val="002D681B"/>
    <w:rsid w:val="002D6D4D"/>
    <w:rsid w:val="002D6D95"/>
    <w:rsid w:val="002D6F95"/>
    <w:rsid w:val="002D6FB7"/>
    <w:rsid w:val="002D7450"/>
    <w:rsid w:val="002D7582"/>
    <w:rsid w:val="002D75F7"/>
    <w:rsid w:val="002D7FB1"/>
    <w:rsid w:val="002D7FBF"/>
    <w:rsid w:val="002E05A4"/>
    <w:rsid w:val="002E0683"/>
    <w:rsid w:val="002E0FAD"/>
    <w:rsid w:val="002E133C"/>
    <w:rsid w:val="002E1785"/>
    <w:rsid w:val="002E1B20"/>
    <w:rsid w:val="002E1B7D"/>
    <w:rsid w:val="002E2099"/>
    <w:rsid w:val="002E20BD"/>
    <w:rsid w:val="002E21D8"/>
    <w:rsid w:val="002E2293"/>
    <w:rsid w:val="002E2DEE"/>
    <w:rsid w:val="002E328F"/>
    <w:rsid w:val="002E33E6"/>
    <w:rsid w:val="002E3A11"/>
    <w:rsid w:val="002E3B7E"/>
    <w:rsid w:val="002E3C39"/>
    <w:rsid w:val="002E3F69"/>
    <w:rsid w:val="002E403E"/>
    <w:rsid w:val="002E417E"/>
    <w:rsid w:val="002E4237"/>
    <w:rsid w:val="002E450D"/>
    <w:rsid w:val="002E486B"/>
    <w:rsid w:val="002E4A71"/>
    <w:rsid w:val="002E4CB6"/>
    <w:rsid w:val="002E4D76"/>
    <w:rsid w:val="002E538A"/>
    <w:rsid w:val="002E53F5"/>
    <w:rsid w:val="002E5471"/>
    <w:rsid w:val="002E551D"/>
    <w:rsid w:val="002E59BA"/>
    <w:rsid w:val="002E5CE8"/>
    <w:rsid w:val="002E6130"/>
    <w:rsid w:val="002E636F"/>
    <w:rsid w:val="002E6616"/>
    <w:rsid w:val="002E6C54"/>
    <w:rsid w:val="002E70DC"/>
    <w:rsid w:val="002E729D"/>
    <w:rsid w:val="002E731C"/>
    <w:rsid w:val="002E750E"/>
    <w:rsid w:val="002E7795"/>
    <w:rsid w:val="002E77C0"/>
    <w:rsid w:val="002E7BBA"/>
    <w:rsid w:val="002F000C"/>
    <w:rsid w:val="002F021A"/>
    <w:rsid w:val="002F02BD"/>
    <w:rsid w:val="002F03A8"/>
    <w:rsid w:val="002F0498"/>
    <w:rsid w:val="002F0913"/>
    <w:rsid w:val="002F0F7B"/>
    <w:rsid w:val="002F1078"/>
    <w:rsid w:val="002F1557"/>
    <w:rsid w:val="002F1584"/>
    <w:rsid w:val="002F1F35"/>
    <w:rsid w:val="002F217C"/>
    <w:rsid w:val="002F24CD"/>
    <w:rsid w:val="002F2A60"/>
    <w:rsid w:val="002F2DDB"/>
    <w:rsid w:val="002F2E7E"/>
    <w:rsid w:val="002F321A"/>
    <w:rsid w:val="002F37AE"/>
    <w:rsid w:val="002F3A25"/>
    <w:rsid w:val="002F3AB4"/>
    <w:rsid w:val="002F3D38"/>
    <w:rsid w:val="002F4010"/>
    <w:rsid w:val="002F42FE"/>
    <w:rsid w:val="002F4569"/>
    <w:rsid w:val="002F4607"/>
    <w:rsid w:val="002F4CD6"/>
    <w:rsid w:val="002F5544"/>
    <w:rsid w:val="002F59E2"/>
    <w:rsid w:val="002F5A63"/>
    <w:rsid w:val="002F6B46"/>
    <w:rsid w:val="002F6B83"/>
    <w:rsid w:val="002F73D6"/>
    <w:rsid w:val="002F780F"/>
    <w:rsid w:val="002F7920"/>
    <w:rsid w:val="002F7B83"/>
    <w:rsid w:val="00300125"/>
    <w:rsid w:val="003001E3"/>
    <w:rsid w:val="00300C28"/>
    <w:rsid w:val="00300C2E"/>
    <w:rsid w:val="00300D54"/>
    <w:rsid w:val="003010C5"/>
    <w:rsid w:val="00301287"/>
    <w:rsid w:val="00301894"/>
    <w:rsid w:val="00301DED"/>
    <w:rsid w:val="00301EFE"/>
    <w:rsid w:val="00302D10"/>
    <w:rsid w:val="00302D1F"/>
    <w:rsid w:val="00302F23"/>
    <w:rsid w:val="00302F9C"/>
    <w:rsid w:val="0030312D"/>
    <w:rsid w:val="003031B9"/>
    <w:rsid w:val="0030323C"/>
    <w:rsid w:val="00303290"/>
    <w:rsid w:val="00303338"/>
    <w:rsid w:val="0030343C"/>
    <w:rsid w:val="00303509"/>
    <w:rsid w:val="003036A4"/>
    <w:rsid w:val="0030396B"/>
    <w:rsid w:val="00304859"/>
    <w:rsid w:val="00304B0A"/>
    <w:rsid w:val="00304D58"/>
    <w:rsid w:val="00304F5D"/>
    <w:rsid w:val="00305185"/>
    <w:rsid w:val="0030552F"/>
    <w:rsid w:val="00305753"/>
    <w:rsid w:val="0030596C"/>
    <w:rsid w:val="0030627B"/>
    <w:rsid w:val="00306E67"/>
    <w:rsid w:val="00306F77"/>
    <w:rsid w:val="00307308"/>
    <w:rsid w:val="00307582"/>
    <w:rsid w:val="00307D27"/>
    <w:rsid w:val="00310073"/>
    <w:rsid w:val="00310711"/>
    <w:rsid w:val="003108F2"/>
    <w:rsid w:val="00310D2C"/>
    <w:rsid w:val="00310F98"/>
    <w:rsid w:val="003113DA"/>
    <w:rsid w:val="00311407"/>
    <w:rsid w:val="003123C4"/>
    <w:rsid w:val="00312415"/>
    <w:rsid w:val="0031299B"/>
    <w:rsid w:val="00312A3A"/>
    <w:rsid w:val="00312D23"/>
    <w:rsid w:val="00313527"/>
    <w:rsid w:val="00313C78"/>
    <w:rsid w:val="00313F98"/>
    <w:rsid w:val="003141F7"/>
    <w:rsid w:val="00314B94"/>
    <w:rsid w:val="00314C6D"/>
    <w:rsid w:val="0031524C"/>
    <w:rsid w:val="00315FE6"/>
    <w:rsid w:val="00316551"/>
    <w:rsid w:val="00316659"/>
    <w:rsid w:val="00316AB2"/>
    <w:rsid w:val="00316F3B"/>
    <w:rsid w:val="00317193"/>
    <w:rsid w:val="0032038C"/>
    <w:rsid w:val="0032069C"/>
    <w:rsid w:val="00320718"/>
    <w:rsid w:val="003209DD"/>
    <w:rsid w:val="00320C19"/>
    <w:rsid w:val="0032102A"/>
    <w:rsid w:val="0032148B"/>
    <w:rsid w:val="0032204F"/>
    <w:rsid w:val="0032239C"/>
    <w:rsid w:val="00322865"/>
    <w:rsid w:val="00322C6E"/>
    <w:rsid w:val="00322D46"/>
    <w:rsid w:val="00322E87"/>
    <w:rsid w:val="0032322B"/>
    <w:rsid w:val="00323E9D"/>
    <w:rsid w:val="0032409C"/>
    <w:rsid w:val="003245A4"/>
    <w:rsid w:val="003247D2"/>
    <w:rsid w:val="003248EB"/>
    <w:rsid w:val="00324B65"/>
    <w:rsid w:val="00324C50"/>
    <w:rsid w:val="00325298"/>
    <w:rsid w:val="00325539"/>
    <w:rsid w:val="003258E3"/>
    <w:rsid w:val="00325DDC"/>
    <w:rsid w:val="00325F10"/>
    <w:rsid w:val="003260F6"/>
    <w:rsid w:val="00326319"/>
    <w:rsid w:val="003266F4"/>
    <w:rsid w:val="003274AB"/>
    <w:rsid w:val="003275AC"/>
    <w:rsid w:val="003275E0"/>
    <w:rsid w:val="003300F6"/>
    <w:rsid w:val="003305F3"/>
    <w:rsid w:val="003306F5"/>
    <w:rsid w:val="00331D45"/>
    <w:rsid w:val="00331E85"/>
    <w:rsid w:val="003322F9"/>
    <w:rsid w:val="0033275E"/>
    <w:rsid w:val="00332917"/>
    <w:rsid w:val="0033293F"/>
    <w:rsid w:val="00332D98"/>
    <w:rsid w:val="00332EDF"/>
    <w:rsid w:val="00332F20"/>
    <w:rsid w:val="00333267"/>
    <w:rsid w:val="00333663"/>
    <w:rsid w:val="0033388F"/>
    <w:rsid w:val="00333B8B"/>
    <w:rsid w:val="00333D99"/>
    <w:rsid w:val="00334054"/>
    <w:rsid w:val="003342D3"/>
    <w:rsid w:val="003342FF"/>
    <w:rsid w:val="00334597"/>
    <w:rsid w:val="00334EDB"/>
    <w:rsid w:val="00335BB3"/>
    <w:rsid w:val="00336077"/>
    <w:rsid w:val="003360DD"/>
    <w:rsid w:val="003364BA"/>
    <w:rsid w:val="003366A3"/>
    <w:rsid w:val="00336B81"/>
    <w:rsid w:val="00336D20"/>
    <w:rsid w:val="00337010"/>
    <w:rsid w:val="00337284"/>
    <w:rsid w:val="003372EA"/>
    <w:rsid w:val="00337469"/>
    <w:rsid w:val="0033756E"/>
    <w:rsid w:val="00337C36"/>
    <w:rsid w:val="00337D62"/>
    <w:rsid w:val="00337DE0"/>
    <w:rsid w:val="00337F90"/>
    <w:rsid w:val="00340334"/>
    <w:rsid w:val="00340862"/>
    <w:rsid w:val="00340AD6"/>
    <w:rsid w:val="00340CE3"/>
    <w:rsid w:val="00340DF3"/>
    <w:rsid w:val="00340EC0"/>
    <w:rsid w:val="003410C2"/>
    <w:rsid w:val="003416A4"/>
    <w:rsid w:val="003417C8"/>
    <w:rsid w:val="00341843"/>
    <w:rsid w:val="00341AB3"/>
    <w:rsid w:val="00342165"/>
    <w:rsid w:val="00342626"/>
    <w:rsid w:val="0034359E"/>
    <w:rsid w:val="0034366E"/>
    <w:rsid w:val="003438E7"/>
    <w:rsid w:val="00343946"/>
    <w:rsid w:val="00343A06"/>
    <w:rsid w:val="00343DFF"/>
    <w:rsid w:val="00343EC5"/>
    <w:rsid w:val="003441FD"/>
    <w:rsid w:val="003453BE"/>
    <w:rsid w:val="003453F9"/>
    <w:rsid w:val="00345A79"/>
    <w:rsid w:val="00345CE2"/>
    <w:rsid w:val="00346254"/>
    <w:rsid w:val="0034667C"/>
    <w:rsid w:val="003469BE"/>
    <w:rsid w:val="00346B8C"/>
    <w:rsid w:val="00346C6D"/>
    <w:rsid w:val="00346E0F"/>
    <w:rsid w:val="00347117"/>
    <w:rsid w:val="00347147"/>
    <w:rsid w:val="003471A5"/>
    <w:rsid w:val="003472BC"/>
    <w:rsid w:val="0034738C"/>
    <w:rsid w:val="003475F5"/>
    <w:rsid w:val="00347FE2"/>
    <w:rsid w:val="00350132"/>
    <w:rsid w:val="0035018B"/>
    <w:rsid w:val="00350289"/>
    <w:rsid w:val="003503C6"/>
    <w:rsid w:val="00350405"/>
    <w:rsid w:val="003507E8"/>
    <w:rsid w:val="00350E02"/>
    <w:rsid w:val="00350F1C"/>
    <w:rsid w:val="00350F2A"/>
    <w:rsid w:val="00351190"/>
    <w:rsid w:val="00351C67"/>
    <w:rsid w:val="00351DA5"/>
    <w:rsid w:val="003527B7"/>
    <w:rsid w:val="0035287D"/>
    <w:rsid w:val="00352B05"/>
    <w:rsid w:val="00352E38"/>
    <w:rsid w:val="00353099"/>
    <w:rsid w:val="00353234"/>
    <w:rsid w:val="003536D4"/>
    <w:rsid w:val="00353A7F"/>
    <w:rsid w:val="00353ECB"/>
    <w:rsid w:val="003543DE"/>
    <w:rsid w:val="003545A5"/>
    <w:rsid w:val="0035460D"/>
    <w:rsid w:val="003546AA"/>
    <w:rsid w:val="00354749"/>
    <w:rsid w:val="00354775"/>
    <w:rsid w:val="00354B19"/>
    <w:rsid w:val="00355112"/>
    <w:rsid w:val="00355321"/>
    <w:rsid w:val="00355846"/>
    <w:rsid w:val="00355BD0"/>
    <w:rsid w:val="0035602E"/>
    <w:rsid w:val="00356204"/>
    <w:rsid w:val="003562CE"/>
    <w:rsid w:val="0035644E"/>
    <w:rsid w:val="003565E9"/>
    <w:rsid w:val="003569E9"/>
    <w:rsid w:val="00356A48"/>
    <w:rsid w:val="00357049"/>
    <w:rsid w:val="00357B62"/>
    <w:rsid w:val="00357D30"/>
    <w:rsid w:val="00357D73"/>
    <w:rsid w:val="00360236"/>
    <w:rsid w:val="00360815"/>
    <w:rsid w:val="00360ADA"/>
    <w:rsid w:val="003610FB"/>
    <w:rsid w:val="00361145"/>
    <w:rsid w:val="003611CF"/>
    <w:rsid w:val="00361A62"/>
    <w:rsid w:val="00361AB4"/>
    <w:rsid w:val="00361C34"/>
    <w:rsid w:val="00361C55"/>
    <w:rsid w:val="00361C95"/>
    <w:rsid w:val="00361E8F"/>
    <w:rsid w:val="00362E4F"/>
    <w:rsid w:val="00363320"/>
    <w:rsid w:val="003638D1"/>
    <w:rsid w:val="00363AF1"/>
    <w:rsid w:val="00363B0C"/>
    <w:rsid w:val="00363C91"/>
    <w:rsid w:val="00363E86"/>
    <w:rsid w:val="00364153"/>
    <w:rsid w:val="003643A7"/>
    <w:rsid w:val="0036481E"/>
    <w:rsid w:val="00364895"/>
    <w:rsid w:val="00364CB6"/>
    <w:rsid w:val="00366177"/>
    <w:rsid w:val="00366558"/>
    <w:rsid w:val="00366AA5"/>
    <w:rsid w:val="00366B00"/>
    <w:rsid w:val="00367349"/>
    <w:rsid w:val="00367390"/>
    <w:rsid w:val="0036769F"/>
    <w:rsid w:val="003676EE"/>
    <w:rsid w:val="00367A3F"/>
    <w:rsid w:val="00370037"/>
    <w:rsid w:val="00370069"/>
    <w:rsid w:val="00370145"/>
    <w:rsid w:val="003703A9"/>
    <w:rsid w:val="0037049E"/>
    <w:rsid w:val="003705FA"/>
    <w:rsid w:val="00370E7A"/>
    <w:rsid w:val="0037125D"/>
    <w:rsid w:val="00371444"/>
    <w:rsid w:val="00371E29"/>
    <w:rsid w:val="0037203D"/>
    <w:rsid w:val="00372050"/>
    <w:rsid w:val="00372DD7"/>
    <w:rsid w:val="00373221"/>
    <w:rsid w:val="003732FE"/>
    <w:rsid w:val="003739E0"/>
    <w:rsid w:val="00373B35"/>
    <w:rsid w:val="00373BBA"/>
    <w:rsid w:val="00373C20"/>
    <w:rsid w:val="0037431B"/>
    <w:rsid w:val="00374403"/>
    <w:rsid w:val="00374728"/>
    <w:rsid w:val="00374841"/>
    <w:rsid w:val="00375623"/>
    <w:rsid w:val="00375780"/>
    <w:rsid w:val="0037625D"/>
    <w:rsid w:val="003762E7"/>
    <w:rsid w:val="00376356"/>
    <w:rsid w:val="00376447"/>
    <w:rsid w:val="00376598"/>
    <w:rsid w:val="0037761E"/>
    <w:rsid w:val="00377E1B"/>
    <w:rsid w:val="003806DD"/>
    <w:rsid w:val="00380DA5"/>
    <w:rsid w:val="003811CB"/>
    <w:rsid w:val="0038138D"/>
    <w:rsid w:val="003824A9"/>
    <w:rsid w:val="0038256C"/>
    <w:rsid w:val="00382A66"/>
    <w:rsid w:val="00382B74"/>
    <w:rsid w:val="003830EB"/>
    <w:rsid w:val="003831D7"/>
    <w:rsid w:val="00383870"/>
    <w:rsid w:val="00383C57"/>
    <w:rsid w:val="00383CE6"/>
    <w:rsid w:val="00383E97"/>
    <w:rsid w:val="0038441A"/>
    <w:rsid w:val="00384CC7"/>
    <w:rsid w:val="003850B9"/>
    <w:rsid w:val="00386003"/>
    <w:rsid w:val="0038634C"/>
    <w:rsid w:val="00386785"/>
    <w:rsid w:val="00386C8A"/>
    <w:rsid w:val="00386E26"/>
    <w:rsid w:val="0038717E"/>
    <w:rsid w:val="003871DD"/>
    <w:rsid w:val="003871E7"/>
    <w:rsid w:val="003873BA"/>
    <w:rsid w:val="003879ED"/>
    <w:rsid w:val="00387C8F"/>
    <w:rsid w:val="003909E9"/>
    <w:rsid w:val="00390CF9"/>
    <w:rsid w:val="00390D87"/>
    <w:rsid w:val="00390DC7"/>
    <w:rsid w:val="003913EE"/>
    <w:rsid w:val="00391797"/>
    <w:rsid w:val="00391D72"/>
    <w:rsid w:val="00391F87"/>
    <w:rsid w:val="0039201C"/>
    <w:rsid w:val="003920F8"/>
    <w:rsid w:val="003931A9"/>
    <w:rsid w:val="003934F2"/>
    <w:rsid w:val="0039360A"/>
    <w:rsid w:val="00393AC6"/>
    <w:rsid w:val="00394681"/>
    <w:rsid w:val="00394A0F"/>
    <w:rsid w:val="00394E01"/>
    <w:rsid w:val="0039505A"/>
    <w:rsid w:val="0039574B"/>
    <w:rsid w:val="00395BCD"/>
    <w:rsid w:val="00395CDB"/>
    <w:rsid w:val="0039643D"/>
    <w:rsid w:val="00396C56"/>
    <w:rsid w:val="003A03E2"/>
    <w:rsid w:val="003A0840"/>
    <w:rsid w:val="003A0987"/>
    <w:rsid w:val="003A09EB"/>
    <w:rsid w:val="003A0ACD"/>
    <w:rsid w:val="003A0D4A"/>
    <w:rsid w:val="003A17A7"/>
    <w:rsid w:val="003A195D"/>
    <w:rsid w:val="003A1A3E"/>
    <w:rsid w:val="003A1E0C"/>
    <w:rsid w:val="003A296C"/>
    <w:rsid w:val="003A2F6C"/>
    <w:rsid w:val="003A3153"/>
    <w:rsid w:val="003A3184"/>
    <w:rsid w:val="003A325D"/>
    <w:rsid w:val="003A3296"/>
    <w:rsid w:val="003A331D"/>
    <w:rsid w:val="003A3447"/>
    <w:rsid w:val="003A3CF3"/>
    <w:rsid w:val="003A3DE4"/>
    <w:rsid w:val="003A41AA"/>
    <w:rsid w:val="003A4340"/>
    <w:rsid w:val="003A46BE"/>
    <w:rsid w:val="003A49CF"/>
    <w:rsid w:val="003A4CE9"/>
    <w:rsid w:val="003A4CF7"/>
    <w:rsid w:val="003A4D59"/>
    <w:rsid w:val="003A5075"/>
    <w:rsid w:val="003A58C5"/>
    <w:rsid w:val="003A5B22"/>
    <w:rsid w:val="003A5C00"/>
    <w:rsid w:val="003A5F3C"/>
    <w:rsid w:val="003A6056"/>
    <w:rsid w:val="003A6363"/>
    <w:rsid w:val="003A6591"/>
    <w:rsid w:val="003A6621"/>
    <w:rsid w:val="003A6692"/>
    <w:rsid w:val="003A6774"/>
    <w:rsid w:val="003A6802"/>
    <w:rsid w:val="003A6A8B"/>
    <w:rsid w:val="003A7395"/>
    <w:rsid w:val="003A74CC"/>
    <w:rsid w:val="003A7550"/>
    <w:rsid w:val="003A7905"/>
    <w:rsid w:val="003A7AFB"/>
    <w:rsid w:val="003A7D38"/>
    <w:rsid w:val="003A7E9D"/>
    <w:rsid w:val="003A7EF4"/>
    <w:rsid w:val="003B0AB2"/>
    <w:rsid w:val="003B0B6D"/>
    <w:rsid w:val="003B1127"/>
    <w:rsid w:val="003B112D"/>
    <w:rsid w:val="003B13C3"/>
    <w:rsid w:val="003B26C8"/>
    <w:rsid w:val="003B2B77"/>
    <w:rsid w:val="003B2E01"/>
    <w:rsid w:val="003B306F"/>
    <w:rsid w:val="003B343E"/>
    <w:rsid w:val="003B35E7"/>
    <w:rsid w:val="003B3E39"/>
    <w:rsid w:val="003B3E7A"/>
    <w:rsid w:val="003B5024"/>
    <w:rsid w:val="003B5E57"/>
    <w:rsid w:val="003B60D1"/>
    <w:rsid w:val="003B615F"/>
    <w:rsid w:val="003B633D"/>
    <w:rsid w:val="003B6876"/>
    <w:rsid w:val="003B7A33"/>
    <w:rsid w:val="003C0291"/>
    <w:rsid w:val="003C02BF"/>
    <w:rsid w:val="003C07EB"/>
    <w:rsid w:val="003C081C"/>
    <w:rsid w:val="003C0C55"/>
    <w:rsid w:val="003C0DD9"/>
    <w:rsid w:val="003C120F"/>
    <w:rsid w:val="003C1368"/>
    <w:rsid w:val="003C1A84"/>
    <w:rsid w:val="003C2187"/>
    <w:rsid w:val="003C2298"/>
    <w:rsid w:val="003C2351"/>
    <w:rsid w:val="003C2EEF"/>
    <w:rsid w:val="003C3149"/>
    <w:rsid w:val="003C3300"/>
    <w:rsid w:val="003C34D6"/>
    <w:rsid w:val="003C3530"/>
    <w:rsid w:val="003C3569"/>
    <w:rsid w:val="003C3651"/>
    <w:rsid w:val="003C45EE"/>
    <w:rsid w:val="003C4C27"/>
    <w:rsid w:val="003C4CC3"/>
    <w:rsid w:val="003C4EBF"/>
    <w:rsid w:val="003C57AC"/>
    <w:rsid w:val="003C57BE"/>
    <w:rsid w:val="003C5D3A"/>
    <w:rsid w:val="003C620A"/>
    <w:rsid w:val="003C695A"/>
    <w:rsid w:val="003C6B02"/>
    <w:rsid w:val="003C6B1A"/>
    <w:rsid w:val="003C712F"/>
    <w:rsid w:val="003C735F"/>
    <w:rsid w:val="003C737D"/>
    <w:rsid w:val="003C73D9"/>
    <w:rsid w:val="003C74F9"/>
    <w:rsid w:val="003C75F8"/>
    <w:rsid w:val="003C79CF"/>
    <w:rsid w:val="003C7FA6"/>
    <w:rsid w:val="003D00C2"/>
    <w:rsid w:val="003D019F"/>
    <w:rsid w:val="003D0682"/>
    <w:rsid w:val="003D140D"/>
    <w:rsid w:val="003D1744"/>
    <w:rsid w:val="003D22DD"/>
    <w:rsid w:val="003D2382"/>
    <w:rsid w:val="003D257E"/>
    <w:rsid w:val="003D2663"/>
    <w:rsid w:val="003D373E"/>
    <w:rsid w:val="003D3AF7"/>
    <w:rsid w:val="003D403E"/>
    <w:rsid w:val="003D4909"/>
    <w:rsid w:val="003D4B6D"/>
    <w:rsid w:val="003D4F1C"/>
    <w:rsid w:val="003D4FC8"/>
    <w:rsid w:val="003D56CB"/>
    <w:rsid w:val="003D5AED"/>
    <w:rsid w:val="003D602E"/>
    <w:rsid w:val="003D64E6"/>
    <w:rsid w:val="003D680A"/>
    <w:rsid w:val="003D7257"/>
    <w:rsid w:val="003D776B"/>
    <w:rsid w:val="003D7B41"/>
    <w:rsid w:val="003D7D49"/>
    <w:rsid w:val="003D7DB7"/>
    <w:rsid w:val="003D7FB9"/>
    <w:rsid w:val="003E013F"/>
    <w:rsid w:val="003E053A"/>
    <w:rsid w:val="003E0D30"/>
    <w:rsid w:val="003E0EE9"/>
    <w:rsid w:val="003E1751"/>
    <w:rsid w:val="003E1827"/>
    <w:rsid w:val="003E1C43"/>
    <w:rsid w:val="003E1CB9"/>
    <w:rsid w:val="003E1DF7"/>
    <w:rsid w:val="003E2B00"/>
    <w:rsid w:val="003E2DA0"/>
    <w:rsid w:val="003E2F68"/>
    <w:rsid w:val="003E2F74"/>
    <w:rsid w:val="003E3506"/>
    <w:rsid w:val="003E354E"/>
    <w:rsid w:val="003E357E"/>
    <w:rsid w:val="003E35CE"/>
    <w:rsid w:val="003E3CE4"/>
    <w:rsid w:val="003E3DA5"/>
    <w:rsid w:val="003E3DFB"/>
    <w:rsid w:val="003E3F89"/>
    <w:rsid w:val="003E40BA"/>
    <w:rsid w:val="003E4112"/>
    <w:rsid w:val="003E4C2C"/>
    <w:rsid w:val="003E4F99"/>
    <w:rsid w:val="003E5835"/>
    <w:rsid w:val="003E5B10"/>
    <w:rsid w:val="003E5C2F"/>
    <w:rsid w:val="003E5CB7"/>
    <w:rsid w:val="003E6029"/>
    <w:rsid w:val="003E6459"/>
    <w:rsid w:val="003E6869"/>
    <w:rsid w:val="003E7B28"/>
    <w:rsid w:val="003F0123"/>
    <w:rsid w:val="003F0671"/>
    <w:rsid w:val="003F0B4E"/>
    <w:rsid w:val="003F11A4"/>
    <w:rsid w:val="003F11EC"/>
    <w:rsid w:val="003F1419"/>
    <w:rsid w:val="003F16DA"/>
    <w:rsid w:val="003F1932"/>
    <w:rsid w:val="003F1933"/>
    <w:rsid w:val="003F1990"/>
    <w:rsid w:val="003F1A7A"/>
    <w:rsid w:val="003F1C13"/>
    <w:rsid w:val="003F1E7D"/>
    <w:rsid w:val="003F1F2F"/>
    <w:rsid w:val="003F1F5C"/>
    <w:rsid w:val="003F224B"/>
    <w:rsid w:val="003F2423"/>
    <w:rsid w:val="003F247D"/>
    <w:rsid w:val="003F2766"/>
    <w:rsid w:val="003F2A2A"/>
    <w:rsid w:val="003F2B49"/>
    <w:rsid w:val="003F2D59"/>
    <w:rsid w:val="003F2DA2"/>
    <w:rsid w:val="003F2DBC"/>
    <w:rsid w:val="003F2EF4"/>
    <w:rsid w:val="003F3A3E"/>
    <w:rsid w:val="003F3E94"/>
    <w:rsid w:val="003F3F72"/>
    <w:rsid w:val="003F4280"/>
    <w:rsid w:val="003F44F6"/>
    <w:rsid w:val="003F499E"/>
    <w:rsid w:val="003F4D4C"/>
    <w:rsid w:val="003F4E59"/>
    <w:rsid w:val="003F5AF6"/>
    <w:rsid w:val="003F5E90"/>
    <w:rsid w:val="003F60FE"/>
    <w:rsid w:val="003F6645"/>
    <w:rsid w:val="003F6BBB"/>
    <w:rsid w:val="003F6C56"/>
    <w:rsid w:val="003F6CAB"/>
    <w:rsid w:val="003F70A9"/>
    <w:rsid w:val="003F7789"/>
    <w:rsid w:val="003F786E"/>
    <w:rsid w:val="003F7A7C"/>
    <w:rsid w:val="003F7C51"/>
    <w:rsid w:val="0040010F"/>
    <w:rsid w:val="004005AE"/>
    <w:rsid w:val="00400615"/>
    <w:rsid w:val="00400720"/>
    <w:rsid w:val="00400C63"/>
    <w:rsid w:val="00401153"/>
    <w:rsid w:val="0040126C"/>
    <w:rsid w:val="004019ED"/>
    <w:rsid w:val="00401A36"/>
    <w:rsid w:val="00401E51"/>
    <w:rsid w:val="00401F5D"/>
    <w:rsid w:val="00402292"/>
    <w:rsid w:val="004025A5"/>
    <w:rsid w:val="00402800"/>
    <w:rsid w:val="0040298A"/>
    <w:rsid w:val="00402B58"/>
    <w:rsid w:val="00403660"/>
    <w:rsid w:val="00403872"/>
    <w:rsid w:val="004043F0"/>
    <w:rsid w:val="00404420"/>
    <w:rsid w:val="004045FD"/>
    <w:rsid w:val="00404821"/>
    <w:rsid w:val="0040494E"/>
    <w:rsid w:val="00404BF8"/>
    <w:rsid w:val="00404CFF"/>
    <w:rsid w:val="00404F30"/>
    <w:rsid w:val="00405205"/>
    <w:rsid w:val="004057E6"/>
    <w:rsid w:val="00405A68"/>
    <w:rsid w:val="0040601D"/>
    <w:rsid w:val="00406256"/>
    <w:rsid w:val="00406ECC"/>
    <w:rsid w:val="004073D9"/>
    <w:rsid w:val="004076B7"/>
    <w:rsid w:val="00407D86"/>
    <w:rsid w:val="00410144"/>
    <w:rsid w:val="00410817"/>
    <w:rsid w:val="00411160"/>
    <w:rsid w:val="00411492"/>
    <w:rsid w:val="004114E7"/>
    <w:rsid w:val="004117B0"/>
    <w:rsid w:val="004118DA"/>
    <w:rsid w:val="004119E5"/>
    <w:rsid w:val="004120D4"/>
    <w:rsid w:val="00412578"/>
    <w:rsid w:val="004127A6"/>
    <w:rsid w:val="00412B8D"/>
    <w:rsid w:val="00412C9A"/>
    <w:rsid w:val="00412CFB"/>
    <w:rsid w:val="00412D3F"/>
    <w:rsid w:val="0041368E"/>
    <w:rsid w:val="00413783"/>
    <w:rsid w:val="00413DCD"/>
    <w:rsid w:val="00414015"/>
    <w:rsid w:val="00414028"/>
    <w:rsid w:val="00414053"/>
    <w:rsid w:val="004142FB"/>
    <w:rsid w:val="00414612"/>
    <w:rsid w:val="0041493D"/>
    <w:rsid w:val="00414BD0"/>
    <w:rsid w:val="00415149"/>
    <w:rsid w:val="004151AD"/>
    <w:rsid w:val="00415491"/>
    <w:rsid w:val="004155D0"/>
    <w:rsid w:val="00415650"/>
    <w:rsid w:val="00415A24"/>
    <w:rsid w:val="00415F8E"/>
    <w:rsid w:val="00416604"/>
    <w:rsid w:val="00416620"/>
    <w:rsid w:val="00416B35"/>
    <w:rsid w:val="00417142"/>
    <w:rsid w:val="00417668"/>
    <w:rsid w:val="004178B0"/>
    <w:rsid w:val="00417D68"/>
    <w:rsid w:val="00417F3B"/>
    <w:rsid w:val="004202CC"/>
    <w:rsid w:val="004204B2"/>
    <w:rsid w:val="0042085B"/>
    <w:rsid w:val="00420CB8"/>
    <w:rsid w:val="00420DD3"/>
    <w:rsid w:val="00420E43"/>
    <w:rsid w:val="00421404"/>
    <w:rsid w:val="00421530"/>
    <w:rsid w:val="0042196B"/>
    <w:rsid w:val="0042266A"/>
    <w:rsid w:val="004227E7"/>
    <w:rsid w:val="00422ACF"/>
    <w:rsid w:val="00423115"/>
    <w:rsid w:val="00423140"/>
    <w:rsid w:val="004233B1"/>
    <w:rsid w:val="00423482"/>
    <w:rsid w:val="00423B2B"/>
    <w:rsid w:val="00423C11"/>
    <w:rsid w:val="00423D2A"/>
    <w:rsid w:val="004240D2"/>
    <w:rsid w:val="0042427E"/>
    <w:rsid w:val="00424F9C"/>
    <w:rsid w:val="0042502F"/>
    <w:rsid w:val="004250FD"/>
    <w:rsid w:val="004255C0"/>
    <w:rsid w:val="00425E1B"/>
    <w:rsid w:val="004261A5"/>
    <w:rsid w:val="00426224"/>
    <w:rsid w:val="00426352"/>
    <w:rsid w:val="004267C1"/>
    <w:rsid w:val="00426A29"/>
    <w:rsid w:val="00426E6C"/>
    <w:rsid w:val="00426F6C"/>
    <w:rsid w:val="00426F79"/>
    <w:rsid w:val="00426F9C"/>
    <w:rsid w:val="004279D1"/>
    <w:rsid w:val="00427A91"/>
    <w:rsid w:val="00427C5B"/>
    <w:rsid w:val="00427D53"/>
    <w:rsid w:val="00427E2B"/>
    <w:rsid w:val="004307D0"/>
    <w:rsid w:val="004309C0"/>
    <w:rsid w:val="00431241"/>
    <w:rsid w:val="0043148B"/>
    <w:rsid w:val="00431812"/>
    <w:rsid w:val="00431944"/>
    <w:rsid w:val="00431CD2"/>
    <w:rsid w:val="00431F98"/>
    <w:rsid w:val="0043219F"/>
    <w:rsid w:val="00432357"/>
    <w:rsid w:val="0043237C"/>
    <w:rsid w:val="004325B5"/>
    <w:rsid w:val="00432D2B"/>
    <w:rsid w:val="00432FB1"/>
    <w:rsid w:val="00433838"/>
    <w:rsid w:val="00433E44"/>
    <w:rsid w:val="00434338"/>
    <w:rsid w:val="00434A1E"/>
    <w:rsid w:val="00434FBB"/>
    <w:rsid w:val="00435169"/>
    <w:rsid w:val="00435ACC"/>
    <w:rsid w:val="00435AEE"/>
    <w:rsid w:val="00435BA2"/>
    <w:rsid w:val="00436539"/>
    <w:rsid w:val="00436556"/>
    <w:rsid w:val="00437422"/>
    <w:rsid w:val="00437AF2"/>
    <w:rsid w:val="00437D87"/>
    <w:rsid w:val="00437F8F"/>
    <w:rsid w:val="00440262"/>
    <w:rsid w:val="00440A8A"/>
    <w:rsid w:val="00440B19"/>
    <w:rsid w:val="004419A0"/>
    <w:rsid w:val="004419BA"/>
    <w:rsid w:val="00441E78"/>
    <w:rsid w:val="00441F04"/>
    <w:rsid w:val="004432FA"/>
    <w:rsid w:val="00443410"/>
    <w:rsid w:val="00443BCA"/>
    <w:rsid w:val="00443BFF"/>
    <w:rsid w:val="004440C0"/>
    <w:rsid w:val="004440FE"/>
    <w:rsid w:val="00444393"/>
    <w:rsid w:val="004446E9"/>
    <w:rsid w:val="00444875"/>
    <w:rsid w:val="004449B1"/>
    <w:rsid w:val="004453B9"/>
    <w:rsid w:val="00445B40"/>
    <w:rsid w:val="00445C6E"/>
    <w:rsid w:val="00445F50"/>
    <w:rsid w:val="00446433"/>
    <w:rsid w:val="004464FA"/>
    <w:rsid w:val="00446781"/>
    <w:rsid w:val="0044687A"/>
    <w:rsid w:val="004468FE"/>
    <w:rsid w:val="00446B91"/>
    <w:rsid w:val="00446D8D"/>
    <w:rsid w:val="00447BD5"/>
    <w:rsid w:val="00447C96"/>
    <w:rsid w:val="00447D0B"/>
    <w:rsid w:val="0045035B"/>
    <w:rsid w:val="00450368"/>
    <w:rsid w:val="00450A3B"/>
    <w:rsid w:val="00450A57"/>
    <w:rsid w:val="00450CEB"/>
    <w:rsid w:val="00450D08"/>
    <w:rsid w:val="00450E13"/>
    <w:rsid w:val="004513DC"/>
    <w:rsid w:val="00451BE0"/>
    <w:rsid w:val="00451E15"/>
    <w:rsid w:val="00451EBB"/>
    <w:rsid w:val="00452080"/>
    <w:rsid w:val="0045222F"/>
    <w:rsid w:val="0045243D"/>
    <w:rsid w:val="004526D2"/>
    <w:rsid w:val="004529DC"/>
    <w:rsid w:val="00452DF0"/>
    <w:rsid w:val="0045318F"/>
    <w:rsid w:val="00453345"/>
    <w:rsid w:val="0045363A"/>
    <w:rsid w:val="00454209"/>
    <w:rsid w:val="004542B0"/>
    <w:rsid w:val="004542E6"/>
    <w:rsid w:val="0045434B"/>
    <w:rsid w:val="0045469F"/>
    <w:rsid w:val="004546C5"/>
    <w:rsid w:val="004546EC"/>
    <w:rsid w:val="004547C1"/>
    <w:rsid w:val="00454AA7"/>
    <w:rsid w:val="00454CF7"/>
    <w:rsid w:val="00455038"/>
    <w:rsid w:val="0045505F"/>
    <w:rsid w:val="00455394"/>
    <w:rsid w:val="004557DC"/>
    <w:rsid w:val="00455A57"/>
    <w:rsid w:val="00455AB2"/>
    <w:rsid w:val="00455E53"/>
    <w:rsid w:val="00456511"/>
    <w:rsid w:val="004566ED"/>
    <w:rsid w:val="004568C2"/>
    <w:rsid w:val="004568C5"/>
    <w:rsid w:val="00456B8F"/>
    <w:rsid w:val="00456D4A"/>
    <w:rsid w:val="00456F29"/>
    <w:rsid w:val="00457177"/>
    <w:rsid w:val="00457811"/>
    <w:rsid w:val="004579B8"/>
    <w:rsid w:val="00457EFD"/>
    <w:rsid w:val="0046012C"/>
    <w:rsid w:val="00460341"/>
    <w:rsid w:val="0046055D"/>
    <w:rsid w:val="00460580"/>
    <w:rsid w:val="0046058C"/>
    <w:rsid w:val="00460A9A"/>
    <w:rsid w:val="00460BF0"/>
    <w:rsid w:val="00461539"/>
    <w:rsid w:val="004616D7"/>
    <w:rsid w:val="004617A6"/>
    <w:rsid w:val="00461E58"/>
    <w:rsid w:val="0046212F"/>
    <w:rsid w:val="0046221B"/>
    <w:rsid w:val="00462CC4"/>
    <w:rsid w:val="00462D32"/>
    <w:rsid w:val="00462D94"/>
    <w:rsid w:val="00462F95"/>
    <w:rsid w:val="00463CC8"/>
    <w:rsid w:val="00463DC5"/>
    <w:rsid w:val="00463F56"/>
    <w:rsid w:val="004647DB"/>
    <w:rsid w:val="004653AD"/>
    <w:rsid w:val="00465591"/>
    <w:rsid w:val="00465828"/>
    <w:rsid w:val="004660D0"/>
    <w:rsid w:val="004663D6"/>
    <w:rsid w:val="00466662"/>
    <w:rsid w:val="00466A1F"/>
    <w:rsid w:val="004670D1"/>
    <w:rsid w:val="0046783B"/>
    <w:rsid w:val="00467D94"/>
    <w:rsid w:val="00467E72"/>
    <w:rsid w:val="0047005E"/>
    <w:rsid w:val="0047009F"/>
    <w:rsid w:val="004702A4"/>
    <w:rsid w:val="004703A1"/>
    <w:rsid w:val="00470A90"/>
    <w:rsid w:val="00470CE1"/>
    <w:rsid w:val="00470E69"/>
    <w:rsid w:val="00470E7C"/>
    <w:rsid w:val="0047127D"/>
    <w:rsid w:val="00471393"/>
    <w:rsid w:val="00471465"/>
    <w:rsid w:val="004714A5"/>
    <w:rsid w:val="004715AD"/>
    <w:rsid w:val="0047169D"/>
    <w:rsid w:val="00471893"/>
    <w:rsid w:val="00471BA4"/>
    <w:rsid w:val="00471F3E"/>
    <w:rsid w:val="0047214D"/>
    <w:rsid w:val="00472595"/>
    <w:rsid w:val="00472955"/>
    <w:rsid w:val="00472B0F"/>
    <w:rsid w:val="00472C80"/>
    <w:rsid w:val="00472E43"/>
    <w:rsid w:val="004730A0"/>
    <w:rsid w:val="0047323E"/>
    <w:rsid w:val="0047379B"/>
    <w:rsid w:val="004741C3"/>
    <w:rsid w:val="00474224"/>
    <w:rsid w:val="004744F3"/>
    <w:rsid w:val="0047475F"/>
    <w:rsid w:val="00474A8A"/>
    <w:rsid w:val="00474D25"/>
    <w:rsid w:val="00475206"/>
    <w:rsid w:val="0047527D"/>
    <w:rsid w:val="00475425"/>
    <w:rsid w:val="00475FA7"/>
    <w:rsid w:val="004768F6"/>
    <w:rsid w:val="00476A94"/>
    <w:rsid w:val="00476E54"/>
    <w:rsid w:val="00476F04"/>
    <w:rsid w:val="00477215"/>
    <w:rsid w:val="004776E9"/>
    <w:rsid w:val="00477873"/>
    <w:rsid w:val="00477A22"/>
    <w:rsid w:val="004805E1"/>
    <w:rsid w:val="0048077E"/>
    <w:rsid w:val="0048096A"/>
    <w:rsid w:val="00480B6C"/>
    <w:rsid w:val="00480B7E"/>
    <w:rsid w:val="004811E1"/>
    <w:rsid w:val="004812EF"/>
    <w:rsid w:val="00481BA1"/>
    <w:rsid w:val="004821D7"/>
    <w:rsid w:val="0048249B"/>
    <w:rsid w:val="00482CD8"/>
    <w:rsid w:val="00482CF1"/>
    <w:rsid w:val="00483594"/>
    <w:rsid w:val="00483614"/>
    <w:rsid w:val="00483A30"/>
    <w:rsid w:val="00483B8F"/>
    <w:rsid w:val="00483FAD"/>
    <w:rsid w:val="00484092"/>
    <w:rsid w:val="00484096"/>
    <w:rsid w:val="00484239"/>
    <w:rsid w:val="00484B2E"/>
    <w:rsid w:val="0048566C"/>
    <w:rsid w:val="0048592E"/>
    <w:rsid w:val="004859BF"/>
    <w:rsid w:val="00485EB8"/>
    <w:rsid w:val="00486619"/>
    <w:rsid w:val="00486758"/>
    <w:rsid w:val="00486B9C"/>
    <w:rsid w:val="00486BD9"/>
    <w:rsid w:val="0048728C"/>
    <w:rsid w:val="00487355"/>
    <w:rsid w:val="004875CA"/>
    <w:rsid w:val="004877B2"/>
    <w:rsid w:val="00487C0E"/>
    <w:rsid w:val="0049027D"/>
    <w:rsid w:val="00490812"/>
    <w:rsid w:val="004920E7"/>
    <w:rsid w:val="00492E54"/>
    <w:rsid w:val="00493360"/>
    <w:rsid w:val="00493A78"/>
    <w:rsid w:val="00493A88"/>
    <w:rsid w:val="00493CF9"/>
    <w:rsid w:val="00493E12"/>
    <w:rsid w:val="00494C45"/>
    <w:rsid w:val="00494EFA"/>
    <w:rsid w:val="00495CE1"/>
    <w:rsid w:val="00496169"/>
    <w:rsid w:val="004966E2"/>
    <w:rsid w:val="004967C7"/>
    <w:rsid w:val="004970E9"/>
    <w:rsid w:val="004971DB"/>
    <w:rsid w:val="004973E1"/>
    <w:rsid w:val="00497447"/>
    <w:rsid w:val="0049764E"/>
    <w:rsid w:val="0049766F"/>
    <w:rsid w:val="00497983"/>
    <w:rsid w:val="00497E03"/>
    <w:rsid w:val="004A0CFF"/>
    <w:rsid w:val="004A1371"/>
    <w:rsid w:val="004A14B1"/>
    <w:rsid w:val="004A15A9"/>
    <w:rsid w:val="004A1A4F"/>
    <w:rsid w:val="004A1A81"/>
    <w:rsid w:val="004A2ABC"/>
    <w:rsid w:val="004A2D44"/>
    <w:rsid w:val="004A2F3D"/>
    <w:rsid w:val="004A3336"/>
    <w:rsid w:val="004A3526"/>
    <w:rsid w:val="004A3A6E"/>
    <w:rsid w:val="004A3BC1"/>
    <w:rsid w:val="004A3E48"/>
    <w:rsid w:val="004A3E7E"/>
    <w:rsid w:val="004A3EFA"/>
    <w:rsid w:val="004A4034"/>
    <w:rsid w:val="004A427F"/>
    <w:rsid w:val="004A44D8"/>
    <w:rsid w:val="004A4C3D"/>
    <w:rsid w:val="004A5C92"/>
    <w:rsid w:val="004A5ED0"/>
    <w:rsid w:val="004A64D8"/>
    <w:rsid w:val="004A69C2"/>
    <w:rsid w:val="004A6B6A"/>
    <w:rsid w:val="004A6C69"/>
    <w:rsid w:val="004A744F"/>
    <w:rsid w:val="004A7538"/>
    <w:rsid w:val="004A79D6"/>
    <w:rsid w:val="004A7B84"/>
    <w:rsid w:val="004A7F28"/>
    <w:rsid w:val="004B0689"/>
    <w:rsid w:val="004B0D26"/>
    <w:rsid w:val="004B0F46"/>
    <w:rsid w:val="004B14D2"/>
    <w:rsid w:val="004B16D1"/>
    <w:rsid w:val="004B1830"/>
    <w:rsid w:val="004B1911"/>
    <w:rsid w:val="004B194D"/>
    <w:rsid w:val="004B1B6D"/>
    <w:rsid w:val="004B28DB"/>
    <w:rsid w:val="004B2B2B"/>
    <w:rsid w:val="004B2CE0"/>
    <w:rsid w:val="004B2E71"/>
    <w:rsid w:val="004B319F"/>
    <w:rsid w:val="004B335F"/>
    <w:rsid w:val="004B3591"/>
    <w:rsid w:val="004B39E5"/>
    <w:rsid w:val="004B3EE7"/>
    <w:rsid w:val="004B4E69"/>
    <w:rsid w:val="004B50B1"/>
    <w:rsid w:val="004B525D"/>
    <w:rsid w:val="004B56A0"/>
    <w:rsid w:val="004B58B8"/>
    <w:rsid w:val="004B59FA"/>
    <w:rsid w:val="004B5BB1"/>
    <w:rsid w:val="004B62D9"/>
    <w:rsid w:val="004B6518"/>
    <w:rsid w:val="004B6717"/>
    <w:rsid w:val="004B69EA"/>
    <w:rsid w:val="004B6A79"/>
    <w:rsid w:val="004B71F6"/>
    <w:rsid w:val="004B7349"/>
    <w:rsid w:val="004B73CD"/>
    <w:rsid w:val="004C0882"/>
    <w:rsid w:val="004C08EB"/>
    <w:rsid w:val="004C09AF"/>
    <w:rsid w:val="004C1572"/>
    <w:rsid w:val="004C17E1"/>
    <w:rsid w:val="004C17FE"/>
    <w:rsid w:val="004C186E"/>
    <w:rsid w:val="004C1C32"/>
    <w:rsid w:val="004C1E2F"/>
    <w:rsid w:val="004C2491"/>
    <w:rsid w:val="004C29BA"/>
    <w:rsid w:val="004C2A11"/>
    <w:rsid w:val="004C3493"/>
    <w:rsid w:val="004C34E7"/>
    <w:rsid w:val="004C3511"/>
    <w:rsid w:val="004C371B"/>
    <w:rsid w:val="004C37E8"/>
    <w:rsid w:val="004C3B98"/>
    <w:rsid w:val="004C3E78"/>
    <w:rsid w:val="004C4363"/>
    <w:rsid w:val="004C4379"/>
    <w:rsid w:val="004C4469"/>
    <w:rsid w:val="004C461B"/>
    <w:rsid w:val="004C4ABF"/>
    <w:rsid w:val="004C4CA0"/>
    <w:rsid w:val="004C4E11"/>
    <w:rsid w:val="004C51D4"/>
    <w:rsid w:val="004C5472"/>
    <w:rsid w:val="004C557D"/>
    <w:rsid w:val="004C56BE"/>
    <w:rsid w:val="004C5D20"/>
    <w:rsid w:val="004C6153"/>
    <w:rsid w:val="004C6396"/>
    <w:rsid w:val="004C63CA"/>
    <w:rsid w:val="004C6681"/>
    <w:rsid w:val="004C696F"/>
    <w:rsid w:val="004C6ACF"/>
    <w:rsid w:val="004C6DB0"/>
    <w:rsid w:val="004C7062"/>
    <w:rsid w:val="004C7113"/>
    <w:rsid w:val="004C7202"/>
    <w:rsid w:val="004C7DA9"/>
    <w:rsid w:val="004D0017"/>
    <w:rsid w:val="004D0194"/>
    <w:rsid w:val="004D0423"/>
    <w:rsid w:val="004D059E"/>
    <w:rsid w:val="004D05D8"/>
    <w:rsid w:val="004D0670"/>
    <w:rsid w:val="004D08FD"/>
    <w:rsid w:val="004D0C05"/>
    <w:rsid w:val="004D0E12"/>
    <w:rsid w:val="004D10FE"/>
    <w:rsid w:val="004D127E"/>
    <w:rsid w:val="004D1321"/>
    <w:rsid w:val="004D13C2"/>
    <w:rsid w:val="004D1AE9"/>
    <w:rsid w:val="004D1B7B"/>
    <w:rsid w:val="004D1C47"/>
    <w:rsid w:val="004D1D85"/>
    <w:rsid w:val="004D2695"/>
    <w:rsid w:val="004D2AB5"/>
    <w:rsid w:val="004D32EA"/>
    <w:rsid w:val="004D3439"/>
    <w:rsid w:val="004D34D3"/>
    <w:rsid w:val="004D3809"/>
    <w:rsid w:val="004D39F4"/>
    <w:rsid w:val="004D3EEC"/>
    <w:rsid w:val="004D4286"/>
    <w:rsid w:val="004D458B"/>
    <w:rsid w:val="004D4B73"/>
    <w:rsid w:val="004D4E14"/>
    <w:rsid w:val="004D538D"/>
    <w:rsid w:val="004D5638"/>
    <w:rsid w:val="004D676C"/>
    <w:rsid w:val="004D6B90"/>
    <w:rsid w:val="004D70BC"/>
    <w:rsid w:val="004D7116"/>
    <w:rsid w:val="004D76AF"/>
    <w:rsid w:val="004D77E4"/>
    <w:rsid w:val="004D7AF0"/>
    <w:rsid w:val="004D7F60"/>
    <w:rsid w:val="004E0A9D"/>
    <w:rsid w:val="004E0AB4"/>
    <w:rsid w:val="004E0E4C"/>
    <w:rsid w:val="004E0E61"/>
    <w:rsid w:val="004E0F9C"/>
    <w:rsid w:val="004E1900"/>
    <w:rsid w:val="004E1916"/>
    <w:rsid w:val="004E2105"/>
    <w:rsid w:val="004E2626"/>
    <w:rsid w:val="004E26EF"/>
    <w:rsid w:val="004E2A2F"/>
    <w:rsid w:val="004E34CC"/>
    <w:rsid w:val="004E37DE"/>
    <w:rsid w:val="004E39E8"/>
    <w:rsid w:val="004E3AAA"/>
    <w:rsid w:val="004E3E98"/>
    <w:rsid w:val="004E403A"/>
    <w:rsid w:val="004E4291"/>
    <w:rsid w:val="004E4306"/>
    <w:rsid w:val="004E45E9"/>
    <w:rsid w:val="004E47D2"/>
    <w:rsid w:val="004E4E86"/>
    <w:rsid w:val="004E534D"/>
    <w:rsid w:val="004E54A8"/>
    <w:rsid w:val="004E5605"/>
    <w:rsid w:val="004E57A0"/>
    <w:rsid w:val="004E57E3"/>
    <w:rsid w:val="004E5C56"/>
    <w:rsid w:val="004E5DAC"/>
    <w:rsid w:val="004E617C"/>
    <w:rsid w:val="004E69D2"/>
    <w:rsid w:val="004E6BD6"/>
    <w:rsid w:val="004E6CB1"/>
    <w:rsid w:val="004E6F53"/>
    <w:rsid w:val="004E70E1"/>
    <w:rsid w:val="004E75BD"/>
    <w:rsid w:val="004E7971"/>
    <w:rsid w:val="004F028D"/>
    <w:rsid w:val="004F0302"/>
    <w:rsid w:val="004F0538"/>
    <w:rsid w:val="004F097C"/>
    <w:rsid w:val="004F0CA3"/>
    <w:rsid w:val="004F0D27"/>
    <w:rsid w:val="004F1177"/>
    <w:rsid w:val="004F12B8"/>
    <w:rsid w:val="004F15EF"/>
    <w:rsid w:val="004F1D48"/>
    <w:rsid w:val="004F1FB0"/>
    <w:rsid w:val="004F2084"/>
    <w:rsid w:val="004F231C"/>
    <w:rsid w:val="004F23EF"/>
    <w:rsid w:val="004F25E6"/>
    <w:rsid w:val="004F2788"/>
    <w:rsid w:val="004F2F21"/>
    <w:rsid w:val="004F2F26"/>
    <w:rsid w:val="004F2F4A"/>
    <w:rsid w:val="004F31E0"/>
    <w:rsid w:val="004F390F"/>
    <w:rsid w:val="004F3A22"/>
    <w:rsid w:val="004F3ADE"/>
    <w:rsid w:val="004F3EEA"/>
    <w:rsid w:val="004F3FA9"/>
    <w:rsid w:val="004F3FE0"/>
    <w:rsid w:val="004F49F1"/>
    <w:rsid w:val="004F4A72"/>
    <w:rsid w:val="004F4C9C"/>
    <w:rsid w:val="004F506F"/>
    <w:rsid w:val="004F51CC"/>
    <w:rsid w:val="004F5222"/>
    <w:rsid w:val="004F5310"/>
    <w:rsid w:val="004F54F6"/>
    <w:rsid w:val="004F58A2"/>
    <w:rsid w:val="004F5FCF"/>
    <w:rsid w:val="004F60A4"/>
    <w:rsid w:val="004F62DC"/>
    <w:rsid w:val="004F6D9F"/>
    <w:rsid w:val="004F6EF0"/>
    <w:rsid w:val="004F71C4"/>
    <w:rsid w:val="004F7632"/>
    <w:rsid w:val="005007DE"/>
    <w:rsid w:val="0050093B"/>
    <w:rsid w:val="0050153F"/>
    <w:rsid w:val="005021DD"/>
    <w:rsid w:val="0050246A"/>
    <w:rsid w:val="005028D6"/>
    <w:rsid w:val="00502FD6"/>
    <w:rsid w:val="005030D4"/>
    <w:rsid w:val="005040D0"/>
    <w:rsid w:val="005041C9"/>
    <w:rsid w:val="005046CC"/>
    <w:rsid w:val="005047BE"/>
    <w:rsid w:val="00504B0A"/>
    <w:rsid w:val="00504DE5"/>
    <w:rsid w:val="00504DFB"/>
    <w:rsid w:val="00504E07"/>
    <w:rsid w:val="005050A5"/>
    <w:rsid w:val="005050F7"/>
    <w:rsid w:val="005054C9"/>
    <w:rsid w:val="005054CB"/>
    <w:rsid w:val="00505EB5"/>
    <w:rsid w:val="00505F8F"/>
    <w:rsid w:val="00505FAB"/>
    <w:rsid w:val="005060C1"/>
    <w:rsid w:val="0050618C"/>
    <w:rsid w:val="0050692C"/>
    <w:rsid w:val="00506AD4"/>
    <w:rsid w:val="00506D4C"/>
    <w:rsid w:val="00506EA3"/>
    <w:rsid w:val="00506FF6"/>
    <w:rsid w:val="00507255"/>
    <w:rsid w:val="0050735B"/>
    <w:rsid w:val="0050753D"/>
    <w:rsid w:val="005075C8"/>
    <w:rsid w:val="0050770D"/>
    <w:rsid w:val="00507844"/>
    <w:rsid w:val="005100FA"/>
    <w:rsid w:val="00510831"/>
    <w:rsid w:val="005109C9"/>
    <w:rsid w:val="005110C3"/>
    <w:rsid w:val="00511120"/>
    <w:rsid w:val="0051176A"/>
    <w:rsid w:val="00511904"/>
    <w:rsid w:val="005119A3"/>
    <w:rsid w:val="005119BB"/>
    <w:rsid w:val="00511F18"/>
    <w:rsid w:val="0051200F"/>
    <w:rsid w:val="0051227D"/>
    <w:rsid w:val="0051254D"/>
    <w:rsid w:val="005125EA"/>
    <w:rsid w:val="00512758"/>
    <w:rsid w:val="00512985"/>
    <w:rsid w:val="00512C86"/>
    <w:rsid w:val="00512C9A"/>
    <w:rsid w:val="005131CB"/>
    <w:rsid w:val="00513421"/>
    <w:rsid w:val="0051365B"/>
    <w:rsid w:val="00513902"/>
    <w:rsid w:val="00513F44"/>
    <w:rsid w:val="00514165"/>
    <w:rsid w:val="00514201"/>
    <w:rsid w:val="00514619"/>
    <w:rsid w:val="00514777"/>
    <w:rsid w:val="00514B4B"/>
    <w:rsid w:val="00514B8E"/>
    <w:rsid w:val="00514F41"/>
    <w:rsid w:val="00515B99"/>
    <w:rsid w:val="00515D11"/>
    <w:rsid w:val="00515F1F"/>
    <w:rsid w:val="005164C4"/>
    <w:rsid w:val="005167B7"/>
    <w:rsid w:val="005169E5"/>
    <w:rsid w:val="00517114"/>
    <w:rsid w:val="005172FE"/>
    <w:rsid w:val="005174AA"/>
    <w:rsid w:val="00520291"/>
    <w:rsid w:val="005204D0"/>
    <w:rsid w:val="005209AF"/>
    <w:rsid w:val="00521055"/>
    <w:rsid w:val="0052108C"/>
    <w:rsid w:val="0052191F"/>
    <w:rsid w:val="00521AC8"/>
    <w:rsid w:val="00521CDD"/>
    <w:rsid w:val="00521FE0"/>
    <w:rsid w:val="00522786"/>
    <w:rsid w:val="00522A55"/>
    <w:rsid w:val="00522B1E"/>
    <w:rsid w:val="00522C9F"/>
    <w:rsid w:val="00523437"/>
    <w:rsid w:val="0052374B"/>
    <w:rsid w:val="005244DD"/>
    <w:rsid w:val="0052470E"/>
    <w:rsid w:val="00524A9A"/>
    <w:rsid w:val="00524CB2"/>
    <w:rsid w:val="0052505B"/>
    <w:rsid w:val="005250D0"/>
    <w:rsid w:val="005250E0"/>
    <w:rsid w:val="00525304"/>
    <w:rsid w:val="00525545"/>
    <w:rsid w:val="00525998"/>
    <w:rsid w:val="005275FD"/>
    <w:rsid w:val="00527998"/>
    <w:rsid w:val="00527B7F"/>
    <w:rsid w:val="00527BDB"/>
    <w:rsid w:val="00527C6C"/>
    <w:rsid w:val="00527C93"/>
    <w:rsid w:val="00527E8E"/>
    <w:rsid w:val="005307D8"/>
    <w:rsid w:val="00530914"/>
    <w:rsid w:val="00530CCC"/>
    <w:rsid w:val="00531010"/>
    <w:rsid w:val="00532153"/>
    <w:rsid w:val="00532429"/>
    <w:rsid w:val="005326D7"/>
    <w:rsid w:val="00532731"/>
    <w:rsid w:val="00532A48"/>
    <w:rsid w:val="00532A8E"/>
    <w:rsid w:val="00532B0B"/>
    <w:rsid w:val="00532D5E"/>
    <w:rsid w:val="00532DB6"/>
    <w:rsid w:val="00532DCE"/>
    <w:rsid w:val="00533034"/>
    <w:rsid w:val="00533590"/>
    <w:rsid w:val="0053394C"/>
    <w:rsid w:val="00533C29"/>
    <w:rsid w:val="00533DD8"/>
    <w:rsid w:val="00533E99"/>
    <w:rsid w:val="00534167"/>
    <w:rsid w:val="00534323"/>
    <w:rsid w:val="005344CF"/>
    <w:rsid w:val="00534B03"/>
    <w:rsid w:val="005353D0"/>
    <w:rsid w:val="005353E7"/>
    <w:rsid w:val="005354B0"/>
    <w:rsid w:val="0053552B"/>
    <w:rsid w:val="005355C3"/>
    <w:rsid w:val="005357B9"/>
    <w:rsid w:val="00535A34"/>
    <w:rsid w:val="00535ACA"/>
    <w:rsid w:val="00535F93"/>
    <w:rsid w:val="005360B6"/>
    <w:rsid w:val="00536818"/>
    <w:rsid w:val="00536A50"/>
    <w:rsid w:val="00536B25"/>
    <w:rsid w:val="00536BF0"/>
    <w:rsid w:val="00536DEB"/>
    <w:rsid w:val="0053743E"/>
    <w:rsid w:val="005374E9"/>
    <w:rsid w:val="0053780D"/>
    <w:rsid w:val="00537DD4"/>
    <w:rsid w:val="00537F31"/>
    <w:rsid w:val="00540544"/>
    <w:rsid w:val="005406E7"/>
    <w:rsid w:val="00540B5E"/>
    <w:rsid w:val="00541A3E"/>
    <w:rsid w:val="00541BB7"/>
    <w:rsid w:val="00541DD6"/>
    <w:rsid w:val="00541F07"/>
    <w:rsid w:val="005420DB"/>
    <w:rsid w:val="00542290"/>
    <w:rsid w:val="00542294"/>
    <w:rsid w:val="005422CD"/>
    <w:rsid w:val="00542C40"/>
    <w:rsid w:val="00542D74"/>
    <w:rsid w:val="00543017"/>
    <w:rsid w:val="0054306C"/>
    <w:rsid w:val="00543176"/>
    <w:rsid w:val="00543296"/>
    <w:rsid w:val="00543321"/>
    <w:rsid w:val="00543CA4"/>
    <w:rsid w:val="00543F82"/>
    <w:rsid w:val="00544123"/>
    <w:rsid w:val="0054429A"/>
    <w:rsid w:val="005445C4"/>
    <w:rsid w:val="00544834"/>
    <w:rsid w:val="00544B23"/>
    <w:rsid w:val="00544BEE"/>
    <w:rsid w:val="00544E04"/>
    <w:rsid w:val="00545329"/>
    <w:rsid w:val="0054568D"/>
    <w:rsid w:val="00545A93"/>
    <w:rsid w:val="00545B84"/>
    <w:rsid w:val="005460F7"/>
    <w:rsid w:val="00546150"/>
    <w:rsid w:val="005463CC"/>
    <w:rsid w:val="00546B78"/>
    <w:rsid w:val="00546B83"/>
    <w:rsid w:val="00546BA6"/>
    <w:rsid w:val="0054703E"/>
    <w:rsid w:val="005472A7"/>
    <w:rsid w:val="005474DD"/>
    <w:rsid w:val="0054754E"/>
    <w:rsid w:val="005475CF"/>
    <w:rsid w:val="005477DD"/>
    <w:rsid w:val="005479C9"/>
    <w:rsid w:val="00547A8F"/>
    <w:rsid w:val="00547CE0"/>
    <w:rsid w:val="00550228"/>
    <w:rsid w:val="00550257"/>
    <w:rsid w:val="005502F7"/>
    <w:rsid w:val="00550793"/>
    <w:rsid w:val="00550B3D"/>
    <w:rsid w:val="00550E9E"/>
    <w:rsid w:val="00551046"/>
    <w:rsid w:val="0055108C"/>
    <w:rsid w:val="00551160"/>
    <w:rsid w:val="0055131B"/>
    <w:rsid w:val="0055143D"/>
    <w:rsid w:val="00551503"/>
    <w:rsid w:val="0055155B"/>
    <w:rsid w:val="00551FA4"/>
    <w:rsid w:val="00552299"/>
    <w:rsid w:val="00552DD1"/>
    <w:rsid w:val="005531DB"/>
    <w:rsid w:val="00553265"/>
    <w:rsid w:val="00553342"/>
    <w:rsid w:val="005535A8"/>
    <w:rsid w:val="00553A73"/>
    <w:rsid w:val="00553F96"/>
    <w:rsid w:val="00553FAB"/>
    <w:rsid w:val="00554923"/>
    <w:rsid w:val="00554A57"/>
    <w:rsid w:val="00554E3A"/>
    <w:rsid w:val="00554F03"/>
    <w:rsid w:val="005550C3"/>
    <w:rsid w:val="00555319"/>
    <w:rsid w:val="00555716"/>
    <w:rsid w:val="0055579A"/>
    <w:rsid w:val="00555C2F"/>
    <w:rsid w:val="00555C4A"/>
    <w:rsid w:val="00555D50"/>
    <w:rsid w:val="00555DA5"/>
    <w:rsid w:val="00555DB0"/>
    <w:rsid w:val="00555FB3"/>
    <w:rsid w:val="00556096"/>
    <w:rsid w:val="00556382"/>
    <w:rsid w:val="005565A6"/>
    <w:rsid w:val="0055694E"/>
    <w:rsid w:val="0055773B"/>
    <w:rsid w:val="005578CA"/>
    <w:rsid w:val="005579ED"/>
    <w:rsid w:val="00557BA6"/>
    <w:rsid w:val="00557CFC"/>
    <w:rsid w:val="00557DB2"/>
    <w:rsid w:val="0056017E"/>
    <w:rsid w:val="00560919"/>
    <w:rsid w:val="005609A3"/>
    <w:rsid w:val="00560C52"/>
    <w:rsid w:val="00560F1A"/>
    <w:rsid w:val="00560F46"/>
    <w:rsid w:val="00560FAB"/>
    <w:rsid w:val="00561473"/>
    <w:rsid w:val="00561B59"/>
    <w:rsid w:val="005627B7"/>
    <w:rsid w:val="005628CA"/>
    <w:rsid w:val="00562C3C"/>
    <w:rsid w:val="00562C66"/>
    <w:rsid w:val="00562E6C"/>
    <w:rsid w:val="00563622"/>
    <w:rsid w:val="0056373F"/>
    <w:rsid w:val="005637D9"/>
    <w:rsid w:val="00563B79"/>
    <w:rsid w:val="00563FDD"/>
    <w:rsid w:val="00564103"/>
    <w:rsid w:val="005641D8"/>
    <w:rsid w:val="00564BC3"/>
    <w:rsid w:val="00564F95"/>
    <w:rsid w:val="00565137"/>
    <w:rsid w:val="0056516A"/>
    <w:rsid w:val="00565311"/>
    <w:rsid w:val="005658C9"/>
    <w:rsid w:val="0056597D"/>
    <w:rsid w:val="00565B34"/>
    <w:rsid w:val="00565BCD"/>
    <w:rsid w:val="00565D1C"/>
    <w:rsid w:val="00566047"/>
    <w:rsid w:val="00566627"/>
    <w:rsid w:val="00566984"/>
    <w:rsid w:val="005669D1"/>
    <w:rsid w:val="00566BE7"/>
    <w:rsid w:val="00566CD9"/>
    <w:rsid w:val="00566ED8"/>
    <w:rsid w:val="00567684"/>
    <w:rsid w:val="0056791F"/>
    <w:rsid w:val="00567B7D"/>
    <w:rsid w:val="00567FDB"/>
    <w:rsid w:val="00570075"/>
    <w:rsid w:val="005700EC"/>
    <w:rsid w:val="00570126"/>
    <w:rsid w:val="00570332"/>
    <w:rsid w:val="0057046F"/>
    <w:rsid w:val="00570CA6"/>
    <w:rsid w:val="00570CDE"/>
    <w:rsid w:val="00570DFA"/>
    <w:rsid w:val="00570E89"/>
    <w:rsid w:val="00571176"/>
    <w:rsid w:val="00571265"/>
    <w:rsid w:val="005718C9"/>
    <w:rsid w:val="00571E21"/>
    <w:rsid w:val="00571FE6"/>
    <w:rsid w:val="005720A2"/>
    <w:rsid w:val="005720F6"/>
    <w:rsid w:val="0057225C"/>
    <w:rsid w:val="00572702"/>
    <w:rsid w:val="0057279D"/>
    <w:rsid w:val="00572BF0"/>
    <w:rsid w:val="00572E1C"/>
    <w:rsid w:val="00572E7A"/>
    <w:rsid w:val="00573004"/>
    <w:rsid w:val="00573327"/>
    <w:rsid w:val="005739C6"/>
    <w:rsid w:val="00573AAD"/>
    <w:rsid w:val="00573E21"/>
    <w:rsid w:val="00574055"/>
    <w:rsid w:val="0057408D"/>
    <w:rsid w:val="00574303"/>
    <w:rsid w:val="0057436B"/>
    <w:rsid w:val="0057447C"/>
    <w:rsid w:val="00575B3D"/>
    <w:rsid w:val="00576247"/>
    <w:rsid w:val="00576639"/>
    <w:rsid w:val="00576BB5"/>
    <w:rsid w:val="00576F45"/>
    <w:rsid w:val="00577761"/>
    <w:rsid w:val="00577B60"/>
    <w:rsid w:val="00577B84"/>
    <w:rsid w:val="00577BEA"/>
    <w:rsid w:val="00577E88"/>
    <w:rsid w:val="00577EF1"/>
    <w:rsid w:val="00580024"/>
    <w:rsid w:val="00580897"/>
    <w:rsid w:val="00580BC5"/>
    <w:rsid w:val="0058185F"/>
    <w:rsid w:val="00581C0C"/>
    <w:rsid w:val="005823CA"/>
    <w:rsid w:val="0058275F"/>
    <w:rsid w:val="00582A77"/>
    <w:rsid w:val="00582C5D"/>
    <w:rsid w:val="005830D7"/>
    <w:rsid w:val="00583203"/>
    <w:rsid w:val="005835A6"/>
    <w:rsid w:val="005837E0"/>
    <w:rsid w:val="00583D74"/>
    <w:rsid w:val="00583DA0"/>
    <w:rsid w:val="00583E02"/>
    <w:rsid w:val="00583F59"/>
    <w:rsid w:val="005840B3"/>
    <w:rsid w:val="0058450D"/>
    <w:rsid w:val="00584815"/>
    <w:rsid w:val="00584DCD"/>
    <w:rsid w:val="00585195"/>
    <w:rsid w:val="00585DAB"/>
    <w:rsid w:val="00585F16"/>
    <w:rsid w:val="005860F8"/>
    <w:rsid w:val="00586953"/>
    <w:rsid w:val="00586B5D"/>
    <w:rsid w:val="00586C3D"/>
    <w:rsid w:val="00586D7F"/>
    <w:rsid w:val="00586F59"/>
    <w:rsid w:val="00587373"/>
    <w:rsid w:val="005873B7"/>
    <w:rsid w:val="0058779A"/>
    <w:rsid w:val="00587E3B"/>
    <w:rsid w:val="00587EF1"/>
    <w:rsid w:val="00590037"/>
    <w:rsid w:val="005900C3"/>
    <w:rsid w:val="005906F2"/>
    <w:rsid w:val="005907E9"/>
    <w:rsid w:val="00590C59"/>
    <w:rsid w:val="00590CEA"/>
    <w:rsid w:val="00590ECB"/>
    <w:rsid w:val="0059110B"/>
    <w:rsid w:val="00591333"/>
    <w:rsid w:val="00591AA8"/>
    <w:rsid w:val="00592218"/>
    <w:rsid w:val="00592490"/>
    <w:rsid w:val="0059296F"/>
    <w:rsid w:val="0059297C"/>
    <w:rsid w:val="00592D98"/>
    <w:rsid w:val="00593652"/>
    <w:rsid w:val="00593AE2"/>
    <w:rsid w:val="00593C84"/>
    <w:rsid w:val="00594145"/>
    <w:rsid w:val="00594159"/>
    <w:rsid w:val="0059460D"/>
    <w:rsid w:val="005946C4"/>
    <w:rsid w:val="00594984"/>
    <w:rsid w:val="00594F5F"/>
    <w:rsid w:val="00594FBD"/>
    <w:rsid w:val="00594FD4"/>
    <w:rsid w:val="00594FF6"/>
    <w:rsid w:val="00595014"/>
    <w:rsid w:val="00595933"/>
    <w:rsid w:val="00596A60"/>
    <w:rsid w:val="00597891"/>
    <w:rsid w:val="00597E86"/>
    <w:rsid w:val="005A02F1"/>
    <w:rsid w:val="005A045F"/>
    <w:rsid w:val="005A04CA"/>
    <w:rsid w:val="005A07B1"/>
    <w:rsid w:val="005A07D3"/>
    <w:rsid w:val="005A0C39"/>
    <w:rsid w:val="005A104B"/>
    <w:rsid w:val="005A105B"/>
    <w:rsid w:val="005A1C59"/>
    <w:rsid w:val="005A291F"/>
    <w:rsid w:val="005A2965"/>
    <w:rsid w:val="005A2EC9"/>
    <w:rsid w:val="005A2FBA"/>
    <w:rsid w:val="005A300D"/>
    <w:rsid w:val="005A385C"/>
    <w:rsid w:val="005A3DAA"/>
    <w:rsid w:val="005A4403"/>
    <w:rsid w:val="005A457D"/>
    <w:rsid w:val="005A45AC"/>
    <w:rsid w:val="005A5A55"/>
    <w:rsid w:val="005A5D23"/>
    <w:rsid w:val="005A5E26"/>
    <w:rsid w:val="005A5F66"/>
    <w:rsid w:val="005A629C"/>
    <w:rsid w:val="005A6446"/>
    <w:rsid w:val="005A6E6D"/>
    <w:rsid w:val="005A71AD"/>
    <w:rsid w:val="005A7212"/>
    <w:rsid w:val="005A773C"/>
    <w:rsid w:val="005A7F94"/>
    <w:rsid w:val="005B00C3"/>
    <w:rsid w:val="005B043F"/>
    <w:rsid w:val="005B0699"/>
    <w:rsid w:val="005B087D"/>
    <w:rsid w:val="005B0BF0"/>
    <w:rsid w:val="005B10C2"/>
    <w:rsid w:val="005B12CD"/>
    <w:rsid w:val="005B160B"/>
    <w:rsid w:val="005B16AF"/>
    <w:rsid w:val="005B237B"/>
    <w:rsid w:val="005B275D"/>
    <w:rsid w:val="005B2F4C"/>
    <w:rsid w:val="005B3B84"/>
    <w:rsid w:val="005B3CAA"/>
    <w:rsid w:val="005B4187"/>
    <w:rsid w:val="005B4A45"/>
    <w:rsid w:val="005B4FB8"/>
    <w:rsid w:val="005B4FC1"/>
    <w:rsid w:val="005B5176"/>
    <w:rsid w:val="005B55E2"/>
    <w:rsid w:val="005B648A"/>
    <w:rsid w:val="005B64C9"/>
    <w:rsid w:val="005B6B49"/>
    <w:rsid w:val="005B6E98"/>
    <w:rsid w:val="005B72EB"/>
    <w:rsid w:val="005B75CE"/>
    <w:rsid w:val="005B7B86"/>
    <w:rsid w:val="005C0032"/>
    <w:rsid w:val="005C042A"/>
    <w:rsid w:val="005C057B"/>
    <w:rsid w:val="005C0736"/>
    <w:rsid w:val="005C0C4A"/>
    <w:rsid w:val="005C16F7"/>
    <w:rsid w:val="005C1929"/>
    <w:rsid w:val="005C1A34"/>
    <w:rsid w:val="005C1AB0"/>
    <w:rsid w:val="005C215C"/>
    <w:rsid w:val="005C256D"/>
    <w:rsid w:val="005C2FCF"/>
    <w:rsid w:val="005C2FFF"/>
    <w:rsid w:val="005C3476"/>
    <w:rsid w:val="005C3481"/>
    <w:rsid w:val="005C34FA"/>
    <w:rsid w:val="005C3807"/>
    <w:rsid w:val="005C3B88"/>
    <w:rsid w:val="005C3FD1"/>
    <w:rsid w:val="005C441A"/>
    <w:rsid w:val="005C45BB"/>
    <w:rsid w:val="005C4B2F"/>
    <w:rsid w:val="005C4DF5"/>
    <w:rsid w:val="005C4EFF"/>
    <w:rsid w:val="005C5675"/>
    <w:rsid w:val="005C5B72"/>
    <w:rsid w:val="005C6687"/>
    <w:rsid w:val="005C6D9C"/>
    <w:rsid w:val="005C7851"/>
    <w:rsid w:val="005C7ACA"/>
    <w:rsid w:val="005C7D18"/>
    <w:rsid w:val="005D0029"/>
    <w:rsid w:val="005D02E4"/>
    <w:rsid w:val="005D0602"/>
    <w:rsid w:val="005D09D6"/>
    <w:rsid w:val="005D0F66"/>
    <w:rsid w:val="005D0FB4"/>
    <w:rsid w:val="005D0FC1"/>
    <w:rsid w:val="005D148F"/>
    <w:rsid w:val="005D199D"/>
    <w:rsid w:val="005D1BB6"/>
    <w:rsid w:val="005D1C55"/>
    <w:rsid w:val="005D1FA4"/>
    <w:rsid w:val="005D299E"/>
    <w:rsid w:val="005D2B5A"/>
    <w:rsid w:val="005D2C5B"/>
    <w:rsid w:val="005D30FE"/>
    <w:rsid w:val="005D323A"/>
    <w:rsid w:val="005D382A"/>
    <w:rsid w:val="005D4127"/>
    <w:rsid w:val="005D46BB"/>
    <w:rsid w:val="005D48E4"/>
    <w:rsid w:val="005D49DD"/>
    <w:rsid w:val="005D4A92"/>
    <w:rsid w:val="005D5154"/>
    <w:rsid w:val="005D523C"/>
    <w:rsid w:val="005D5269"/>
    <w:rsid w:val="005D527A"/>
    <w:rsid w:val="005D52DC"/>
    <w:rsid w:val="005D53B5"/>
    <w:rsid w:val="005D54CA"/>
    <w:rsid w:val="005D55A1"/>
    <w:rsid w:val="005D55D5"/>
    <w:rsid w:val="005D5AB9"/>
    <w:rsid w:val="005D603D"/>
    <w:rsid w:val="005D6252"/>
    <w:rsid w:val="005D725D"/>
    <w:rsid w:val="005D77FC"/>
    <w:rsid w:val="005D7C09"/>
    <w:rsid w:val="005D7DA0"/>
    <w:rsid w:val="005E03C7"/>
    <w:rsid w:val="005E04F2"/>
    <w:rsid w:val="005E0CA0"/>
    <w:rsid w:val="005E10D8"/>
    <w:rsid w:val="005E13E9"/>
    <w:rsid w:val="005E14C5"/>
    <w:rsid w:val="005E16B6"/>
    <w:rsid w:val="005E1939"/>
    <w:rsid w:val="005E1D82"/>
    <w:rsid w:val="005E1E22"/>
    <w:rsid w:val="005E2269"/>
    <w:rsid w:val="005E24FD"/>
    <w:rsid w:val="005E2B17"/>
    <w:rsid w:val="005E2B18"/>
    <w:rsid w:val="005E2B25"/>
    <w:rsid w:val="005E2E17"/>
    <w:rsid w:val="005E31BE"/>
    <w:rsid w:val="005E34DF"/>
    <w:rsid w:val="005E38AF"/>
    <w:rsid w:val="005E447A"/>
    <w:rsid w:val="005E4D47"/>
    <w:rsid w:val="005E55B4"/>
    <w:rsid w:val="005E5D03"/>
    <w:rsid w:val="005E5F27"/>
    <w:rsid w:val="005E6039"/>
    <w:rsid w:val="005E64C1"/>
    <w:rsid w:val="005E6711"/>
    <w:rsid w:val="005E6DE0"/>
    <w:rsid w:val="005E6E5D"/>
    <w:rsid w:val="005E6FE6"/>
    <w:rsid w:val="005E7273"/>
    <w:rsid w:val="005E75A4"/>
    <w:rsid w:val="005E7AE9"/>
    <w:rsid w:val="005E7F68"/>
    <w:rsid w:val="005F04A7"/>
    <w:rsid w:val="005F0B49"/>
    <w:rsid w:val="005F0C32"/>
    <w:rsid w:val="005F0CFC"/>
    <w:rsid w:val="005F0EB5"/>
    <w:rsid w:val="005F1206"/>
    <w:rsid w:val="005F1654"/>
    <w:rsid w:val="005F1D22"/>
    <w:rsid w:val="005F1E44"/>
    <w:rsid w:val="005F1FC6"/>
    <w:rsid w:val="005F2853"/>
    <w:rsid w:val="005F293B"/>
    <w:rsid w:val="005F31E2"/>
    <w:rsid w:val="005F3B0D"/>
    <w:rsid w:val="005F3BDC"/>
    <w:rsid w:val="005F466D"/>
    <w:rsid w:val="005F47B9"/>
    <w:rsid w:val="005F4F81"/>
    <w:rsid w:val="005F56F2"/>
    <w:rsid w:val="005F58AB"/>
    <w:rsid w:val="005F62F7"/>
    <w:rsid w:val="005F66FC"/>
    <w:rsid w:val="005F7174"/>
    <w:rsid w:val="005F733F"/>
    <w:rsid w:val="005F741E"/>
    <w:rsid w:val="005F78C4"/>
    <w:rsid w:val="005F7DC8"/>
    <w:rsid w:val="006003AC"/>
    <w:rsid w:val="00600535"/>
    <w:rsid w:val="00600DB6"/>
    <w:rsid w:val="00601793"/>
    <w:rsid w:val="00601811"/>
    <w:rsid w:val="00601FED"/>
    <w:rsid w:val="00601FEF"/>
    <w:rsid w:val="006027A8"/>
    <w:rsid w:val="00602FB3"/>
    <w:rsid w:val="00603315"/>
    <w:rsid w:val="00603364"/>
    <w:rsid w:val="006036EF"/>
    <w:rsid w:val="0060374B"/>
    <w:rsid w:val="006040F6"/>
    <w:rsid w:val="0060416D"/>
    <w:rsid w:val="006048DA"/>
    <w:rsid w:val="006049C8"/>
    <w:rsid w:val="00604E32"/>
    <w:rsid w:val="006051C5"/>
    <w:rsid w:val="006053C9"/>
    <w:rsid w:val="0060571B"/>
    <w:rsid w:val="00605B94"/>
    <w:rsid w:val="00605C41"/>
    <w:rsid w:val="00606146"/>
    <w:rsid w:val="00606418"/>
    <w:rsid w:val="00606474"/>
    <w:rsid w:val="00606806"/>
    <w:rsid w:val="0060695C"/>
    <w:rsid w:val="00606CAC"/>
    <w:rsid w:val="00607B04"/>
    <w:rsid w:val="00607C94"/>
    <w:rsid w:val="00607E2D"/>
    <w:rsid w:val="00610022"/>
    <w:rsid w:val="00610135"/>
    <w:rsid w:val="0061030E"/>
    <w:rsid w:val="006115C3"/>
    <w:rsid w:val="0061185A"/>
    <w:rsid w:val="00611C29"/>
    <w:rsid w:val="0061240E"/>
    <w:rsid w:val="00612777"/>
    <w:rsid w:val="0061297C"/>
    <w:rsid w:val="00613264"/>
    <w:rsid w:val="00613342"/>
    <w:rsid w:val="00613444"/>
    <w:rsid w:val="0061384E"/>
    <w:rsid w:val="006139FA"/>
    <w:rsid w:val="00613FC2"/>
    <w:rsid w:val="00614024"/>
    <w:rsid w:val="0061411D"/>
    <w:rsid w:val="006141F0"/>
    <w:rsid w:val="006147AD"/>
    <w:rsid w:val="00614886"/>
    <w:rsid w:val="0061493C"/>
    <w:rsid w:val="00614FE1"/>
    <w:rsid w:val="0061501C"/>
    <w:rsid w:val="00615084"/>
    <w:rsid w:val="006150BE"/>
    <w:rsid w:val="006151DB"/>
    <w:rsid w:val="0061530D"/>
    <w:rsid w:val="00615854"/>
    <w:rsid w:val="00615BC2"/>
    <w:rsid w:val="00615EA9"/>
    <w:rsid w:val="0061641F"/>
    <w:rsid w:val="00616932"/>
    <w:rsid w:val="006172F8"/>
    <w:rsid w:val="0061734E"/>
    <w:rsid w:val="0061775A"/>
    <w:rsid w:val="00617965"/>
    <w:rsid w:val="00617C10"/>
    <w:rsid w:val="00617EF9"/>
    <w:rsid w:val="00620C01"/>
    <w:rsid w:val="00621056"/>
    <w:rsid w:val="006212CC"/>
    <w:rsid w:val="006213F5"/>
    <w:rsid w:val="00621799"/>
    <w:rsid w:val="00621FC2"/>
    <w:rsid w:val="0062242D"/>
    <w:rsid w:val="00623242"/>
    <w:rsid w:val="0062356F"/>
    <w:rsid w:val="0062366E"/>
    <w:rsid w:val="006238D9"/>
    <w:rsid w:val="00623AD3"/>
    <w:rsid w:val="00623C03"/>
    <w:rsid w:val="006244E9"/>
    <w:rsid w:val="00624EB7"/>
    <w:rsid w:val="0062508F"/>
    <w:rsid w:val="006250BE"/>
    <w:rsid w:val="00625521"/>
    <w:rsid w:val="00625B14"/>
    <w:rsid w:val="006265BF"/>
    <w:rsid w:val="006267D2"/>
    <w:rsid w:val="00626C21"/>
    <w:rsid w:val="0062708B"/>
    <w:rsid w:val="0062737C"/>
    <w:rsid w:val="00627554"/>
    <w:rsid w:val="00627567"/>
    <w:rsid w:val="006277D5"/>
    <w:rsid w:val="00627893"/>
    <w:rsid w:val="00627FEB"/>
    <w:rsid w:val="006303B6"/>
    <w:rsid w:val="006305F6"/>
    <w:rsid w:val="006308AD"/>
    <w:rsid w:val="00630A88"/>
    <w:rsid w:val="00630CAB"/>
    <w:rsid w:val="00630DAB"/>
    <w:rsid w:val="00630DAE"/>
    <w:rsid w:val="00631036"/>
    <w:rsid w:val="006310F6"/>
    <w:rsid w:val="0063150F"/>
    <w:rsid w:val="00631548"/>
    <w:rsid w:val="00631E26"/>
    <w:rsid w:val="006323B2"/>
    <w:rsid w:val="0063247E"/>
    <w:rsid w:val="00632B71"/>
    <w:rsid w:val="00632DE5"/>
    <w:rsid w:val="0063326A"/>
    <w:rsid w:val="0063335D"/>
    <w:rsid w:val="006338E2"/>
    <w:rsid w:val="00633A87"/>
    <w:rsid w:val="00633C7E"/>
    <w:rsid w:val="0063426C"/>
    <w:rsid w:val="0063432C"/>
    <w:rsid w:val="0063445B"/>
    <w:rsid w:val="006345EC"/>
    <w:rsid w:val="006347FF"/>
    <w:rsid w:val="00635196"/>
    <w:rsid w:val="00635AC7"/>
    <w:rsid w:val="00635C51"/>
    <w:rsid w:val="00635EC2"/>
    <w:rsid w:val="006367BF"/>
    <w:rsid w:val="00636F13"/>
    <w:rsid w:val="006372BD"/>
    <w:rsid w:val="006374BC"/>
    <w:rsid w:val="0063796A"/>
    <w:rsid w:val="00637BE5"/>
    <w:rsid w:val="00637FA3"/>
    <w:rsid w:val="00640421"/>
    <w:rsid w:val="006407E5"/>
    <w:rsid w:val="00640C22"/>
    <w:rsid w:val="00640FFA"/>
    <w:rsid w:val="0064110F"/>
    <w:rsid w:val="006411DE"/>
    <w:rsid w:val="006414DB"/>
    <w:rsid w:val="00641514"/>
    <w:rsid w:val="00641B08"/>
    <w:rsid w:val="00641E49"/>
    <w:rsid w:val="00641FB0"/>
    <w:rsid w:val="00642200"/>
    <w:rsid w:val="00642434"/>
    <w:rsid w:val="006424F5"/>
    <w:rsid w:val="006425E9"/>
    <w:rsid w:val="00642853"/>
    <w:rsid w:val="006429DC"/>
    <w:rsid w:val="00642BBF"/>
    <w:rsid w:val="00643394"/>
    <w:rsid w:val="00643406"/>
    <w:rsid w:val="00643DB7"/>
    <w:rsid w:val="0064413E"/>
    <w:rsid w:val="00644B46"/>
    <w:rsid w:val="00646105"/>
    <w:rsid w:val="0064617F"/>
    <w:rsid w:val="006471EE"/>
    <w:rsid w:val="006473CA"/>
    <w:rsid w:val="00647630"/>
    <w:rsid w:val="00647DA1"/>
    <w:rsid w:val="00647E57"/>
    <w:rsid w:val="006505A6"/>
    <w:rsid w:val="006506E6"/>
    <w:rsid w:val="00650912"/>
    <w:rsid w:val="0065097E"/>
    <w:rsid w:val="00650DE5"/>
    <w:rsid w:val="00651276"/>
    <w:rsid w:val="0065183A"/>
    <w:rsid w:val="006518E5"/>
    <w:rsid w:val="00651C35"/>
    <w:rsid w:val="00651EF4"/>
    <w:rsid w:val="0065224B"/>
    <w:rsid w:val="00652751"/>
    <w:rsid w:val="0065285C"/>
    <w:rsid w:val="00652C22"/>
    <w:rsid w:val="00652E10"/>
    <w:rsid w:val="00652E41"/>
    <w:rsid w:val="0065327D"/>
    <w:rsid w:val="006536CB"/>
    <w:rsid w:val="00653A40"/>
    <w:rsid w:val="00653C08"/>
    <w:rsid w:val="0065444C"/>
    <w:rsid w:val="00654A23"/>
    <w:rsid w:val="00654C71"/>
    <w:rsid w:val="00654E6A"/>
    <w:rsid w:val="006552D7"/>
    <w:rsid w:val="00655546"/>
    <w:rsid w:val="00655571"/>
    <w:rsid w:val="00655E40"/>
    <w:rsid w:val="006564D4"/>
    <w:rsid w:val="00656659"/>
    <w:rsid w:val="00656DD5"/>
    <w:rsid w:val="00656E8B"/>
    <w:rsid w:val="006575ED"/>
    <w:rsid w:val="00657A92"/>
    <w:rsid w:val="00657B79"/>
    <w:rsid w:val="00657B99"/>
    <w:rsid w:val="00657F14"/>
    <w:rsid w:val="0066016C"/>
    <w:rsid w:val="006606BB"/>
    <w:rsid w:val="00660960"/>
    <w:rsid w:val="00660D90"/>
    <w:rsid w:val="0066155B"/>
    <w:rsid w:val="00661718"/>
    <w:rsid w:val="00661719"/>
    <w:rsid w:val="006619EC"/>
    <w:rsid w:val="00661C73"/>
    <w:rsid w:val="00661F62"/>
    <w:rsid w:val="006625CC"/>
    <w:rsid w:val="00662601"/>
    <w:rsid w:val="00662A62"/>
    <w:rsid w:val="00662C8D"/>
    <w:rsid w:val="00662D2D"/>
    <w:rsid w:val="00663014"/>
    <w:rsid w:val="006632E8"/>
    <w:rsid w:val="0066335C"/>
    <w:rsid w:val="00663659"/>
    <w:rsid w:val="00663915"/>
    <w:rsid w:val="00663C21"/>
    <w:rsid w:val="00663DA8"/>
    <w:rsid w:val="00664137"/>
    <w:rsid w:val="0066489A"/>
    <w:rsid w:val="0066503A"/>
    <w:rsid w:val="0066509E"/>
    <w:rsid w:val="00665233"/>
    <w:rsid w:val="00665590"/>
    <w:rsid w:val="00665827"/>
    <w:rsid w:val="006659CB"/>
    <w:rsid w:val="00665C82"/>
    <w:rsid w:val="00665F2F"/>
    <w:rsid w:val="00665F5D"/>
    <w:rsid w:val="00666028"/>
    <w:rsid w:val="006661B4"/>
    <w:rsid w:val="006661DE"/>
    <w:rsid w:val="00666D3E"/>
    <w:rsid w:val="00666FFA"/>
    <w:rsid w:val="00667144"/>
    <w:rsid w:val="006674B1"/>
    <w:rsid w:val="006676FE"/>
    <w:rsid w:val="00667843"/>
    <w:rsid w:val="006678CF"/>
    <w:rsid w:val="00667C9F"/>
    <w:rsid w:val="00667D4F"/>
    <w:rsid w:val="00667DC9"/>
    <w:rsid w:val="00667F39"/>
    <w:rsid w:val="00670395"/>
    <w:rsid w:val="0067039D"/>
    <w:rsid w:val="0067093F"/>
    <w:rsid w:val="00670D48"/>
    <w:rsid w:val="006711CD"/>
    <w:rsid w:val="00671903"/>
    <w:rsid w:val="00671BD5"/>
    <w:rsid w:val="00671CC3"/>
    <w:rsid w:val="00671EB9"/>
    <w:rsid w:val="00671EEE"/>
    <w:rsid w:val="00672257"/>
    <w:rsid w:val="00672549"/>
    <w:rsid w:val="00672B45"/>
    <w:rsid w:val="00672EF8"/>
    <w:rsid w:val="0067386D"/>
    <w:rsid w:val="00673C54"/>
    <w:rsid w:val="00674073"/>
    <w:rsid w:val="00674274"/>
    <w:rsid w:val="00674478"/>
    <w:rsid w:val="00674BA9"/>
    <w:rsid w:val="006751EF"/>
    <w:rsid w:val="00675A46"/>
    <w:rsid w:val="00675C0C"/>
    <w:rsid w:val="00675CAE"/>
    <w:rsid w:val="006760F6"/>
    <w:rsid w:val="006761F1"/>
    <w:rsid w:val="0067622B"/>
    <w:rsid w:val="00676309"/>
    <w:rsid w:val="00676498"/>
    <w:rsid w:val="0067694B"/>
    <w:rsid w:val="00676B7A"/>
    <w:rsid w:val="00676E35"/>
    <w:rsid w:val="0067729F"/>
    <w:rsid w:val="006772F3"/>
    <w:rsid w:val="006775C8"/>
    <w:rsid w:val="00677978"/>
    <w:rsid w:val="006779D3"/>
    <w:rsid w:val="00677C28"/>
    <w:rsid w:val="00677E49"/>
    <w:rsid w:val="00677F1E"/>
    <w:rsid w:val="00677F65"/>
    <w:rsid w:val="006804EF"/>
    <w:rsid w:val="00680947"/>
    <w:rsid w:val="00680B99"/>
    <w:rsid w:val="00681416"/>
    <w:rsid w:val="00681647"/>
    <w:rsid w:val="00681A71"/>
    <w:rsid w:val="00681CB4"/>
    <w:rsid w:val="0068230C"/>
    <w:rsid w:val="00682316"/>
    <w:rsid w:val="00682454"/>
    <w:rsid w:val="00682485"/>
    <w:rsid w:val="006825D1"/>
    <w:rsid w:val="00682BBA"/>
    <w:rsid w:val="00682C98"/>
    <w:rsid w:val="006834C8"/>
    <w:rsid w:val="00683BBA"/>
    <w:rsid w:val="0068417E"/>
    <w:rsid w:val="006841A4"/>
    <w:rsid w:val="00684954"/>
    <w:rsid w:val="00685A76"/>
    <w:rsid w:val="00685BAF"/>
    <w:rsid w:val="006860D0"/>
    <w:rsid w:val="00686482"/>
    <w:rsid w:val="0068651E"/>
    <w:rsid w:val="00686832"/>
    <w:rsid w:val="0068688F"/>
    <w:rsid w:val="00686AF5"/>
    <w:rsid w:val="00686F24"/>
    <w:rsid w:val="006870AD"/>
    <w:rsid w:val="0068754B"/>
    <w:rsid w:val="006875DD"/>
    <w:rsid w:val="0068769F"/>
    <w:rsid w:val="006877C7"/>
    <w:rsid w:val="00687D34"/>
    <w:rsid w:val="006905C9"/>
    <w:rsid w:val="006905E3"/>
    <w:rsid w:val="006907AD"/>
    <w:rsid w:val="0069086E"/>
    <w:rsid w:val="00690A6B"/>
    <w:rsid w:val="00691087"/>
    <w:rsid w:val="00691818"/>
    <w:rsid w:val="00691940"/>
    <w:rsid w:val="00691F53"/>
    <w:rsid w:val="00692704"/>
    <w:rsid w:val="0069305F"/>
    <w:rsid w:val="00693193"/>
    <w:rsid w:val="006938FD"/>
    <w:rsid w:val="00693948"/>
    <w:rsid w:val="00694C92"/>
    <w:rsid w:val="00694FF4"/>
    <w:rsid w:val="0069514E"/>
    <w:rsid w:val="006951F4"/>
    <w:rsid w:val="00695C1A"/>
    <w:rsid w:val="00695C60"/>
    <w:rsid w:val="00695DA2"/>
    <w:rsid w:val="0069680F"/>
    <w:rsid w:val="00696876"/>
    <w:rsid w:val="00697460"/>
    <w:rsid w:val="00697CA0"/>
    <w:rsid w:val="006A0488"/>
    <w:rsid w:val="006A09BC"/>
    <w:rsid w:val="006A10E3"/>
    <w:rsid w:val="006A1367"/>
    <w:rsid w:val="006A17B3"/>
    <w:rsid w:val="006A1B2A"/>
    <w:rsid w:val="006A1C28"/>
    <w:rsid w:val="006A1C9A"/>
    <w:rsid w:val="006A2277"/>
    <w:rsid w:val="006A2A98"/>
    <w:rsid w:val="006A3260"/>
    <w:rsid w:val="006A331B"/>
    <w:rsid w:val="006A3C9D"/>
    <w:rsid w:val="006A3E12"/>
    <w:rsid w:val="006A3F38"/>
    <w:rsid w:val="006A3F7D"/>
    <w:rsid w:val="006A422F"/>
    <w:rsid w:val="006A484A"/>
    <w:rsid w:val="006A4885"/>
    <w:rsid w:val="006A4A09"/>
    <w:rsid w:val="006A4B05"/>
    <w:rsid w:val="006A4C47"/>
    <w:rsid w:val="006A4DE2"/>
    <w:rsid w:val="006A4DE9"/>
    <w:rsid w:val="006A50B3"/>
    <w:rsid w:val="006A5229"/>
    <w:rsid w:val="006A57FC"/>
    <w:rsid w:val="006A5855"/>
    <w:rsid w:val="006A6287"/>
    <w:rsid w:val="006A6623"/>
    <w:rsid w:val="006A7087"/>
    <w:rsid w:val="006A70E7"/>
    <w:rsid w:val="006A7220"/>
    <w:rsid w:val="006A748B"/>
    <w:rsid w:val="006A7811"/>
    <w:rsid w:val="006A7E6E"/>
    <w:rsid w:val="006A7F04"/>
    <w:rsid w:val="006B006D"/>
    <w:rsid w:val="006B0FAF"/>
    <w:rsid w:val="006B14A7"/>
    <w:rsid w:val="006B1716"/>
    <w:rsid w:val="006B17CD"/>
    <w:rsid w:val="006B1960"/>
    <w:rsid w:val="006B19BE"/>
    <w:rsid w:val="006B1A6F"/>
    <w:rsid w:val="006B1E07"/>
    <w:rsid w:val="006B2705"/>
    <w:rsid w:val="006B2A71"/>
    <w:rsid w:val="006B2AD4"/>
    <w:rsid w:val="006B3176"/>
    <w:rsid w:val="006B3845"/>
    <w:rsid w:val="006B3996"/>
    <w:rsid w:val="006B478B"/>
    <w:rsid w:val="006B49B8"/>
    <w:rsid w:val="006B4CB9"/>
    <w:rsid w:val="006B4CED"/>
    <w:rsid w:val="006B5104"/>
    <w:rsid w:val="006B53DF"/>
    <w:rsid w:val="006B60D9"/>
    <w:rsid w:val="006B612F"/>
    <w:rsid w:val="006B6225"/>
    <w:rsid w:val="006B62F0"/>
    <w:rsid w:val="006B6868"/>
    <w:rsid w:val="006B6C22"/>
    <w:rsid w:val="006B6D69"/>
    <w:rsid w:val="006B7055"/>
    <w:rsid w:val="006B70A3"/>
    <w:rsid w:val="006B7282"/>
    <w:rsid w:val="006B7373"/>
    <w:rsid w:val="006B7B8B"/>
    <w:rsid w:val="006B7B90"/>
    <w:rsid w:val="006B7CD2"/>
    <w:rsid w:val="006C0165"/>
    <w:rsid w:val="006C0305"/>
    <w:rsid w:val="006C0521"/>
    <w:rsid w:val="006C0F25"/>
    <w:rsid w:val="006C101B"/>
    <w:rsid w:val="006C13E6"/>
    <w:rsid w:val="006C17C6"/>
    <w:rsid w:val="006C18BE"/>
    <w:rsid w:val="006C1C98"/>
    <w:rsid w:val="006C2315"/>
    <w:rsid w:val="006C2492"/>
    <w:rsid w:val="006C24B2"/>
    <w:rsid w:val="006C25F0"/>
    <w:rsid w:val="006C32A5"/>
    <w:rsid w:val="006C3946"/>
    <w:rsid w:val="006C3960"/>
    <w:rsid w:val="006C39F4"/>
    <w:rsid w:val="006C4006"/>
    <w:rsid w:val="006C404F"/>
    <w:rsid w:val="006C4170"/>
    <w:rsid w:val="006C45E8"/>
    <w:rsid w:val="006C46AF"/>
    <w:rsid w:val="006C4F2B"/>
    <w:rsid w:val="006C5190"/>
    <w:rsid w:val="006C53A2"/>
    <w:rsid w:val="006C5401"/>
    <w:rsid w:val="006C58EC"/>
    <w:rsid w:val="006C5F1A"/>
    <w:rsid w:val="006C5FB6"/>
    <w:rsid w:val="006C6333"/>
    <w:rsid w:val="006C655A"/>
    <w:rsid w:val="006C6737"/>
    <w:rsid w:val="006C67A3"/>
    <w:rsid w:val="006C6A9D"/>
    <w:rsid w:val="006C6D6C"/>
    <w:rsid w:val="006C6DA8"/>
    <w:rsid w:val="006C7BFC"/>
    <w:rsid w:val="006C7C49"/>
    <w:rsid w:val="006D02BD"/>
    <w:rsid w:val="006D0354"/>
    <w:rsid w:val="006D071A"/>
    <w:rsid w:val="006D082A"/>
    <w:rsid w:val="006D1C76"/>
    <w:rsid w:val="006D2A04"/>
    <w:rsid w:val="006D2CFF"/>
    <w:rsid w:val="006D37D9"/>
    <w:rsid w:val="006D41B7"/>
    <w:rsid w:val="006D491C"/>
    <w:rsid w:val="006D50E8"/>
    <w:rsid w:val="006D59CA"/>
    <w:rsid w:val="006D5D84"/>
    <w:rsid w:val="006D5EE0"/>
    <w:rsid w:val="006D66C2"/>
    <w:rsid w:val="006D68EB"/>
    <w:rsid w:val="006D6907"/>
    <w:rsid w:val="006D70DD"/>
    <w:rsid w:val="006D71BB"/>
    <w:rsid w:val="006D7548"/>
    <w:rsid w:val="006D7626"/>
    <w:rsid w:val="006D7B3E"/>
    <w:rsid w:val="006D7C3A"/>
    <w:rsid w:val="006D7D69"/>
    <w:rsid w:val="006E0129"/>
    <w:rsid w:val="006E0221"/>
    <w:rsid w:val="006E055F"/>
    <w:rsid w:val="006E0608"/>
    <w:rsid w:val="006E0D1A"/>
    <w:rsid w:val="006E0E69"/>
    <w:rsid w:val="006E0F84"/>
    <w:rsid w:val="006E1099"/>
    <w:rsid w:val="006E1344"/>
    <w:rsid w:val="006E167A"/>
    <w:rsid w:val="006E173E"/>
    <w:rsid w:val="006E2ACB"/>
    <w:rsid w:val="006E3129"/>
    <w:rsid w:val="006E3CB0"/>
    <w:rsid w:val="006E3D91"/>
    <w:rsid w:val="006E3DFD"/>
    <w:rsid w:val="006E43F1"/>
    <w:rsid w:val="006E4641"/>
    <w:rsid w:val="006E484E"/>
    <w:rsid w:val="006E4D30"/>
    <w:rsid w:val="006E50C9"/>
    <w:rsid w:val="006E513D"/>
    <w:rsid w:val="006E52F7"/>
    <w:rsid w:val="006E6167"/>
    <w:rsid w:val="006E6942"/>
    <w:rsid w:val="006E6BE4"/>
    <w:rsid w:val="006E6E01"/>
    <w:rsid w:val="006E6ECF"/>
    <w:rsid w:val="006E7628"/>
    <w:rsid w:val="006E7A75"/>
    <w:rsid w:val="006E7B87"/>
    <w:rsid w:val="006F01E3"/>
    <w:rsid w:val="006F07BA"/>
    <w:rsid w:val="006F0C15"/>
    <w:rsid w:val="006F0E6D"/>
    <w:rsid w:val="006F114C"/>
    <w:rsid w:val="006F16EC"/>
    <w:rsid w:val="006F1845"/>
    <w:rsid w:val="006F1974"/>
    <w:rsid w:val="006F1D6E"/>
    <w:rsid w:val="006F206F"/>
    <w:rsid w:val="006F2634"/>
    <w:rsid w:val="006F273E"/>
    <w:rsid w:val="006F2D79"/>
    <w:rsid w:val="006F3959"/>
    <w:rsid w:val="006F39E8"/>
    <w:rsid w:val="006F3ADE"/>
    <w:rsid w:val="006F3C5E"/>
    <w:rsid w:val="006F4225"/>
    <w:rsid w:val="006F4B48"/>
    <w:rsid w:val="006F4DAA"/>
    <w:rsid w:val="006F4DB1"/>
    <w:rsid w:val="006F5C3C"/>
    <w:rsid w:val="006F603B"/>
    <w:rsid w:val="006F61AB"/>
    <w:rsid w:val="006F646C"/>
    <w:rsid w:val="006F6A8E"/>
    <w:rsid w:val="006F6C60"/>
    <w:rsid w:val="006F7065"/>
    <w:rsid w:val="006F787B"/>
    <w:rsid w:val="006F7972"/>
    <w:rsid w:val="006F7C7B"/>
    <w:rsid w:val="00700086"/>
    <w:rsid w:val="00700275"/>
    <w:rsid w:val="007002D9"/>
    <w:rsid w:val="007005F3"/>
    <w:rsid w:val="00700762"/>
    <w:rsid w:val="00700A68"/>
    <w:rsid w:val="00700A88"/>
    <w:rsid w:val="00700B75"/>
    <w:rsid w:val="00700BB7"/>
    <w:rsid w:val="00700E6A"/>
    <w:rsid w:val="007010A5"/>
    <w:rsid w:val="007010EA"/>
    <w:rsid w:val="00701528"/>
    <w:rsid w:val="007018FA"/>
    <w:rsid w:val="00701A85"/>
    <w:rsid w:val="00701EA9"/>
    <w:rsid w:val="00702075"/>
    <w:rsid w:val="00702702"/>
    <w:rsid w:val="007027CB"/>
    <w:rsid w:val="0070289C"/>
    <w:rsid w:val="007030F5"/>
    <w:rsid w:val="00703984"/>
    <w:rsid w:val="007046D7"/>
    <w:rsid w:val="0070481E"/>
    <w:rsid w:val="00704B26"/>
    <w:rsid w:val="00704D7D"/>
    <w:rsid w:val="00704F14"/>
    <w:rsid w:val="00704F57"/>
    <w:rsid w:val="0070522B"/>
    <w:rsid w:val="00706155"/>
    <w:rsid w:val="00706350"/>
    <w:rsid w:val="007064F3"/>
    <w:rsid w:val="007065D4"/>
    <w:rsid w:val="00706628"/>
    <w:rsid w:val="00706D35"/>
    <w:rsid w:val="00706E9D"/>
    <w:rsid w:val="007072DA"/>
    <w:rsid w:val="007078EC"/>
    <w:rsid w:val="00707FCA"/>
    <w:rsid w:val="0071013F"/>
    <w:rsid w:val="00710299"/>
    <w:rsid w:val="007102F8"/>
    <w:rsid w:val="00710307"/>
    <w:rsid w:val="00710323"/>
    <w:rsid w:val="00710574"/>
    <w:rsid w:val="0071081F"/>
    <w:rsid w:val="00710996"/>
    <w:rsid w:val="00710E0C"/>
    <w:rsid w:val="00710EAA"/>
    <w:rsid w:val="007117ED"/>
    <w:rsid w:val="00711ABF"/>
    <w:rsid w:val="007120CC"/>
    <w:rsid w:val="007122FA"/>
    <w:rsid w:val="00712BD7"/>
    <w:rsid w:val="00712FA1"/>
    <w:rsid w:val="0071304C"/>
    <w:rsid w:val="00713222"/>
    <w:rsid w:val="007134B3"/>
    <w:rsid w:val="007135EB"/>
    <w:rsid w:val="007135EF"/>
    <w:rsid w:val="007136DF"/>
    <w:rsid w:val="00713CDA"/>
    <w:rsid w:val="00713D85"/>
    <w:rsid w:val="00714339"/>
    <w:rsid w:val="007147F3"/>
    <w:rsid w:val="00714CF0"/>
    <w:rsid w:val="00714E8F"/>
    <w:rsid w:val="00714FE8"/>
    <w:rsid w:val="007150BB"/>
    <w:rsid w:val="00715514"/>
    <w:rsid w:val="00715A93"/>
    <w:rsid w:val="00715C65"/>
    <w:rsid w:val="00715F94"/>
    <w:rsid w:val="007169C5"/>
    <w:rsid w:val="00716B59"/>
    <w:rsid w:val="00717534"/>
    <w:rsid w:val="0071759E"/>
    <w:rsid w:val="00717A71"/>
    <w:rsid w:val="007204D4"/>
    <w:rsid w:val="007208D1"/>
    <w:rsid w:val="00720A57"/>
    <w:rsid w:val="00720DC6"/>
    <w:rsid w:val="007213B0"/>
    <w:rsid w:val="0072142F"/>
    <w:rsid w:val="007216C5"/>
    <w:rsid w:val="00721F2E"/>
    <w:rsid w:val="00722CE7"/>
    <w:rsid w:val="007232AC"/>
    <w:rsid w:val="00724106"/>
    <w:rsid w:val="007244F6"/>
    <w:rsid w:val="007245F3"/>
    <w:rsid w:val="007246F7"/>
    <w:rsid w:val="0072471C"/>
    <w:rsid w:val="007247D9"/>
    <w:rsid w:val="007248E0"/>
    <w:rsid w:val="00724D73"/>
    <w:rsid w:val="0072515F"/>
    <w:rsid w:val="00725596"/>
    <w:rsid w:val="0072561B"/>
    <w:rsid w:val="0072567E"/>
    <w:rsid w:val="0072587D"/>
    <w:rsid w:val="0072593D"/>
    <w:rsid w:val="0072655B"/>
    <w:rsid w:val="007266E4"/>
    <w:rsid w:val="00726ECB"/>
    <w:rsid w:val="007273C4"/>
    <w:rsid w:val="00727522"/>
    <w:rsid w:val="007276E8"/>
    <w:rsid w:val="007276F8"/>
    <w:rsid w:val="0072785E"/>
    <w:rsid w:val="0073032E"/>
    <w:rsid w:val="007305E3"/>
    <w:rsid w:val="00730674"/>
    <w:rsid w:val="00730848"/>
    <w:rsid w:val="00730A1C"/>
    <w:rsid w:val="00730A88"/>
    <w:rsid w:val="00730CA4"/>
    <w:rsid w:val="0073162D"/>
    <w:rsid w:val="007316B1"/>
    <w:rsid w:val="0073207D"/>
    <w:rsid w:val="00732750"/>
    <w:rsid w:val="00733036"/>
    <w:rsid w:val="00733376"/>
    <w:rsid w:val="007334E3"/>
    <w:rsid w:val="00733B99"/>
    <w:rsid w:val="00734134"/>
    <w:rsid w:val="00734659"/>
    <w:rsid w:val="00734732"/>
    <w:rsid w:val="00734750"/>
    <w:rsid w:val="00734D16"/>
    <w:rsid w:val="00735139"/>
    <w:rsid w:val="00735169"/>
    <w:rsid w:val="00735386"/>
    <w:rsid w:val="00735433"/>
    <w:rsid w:val="007355D6"/>
    <w:rsid w:val="007357E2"/>
    <w:rsid w:val="00735A90"/>
    <w:rsid w:val="00735DF5"/>
    <w:rsid w:val="00735E61"/>
    <w:rsid w:val="00735E93"/>
    <w:rsid w:val="007367AD"/>
    <w:rsid w:val="007369C3"/>
    <w:rsid w:val="00736AA6"/>
    <w:rsid w:val="0073780E"/>
    <w:rsid w:val="00737C0B"/>
    <w:rsid w:val="00737E1B"/>
    <w:rsid w:val="007404CA"/>
    <w:rsid w:val="007406C9"/>
    <w:rsid w:val="007406F8"/>
    <w:rsid w:val="007408D4"/>
    <w:rsid w:val="0074112D"/>
    <w:rsid w:val="007411F0"/>
    <w:rsid w:val="007412AF"/>
    <w:rsid w:val="00741449"/>
    <w:rsid w:val="0074183B"/>
    <w:rsid w:val="00742C07"/>
    <w:rsid w:val="00743322"/>
    <w:rsid w:val="00743475"/>
    <w:rsid w:val="007434B9"/>
    <w:rsid w:val="007434F9"/>
    <w:rsid w:val="007439C9"/>
    <w:rsid w:val="00743B70"/>
    <w:rsid w:val="007440B7"/>
    <w:rsid w:val="00744280"/>
    <w:rsid w:val="00744281"/>
    <w:rsid w:val="00745045"/>
    <w:rsid w:val="007451A7"/>
    <w:rsid w:val="0074524E"/>
    <w:rsid w:val="00745599"/>
    <w:rsid w:val="007456F3"/>
    <w:rsid w:val="00746612"/>
    <w:rsid w:val="00747153"/>
    <w:rsid w:val="00747228"/>
    <w:rsid w:val="0074767F"/>
    <w:rsid w:val="00747848"/>
    <w:rsid w:val="00747A2A"/>
    <w:rsid w:val="00747DC2"/>
    <w:rsid w:val="0075016A"/>
    <w:rsid w:val="00750449"/>
    <w:rsid w:val="0075074D"/>
    <w:rsid w:val="00750842"/>
    <w:rsid w:val="0075084A"/>
    <w:rsid w:val="00750B55"/>
    <w:rsid w:val="00750B68"/>
    <w:rsid w:val="00750E52"/>
    <w:rsid w:val="00751046"/>
    <w:rsid w:val="00751618"/>
    <w:rsid w:val="00751667"/>
    <w:rsid w:val="007516B1"/>
    <w:rsid w:val="00751BB1"/>
    <w:rsid w:val="00751D3E"/>
    <w:rsid w:val="007521BD"/>
    <w:rsid w:val="00752410"/>
    <w:rsid w:val="0075260F"/>
    <w:rsid w:val="00752714"/>
    <w:rsid w:val="00752B6C"/>
    <w:rsid w:val="00752C4D"/>
    <w:rsid w:val="00752E7C"/>
    <w:rsid w:val="0075323B"/>
    <w:rsid w:val="00753613"/>
    <w:rsid w:val="007539BD"/>
    <w:rsid w:val="007539DE"/>
    <w:rsid w:val="00753D6E"/>
    <w:rsid w:val="00753F44"/>
    <w:rsid w:val="00754148"/>
    <w:rsid w:val="00754515"/>
    <w:rsid w:val="00754762"/>
    <w:rsid w:val="00754935"/>
    <w:rsid w:val="00754AF5"/>
    <w:rsid w:val="00754D34"/>
    <w:rsid w:val="00754D86"/>
    <w:rsid w:val="00754D94"/>
    <w:rsid w:val="00754DF6"/>
    <w:rsid w:val="00754FC1"/>
    <w:rsid w:val="0075518A"/>
    <w:rsid w:val="00755703"/>
    <w:rsid w:val="0075581A"/>
    <w:rsid w:val="00755EF1"/>
    <w:rsid w:val="00755F58"/>
    <w:rsid w:val="007564D8"/>
    <w:rsid w:val="00756841"/>
    <w:rsid w:val="00757263"/>
    <w:rsid w:val="007572BE"/>
    <w:rsid w:val="007578C2"/>
    <w:rsid w:val="00757A93"/>
    <w:rsid w:val="00757AE7"/>
    <w:rsid w:val="00757C53"/>
    <w:rsid w:val="00757DB3"/>
    <w:rsid w:val="00757F99"/>
    <w:rsid w:val="0076048A"/>
    <w:rsid w:val="007605F2"/>
    <w:rsid w:val="00760DD0"/>
    <w:rsid w:val="00760DEB"/>
    <w:rsid w:val="00761004"/>
    <w:rsid w:val="0076155D"/>
    <w:rsid w:val="0076183F"/>
    <w:rsid w:val="0076192A"/>
    <w:rsid w:val="00761AF3"/>
    <w:rsid w:val="00761E22"/>
    <w:rsid w:val="0076274D"/>
    <w:rsid w:val="00762932"/>
    <w:rsid w:val="00762E94"/>
    <w:rsid w:val="0076330D"/>
    <w:rsid w:val="00763DB2"/>
    <w:rsid w:val="00763FC3"/>
    <w:rsid w:val="007643D1"/>
    <w:rsid w:val="007643E9"/>
    <w:rsid w:val="0076455A"/>
    <w:rsid w:val="00764573"/>
    <w:rsid w:val="007647D8"/>
    <w:rsid w:val="00764DB7"/>
    <w:rsid w:val="00764EDD"/>
    <w:rsid w:val="00764F3C"/>
    <w:rsid w:val="0076541A"/>
    <w:rsid w:val="00765468"/>
    <w:rsid w:val="00766859"/>
    <w:rsid w:val="00766B1E"/>
    <w:rsid w:val="00766B40"/>
    <w:rsid w:val="00766C2A"/>
    <w:rsid w:val="00766F06"/>
    <w:rsid w:val="00766FBD"/>
    <w:rsid w:val="00767705"/>
    <w:rsid w:val="00767B69"/>
    <w:rsid w:val="00767CDD"/>
    <w:rsid w:val="00767F5B"/>
    <w:rsid w:val="00770595"/>
    <w:rsid w:val="00770C8C"/>
    <w:rsid w:val="00771045"/>
    <w:rsid w:val="0077170E"/>
    <w:rsid w:val="00771E20"/>
    <w:rsid w:val="0077221E"/>
    <w:rsid w:val="0077258F"/>
    <w:rsid w:val="00773002"/>
    <w:rsid w:val="007731F5"/>
    <w:rsid w:val="0077324B"/>
    <w:rsid w:val="00773484"/>
    <w:rsid w:val="007739DA"/>
    <w:rsid w:val="00773A34"/>
    <w:rsid w:val="00773B13"/>
    <w:rsid w:val="00773DC2"/>
    <w:rsid w:val="00773E49"/>
    <w:rsid w:val="00773FE2"/>
    <w:rsid w:val="00774603"/>
    <w:rsid w:val="00774B58"/>
    <w:rsid w:val="00774C01"/>
    <w:rsid w:val="00774C3D"/>
    <w:rsid w:val="00774DDC"/>
    <w:rsid w:val="00775440"/>
    <w:rsid w:val="0077547E"/>
    <w:rsid w:val="00775523"/>
    <w:rsid w:val="00775F29"/>
    <w:rsid w:val="007762FC"/>
    <w:rsid w:val="00777153"/>
    <w:rsid w:val="00777231"/>
    <w:rsid w:val="007773D0"/>
    <w:rsid w:val="00777A0D"/>
    <w:rsid w:val="00777FFD"/>
    <w:rsid w:val="00780B22"/>
    <w:rsid w:val="00780D6D"/>
    <w:rsid w:val="007816D0"/>
    <w:rsid w:val="00781928"/>
    <w:rsid w:val="007822B7"/>
    <w:rsid w:val="007823B5"/>
    <w:rsid w:val="00782688"/>
    <w:rsid w:val="007826D3"/>
    <w:rsid w:val="00782790"/>
    <w:rsid w:val="007827EC"/>
    <w:rsid w:val="00782A5C"/>
    <w:rsid w:val="00782BA3"/>
    <w:rsid w:val="00782CE9"/>
    <w:rsid w:val="00782F1E"/>
    <w:rsid w:val="007830C5"/>
    <w:rsid w:val="0078317E"/>
    <w:rsid w:val="007833C1"/>
    <w:rsid w:val="00783457"/>
    <w:rsid w:val="00783C83"/>
    <w:rsid w:val="00783DFD"/>
    <w:rsid w:val="0078430C"/>
    <w:rsid w:val="00784EEA"/>
    <w:rsid w:val="0078556A"/>
    <w:rsid w:val="00785A75"/>
    <w:rsid w:val="00785C45"/>
    <w:rsid w:val="007863BA"/>
    <w:rsid w:val="007863E4"/>
    <w:rsid w:val="007863EF"/>
    <w:rsid w:val="0078642C"/>
    <w:rsid w:val="007869E0"/>
    <w:rsid w:val="00786FDB"/>
    <w:rsid w:val="00787674"/>
    <w:rsid w:val="00787DF8"/>
    <w:rsid w:val="00790080"/>
    <w:rsid w:val="0079018E"/>
    <w:rsid w:val="00790617"/>
    <w:rsid w:val="00790A4D"/>
    <w:rsid w:val="00790E41"/>
    <w:rsid w:val="007911A8"/>
    <w:rsid w:val="00791405"/>
    <w:rsid w:val="00791705"/>
    <w:rsid w:val="0079188A"/>
    <w:rsid w:val="00791A89"/>
    <w:rsid w:val="00791C08"/>
    <w:rsid w:val="00791C36"/>
    <w:rsid w:val="00792265"/>
    <w:rsid w:val="007922DE"/>
    <w:rsid w:val="0079259C"/>
    <w:rsid w:val="00792BF1"/>
    <w:rsid w:val="00793060"/>
    <w:rsid w:val="007931EE"/>
    <w:rsid w:val="007932B2"/>
    <w:rsid w:val="00794118"/>
    <w:rsid w:val="00794367"/>
    <w:rsid w:val="0079446F"/>
    <w:rsid w:val="0079452E"/>
    <w:rsid w:val="0079453D"/>
    <w:rsid w:val="00794566"/>
    <w:rsid w:val="00794631"/>
    <w:rsid w:val="0079474A"/>
    <w:rsid w:val="00794780"/>
    <w:rsid w:val="00794FA6"/>
    <w:rsid w:val="007953AE"/>
    <w:rsid w:val="007954D5"/>
    <w:rsid w:val="007954F8"/>
    <w:rsid w:val="007956F5"/>
    <w:rsid w:val="00795758"/>
    <w:rsid w:val="007959CF"/>
    <w:rsid w:val="00795A1B"/>
    <w:rsid w:val="00795BD3"/>
    <w:rsid w:val="00795D94"/>
    <w:rsid w:val="007960D0"/>
    <w:rsid w:val="0079652D"/>
    <w:rsid w:val="00796608"/>
    <w:rsid w:val="007970CB"/>
    <w:rsid w:val="00797232"/>
    <w:rsid w:val="007973DE"/>
    <w:rsid w:val="00797462"/>
    <w:rsid w:val="00797779"/>
    <w:rsid w:val="00797B31"/>
    <w:rsid w:val="00797C41"/>
    <w:rsid w:val="007A053B"/>
    <w:rsid w:val="007A085C"/>
    <w:rsid w:val="007A0AAB"/>
    <w:rsid w:val="007A0E92"/>
    <w:rsid w:val="007A1110"/>
    <w:rsid w:val="007A1201"/>
    <w:rsid w:val="007A17CF"/>
    <w:rsid w:val="007A1D4F"/>
    <w:rsid w:val="007A1E75"/>
    <w:rsid w:val="007A2135"/>
    <w:rsid w:val="007A22EE"/>
    <w:rsid w:val="007A37F1"/>
    <w:rsid w:val="007A3A30"/>
    <w:rsid w:val="007A419D"/>
    <w:rsid w:val="007A44C1"/>
    <w:rsid w:val="007A4774"/>
    <w:rsid w:val="007A4853"/>
    <w:rsid w:val="007A4868"/>
    <w:rsid w:val="007A4990"/>
    <w:rsid w:val="007A4991"/>
    <w:rsid w:val="007A4A3D"/>
    <w:rsid w:val="007A4AA8"/>
    <w:rsid w:val="007A4D61"/>
    <w:rsid w:val="007A4EF4"/>
    <w:rsid w:val="007A5536"/>
    <w:rsid w:val="007A62B3"/>
    <w:rsid w:val="007A636B"/>
    <w:rsid w:val="007A6502"/>
    <w:rsid w:val="007A698D"/>
    <w:rsid w:val="007A6A85"/>
    <w:rsid w:val="007A6AA0"/>
    <w:rsid w:val="007A6B08"/>
    <w:rsid w:val="007A6C93"/>
    <w:rsid w:val="007A6FA7"/>
    <w:rsid w:val="007A70B6"/>
    <w:rsid w:val="007A7446"/>
    <w:rsid w:val="007A799D"/>
    <w:rsid w:val="007A7E41"/>
    <w:rsid w:val="007A7EFD"/>
    <w:rsid w:val="007A7F66"/>
    <w:rsid w:val="007B0ABB"/>
    <w:rsid w:val="007B0B00"/>
    <w:rsid w:val="007B0C7F"/>
    <w:rsid w:val="007B15F8"/>
    <w:rsid w:val="007B18FA"/>
    <w:rsid w:val="007B1A9E"/>
    <w:rsid w:val="007B1B19"/>
    <w:rsid w:val="007B227A"/>
    <w:rsid w:val="007B2289"/>
    <w:rsid w:val="007B2931"/>
    <w:rsid w:val="007B2A15"/>
    <w:rsid w:val="007B2E41"/>
    <w:rsid w:val="007B3576"/>
    <w:rsid w:val="007B35A4"/>
    <w:rsid w:val="007B3873"/>
    <w:rsid w:val="007B4087"/>
    <w:rsid w:val="007B476D"/>
    <w:rsid w:val="007B4D15"/>
    <w:rsid w:val="007B4D61"/>
    <w:rsid w:val="007B528E"/>
    <w:rsid w:val="007B5514"/>
    <w:rsid w:val="007B58CC"/>
    <w:rsid w:val="007B63BD"/>
    <w:rsid w:val="007B6D96"/>
    <w:rsid w:val="007B756F"/>
    <w:rsid w:val="007B7638"/>
    <w:rsid w:val="007B7B83"/>
    <w:rsid w:val="007B7BBB"/>
    <w:rsid w:val="007C0133"/>
    <w:rsid w:val="007C05EA"/>
    <w:rsid w:val="007C069D"/>
    <w:rsid w:val="007C0776"/>
    <w:rsid w:val="007C0A7D"/>
    <w:rsid w:val="007C0E9C"/>
    <w:rsid w:val="007C151F"/>
    <w:rsid w:val="007C1DAF"/>
    <w:rsid w:val="007C243D"/>
    <w:rsid w:val="007C272E"/>
    <w:rsid w:val="007C29C7"/>
    <w:rsid w:val="007C30B0"/>
    <w:rsid w:val="007C317C"/>
    <w:rsid w:val="007C397C"/>
    <w:rsid w:val="007C3C7F"/>
    <w:rsid w:val="007C3E6D"/>
    <w:rsid w:val="007C41D6"/>
    <w:rsid w:val="007C4260"/>
    <w:rsid w:val="007C430F"/>
    <w:rsid w:val="007C4443"/>
    <w:rsid w:val="007C4547"/>
    <w:rsid w:val="007C49F8"/>
    <w:rsid w:val="007C4EC0"/>
    <w:rsid w:val="007C5782"/>
    <w:rsid w:val="007C5819"/>
    <w:rsid w:val="007C5A4E"/>
    <w:rsid w:val="007C5D89"/>
    <w:rsid w:val="007C60C6"/>
    <w:rsid w:val="007C621E"/>
    <w:rsid w:val="007C6CE5"/>
    <w:rsid w:val="007C717F"/>
    <w:rsid w:val="007C72F7"/>
    <w:rsid w:val="007C76A4"/>
    <w:rsid w:val="007C7759"/>
    <w:rsid w:val="007C776B"/>
    <w:rsid w:val="007C7A0E"/>
    <w:rsid w:val="007C7B4D"/>
    <w:rsid w:val="007D0424"/>
    <w:rsid w:val="007D04FC"/>
    <w:rsid w:val="007D07B0"/>
    <w:rsid w:val="007D0B40"/>
    <w:rsid w:val="007D1328"/>
    <w:rsid w:val="007D1F3A"/>
    <w:rsid w:val="007D2002"/>
    <w:rsid w:val="007D209C"/>
    <w:rsid w:val="007D244D"/>
    <w:rsid w:val="007D250C"/>
    <w:rsid w:val="007D253A"/>
    <w:rsid w:val="007D2547"/>
    <w:rsid w:val="007D2B74"/>
    <w:rsid w:val="007D2BC4"/>
    <w:rsid w:val="007D2D0E"/>
    <w:rsid w:val="007D2D29"/>
    <w:rsid w:val="007D300D"/>
    <w:rsid w:val="007D318E"/>
    <w:rsid w:val="007D3364"/>
    <w:rsid w:val="007D35FF"/>
    <w:rsid w:val="007D3652"/>
    <w:rsid w:val="007D389C"/>
    <w:rsid w:val="007D3BD9"/>
    <w:rsid w:val="007D3D23"/>
    <w:rsid w:val="007D3F31"/>
    <w:rsid w:val="007D40BA"/>
    <w:rsid w:val="007D415A"/>
    <w:rsid w:val="007D4751"/>
    <w:rsid w:val="007D4BDB"/>
    <w:rsid w:val="007D4F76"/>
    <w:rsid w:val="007D589F"/>
    <w:rsid w:val="007D5D84"/>
    <w:rsid w:val="007D6925"/>
    <w:rsid w:val="007D6A8B"/>
    <w:rsid w:val="007D6F5F"/>
    <w:rsid w:val="007D6FC1"/>
    <w:rsid w:val="007D74C0"/>
    <w:rsid w:val="007E0789"/>
    <w:rsid w:val="007E098B"/>
    <w:rsid w:val="007E0B9B"/>
    <w:rsid w:val="007E0C71"/>
    <w:rsid w:val="007E0C97"/>
    <w:rsid w:val="007E0CC4"/>
    <w:rsid w:val="007E0DE5"/>
    <w:rsid w:val="007E13FD"/>
    <w:rsid w:val="007E147E"/>
    <w:rsid w:val="007E1A8F"/>
    <w:rsid w:val="007E2034"/>
    <w:rsid w:val="007E25E3"/>
    <w:rsid w:val="007E298F"/>
    <w:rsid w:val="007E2A1A"/>
    <w:rsid w:val="007E2AE3"/>
    <w:rsid w:val="007E33DB"/>
    <w:rsid w:val="007E3415"/>
    <w:rsid w:val="007E3458"/>
    <w:rsid w:val="007E360A"/>
    <w:rsid w:val="007E3807"/>
    <w:rsid w:val="007E3974"/>
    <w:rsid w:val="007E399C"/>
    <w:rsid w:val="007E3D6E"/>
    <w:rsid w:val="007E42D3"/>
    <w:rsid w:val="007E4C6F"/>
    <w:rsid w:val="007E5227"/>
    <w:rsid w:val="007E5301"/>
    <w:rsid w:val="007E5410"/>
    <w:rsid w:val="007E5512"/>
    <w:rsid w:val="007E6313"/>
    <w:rsid w:val="007E63BB"/>
    <w:rsid w:val="007E677E"/>
    <w:rsid w:val="007E6957"/>
    <w:rsid w:val="007E69B0"/>
    <w:rsid w:val="007E6A4B"/>
    <w:rsid w:val="007E6C93"/>
    <w:rsid w:val="007E6D31"/>
    <w:rsid w:val="007E6F33"/>
    <w:rsid w:val="007E7090"/>
    <w:rsid w:val="007E70F1"/>
    <w:rsid w:val="007E74C6"/>
    <w:rsid w:val="007E7798"/>
    <w:rsid w:val="007F0441"/>
    <w:rsid w:val="007F0AF7"/>
    <w:rsid w:val="007F0C73"/>
    <w:rsid w:val="007F16EB"/>
    <w:rsid w:val="007F1A05"/>
    <w:rsid w:val="007F1AB6"/>
    <w:rsid w:val="007F1B7C"/>
    <w:rsid w:val="007F1CA5"/>
    <w:rsid w:val="007F1D03"/>
    <w:rsid w:val="007F2685"/>
    <w:rsid w:val="007F27B2"/>
    <w:rsid w:val="007F2A83"/>
    <w:rsid w:val="007F2A90"/>
    <w:rsid w:val="007F2A92"/>
    <w:rsid w:val="007F2E27"/>
    <w:rsid w:val="007F3681"/>
    <w:rsid w:val="007F36C0"/>
    <w:rsid w:val="007F3AEF"/>
    <w:rsid w:val="007F3C6F"/>
    <w:rsid w:val="007F3F18"/>
    <w:rsid w:val="007F4543"/>
    <w:rsid w:val="007F45EF"/>
    <w:rsid w:val="007F4745"/>
    <w:rsid w:val="007F47C2"/>
    <w:rsid w:val="007F4C9E"/>
    <w:rsid w:val="007F54D4"/>
    <w:rsid w:val="007F5BAC"/>
    <w:rsid w:val="007F5D51"/>
    <w:rsid w:val="007F66A0"/>
    <w:rsid w:val="007F68FC"/>
    <w:rsid w:val="007F6AF8"/>
    <w:rsid w:val="007F6FC1"/>
    <w:rsid w:val="007F73E7"/>
    <w:rsid w:val="007F7871"/>
    <w:rsid w:val="007F78E0"/>
    <w:rsid w:val="007F7906"/>
    <w:rsid w:val="007F7A66"/>
    <w:rsid w:val="0080024D"/>
    <w:rsid w:val="008010F0"/>
    <w:rsid w:val="00801144"/>
    <w:rsid w:val="00801C4E"/>
    <w:rsid w:val="00801C98"/>
    <w:rsid w:val="00801DE4"/>
    <w:rsid w:val="00801E56"/>
    <w:rsid w:val="00801FC8"/>
    <w:rsid w:val="0080216D"/>
    <w:rsid w:val="00802674"/>
    <w:rsid w:val="00802D46"/>
    <w:rsid w:val="0080306B"/>
    <w:rsid w:val="0080383E"/>
    <w:rsid w:val="008050BA"/>
    <w:rsid w:val="0080590E"/>
    <w:rsid w:val="00805B6C"/>
    <w:rsid w:val="00805C34"/>
    <w:rsid w:val="00805D3D"/>
    <w:rsid w:val="00806248"/>
    <w:rsid w:val="008065C2"/>
    <w:rsid w:val="008068C5"/>
    <w:rsid w:val="0080694F"/>
    <w:rsid w:val="00806A39"/>
    <w:rsid w:val="0080724B"/>
    <w:rsid w:val="00807656"/>
    <w:rsid w:val="00807FDD"/>
    <w:rsid w:val="00810909"/>
    <w:rsid w:val="00810E67"/>
    <w:rsid w:val="00810F97"/>
    <w:rsid w:val="00810FFE"/>
    <w:rsid w:val="00811C24"/>
    <w:rsid w:val="00811D04"/>
    <w:rsid w:val="00811DD7"/>
    <w:rsid w:val="0081200B"/>
    <w:rsid w:val="008120B1"/>
    <w:rsid w:val="00812290"/>
    <w:rsid w:val="008128DC"/>
    <w:rsid w:val="0081296D"/>
    <w:rsid w:val="00812DDD"/>
    <w:rsid w:val="0081339C"/>
    <w:rsid w:val="0081349C"/>
    <w:rsid w:val="00813C97"/>
    <w:rsid w:val="00813D72"/>
    <w:rsid w:val="00814500"/>
    <w:rsid w:val="0081466A"/>
    <w:rsid w:val="00814AFB"/>
    <w:rsid w:val="00814BA5"/>
    <w:rsid w:val="008164C6"/>
    <w:rsid w:val="008169AB"/>
    <w:rsid w:val="00816C8A"/>
    <w:rsid w:val="00817580"/>
    <w:rsid w:val="00817657"/>
    <w:rsid w:val="0081772D"/>
    <w:rsid w:val="00817876"/>
    <w:rsid w:val="00817926"/>
    <w:rsid w:val="00817F26"/>
    <w:rsid w:val="008206F7"/>
    <w:rsid w:val="0082080C"/>
    <w:rsid w:val="008208A3"/>
    <w:rsid w:val="00820E94"/>
    <w:rsid w:val="00821A55"/>
    <w:rsid w:val="008220BE"/>
    <w:rsid w:val="00822864"/>
    <w:rsid w:val="00822AFF"/>
    <w:rsid w:val="00822C50"/>
    <w:rsid w:val="00823070"/>
    <w:rsid w:val="00823124"/>
    <w:rsid w:val="008231AF"/>
    <w:rsid w:val="00823261"/>
    <w:rsid w:val="008232CB"/>
    <w:rsid w:val="008233C5"/>
    <w:rsid w:val="00823ABF"/>
    <w:rsid w:val="00823AF9"/>
    <w:rsid w:val="00823CE7"/>
    <w:rsid w:val="00823DA6"/>
    <w:rsid w:val="00824368"/>
    <w:rsid w:val="00824543"/>
    <w:rsid w:val="0082538E"/>
    <w:rsid w:val="0082567F"/>
    <w:rsid w:val="0082593A"/>
    <w:rsid w:val="00825D08"/>
    <w:rsid w:val="00825DC0"/>
    <w:rsid w:val="00826021"/>
    <w:rsid w:val="00826BFF"/>
    <w:rsid w:val="00826E39"/>
    <w:rsid w:val="0082725E"/>
    <w:rsid w:val="00827467"/>
    <w:rsid w:val="0082791A"/>
    <w:rsid w:val="00827EB2"/>
    <w:rsid w:val="0083001C"/>
    <w:rsid w:val="008303CB"/>
    <w:rsid w:val="00830A2B"/>
    <w:rsid w:val="008317AA"/>
    <w:rsid w:val="008317C0"/>
    <w:rsid w:val="00831A0A"/>
    <w:rsid w:val="00831A6D"/>
    <w:rsid w:val="00831CA3"/>
    <w:rsid w:val="00831F2C"/>
    <w:rsid w:val="0083230E"/>
    <w:rsid w:val="008325DB"/>
    <w:rsid w:val="0083356D"/>
    <w:rsid w:val="00834239"/>
    <w:rsid w:val="00834666"/>
    <w:rsid w:val="00834673"/>
    <w:rsid w:val="00834728"/>
    <w:rsid w:val="00834750"/>
    <w:rsid w:val="00834954"/>
    <w:rsid w:val="00834A99"/>
    <w:rsid w:val="00834BF3"/>
    <w:rsid w:val="00834DAB"/>
    <w:rsid w:val="00835531"/>
    <w:rsid w:val="00835A7F"/>
    <w:rsid w:val="00836738"/>
    <w:rsid w:val="0083677D"/>
    <w:rsid w:val="00836883"/>
    <w:rsid w:val="0083718D"/>
    <w:rsid w:val="00837459"/>
    <w:rsid w:val="0083770D"/>
    <w:rsid w:val="008379FA"/>
    <w:rsid w:val="00837B36"/>
    <w:rsid w:val="0084097A"/>
    <w:rsid w:val="00840A1F"/>
    <w:rsid w:val="00840C19"/>
    <w:rsid w:val="00840CA4"/>
    <w:rsid w:val="00840CD0"/>
    <w:rsid w:val="008416EF"/>
    <w:rsid w:val="00841714"/>
    <w:rsid w:val="00841905"/>
    <w:rsid w:val="00841986"/>
    <w:rsid w:val="00841D3F"/>
    <w:rsid w:val="00841DC4"/>
    <w:rsid w:val="00841F43"/>
    <w:rsid w:val="00841FA4"/>
    <w:rsid w:val="00842270"/>
    <w:rsid w:val="00842748"/>
    <w:rsid w:val="00842EB2"/>
    <w:rsid w:val="00842FA8"/>
    <w:rsid w:val="00843331"/>
    <w:rsid w:val="00843FAE"/>
    <w:rsid w:val="00844579"/>
    <w:rsid w:val="0084463B"/>
    <w:rsid w:val="00844AA2"/>
    <w:rsid w:val="00844EC7"/>
    <w:rsid w:val="008458BB"/>
    <w:rsid w:val="008458F8"/>
    <w:rsid w:val="00845D5D"/>
    <w:rsid w:val="00846219"/>
    <w:rsid w:val="0084674F"/>
    <w:rsid w:val="008469A6"/>
    <w:rsid w:val="00846B53"/>
    <w:rsid w:val="00846D4F"/>
    <w:rsid w:val="00846DBB"/>
    <w:rsid w:val="00847389"/>
    <w:rsid w:val="00847480"/>
    <w:rsid w:val="008478B2"/>
    <w:rsid w:val="0085002D"/>
    <w:rsid w:val="008503B9"/>
    <w:rsid w:val="00850438"/>
    <w:rsid w:val="00851128"/>
    <w:rsid w:val="0085123A"/>
    <w:rsid w:val="00851248"/>
    <w:rsid w:val="008517B4"/>
    <w:rsid w:val="008518BC"/>
    <w:rsid w:val="00851B17"/>
    <w:rsid w:val="00851D02"/>
    <w:rsid w:val="00851DA9"/>
    <w:rsid w:val="00851E32"/>
    <w:rsid w:val="00852417"/>
    <w:rsid w:val="00852570"/>
    <w:rsid w:val="00853386"/>
    <w:rsid w:val="0085364B"/>
    <w:rsid w:val="008536F2"/>
    <w:rsid w:val="00853B7A"/>
    <w:rsid w:val="00854148"/>
    <w:rsid w:val="00854896"/>
    <w:rsid w:val="008549BB"/>
    <w:rsid w:val="00854E2F"/>
    <w:rsid w:val="0085545D"/>
    <w:rsid w:val="00855CCB"/>
    <w:rsid w:val="00855E69"/>
    <w:rsid w:val="00856A2A"/>
    <w:rsid w:val="00856A96"/>
    <w:rsid w:val="00856C11"/>
    <w:rsid w:val="00856E09"/>
    <w:rsid w:val="0085772C"/>
    <w:rsid w:val="0085774C"/>
    <w:rsid w:val="00857750"/>
    <w:rsid w:val="00857C31"/>
    <w:rsid w:val="00857F3A"/>
    <w:rsid w:val="00860242"/>
    <w:rsid w:val="0086046E"/>
    <w:rsid w:val="008606B6"/>
    <w:rsid w:val="00860872"/>
    <w:rsid w:val="008608AD"/>
    <w:rsid w:val="00860AA7"/>
    <w:rsid w:val="00861166"/>
    <w:rsid w:val="008611AE"/>
    <w:rsid w:val="008613FE"/>
    <w:rsid w:val="00861629"/>
    <w:rsid w:val="00861721"/>
    <w:rsid w:val="00861CE9"/>
    <w:rsid w:val="0086201F"/>
    <w:rsid w:val="008624D8"/>
    <w:rsid w:val="00862655"/>
    <w:rsid w:val="00862DBC"/>
    <w:rsid w:val="00863317"/>
    <w:rsid w:val="008639A9"/>
    <w:rsid w:val="008639DB"/>
    <w:rsid w:val="00863C31"/>
    <w:rsid w:val="00863C41"/>
    <w:rsid w:val="00864021"/>
    <w:rsid w:val="0086407A"/>
    <w:rsid w:val="008642AA"/>
    <w:rsid w:val="00864542"/>
    <w:rsid w:val="0086481D"/>
    <w:rsid w:val="00864D80"/>
    <w:rsid w:val="00864DD8"/>
    <w:rsid w:val="00864E81"/>
    <w:rsid w:val="00865148"/>
    <w:rsid w:val="00865588"/>
    <w:rsid w:val="00865F2D"/>
    <w:rsid w:val="008667DB"/>
    <w:rsid w:val="00866F96"/>
    <w:rsid w:val="00867118"/>
    <w:rsid w:val="008671C6"/>
    <w:rsid w:val="008676BB"/>
    <w:rsid w:val="0086794F"/>
    <w:rsid w:val="008701FA"/>
    <w:rsid w:val="008707DD"/>
    <w:rsid w:val="00871832"/>
    <w:rsid w:val="00872391"/>
    <w:rsid w:val="008724E9"/>
    <w:rsid w:val="0087262E"/>
    <w:rsid w:val="0087297A"/>
    <w:rsid w:val="00872999"/>
    <w:rsid w:val="00872C3E"/>
    <w:rsid w:val="00872D92"/>
    <w:rsid w:val="00873160"/>
    <w:rsid w:val="008738A8"/>
    <w:rsid w:val="008738D8"/>
    <w:rsid w:val="00873902"/>
    <w:rsid w:val="00873A78"/>
    <w:rsid w:val="00874066"/>
    <w:rsid w:val="008740E5"/>
    <w:rsid w:val="0087426F"/>
    <w:rsid w:val="0087431C"/>
    <w:rsid w:val="008743A8"/>
    <w:rsid w:val="00874C11"/>
    <w:rsid w:val="00874CEF"/>
    <w:rsid w:val="00874DF8"/>
    <w:rsid w:val="008758B6"/>
    <w:rsid w:val="008759DC"/>
    <w:rsid w:val="00875A27"/>
    <w:rsid w:val="00875EC2"/>
    <w:rsid w:val="008760BB"/>
    <w:rsid w:val="00876795"/>
    <w:rsid w:val="0087679C"/>
    <w:rsid w:val="0087681F"/>
    <w:rsid w:val="00876CC8"/>
    <w:rsid w:val="00876D4A"/>
    <w:rsid w:val="00877031"/>
    <w:rsid w:val="008772F1"/>
    <w:rsid w:val="0087736D"/>
    <w:rsid w:val="008776A6"/>
    <w:rsid w:val="00877959"/>
    <w:rsid w:val="008779FA"/>
    <w:rsid w:val="00877B8C"/>
    <w:rsid w:val="00880367"/>
    <w:rsid w:val="008803B4"/>
    <w:rsid w:val="00880582"/>
    <w:rsid w:val="008805F7"/>
    <w:rsid w:val="0088064D"/>
    <w:rsid w:val="0088077F"/>
    <w:rsid w:val="00880FC9"/>
    <w:rsid w:val="008814A6"/>
    <w:rsid w:val="008815FA"/>
    <w:rsid w:val="00881DBF"/>
    <w:rsid w:val="0088223B"/>
    <w:rsid w:val="00882361"/>
    <w:rsid w:val="00882D4A"/>
    <w:rsid w:val="00882E06"/>
    <w:rsid w:val="00883065"/>
    <w:rsid w:val="008834AA"/>
    <w:rsid w:val="00883530"/>
    <w:rsid w:val="008839C5"/>
    <w:rsid w:val="00884092"/>
    <w:rsid w:val="0088488E"/>
    <w:rsid w:val="00884AED"/>
    <w:rsid w:val="008855EF"/>
    <w:rsid w:val="00885608"/>
    <w:rsid w:val="008858E7"/>
    <w:rsid w:val="00885977"/>
    <w:rsid w:val="00885B53"/>
    <w:rsid w:val="008860A7"/>
    <w:rsid w:val="008863F7"/>
    <w:rsid w:val="00886714"/>
    <w:rsid w:val="00886A98"/>
    <w:rsid w:val="00886D68"/>
    <w:rsid w:val="008871E6"/>
    <w:rsid w:val="0088779F"/>
    <w:rsid w:val="008877B1"/>
    <w:rsid w:val="0088782C"/>
    <w:rsid w:val="0088794C"/>
    <w:rsid w:val="00887C0F"/>
    <w:rsid w:val="008905EF"/>
    <w:rsid w:val="00890862"/>
    <w:rsid w:val="00890A4B"/>
    <w:rsid w:val="00890BA7"/>
    <w:rsid w:val="00890E4E"/>
    <w:rsid w:val="0089137A"/>
    <w:rsid w:val="008913CA"/>
    <w:rsid w:val="0089147A"/>
    <w:rsid w:val="00891B0A"/>
    <w:rsid w:val="00891BCB"/>
    <w:rsid w:val="00891E98"/>
    <w:rsid w:val="008923B0"/>
    <w:rsid w:val="008923DF"/>
    <w:rsid w:val="008928FF"/>
    <w:rsid w:val="00892A43"/>
    <w:rsid w:val="00892A54"/>
    <w:rsid w:val="00892FA6"/>
    <w:rsid w:val="00893570"/>
    <w:rsid w:val="00893BDB"/>
    <w:rsid w:val="00893D9B"/>
    <w:rsid w:val="00893E83"/>
    <w:rsid w:val="0089412D"/>
    <w:rsid w:val="0089428A"/>
    <w:rsid w:val="00894816"/>
    <w:rsid w:val="008948D4"/>
    <w:rsid w:val="008951E2"/>
    <w:rsid w:val="008955CA"/>
    <w:rsid w:val="008955F0"/>
    <w:rsid w:val="00895790"/>
    <w:rsid w:val="008957E2"/>
    <w:rsid w:val="008959D8"/>
    <w:rsid w:val="00895FCB"/>
    <w:rsid w:val="00896034"/>
    <w:rsid w:val="008966A1"/>
    <w:rsid w:val="00896886"/>
    <w:rsid w:val="00896B32"/>
    <w:rsid w:val="00896E5C"/>
    <w:rsid w:val="0089704F"/>
    <w:rsid w:val="008971F1"/>
    <w:rsid w:val="00897203"/>
    <w:rsid w:val="00897467"/>
    <w:rsid w:val="008976E7"/>
    <w:rsid w:val="008A0462"/>
    <w:rsid w:val="008A077D"/>
    <w:rsid w:val="008A07A2"/>
    <w:rsid w:val="008A1018"/>
    <w:rsid w:val="008A10A4"/>
    <w:rsid w:val="008A151C"/>
    <w:rsid w:val="008A1D35"/>
    <w:rsid w:val="008A22A6"/>
    <w:rsid w:val="008A2458"/>
    <w:rsid w:val="008A272B"/>
    <w:rsid w:val="008A2BE3"/>
    <w:rsid w:val="008A2C06"/>
    <w:rsid w:val="008A31CB"/>
    <w:rsid w:val="008A3C67"/>
    <w:rsid w:val="008A3CBE"/>
    <w:rsid w:val="008A3DDD"/>
    <w:rsid w:val="008A3E45"/>
    <w:rsid w:val="008A40B6"/>
    <w:rsid w:val="008A4362"/>
    <w:rsid w:val="008A47AB"/>
    <w:rsid w:val="008A47C5"/>
    <w:rsid w:val="008A4AAB"/>
    <w:rsid w:val="008A5A5C"/>
    <w:rsid w:val="008A5E50"/>
    <w:rsid w:val="008A7250"/>
    <w:rsid w:val="008A73B2"/>
    <w:rsid w:val="008A750B"/>
    <w:rsid w:val="008A7A5C"/>
    <w:rsid w:val="008A7D8F"/>
    <w:rsid w:val="008B00CC"/>
    <w:rsid w:val="008B116F"/>
    <w:rsid w:val="008B13D2"/>
    <w:rsid w:val="008B1D56"/>
    <w:rsid w:val="008B247D"/>
    <w:rsid w:val="008B268B"/>
    <w:rsid w:val="008B28B1"/>
    <w:rsid w:val="008B28DA"/>
    <w:rsid w:val="008B30D1"/>
    <w:rsid w:val="008B30F9"/>
    <w:rsid w:val="008B3198"/>
    <w:rsid w:val="008B336E"/>
    <w:rsid w:val="008B3407"/>
    <w:rsid w:val="008B3B48"/>
    <w:rsid w:val="008B3BD2"/>
    <w:rsid w:val="008B40A3"/>
    <w:rsid w:val="008B463B"/>
    <w:rsid w:val="008B4A30"/>
    <w:rsid w:val="008B502C"/>
    <w:rsid w:val="008B5BC9"/>
    <w:rsid w:val="008B66A1"/>
    <w:rsid w:val="008B6E66"/>
    <w:rsid w:val="008B7212"/>
    <w:rsid w:val="008B72FA"/>
    <w:rsid w:val="008B77D8"/>
    <w:rsid w:val="008B7927"/>
    <w:rsid w:val="008B7FF2"/>
    <w:rsid w:val="008C0792"/>
    <w:rsid w:val="008C09DE"/>
    <w:rsid w:val="008C0C19"/>
    <w:rsid w:val="008C11A5"/>
    <w:rsid w:val="008C144B"/>
    <w:rsid w:val="008C14C1"/>
    <w:rsid w:val="008C1AF0"/>
    <w:rsid w:val="008C1D13"/>
    <w:rsid w:val="008C216F"/>
    <w:rsid w:val="008C2656"/>
    <w:rsid w:val="008C27BE"/>
    <w:rsid w:val="008C28C5"/>
    <w:rsid w:val="008C3052"/>
    <w:rsid w:val="008C317E"/>
    <w:rsid w:val="008C3747"/>
    <w:rsid w:val="008C378D"/>
    <w:rsid w:val="008C3879"/>
    <w:rsid w:val="008C3883"/>
    <w:rsid w:val="008C3DC5"/>
    <w:rsid w:val="008C40D3"/>
    <w:rsid w:val="008C44BB"/>
    <w:rsid w:val="008C4724"/>
    <w:rsid w:val="008C48F9"/>
    <w:rsid w:val="008C4AC9"/>
    <w:rsid w:val="008C4EE2"/>
    <w:rsid w:val="008C5A4E"/>
    <w:rsid w:val="008C5AB7"/>
    <w:rsid w:val="008C64DE"/>
    <w:rsid w:val="008C6715"/>
    <w:rsid w:val="008C6870"/>
    <w:rsid w:val="008C7576"/>
    <w:rsid w:val="008C78BA"/>
    <w:rsid w:val="008C7C1D"/>
    <w:rsid w:val="008C7D83"/>
    <w:rsid w:val="008D03DB"/>
    <w:rsid w:val="008D05DE"/>
    <w:rsid w:val="008D09D1"/>
    <w:rsid w:val="008D0E47"/>
    <w:rsid w:val="008D1041"/>
    <w:rsid w:val="008D12F8"/>
    <w:rsid w:val="008D165C"/>
    <w:rsid w:val="008D1914"/>
    <w:rsid w:val="008D1C6A"/>
    <w:rsid w:val="008D2234"/>
    <w:rsid w:val="008D224D"/>
    <w:rsid w:val="008D29A3"/>
    <w:rsid w:val="008D2F3D"/>
    <w:rsid w:val="008D33BA"/>
    <w:rsid w:val="008D37E2"/>
    <w:rsid w:val="008D3944"/>
    <w:rsid w:val="008D3B17"/>
    <w:rsid w:val="008D3C54"/>
    <w:rsid w:val="008D3F08"/>
    <w:rsid w:val="008D40CC"/>
    <w:rsid w:val="008D422D"/>
    <w:rsid w:val="008D45DB"/>
    <w:rsid w:val="008D4F7D"/>
    <w:rsid w:val="008D522D"/>
    <w:rsid w:val="008D554E"/>
    <w:rsid w:val="008D57DA"/>
    <w:rsid w:val="008D59C3"/>
    <w:rsid w:val="008D61F1"/>
    <w:rsid w:val="008D63A0"/>
    <w:rsid w:val="008D6649"/>
    <w:rsid w:val="008D673D"/>
    <w:rsid w:val="008D6946"/>
    <w:rsid w:val="008D727F"/>
    <w:rsid w:val="008E0263"/>
    <w:rsid w:val="008E03CC"/>
    <w:rsid w:val="008E043B"/>
    <w:rsid w:val="008E0614"/>
    <w:rsid w:val="008E092C"/>
    <w:rsid w:val="008E0CF9"/>
    <w:rsid w:val="008E0E37"/>
    <w:rsid w:val="008E0FFA"/>
    <w:rsid w:val="008E11B0"/>
    <w:rsid w:val="008E1259"/>
    <w:rsid w:val="008E169D"/>
    <w:rsid w:val="008E16CA"/>
    <w:rsid w:val="008E1720"/>
    <w:rsid w:val="008E1A18"/>
    <w:rsid w:val="008E23A6"/>
    <w:rsid w:val="008E2583"/>
    <w:rsid w:val="008E2B32"/>
    <w:rsid w:val="008E2CE1"/>
    <w:rsid w:val="008E2D1C"/>
    <w:rsid w:val="008E2ECF"/>
    <w:rsid w:val="008E31F9"/>
    <w:rsid w:val="008E341B"/>
    <w:rsid w:val="008E357A"/>
    <w:rsid w:val="008E3880"/>
    <w:rsid w:val="008E3A7B"/>
    <w:rsid w:val="008E3D47"/>
    <w:rsid w:val="008E424B"/>
    <w:rsid w:val="008E47BE"/>
    <w:rsid w:val="008E48F3"/>
    <w:rsid w:val="008E4A0B"/>
    <w:rsid w:val="008E5558"/>
    <w:rsid w:val="008E561E"/>
    <w:rsid w:val="008E590F"/>
    <w:rsid w:val="008E5AC5"/>
    <w:rsid w:val="008E5C92"/>
    <w:rsid w:val="008E5F13"/>
    <w:rsid w:val="008E6C7B"/>
    <w:rsid w:val="008E6F33"/>
    <w:rsid w:val="008E74E6"/>
    <w:rsid w:val="008E771B"/>
    <w:rsid w:val="008E7C67"/>
    <w:rsid w:val="008F05D6"/>
    <w:rsid w:val="008F0678"/>
    <w:rsid w:val="008F0755"/>
    <w:rsid w:val="008F08A5"/>
    <w:rsid w:val="008F0FB3"/>
    <w:rsid w:val="008F114D"/>
    <w:rsid w:val="008F117D"/>
    <w:rsid w:val="008F143D"/>
    <w:rsid w:val="008F1BF8"/>
    <w:rsid w:val="008F21BA"/>
    <w:rsid w:val="008F2454"/>
    <w:rsid w:val="008F264F"/>
    <w:rsid w:val="008F2835"/>
    <w:rsid w:val="008F28DA"/>
    <w:rsid w:val="008F2DBF"/>
    <w:rsid w:val="008F38FC"/>
    <w:rsid w:val="008F3ADC"/>
    <w:rsid w:val="008F3BD5"/>
    <w:rsid w:val="008F3E5B"/>
    <w:rsid w:val="008F3EFA"/>
    <w:rsid w:val="008F4E53"/>
    <w:rsid w:val="008F4F80"/>
    <w:rsid w:val="008F525A"/>
    <w:rsid w:val="008F5289"/>
    <w:rsid w:val="008F5569"/>
    <w:rsid w:val="008F56AD"/>
    <w:rsid w:val="008F5A9B"/>
    <w:rsid w:val="008F5CA8"/>
    <w:rsid w:val="008F5F3A"/>
    <w:rsid w:val="008F60C5"/>
    <w:rsid w:val="008F614B"/>
    <w:rsid w:val="008F63DE"/>
    <w:rsid w:val="008F6CAD"/>
    <w:rsid w:val="008F7012"/>
    <w:rsid w:val="008F70C2"/>
    <w:rsid w:val="008F7405"/>
    <w:rsid w:val="008F74C1"/>
    <w:rsid w:val="008F760F"/>
    <w:rsid w:val="008F799F"/>
    <w:rsid w:val="008F7DFE"/>
    <w:rsid w:val="00900136"/>
    <w:rsid w:val="0090086E"/>
    <w:rsid w:val="00900A7D"/>
    <w:rsid w:val="00900D5B"/>
    <w:rsid w:val="00900DA0"/>
    <w:rsid w:val="00900DF8"/>
    <w:rsid w:val="00901077"/>
    <w:rsid w:val="009011A7"/>
    <w:rsid w:val="00901AAB"/>
    <w:rsid w:val="00901D04"/>
    <w:rsid w:val="00902405"/>
    <w:rsid w:val="0090335F"/>
    <w:rsid w:val="00903387"/>
    <w:rsid w:val="00903C02"/>
    <w:rsid w:val="00903FC0"/>
    <w:rsid w:val="00904716"/>
    <w:rsid w:val="00904C1E"/>
    <w:rsid w:val="00904CDC"/>
    <w:rsid w:val="00904DDD"/>
    <w:rsid w:val="00904E3A"/>
    <w:rsid w:val="00905588"/>
    <w:rsid w:val="009056A2"/>
    <w:rsid w:val="009056B7"/>
    <w:rsid w:val="009056C0"/>
    <w:rsid w:val="00905EA1"/>
    <w:rsid w:val="00906218"/>
    <w:rsid w:val="00906898"/>
    <w:rsid w:val="00906904"/>
    <w:rsid w:val="0090697F"/>
    <w:rsid w:val="00906C19"/>
    <w:rsid w:val="00907216"/>
    <w:rsid w:val="00907419"/>
    <w:rsid w:val="00907588"/>
    <w:rsid w:val="00907911"/>
    <w:rsid w:val="00907DF8"/>
    <w:rsid w:val="00910200"/>
    <w:rsid w:val="0091065D"/>
    <w:rsid w:val="00910A3F"/>
    <w:rsid w:val="00910BBD"/>
    <w:rsid w:val="00910D27"/>
    <w:rsid w:val="00910E86"/>
    <w:rsid w:val="0091112B"/>
    <w:rsid w:val="009112C7"/>
    <w:rsid w:val="0091140D"/>
    <w:rsid w:val="009118BD"/>
    <w:rsid w:val="00911A99"/>
    <w:rsid w:val="00911EDA"/>
    <w:rsid w:val="0091205C"/>
    <w:rsid w:val="009125A7"/>
    <w:rsid w:val="0091270D"/>
    <w:rsid w:val="00912DEF"/>
    <w:rsid w:val="009135A2"/>
    <w:rsid w:val="009138FF"/>
    <w:rsid w:val="0091397B"/>
    <w:rsid w:val="00913D5F"/>
    <w:rsid w:val="009140BB"/>
    <w:rsid w:val="0091422E"/>
    <w:rsid w:val="0091445E"/>
    <w:rsid w:val="009144CE"/>
    <w:rsid w:val="009145C8"/>
    <w:rsid w:val="00914F0D"/>
    <w:rsid w:val="009153EF"/>
    <w:rsid w:val="009156FB"/>
    <w:rsid w:val="009159A6"/>
    <w:rsid w:val="009159E9"/>
    <w:rsid w:val="00915A5E"/>
    <w:rsid w:val="00915D06"/>
    <w:rsid w:val="00916F17"/>
    <w:rsid w:val="00916F2E"/>
    <w:rsid w:val="009174CB"/>
    <w:rsid w:val="009179CE"/>
    <w:rsid w:val="00917E44"/>
    <w:rsid w:val="0092003E"/>
    <w:rsid w:val="009201A9"/>
    <w:rsid w:val="009201EF"/>
    <w:rsid w:val="0092059A"/>
    <w:rsid w:val="009209E9"/>
    <w:rsid w:val="00920D7C"/>
    <w:rsid w:val="00920EBC"/>
    <w:rsid w:val="0092128C"/>
    <w:rsid w:val="009215ED"/>
    <w:rsid w:val="009217D8"/>
    <w:rsid w:val="00921889"/>
    <w:rsid w:val="00921A05"/>
    <w:rsid w:val="00921F42"/>
    <w:rsid w:val="00921F94"/>
    <w:rsid w:val="00921F9B"/>
    <w:rsid w:val="009221EC"/>
    <w:rsid w:val="00922A2F"/>
    <w:rsid w:val="0092378A"/>
    <w:rsid w:val="009238E7"/>
    <w:rsid w:val="00923C3D"/>
    <w:rsid w:val="00923E36"/>
    <w:rsid w:val="00924159"/>
    <w:rsid w:val="009242FF"/>
    <w:rsid w:val="00924376"/>
    <w:rsid w:val="0092455B"/>
    <w:rsid w:val="00924949"/>
    <w:rsid w:val="00924ADB"/>
    <w:rsid w:val="00924F88"/>
    <w:rsid w:val="009252FF"/>
    <w:rsid w:val="009259B7"/>
    <w:rsid w:val="00925DBF"/>
    <w:rsid w:val="00926202"/>
    <w:rsid w:val="0092657B"/>
    <w:rsid w:val="00926750"/>
    <w:rsid w:val="009267E3"/>
    <w:rsid w:val="00926BDA"/>
    <w:rsid w:val="009270F9"/>
    <w:rsid w:val="0092732B"/>
    <w:rsid w:val="00927D8A"/>
    <w:rsid w:val="009303CB"/>
    <w:rsid w:val="009303D1"/>
    <w:rsid w:val="009303F0"/>
    <w:rsid w:val="0093061F"/>
    <w:rsid w:val="00931108"/>
    <w:rsid w:val="0093134B"/>
    <w:rsid w:val="009313B5"/>
    <w:rsid w:val="00931424"/>
    <w:rsid w:val="009316EB"/>
    <w:rsid w:val="00931964"/>
    <w:rsid w:val="00931E5C"/>
    <w:rsid w:val="00932197"/>
    <w:rsid w:val="009328E2"/>
    <w:rsid w:val="009331A5"/>
    <w:rsid w:val="009332D4"/>
    <w:rsid w:val="0093364B"/>
    <w:rsid w:val="00933C28"/>
    <w:rsid w:val="009341FD"/>
    <w:rsid w:val="0093436F"/>
    <w:rsid w:val="00934446"/>
    <w:rsid w:val="00934801"/>
    <w:rsid w:val="0093485D"/>
    <w:rsid w:val="009348DC"/>
    <w:rsid w:val="00934AB9"/>
    <w:rsid w:val="00934CF8"/>
    <w:rsid w:val="00934DFF"/>
    <w:rsid w:val="00934FCD"/>
    <w:rsid w:val="00935167"/>
    <w:rsid w:val="00935314"/>
    <w:rsid w:val="0093561B"/>
    <w:rsid w:val="0093567F"/>
    <w:rsid w:val="0093571D"/>
    <w:rsid w:val="00935989"/>
    <w:rsid w:val="00935ED6"/>
    <w:rsid w:val="00936101"/>
    <w:rsid w:val="009365E1"/>
    <w:rsid w:val="00936D39"/>
    <w:rsid w:val="009370F4"/>
    <w:rsid w:val="0093783D"/>
    <w:rsid w:val="00940318"/>
    <w:rsid w:val="00940694"/>
    <w:rsid w:val="0094095E"/>
    <w:rsid w:val="00940B65"/>
    <w:rsid w:val="00940D8B"/>
    <w:rsid w:val="00941994"/>
    <w:rsid w:val="00941EAD"/>
    <w:rsid w:val="0094270F"/>
    <w:rsid w:val="00942842"/>
    <w:rsid w:val="0094333E"/>
    <w:rsid w:val="00943699"/>
    <w:rsid w:val="009436B4"/>
    <w:rsid w:val="00943D76"/>
    <w:rsid w:val="00944C12"/>
    <w:rsid w:val="00944D4B"/>
    <w:rsid w:val="009457CA"/>
    <w:rsid w:val="00945947"/>
    <w:rsid w:val="00946453"/>
    <w:rsid w:val="0094665D"/>
    <w:rsid w:val="00946A17"/>
    <w:rsid w:val="00946C11"/>
    <w:rsid w:val="00946C5E"/>
    <w:rsid w:val="009477C3"/>
    <w:rsid w:val="009478B7"/>
    <w:rsid w:val="009478DD"/>
    <w:rsid w:val="009500D7"/>
    <w:rsid w:val="009502BF"/>
    <w:rsid w:val="009505F7"/>
    <w:rsid w:val="009506F6"/>
    <w:rsid w:val="00950C9B"/>
    <w:rsid w:val="00950E5E"/>
    <w:rsid w:val="009516BA"/>
    <w:rsid w:val="00951CA3"/>
    <w:rsid w:val="00951DA4"/>
    <w:rsid w:val="00951F7D"/>
    <w:rsid w:val="0095217A"/>
    <w:rsid w:val="0095224C"/>
    <w:rsid w:val="009525BB"/>
    <w:rsid w:val="0095271F"/>
    <w:rsid w:val="00952AA2"/>
    <w:rsid w:val="00952C99"/>
    <w:rsid w:val="00952CF9"/>
    <w:rsid w:val="009532A6"/>
    <w:rsid w:val="0095334C"/>
    <w:rsid w:val="009535D6"/>
    <w:rsid w:val="0095364C"/>
    <w:rsid w:val="00953CE1"/>
    <w:rsid w:val="00953FDD"/>
    <w:rsid w:val="009540EA"/>
    <w:rsid w:val="009545F8"/>
    <w:rsid w:val="00954939"/>
    <w:rsid w:val="0095498F"/>
    <w:rsid w:val="00954B64"/>
    <w:rsid w:val="00954DC4"/>
    <w:rsid w:val="00955090"/>
    <w:rsid w:val="00955277"/>
    <w:rsid w:val="009557CE"/>
    <w:rsid w:val="0095587C"/>
    <w:rsid w:val="00955F16"/>
    <w:rsid w:val="009565C1"/>
    <w:rsid w:val="00956921"/>
    <w:rsid w:val="00956A0E"/>
    <w:rsid w:val="00956A43"/>
    <w:rsid w:val="00956D94"/>
    <w:rsid w:val="00957278"/>
    <w:rsid w:val="00957324"/>
    <w:rsid w:val="009576F1"/>
    <w:rsid w:val="00957A12"/>
    <w:rsid w:val="00957B54"/>
    <w:rsid w:val="00957E68"/>
    <w:rsid w:val="00960254"/>
    <w:rsid w:val="00960278"/>
    <w:rsid w:val="00960369"/>
    <w:rsid w:val="009606E8"/>
    <w:rsid w:val="009609CD"/>
    <w:rsid w:val="00960CA6"/>
    <w:rsid w:val="00961802"/>
    <w:rsid w:val="00962048"/>
    <w:rsid w:val="00962CC1"/>
    <w:rsid w:val="00962D15"/>
    <w:rsid w:val="00962FC7"/>
    <w:rsid w:val="00963139"/>
    <w:rsid w:val="009633B8"/>
    <w:rsid w:val="00963B3A"/>
    <w:rsid w:val="0096417D"/>
    <w:rsid w:val="009642EC"/>
    <w:rsid w:val="009643D0"/>
    <w:rsid w:val="00964689"/>
    <w:rsid w:val="00964695"/>
    <w:rsid w:val="0096477B"/>
    <w:rsid w:val="0096480F"/>
    <w:rsid w:val="00964BB2"/>
    <w:rsid w:val="00964F5E"/>
    <w:rsid w:val="0096501D"/>
    <w:rsid w:val="0096516A"/>
    <w:rsid w:val="00965319"/>
    <w:rsid w:val="00965690"/>
    <w:rsid w:val="00965A2C"/>
    <w:rsid w:val="00965D06"/>
    <w:rsid w:val="00965D6C"/>
    <w:rsid w:val="00965DE8"/>
    <w:rsid w:val="00965E26"/>
    <w:rsid w:val="00965E9E"/>
    <w:rsid w:val="00966414"/>
    <w:rsid w:val="00966493"/>
    <w:rsid w:val="009664AC"/>
    <w:rsid w:val="00966B8D"/>
    <w:rsid w:val="00966E8D"/>
    <w:rsid w:val="009675AC"/>
    <w:rsid w:val="00967A31"/>
    <w:rsid w:val="00967D1E"/>
    <w:rsid w:val="00970282"/>
    <w:rsid w:val="00970661"/>
    <w:rsid w:val="00970A6B"/>
    <w:rsid w:val="00970D4B"/>
    <w:rsid w:val="009714D4"/>
    <w:rsid w:val="009717AD"/>
    <w:rsid w:val="0097186F"/>
    <w:rsid w:val="00972673"/>
    <w:rsid w:val="009729CD"/>
    <w:rsid w:val="00972A25"/>
    <w:rsid w:val="00972CFD"/>
    <w:rsid w:val="00973304"/>
    <w:rsid w:val="0097348B"/>
    <w:rsid w:val="00973AA2"/>
    <w:rsid w:val="00973B75"/>
    <w:rsid w:val="00974573"/>
    <w:rsid w:val="009746AB"/>
    <w:rsid w:val="00974701"/>
    <w:rsid w:val="00974AEC"/>
    <w:rsid w:val="00975049"/>
    <w:rsid w:val="00975BE8"/>
    <w:rsid w:val="00975DCA"/>
    <w:rsid w:val="00975F15"/>
    <w:rsid w:val="00975F2C"/>
    <w:rsid w:val="00976F35"/>
    <w:rsid w:val="00976F7B"/>
    <w:rsid w:val="0097712C"/>
    <w:rsid w:val="00977250"/>
    <w:rsid w:val="009774DF"/>
    <w:rsid w:val="009778B1"/>
    <w:rsid w:val="00977E18"/>
    <w:rsid w:val="00977E2E"/>
    <w:rsid w:val="009801EE"/>
    <w:rsid w:val="0098027A"/>
    <w:rsid w:val="009802A2"/>
    <w:rsid w:val="00980417"/>
    <w:rsid w:val="00980683"/>
    <w:rsid w:val="009810BD"/>
    <w:rsid w:val="0098135F"/>
    <w:rsid w:val="00981361"/>
    <w:rsid w:val="00981854"/>
    <w:rsid w:val="00981A8E"/>
    <w:rsid w:val="00981B74"/>
    <w:rsid w:val="00981E43"/>
    <w:rsid w:val="00982294"/>
    <w:rsid w:val="00982529"/>
    <w:rsid w:val="00982B07"/>
    <w:rsid w:val="009830A9"/>
    <w:rsid w:val="00983811"/>
    <w:rsid w:val="00983A02"/>
    <w:rsid w:val="00983D45"/>
    <w:rsid w:val="00983E5E"/>
    <w:rsid w:val="00984080"/>
    <w:rsid w:val="00984215"/>
    <w:rsid w:val="00984454"/>
    <w:rsid w:val="00984A03"/>
    <w:rsid w:val="00984B52"/>
    <w:rsid w:val="00984B78"/>
    <w:rsid w:val="00984BEC"/>
    <w:rsid w:val="009850BF"/>
    <w:rsid w:val="00985450"/>
    <w:rsid w:val="009855D3"/>
    <w:rsid w:val="00985672"/>
    <w:rsid w:val="009859C4"/>
    <w:rsid w:val="00985D0E"/>
    <w:rsid w:val="00985FD5"/>
    <w:rsid w:val="00986544"/>
    <w:rsid w:val="009866F6"/>
    <w:rsid w:val="00986914"/>
    <w:rsid w:val="00986A91"/>
    <w:rsid w:val="00986F54"/>
    <w:rsid w:val="009871C9"/>
    <w:rsid w:val="00987481"/>
    <w:rsid w:val="009876C9"/>
    <w:rsid w:val="00987C01"/>
    <w:rsid w:val="009901D2"/>
    <w:rsid w:val="00990274"/>
    <w:rsid w:val="00990393"/>
    <w:rsid w:val="00990641"/>
    <w:rsid w:val="0099100D"/>
    <w:rsid w:val="00991985"/>
    <w:rsid w:val="00991F2A"/>
    <w:rsid w:val="00992231"/>
    <w:rsid w:val="00992443"/>
    <w:rsid w:val="00992E99"/>
    <w:rsid w:val="00992E9D"/>
    <w:rsid w:val="00992EDF"/>
    <w:rsid w:val="00993230"/>
    <w:rsid w:val="00993248"/>
    <w:rsid w:val="009932A6"/>
    <w:rsid w:val="009932F1"/>
    <w:rsid w:val="00993771"/>
    <w:rsid w:val="00993A41"/>
    <w:rsid w:val="00993F69"/>
    <w:rsid w:val="009943D1"/>
    <w:rsid w:val="00994635"/>
    <w:rsid w:val="00994903"/>
    <w:rsid w:val="009952B6"/>
    <w:rsid w:val="00995605"/>
    <w:rsid w:val="00995698"/>
    <w:rsid w:val="00995CD7"/>
    <w:rsid w:val="00996615"/>
    <w:rsid w:val="0099666F"/>
    <w:rsid w:val="00996B49"/>
    <w:rsid w:val="00996B64"/>
    <w:rsid w:val="00996D21"/>
    <w:rsid w:val="00997178"/>
    <w:rsid w:val="00997550"/>
    <w:rsid w:val="00997A21"/>
    <w:rsid w:val="00997F9F"/>
    <w:rsid w:val="009A0630"/>
    <w:rsid w:val="009A0C37"/>
    <w:rsid w:val="009A0EB2"/>
    <w:rsid w:val="009A1355"/>
    <w:rsid w:val="009A19B3"/>
    <w:rsid w:val="009A1A83"/>
    <w:rsid w:val="009A1CE4"/>
    <w:rsid w:val="009A1EB5"/>
    <w:rsid w:val="009A213B"/>
    <w:rsid w:val="009A21EB"/>
    <w:rsid w:val="009A2369"/>
    <w:rsid w:val="009A2386"/>
    <w:rsid w:val="009A23CD"/>
    <w:rsid w:val="009A3720"/>
    <w:rsid w:val="009A3860"/>
    <w:rsid w:val="009A38CF"/>
    <w:rsid w:val="009A3A5C"/>
    <w:rsid w:val="009A3DEE"/>
    <w:rsid w:val="009A3F1A"/>
    <w:rsid w:val="009A428E"/>
    <w:rsid w:val="009A4357"/>
    <w:rsid w:val="009A443F"/>
    <w:rsid w:val="009A48E7"/>
    <w:rsid w:val="009A4FA3"/>
    <w:rsid w:val="009A4FFD"/>
    <w:rsid w:val="009A541B"/>
    <w:rsid w:val="009A5845"/>
    <w:rsid w:val="009A58D4"/>
    <w:rsid w:val="009A5E43"/>
    <w:rsid w:val="009A5EEF"/>
    <w:rsid w:val="009A66A8"/>
    <w:rsid w:val="009A68B7"/>
    <w:rsid w:val="009A6DA5"/>
    <w:rsid w:val="009A6F0C"/>
    <w:rsid w:val="009A7C2C"/>
    <w:rsid w:val="009A7F11"/>
    <w:rsid w:val="009B064B"/>
    <w:rsid w:val="009B0AD1"/>
    <w:rsid w:val="009B0EB6"/>
    <w:rsid w:val="009B1044"/>
    <w:rsid w:val="009B1831"/>
    <w:rsid w:val="009B1A3B"/>
    <w:rsid w:val="009B1F5F"/>
    <w:rsid w:val="009B21B6"/>
    <w:rsid w:val="009B232A"/>
    <w:rsid w:val="009B302E"/>
    <w:rsid w:val="009B317A"/>
    <w:rsid w:val="009B3364"/>
    <w:rsid w:val="009B3767"/>
    <w:rsid w:val="009B3954"/>
    <w:rsid w:val="009B39A2"/>
    <w:rsid w:val="009B3EDD"/>
    <w:rsid w:val="009B3FE7"/>
    <w:rsid w:val="009B4130"/>
    <w:rsid w:val="009B4345"/>
    <w:rsid w:val="009B4423"/>
    <w:rsid w:val="009B490C"/>
    <w:rsid w:val="009B4968"/>
    <w:rsid w:val="009B500F"/>
    <w:rsid w:val="009B55E0"/>
    <w:rsid w:val="009B638A"/>
    <w:rsid w:val="009B648D"/>
    <w:rsid w:val="009B69F2"/>
    <w:rsid w:val="009B6A90"/>
    <w:rsid w:val="009B6BE9"/>
    <w:rsid w:val="009B6BFE"/>
    <w:rsid w:val="009B6D5F"/>
    <w:rsid w:val="009B7153"/>
    <w:rsid w:val="009B7232"/>
    <w:rsid w:val="009C000B"/>
    <w:rsid w:val="009C00C4"/>
    <w:rsid w:val="009C0218"/>
    <w:rsid w:val="009C0A38"/>
    <w:rsid w:val="009C0DA7"/>
    <w:rsid w:val="009C1675"/>
    <w:rsid w:val="009C16D9"/>
    <w:rsid w:val="009C1B5E"/>
    <w:rsid w:val="009C1F4F"/>
    <w:rsid w:val="009C33C8"/>
    <w:rsid w:val="009C34A0"/>
    <w:rsid w:val="009C34E6"/>
    <w:rsid w:val="009C35C4"/>
    <w:rsid w:val="009C379E"/>
    <w:rsid w:val="009C3DE5"/>
    <w:rsid w:val="009C3FE4"/>
    <w:rsid w:val="009C42F5"/>
    <w:rsid w:val="009C4900"/>
    <w:rsid w:val="009C498A"/>
    <w:rsid w:val="009C49A8"/>
    <w:rsid w:val="009C4C7E"/>
    <w:rsid w:val="009C5591"/>
    <w:rsid w:val="009C5FC5"/>
    <w:rsid w:val="009C6680"/>
    <w:rsid w:val="009C67E7"/>
    <w:rsid w:val="009C67E8"/>
    <w:rsid w:val="009C6A19"/>
    <w:rsid w:val="009C732E"/>
    <w:rsid w:val="009C75CE"/>
    <w:rsid w:val="009C76DF"/>
    <w:rsid w:val="009C7855"/>
    <w:rsid w:val="009C7974"/>
    <w:rsid w:val="009C7D48"/>
    <w:rsid w:val="009C7F51"/>
    <w:rsid w:val="009D014A"/>
    <w:rsid w:val="009D0251"/>
    <w:rsid w:val="009D06E6"/>
    <w:rsid w:val="009D0E65"/>
    <w:rsid w:val="009D1332"/>
    <w:rsid w:val="009D1478"/>
    <w:rsid w:val="009D1845"/>
    <w:rsid w:val="009D25A3"/>
    <w:rsid w:val="009D2823"/>
    <w:rsid w:val="009D2936"/>
    <w:rsid w:val="009D2A46"/>
    <w:rsid w:val="009D30E2"/>
    <w:rsid w:val="009D4C3C"/>
    <w:rsid w:val="009D5035"/>
    <w:rsid w:val="009D519F"/>
    <w:rsid w:val="009D52A8"/>
    <w:rsid w:val="009D5D49"/>
    <w:rsid w:val="009D6458"/>
    <w:rsid w:val="009D6552"/>
    <w:rsid w:val="009D6684"/>
    <w:rsid w:val="009D6A6D"/>
    <w:rsid w:val="009D6D68"/>
    <w:rsid w:val="009D6F06"/>
    <w:rsid w:val="009E0162"/>
    <w:rsid w:val="009E06E9"/>
    <w:rsid w:val="009E149E"/>
    <w:rsid w:val="009E1D28"/>
    <w:rsid w:val="009E1E4B"/>
    <w:rsid w:val="009E2176"/>
    <w:rsid w:val="009E2359"/>
    <w:rsid w:val="009E2616"/>
    <w:rsid w:val="009E2781"/>
    <w:rsid w:val="009E2C6D"/>
    <w:rsid w:val="009E2F11"/>
    <w:rsid w:val="009E359E"/>
    <w:rsid w:val="009E3995"/>
    <w:rsid w:val="009E3A20"/>
    <w:rsid w:val="009E3ED2"/>
    <w:rsid w:val="009E475E"/>
    <w:rsid w:val="009E4A51"/>
    <w:rsid w:val="009E4F3A"/>
    <w:rsid w:val="009E544C"/>
    <w:rsid w:val="009E5B47"/>
    <w:rsid w:val="009E5E44"/>
    <w:rsid w:val="009E5EC3"/>
    <w:rsid w:val="009E62F4"/>
    <w:rsid w:val="009E6A85"/>
    <w:rsid w:val="009E6DD0"/>
    <w:rsid w:val="009E74AA"/>
    <w:rsid w:val="009E785C"/>
    <w:rsid w:val="009E7905"/>
    <w:rsid w:val="009E7A92"/>
    <w:rsid w:val="009E7C71"/>
    <w:rsid w:val="009F0137"/>
    <w:rsid w:val="009F01C7"/>
    <w:rsid w:val="009F0335"/>
    <w:rsid w:val="009F0A76"/>
    <w:rsid w:val="009F0E66"/>
    <w:rsid w:val="009F17B4"/>
    <w:rsid w:val="009F25DF"/>
    <w:rsid w:val="009F2E3B"/>
    <w:rsid w:val="009F2F83"/>
    <w:rsid w:val="009F3176"/>
    <w:rsid w:val="009F3337"/>
    <w:rsid w:val="009F359E"/>
    <w:rsid w:val="009F3D58"/>
    <w:rsid w:val="009F3FB1"/>
    <w:rsid w:val="009F4791"/>
    <w:rsid w:val="009F4BC6"/>
    <w:rsid w:val="009F4F09"/>
    <w:rsid w:val="009F61BD"/>
    <w:rsid w:val="009F651D"/>
    <w:rsid w:val="009F65E4"/>
    <w:rsid w:val="009F6896"/>
    <w:rsid w:val="009F6BF5"/>
    <w:rsid w:val="009F6CBB"/>
    <w:rsid w:val="009F715D"/>
    <w:rsid w:val="009F75FB"/>
    <w:rsid w:val="009F7743"/>
    <w:rsid w:val="009F7756"/>
    <w:rsid w:val="009F798E"/>
    <w:rsid w:val="009F7B27"/>
    <w:rsid w:val="009F7C05"/>
    <w:rsid w:val="009F7E58"/>
    <w:rsid w:val="009F7E82"/>
    <w:rsid w:val="00A00814"/>
    <w:rsid w:val="00A00C06"/>
    <w:rsid w:val="00A00C30"/>
    <w:rsid w:val="00A00EF2"/>
    <w:rsid w:val="00A00FC9"/>
    <w:rsid w:val="00A013B5"/>
    <w:rsid w:val="00A0151C"/>
    <w:rsid w:val="00A018A0"/>
    <w:rsid w:val="00A02198"/>
    <w:rsid w:val="00A021DD"/>
    <w:rsid w:val="00A0245F"/>
    <w:rsid w:val="00A024D1"/>
    <w:rsid w:val="00A025D1"/>
    <w:rsid w:val="00A0261C"/>
    <w:rsid w:val="00A02B21"/>
    <w:rsid w:val="00A0303D"/>
    <w:rsid w:val="00A0305F"/>
    <w:rsid w:val="00A0327D"/>
    <w:rsid w:val="00A038A0"/>
    <w:rsid w:val="00A03FD9"/>
    <w:rsid w:val="00A04056"/>
    <w:rsid w:val="00A04435"/>
    <w:rsid w:val="00A04521"/>
    <w:rsid w:val="00A045CE"/>
    <w:rsid w:val="00A0480B"/>
    <w:rsid w:val="00A04BA9"/>
    <w:rsid w:val="00A0558B"/>
    <w:rsid w:val="00A05A72"/>
    <w:rsid w:val="00A05A7E"/>
    <w:rsid w:val="00A05CF5"/>
    <w:rsid w:val="00A05D33"/>
    <w:rsid w:val="00A05EBA"/>
    <w:rsid w:val="00A0693D"/>
    <w:rsid w:val="00A06CBB"/>
    <w:rsid w:val="00A06EE8"/>
    <w:rsid w:val="00A07253"/>
    <w:rsid w:val="00A07D0B"/>
    <w:rsid w:val="00A102F4"/>
    <w:rsid w:val="00A106A7"/>
    <w:rsid w:val="00A10F05"/>
    <w:rsid w:val="00A1101A"/>
    <w:rsid w:val="00A1168D"/>
    <w:rsid w:val="00A11D4C"/>
    <w:rsid w:val="00A11E8B"/>
    <w:rsid w:val="00A1205E"/>
    <w:rsid w:val="00A12078"/>
    <w:rsid w:val="00A120D2"/>
    <w:rsid w:val="00A12754"/>
    <w:rsid w:val="00A1300C"/>
    <w:rsid w:val="00A1314A"/>
    <w:rsid w:val="00A13A29"/>
    <w:rsid w:val="00A13C18"/>
    <w:rsid w:val="00A13D5E"/>
    <w:rsid w:val="00A14252"/>
    <w:rsid w:val="00A142BA"/>
    <w:rsid w:val="00A14388"/>
    <w:rsid w:val="00A14533"/>
    <w:rsid w:val="00A1501D"/>
    <w:rsid w:val="00A15157"/>
    <w:rsid w:val="00A151CE"/>
    <w:rsid w:val="00A15CFB"/>
    <w:rsid w:val="00A15DD5"/>
    <w:rsid w:val="00A15EE1"/>
    <w:rsid w:val="00A16DCB"/>
    <w:rsid w:val="00A1722F"/>
    <w:rsid w:val="00A17358"/>
    <w:rsid w:val="00A17420"/>
    <w:rsid w:val="00A1780D"/>
    <w:rsid w:val="00A17EB7"/>
    <w:rsid w:val="00A204C7"/>
    <w:rsid w:val="00A2064C"/>
    <w:rsid w:val="00A206E5"/>
    <w:rsid w:val="00A20819"/>
    <w:rsid w:val="00A20A26"/>
    <w:rsid w:val="00A20A27"/>
    <w:rsid w:val="00A20E63"/>
    <w:rsid w:val="00A20ED8"/>
    <w:rsid w:val="00A20F4E"/>
    <w:rsid w:val="00A21003"/>
    <w:rsid w:val="00A2102D"/>
    <w:rsid w:val="00A2183C"/>
    <w:rsid w:val="00A218E6"/>
    <w:rsid w:val="00A219EA"/>
    <w:rsid w:val="00A21D99"/>
    <w:rsid w:val="00A2294D"/>
    <w:rsid w:val="00A22C53"/>
    <w:rsid w:val="00A22F61"/>
    <w:rsid w:val="00A230F3"/>
    <w:rsid w:val="00A2338F"/>
    <w:rsid w:val="00A242E8"/>
    <w:rsid w:val="00A243A1"/>
    <w:rsid w:val="00A244CC"/>
    <w:rsid w:val="00A249BA"/>
    <w:rsid w:val="00A249E0"/>
    <w:rsid w:val="00A24AE2"/>
    <w:rsid w:val="00A24BA9"/>
    <w:rsid w:val="00A24F97"/>
    <w:rsid w:val="00A25005"/>
    <w:rsid w:val="00A25788"/>
    <w:rsid w:val="00A25C48"/>
    <w:rsid w:val="00A25CCF"/>
    <w:rsid w:val="00A25DEA"/>
    <w:rsid w:val="00A263D6"/>
    <w:rsid w:val="00A268E1"/>
    <w:rsid w:val="00A26FA1"/>
    <w:rsid w:val="00A2757C"/>
    <w:rsid w:val="00A275B5"/>
    <w:rsid w:val="00A278DF"/>
    <w:rsid w:val="00A27912"/>
    <w:rsid w:val="00A27F28"/>
    <w:rsid w:val="00A301CF"/>
    <w:rsid w:val="00A30405"/>
    <w:rsid w:val="00A30D4A"/>
    <w:rsid w:val="00A31013"/>
    <w:rsid w:val="00A3101D"/>
    <w:rsid w:val="00A310F0"/>
    <w:rsid w:val="00A31476"/>
    <w:rsid w:val="00A31F56"/>
    <w:rsid w:val="00A327F7"/>
    <w:rsid w:val="00A32A8C"/>
    <w:rsid w:val="00A32BA9"/>
    <w:rsid w:val="00A32DD0"/>
    <w:rsid w:val="00A32E50"/>
    <w:rsid w:val="00A3335D"/>
    <w:rsid w:val="00A333BE"/>
    <w:rsid w:val="00A33AD5"/>
    <w:rsid w:val="00A33BBC"/>
    <w:rsid w:val="00A33BF8"/>
    <w:rsid w:val="00A34141"/>
    <w:rsid w:val="00A341DD"/>
    <w:rsid w:val="00A3431A"/>
    <w:rsid w:val="00A34513"/>
    <w:rsid w:val="00A34530"/>
    <w:rsid w:val="00A34682"/>
    <w:rsid w:val="00A349D1"/>
    <w:rsid w:val="00A349D2"/>
    <w:rsid w:val="00A34E1D"/>
    <w:rsid w:val="00A34F42"/>
    <w:rsid w:val="00A34FF4"/>
    <w:rsid w:val="00A359D3"/>
    <w:rsid w:val="00A35E13"/>
    <w:rsid w:val="00A35FCC"/>
    <w:rsid w:val="00A36486"/>
    <w:rsid w:val="00A36CE1"/>
    <w:rsid w:val="00A36F41"/>
    <w:rsid w:val="00A375A3"/>
    <w:rsid w:val="00A376A6"/>
    <w:rsid w:val="00A37789"/>
    <w:rsid w:val="00A377D3"/>
    <w:rsid w:val="00A37B15"/>
    <w:rsid w:val="00A37C70"/>
    <w:rsid w:val="00A40680"/>
    <w:rsid w:val="00A40B2E"/>
    <w:rsid w:val="00A40B49"/>
    <w:rsid w:val="00A40E4E"/>
    <w:rsid w:val="00A4105A"/>
    <w:rsid w:val="00A41E24"/>
    <w:rsid w:val="00A42371"/>
    <w:rsid w:val="00A427D6"/>
    <w:rsid w:val="00A42BB8"/>
    <w:rsid w:val="00A43147"/>
    <w:rsid w:val="00A4395B"/>
    <w:rsid w:val="00A44358"/>
    <w:rsid w:val="00A444ED"/>
    <w:rsid w:val="00A44D41"/>
    <w:rsid w:val="00A44F03"/>
    <w:rsid w:val="00A45295"/>
    <w:rsid w:val="00A45542"/>
    <w:rsid w:val="00A456A8"/>
    <w:rsid w:val="00A45CAE"/>
    <w:rsid w:val="00A45FA9"/>
    <w:rsid w:val="00A46086"/>
    <w:rsid w:val="00A4641C"/>
    <w:rsid w:val="00A46649"/>
    <w:rsid w:val="00A46BF0"/>
    <w:rsid w:val="00A46DB2"/>
    <w:rsid w:val="00A46FC4"/>
    <w:rsid w:val="00A4710F"/>
    <w:rsid w:val="00A472DD"/>
    <w:rsid w:val="00A4756D"/>
    <w:rsid w:val="00A47837"/>
    <w:rsid w:val="00A478FF"/>
    <w:rsid w:val="00A47D8B"/>
    <w:rsid w:val="00A50192"/>
    <w:rsid w:val="00A503C1"/>
    <w:rsid w:val="00A50482"/>
    <w:rsid w:val="00A504CA"/>
    <w:rsid w:val="00A5089B"/>
    <w:rsid w:val="00A50EAE"/>
    <w:rsid w:val="00A51638"/>
    <w:rsid w:val="00A51645"/>
    <w:rsid w:val="00A517DA"/>
    <w:rsid w:val="00A51B91"/>
    <w:rsid w:val="00A51C6E"/>
    <w:rsid w:val="00A51EB0"/>
    <w:rsid w:val="00A5212C"/>
    <w:rsid w:val="00A521D8"/>
    <w:rsid w:val="00A526C9"/>
    <w:rsid w:val="00A5291E"/>
    <w:rsid w:val="00A529BF"/>
    <w:rsid w:val="00A52A4A"/>
    <w:rsid w:val="00A53295"/>
    <w:rsid w:val="00A53305"/>
    <w:rsid w:val="00A53705"/>
    <w:rsid w:val="00A5390F"/>
    <w:rsid w:val="00A53CEA"/>
    <w:rsid w:val="00A53E3D"/>
    <w:rsid w:val="00A5437A"/>
    <w:rsid w:val="00A5441C"/>
    <w:rsid w:val="00A546F7"/>
    <w:rsid w:val="00A54856"/>
    <w:rsid w:val="00A54C3A"/>
    <w:rsid w:val="00A551FF"/>
    <w:rsid w:val="00A553DE"/>
    <w:rsid w:val="00A556EF"/>
    <w:rsid w:val="00A55972"/>
    <w:rsid w:val="00A55990"/>
    <w:rsid w:val="00A55C7E"/>
    <w:rsid w:val="00A55EB0"/>
    <w:rsid w:val="00A55EF5"/>
    <w:rsid w:val="00A55F3C"/>
    <w:rsid w:val="00A56199"/>
    <w:rsid w:val="00A56539"/>
    <w:rsid w:val="00A56739"/>
    <w:rsid w:val="00A56DC2"/>
    <w:rsid w:val="00A56E6D"/>
    <w:rsid w:val="00A576EC"/>
    <w:rsid w:val="00A57780"/>
    <w:rsid w:val="00A57A7A"/>
    <w:rsid w:val="00A600A8"/>
    <w:rsid w:val="00A6057C"/>
    <w:rsid w:val="00A60671"/>
    <w:rsid w:val="00A60B37"/>
    <w:rsid w:val="00A60D22"/>
    <w:rsid w:val="00A61785"/>
    <w:rsid w:val="00A61803"/>
    <w:rsid w:val="00A61F3A"/>
    <w:rsid w:val="00A6212A"/>
    <w:rsid w:val="00A62A6F"/>
    <w:rsid w:val="00A62B23"/>
    <w:rsid w:val="00A62E96"/>
    <w:rsid w:val="00A63067"/>
    <w:rsid w:val="00A634B9"/>
    <w:rsid w:val="00A6356B"/>
    <w:rsid w:val="00A635AA"/>
    <w:rsid w:val="00A63CDA"/>
    <w:rsid w:val="00A63D74"/>
    <w:rsid w:val="00A63F73"/>
    <w:rsid w:val="00A6410B"/>
    <w:rsid w:val="00A64331"/>
    <w:rsid w:val="00A644A5"/>
    <w:rsid w:val="00A64B6D"/>
    <w:rsid w:val="00A64DF4"/>
    <w:rsid w:val="00A653BD"/>
    <w:rsid w:val="00A6581E"/>
    <w:rsid w:val="00A658D3"/>
    <w:rsid w:val="00A65B9B"/>
    <w:rsid w:val="00A66170"/>
    <w:rsid w:val="00A67438"/>
    <w:rsid w:val="00A674ED"/>
    <w:rsid w:val="00A67631"/>
    <w:rsid w:val="00A67899"/>
    <w:rsid w:val="00A67957"/>
    <w:rsid w:val="00A70222"/>
    <w:rsid w:val="00A703B0"/>
    <w:rsid w:val="00A708C3"/>
    <w:rsid w:val="00A70A1C"/>
    <w:rsid w:val="00A70A39"/>
    <w:rsid w:val="00A71153"/>
    <w:rsid w:val="00A717DF"/>
    <w:rsid w:val="00A72113"/>
    <w:rsid w:val="00A737A2"/>
    <w:rsid w:val="00A73918"/>
    <w:rsid w:val="00A73C2A"/>
    <w:rsid w:val="00A74090"/>
    <w:rsid w:val="00A7409B"/>
    <w:rsid w:val="00A74146"/>
    <w:rsid w:val="00A747E7"/>
    <w:rsid w:val="00A74C21"/>
    <w:rsid w:val="00A74E71"/>
    <w:rsid w:val="00A7534E"/>
    <w:rsid w:val="00A75398"/>
    <w:rsid w:val="00A757BD"/>
    <w:rsid w:val="00A75A4A"/>
    <w:rsid w:val="00A75D87"/>
    <w:rsid w:val="00A767F0"/>
    <w:rsid w:val="00A769CC"/>
    <w:rsid w:val="00A76E8F"/>
    <w:rsid w:val="00A7727B"/>
    <w:rsid w:val="00A7730B"/>
    <w:rsid w:val="00A776FA"/>
    <w:rsid w:val="00A77716"/>
    <w:rsid w:val="00A77A5A"/>
    <w:rsid w:val="00A77B8D"/>
    <w:rsid w:val="00A801A6"/>
    <w:rsid w:val="00A80393"/>
    <w:rsid w:val="00A803EA"/>
    <w:rsid w:val="00A810BB"/>
    <w:rsid w:val="00A81198"/>
    <w:rsid w:val="00A81245"/>
    <w:rsid w:val="00A81717"/>
    <w:rsid w:val="00A81A30"/>
    <w:rsid w:val="00A81A81"/>
    <w:rsid w:val="00A81D0D"/>
    <w:rsid w:val="00A8282C"/>
    <w:rsid w:val="00A82A33"/>
    <w:rsid w:val="00A82A94"/>
    <w:rsid w:val="00A82FFA"/>
    <w:rsid w:val="00A83513"/>
    <w:rsid w:val="00A83944"/>
    <w:rsid w:val="00A84229"/>
    <w:rsid w:val="00A843CC"/>
    <w:rsid w:val="00A844D3"/>
    <w:rsid w:val="00A8470B"/>
    <w:rsid w:val="00A84785"/>
    <w:rsid w:val="00A84899"/>
    <w:rsid w:val="00A84924"/>
    <w:rsid w:val="00A84972"/>
    <w:rsid w:val="00A84F1E"/>
    <w:rsid w:val="00A85075"/>
    <w:rsid w:val="00A8509D"/>
    <w:rsid w:val="00A8568C"/>
    <w:rsid w:val="00A85841"/>
    <w:rsid w:val="00A8595F"/>
    <w:rsid w:val="00A85ACB"/>
    <w:rsid w:val="00A85D33"/>
    <w:rsid w:val="00A86BC2"/>
    <w:rsid w:val="00A86CBA"/>
    <w:rsid w:val="00A86E5B"/>
    <w:rsid w:val="00A86E8C"/>
    <w:rsid w:val="00A87145"/>
    <w:rsid w:val="00A8732C"/>
    <w:rsid w:val="00A873B2"/>
    <w:rsid w:val="00A8749A"/>
    <w:rsid w:val="00A874D9"/>
    <w:rsid w:val="00A8786D"/>
    <w:rsid w:val="00A87A39"/>
    <w:rsid w:val="00A90029"/>
    <w:rsid w:val="00A9097A"/>
    <w:rsid w:val="00A90C70"/>
    <w:rsid w:val="00A90D77"/>
    <w:rsid w:val="00A91382"/>
    <w:rsid w:val="00A913C6"/>
    <w:rsid w:val="00A9168B"/>
    <w:rsid w:val="00A9187F"/>
    <w:rsid w:val="00A9192B"/>
    <w:rsid w:val="00A91D1F"/>
    <w:rsid w:val="00A91FB4"/>
    <w:rsid w:val="00A92273"/>
    <w:rsid w:val="00A925E4"/>
    <w:rsid w:val="00A92603"/>
    <w:rsid w:val="00A92B6A"/>
    <w:rsid w:val="00A92CF0"/>
    <w:rsid w:val="00A92DB5"/>
    <w:rsid w:val="00A92EE7"/>
    <w:rsid w:val="00A931DA"/>
    <w:rsid w:val="00A93235"/>
    <w:rsid w:val="00A9439B"/>
    <w:rsid w:val="00A949B9"/>
    <w:rsid w:val="00A94A1D"/>
    <w:rsid w:val="00A95658"/>
    <w:rsid w:val="00A957D9"/>
    <w:rsid w:val="00A95BFF"/>
    <w:rsid w:val="00A95F3A"/>
    <w:rsid w:val="00A961E6"/>
    <w:rsid w:val="00A965A6"/>
    <w:rsid w:val="00A9667C"/>
    <w:rsid w:val="00A96A1B"/>
    <w:rsid w:val="00A96A27"/>
    <w:rsid w:val="00A96C22"/>
    <w:rsid w:val="00A96DF7"/>
    <w:rsid w:val="00A96FDA"/>
    <w:rsid w:val="00A976E5"/>
    <w:rsid w:val="00A97780"/>
    <w:rsid w:val="00A97B10"/>
    <w:rsid w:val="00A97C96"/>
    <w:rsid w:val="00A97E6B"/>
    <w:rsid w:val="00A97EA3"/>
    <w:rsid w:val="00AA060A"/>
    <w:rsid w:val="00AA0B69"/>
    <w:rsid w:val="00AA1077"/>
    <w:rsid w:val="00AA11CA"/>
    <w:rsid w:val="00AA1491"/>
    <w:rsid w:val="00AA1A2C"/>
    <w:rsid w:val="00AA20D9"/>
    <w:rsid w:val="00AA297D"/>
    <w:rsid w:val="00AA2A20"/>
    <w:rsid w:val="00AA2C4F"/>
    <w:rsid w:val="00AA2CCA"/>
    <w:rsid w:val="00AA2D62"/>
    <w:rsid w:val="00AA312F"/>
    <w:rsid w:val="00AA3208"/>
    <w:rsid w:val="00AA34DD"/>
    <w:rsid w:val="00AA369C"/>
    <w:rsid w:val="00AA3985"/>
    <w:rsid w:val="00AA4006"/>
    <w:rsid w:val="00AA4023"/>
    <w:rsid w:val="00AA413D"/>
    <w:rsid w:val="00AA41CB"/>
    <w:rsid w:val="00AA421D"/>
    <w:rsid w:val="00AA43A4"/>
    <w:rsid w:val="00AA4AB2"/>
    <w:rsid w:val="00AA4EA9"/>
    <w:rsid w:val="00AA5409"/>
    <w:rsid w:val="00AA54A2"/>
    <w:rsid w:val="00AA57C5"/>
    <w:rsid w:val="00AA57F8"/>
    <w:rsid w:val="00AA5A8E"/>
    <w:rsid w:val="00AA5C00"/>
    <w:rsid w:val="00AA62CD"/>
    <w:rsid w:val="00AA657F"/>
    <w:rsid w:val="00AA664D"/>
    <w:rsid w:val="00AA671F"/>
    <w:rsid w:val="00AA71A5"/>
    <w:rsid w:val="00AA7305"/>
    <w:rsid w:val="00AA75DF"/>
    <w:rsid w:val="00AA78B0"/>
    <w:rsid w:val="00AA78B5"/>
    <w:rsid w:val="00AB0DE5"/>
    <w:rsid w:val="00AB157E"/>
    <w:rsid w:val="00AB15AC"/>
    <w:rsid w:val="00AB1888"/>
    <w:rsid w:val="00AB1970"/>
    <w:rsid w:val="00AB1A84"/>
    <w:rsid w:val="00AB1F9F"/>
    <w:rsid w:val="00AB2006"/>
    <w:rsid w:val="00AB2432"/>
    <w:rsid w:val="00AB297A"/>
    <w:rsid w:val="00AB2C79"/>
    <w:rsid w:val="00AB2CD8"/>
    <w:rsid w:val="00AB30A0"/>
    <w:rsid w:val="00AB3168"/>
    <w:rsid w:val="00AB33AD"/>
    <w:rsid w:val="00AB34BE"/>
    <w:rsid w:val="00AB3594"/>
    <w:rsid w:val="00AB3676"/>
    <w:rsid w:val="00AB398B"/>
    <w:rsid w:val="00AB3FBC"/>
    <w:rsid w:val="00AB4386"/>
    <w:rsid w:val="00AB4517"/>
    <w:rsid w:val="00AB45B2"/>
    <w:rsid w:val="00AB4E47"/>
    <w:rsid w:val="00AB4E57"/>
    <w:rsid w:val="00AB544D"/>
    <w:rsid w:val="00AB5897"/>
    <w:rsid w:val="00AB59D6"/>
    <w:rsid w:val="00AB5DB2"/>
    <w:rsid w:val="00AB6140"/>
    <w:rsid w:val="00AB6237"/>
    <w:rsid w:val="00AB67F8"/>
    <w:rsid w:val="00AB6863"/>
    <w:rsid w:val="00AB69A0"/>
    <w:rsid w:val="00AB6B32"/>
    <w:rsid w:val="00AB6D1F"/>
    <w:rsid w:val="00AB6DB4"/>
    <w:rsid w:val="00AB7136"/>
    <w:rsid w:val="00AB7388"/>
    <w:rsid w:val="00AB73EC"/>
    <w:rsid w:val="00AB7CB6"/>
    <w:rsid w:val="00AB7D63"/>
    <w:rsid w:val="00AB7DCE"/>
    <w:rsid w:val="00AC04B9"/>
    <w:rsid w:val="00AC080E"/>
    <w:rsid w:val="00AC1A13"/>
    <w:rsid w:val="00AC1E16"/>
    <w:rsid w:val="00AC2060"/>
    <w:rsid w:val="00AC25E1"/>
    <w:rsid w:val="00AC29C2"/>
    <w:rsid w:val="00AC2C2B"/>
    <w:rsid w:val="00AC2FC1"/>
    <w:rsid w:val="00AC30E3"/>
    <w:rsid w:val="00AC33F7"/>
    <w:rsid w:val="00AC3608"/>
    <w:rsid w:val="00AC3862"/>
    <w:rsid w:val="00AC3939"/>
    <w:rsid w:val="00AC40E4"/>
    <w:rsid w:val="00AC4284"/>
    <w:rsid w:val="00AC4313"/>
    <w:rsid w:val="00AC43D0"/>
    <w:rsid w:val="00AC4445"/>
    <w:rsid w:val="00AC44D9"/>
    <w:rsid w:val="00AC47E1"/>
    <w:rsid w:val="00AC4D83"/>
    <w:rsid w:val="00AC4FB8"/>
    <w:rsid w:val="00AC4FC3"/>
    <w:rsid w:val="00AC5798"/>
    <w:rsid w:val="00AC6084"/>
    <w:rsid w:val="00AC6458"/>
    <w:rsid w:val="00AC672A"/>
    <w:rsid w:val="00AC680F"/>
    <w:rsid w:val="00AC6D6A"/>
    <w:rsid w:val="00AC7537"/>
    <w:rsid w:val="00AD0322"/>
    <w:rsid w:val="00AD093E"/>
    <w:rsid w:val="00AD0D2B"/>
    <w:rsid w:val="00AD1048"/>
    <w:rsid w:val="00AD1E23"/>
    <w:rsid w:val="00AD23AB"/>
    <w:rsid w:val="00AD23CD"/>
    <w:rsid w:val="00AD24F9"/>
    <w:rsid w:val="00AD25C0"/>
    <w:rsid w:val="00AD31D9"/>
    <w:rsid w:val="00AD338D"/>
    <w:rsid w:val="00AD34F2"/>
    <w:rsid w:val="00AD3676"/>
    <w:rsid w:val="00AD382F"/>
    <w:rsid w:val="00AD3B65"/>
    <w:rsid w:val="00AD3CCF"/>
    <w:rsid w:val="00AD3DE7"/>
    <w:rsid w:val="00AD3E9D"/>
    <w:rsid w:val="00AD3EE0"/>
    <w:rsid w:val="00AD3FAF"/>
    <w:rsid w:val="00AD3FB0"/>
    <w:rsid w:val="00AD4876"/>
    <w:rsid w:val="00AD49A0"/>
    <w:rsid w:val="00AD4A5A"/>
    <w:rsid w:val="00AD4D8B"/>
    <w:rsid w:val="00AD5052"/>
    <w:rsid w:val="00AD51D9"/>
    <w:rsid w:val="00AD5531"/>
    <w:rsid w:val="00AD576C"/>
    <w:rsid w:val="00AD604C"/>
    <w:rsid w:val="00AD6515"/>
    <w:rsid w:val="00AD6599"/>
    <w:rsid w:val="00AD68BB"/>
    <w:rsid w:val="00AD6ACB"/>
    <w:rsid w:val="00AD70A4"/>
    <w:rsid w:val="00AD739A"/>
    <w:rsid w:val="00AD78AD"/>
    <w:rsid w:val="00AE006E"/>
    <w:rsid w:val="00AE032F"/>
    <w:rsid w:val="00AE0ACC"/>
    <w:rsid w:val="00AE0F6F"/>
    <w:rsid w:val="00AE0FD6"/>
    <w:rsid w:val="00AE1344"/>
    <w:rsid w:val="00AE1411"/>
    <w:rsid w:val="00AE1484"/>
    <w:rsid w:val="00AE1BC0"/>
    <w:rsid w:val="00AE1EF7"/>
    <w:rsid w:val="00AE22B9"/>
    <w:rsid w:val="00AE25F8"/>
    <w:rsid w:val="00AE29D7"/>
    <w:rsid w:val="00AE307E"/>
    <w:rsid w:val="00AE3162"/>
    <w:rsid w:val="00AE3163"/>
    <w:rsid w:val="00AE323B"/>
    <w:rsid w:val="00AE3514"/>
    <w:rsid w:val="00AE3A82"/>
    <w:rsid w:val="00AE3CEB"/>
    <w:rsid w:val="00AE48B0"/>
    <w:rsid w:val="00AE4A5E"/>
    <w:rsid w:val="00AE4F5A"/>
    <w:rsid w:val="00AE5798"/>
    <w:rsid w:val="00AE627A"/>
    <w:rsid w:val="00AE632F"/>
    <w:rsid w:val="00AE6835"/>
    <w:rsid w:val="00AE6E44"/>
    <w:rsid w:val="00AE732A"/>
    <w:rsid w:val="00AE76E2"/>
    <w:rsid w:val="00AE77FA"/>
    <w:rsid w:val="00AE7CEF"/>
    <w:rsid w:val="00AF0173"/>
    <w:rsid w:val="00AF0569"/>
    <w:rsid w:val="00AF0B28"/>
    <w:rsid w:val="00AF0E92"/>
    <w:rsid w:val="00AF0EB0"/>
    <w:rsid w:val="00AF108B"/>
    <w:rsid w:val="00AF109E"/>
    <w:rsid w:val="00AF12A6"/>
    <w:rsid w:val="00AF1428"/>
    <w:rsid w:val="00AF2414"/>
    <w:rsid w:val="00AF246F"/>
    <w:rsid w:val="00AF261C"/>
    <w:rsid w:val="00AF28FB"/>
    <w:rsid w:val="00AF299E"/>
    <w:rsid w:val="00AF2BC6"/>
    <w:rsid w:val="00AF2DD9"/>
    <w:rsid w:val="00AF32A3"/>
    <w:rsid w:val="00AF3491"/>
    <w:rsid w:val="00AF363D"/>
    <w:rsid w:val="00AF380F"/>
    <w:rsid w:val="00AF3CE0"/>
    <w:rsid w:val="00AF42D6"/>
    <w:rsid w:val="00AF4376"/>
    <w:rsid w:val="00AF473F"/>
    <w:rsid w:val="00AF4D8A"/>
    <w:rsid w:val="00AF5356"/>
    <w:rsid w:val="00AF54DD"/>
    <w:rsid w:val="00AF5A3E"/>
    <w:rsid w:val="00AF5B5C"/>
    <w:rsid w:val="00AF612C"/>
    <w:rsid w:val="00AF6D00"/>
    <w:rsid w:val="00AF6F9F"/>
    <w:rsid w:val="00AF7529"/>
    <w:rsid w:val="00AF7763"/>
    <w:rsid w:val="00AF7AE5"/>
    <w:rsid w:val="00AF7E94"/>
    <w:rsid w:val="00B00109"/>
    <w:rsid w:val="00B00616"/>
    <w:rsid w:val="00B00BB1"/>
    <w:rsid w:val="00B00C3D"/>
    <w:rsid w:val="00B01041"/>
    <w:rsid w:val="00B010F2"/>
    <w:rsid w:val="00B0126F"/>
    <w:rsid w:val="00B01857"/>
    <w:rsid w:val="00B018B6"/>
    <w:rsid w:val="00B018CA"/>
    <w:rsid w:val="00B0199E"/>
    <w:rsid w:val="00B01DEF"/>
    <w:rsid w:val="00B01E91"/>
    <w:rsid w:val="00B01F7A"/>
    <w:rsid w:val="00B02505"/>
    <w:rsid w:val="00B02AF3"/>
    <w:rsid w:val="00B02FAA"/>
    <w:rsid w:val="00B04115"/>
    <w:rsid w:val="00B041B5"/>
    <w:rsid w:val="00B04575"/>
    <w:rsid w:val="00B046D6"/>
    <w:rsid w:val="00B04A15"/>
    <w:rsid w:val="00B04E6D"/>
    <w:rsid w:val="00B0502A"/>
    <w:rsid w:val="00B052F8"/>
    <w:rsid w:val="00B053DE"/>
    <w:rsid w:val="00B053E9"/>
    <w:rsid w:val="00B05551"/>
    <w:rsid w:val="00B05A17"/>
    <w:rsid w:val="00B05C6A"/>
    <w:rsid w:val="00B05EBA"/>
    <w:rsid w:val="00B06481"/>
    <w:rsid w:val="00B06882"/>
    <w:rsid w:val="00B074DD"/>
    <w:rsid w:val="00B07514"/>
    <w:rsid w:val="00B07C7B"/>
    <w:rsid w:val="00B07C8B"/>
    <w:rsid w:val="00B10237"/>
    <w:rsid w:val="00B103EB"/>
    <w:rsid w:val="00B10496"/>
    <w:rsid w:val="00B10CB0"/>
    <w:rsid w:val="00B10DD9"/>
    <w:rsid w:val="00B11023"/>
    <w:rsid w:val="00B110FE"/>
    <w:rsid w:val="00B1121B"/>
    <w:rsid w:val="00B113BB"/>
    <w:rsid w:val="00B114C1"/>
    <w:rsid w:val="00B119AB"/>
    <w:rsid w:val="00B1255C"/>
    <w:rsid w:val="00B128DF"/>
    <w:rsid w:val="00B1305F"/>
    <w:rsid w:val="00B13A07"/>
    <w:rsid w:val="00B13B3D"/>
    <w:rsid w:val="00B13D30"/>
    <w:rsid w:val="00B1421C"/>
    <w:rsid w:val="00B147C8"/>
    <w:rsid w:val="00B14D51"/>
    <w:rsid w:val="00B1533B"/>
    <w:rsid w:val="00B15587"/>
    <w:rsid w:val="00B16553"/>
    <w:rsid w:val="00B169D4"/>
    <w:rsid w:val="00B17032"/>
    <w:rsid w:val="00B177C0"/>
    <w:rsid w:val="00B177D6"/>
    <w:rsid w:val="00B1797F"/>
    <w:rsid w:val="00B17A2E"/>
    <w:rsid w:val="00B202A6"/>
    <w:rsid w:val="00B20CF0"/>
    <w:rsid w:val="00B216DD"/>
    <w:rsid w:val="00B21D6D"/>
    <w:rsid w:val="00B21F64"/>
    <w:rsid w:val="00B2206A"/>
    <w:rsid w:val="00B221A3"/>
    <w:rsid w:val="00B22389"/>
    <w:rsid w:val="00B22A9E"/>
    <w:rsid w:val="00B22BA9"/>
    <w:rsid w:val="00B22BBF"/>
    <w:rsid w:val="00B22CA0"/>
    <w:rsid w:val="00B22FF2"/>
    <w:rsid w:val="00B232BE"/>
    <w:rsid w:val="00B23CC6"/>
    <w:rsid w:val="00B24070"/>
    <w:rsid w:val="00B24475"/>
    <w:rsid w:val="00B245BB"/>
    <w:rsid w:val="00B24665"/>
    <w:rsid w:val="00B248DB"/>
    <w:rsid w:val="00B24A24"/>
    <w:rsid w:val="00B24A53"/>
    <w:rsid w:val="00B24A6A"/>
    <w:rsid w:val="00B24E87"/>
    <w:rsid w:val="00B25221"/>
    <w:rsid w:val="00B257CF"/>
    <w:rsid w:val="00B25D8D"/>
    <w:rsid w:val="00B25FE0"/>
    <w:rsid w:val="00B26654"/>
    <w:rsid w:val="00B271AF"/>
    <w:rsid w:val="00B27248"/>
    <w:rsid w:val="00B27520"/>
    <w:rsid w:val="00B27818"/>
    <w:rsid w:val="00B27AB2"/>
    <w:rsid w:val="00B27E31"/>
    <w:rsid w:val="00B27F4C"/>
    <w:rsid w:val="00B3069E"/>
    <w:rsid w:val="00B30912"/>
    <w:rsid w:val="00B309AA"/>
    <w:rsid w:val="00B30B56"/>
    <w:rsid w:val="00B30E08"/>
    <w:rsid w:val="00B311CF"/>
    <w:rsid w:val="00B31F6C"/>
    <w:rsid w:val="00B32010"/>
    <w:rsid w:val="00B3220B"/>
    <w:rsid w:val="00B323FF"/>
    <w:rsid w:val="00B32F8F"/>
    <w:rsid w:val="00B33E92"/>
    <w:rsid w:val="00B33E9A"/>
    <w:rsid w:val="00B33F73"/>
    <w:rsid w:val="00B33FA8"/>
    <w:rsid w:val="00B345C7"/>
    <w:rsid w:val="00B34875"/>
    <w:rsid w:val="00B34D39"/>
    <w:rsid w:val="00B34E70"/>
    <w:rsid w:val="00B352F6"/>
    <w:rsid w:val="00B3544F"/>
    <w:rsid w:val="00B3577E"/>
    <w:rsid w:val="00B358F0"/>
    <w:rsid w:val="00B35E05"/>
    <w:rsid w:val="00B35E16"/>
    <w:rsid w:val="00B3611A"/>
    <w:rsid w:val="00B363CB"/>
    <w:rsid w:val="00B36589"/>
    <w:rsid w:val="00B36A29"/>
    <w:rsid w:val="00B36D85"/>
    <w:rsid w:val="00B36E9C"/>
    <w:rsid w:val="00B3759B"/>
    <w:rsid w:val="00B3780B"/>
    <w:rsid w:val="00B37BE4"/>
    <w:rsid w:val="00B401ED"/>
    <w:rsid w:val="00B40337"/>
    <w:rsid w:val="00B40589"/>
    <w:rsid w:val="00B405E8"/>
    <w:rsid w:val="00B40883"/>
    <w:rsid w:val="00B40E21"/>
    <w:rsid w:val="00B40E6A"/>
    <w:rsid w:val="00B4132E"/>
    <w:rsid w:val="00B41528"/>
    <w:rsid w:val="00B41645"/>
    <w:rsid w:val="00B41882"/>
    <w:rsid w:val="00B41ACE"/>
    <w:rsid w:val="00B42A18"/>
    <w:rsid w:val="00B4356C"/>
    <w:rsid w:val="00B43708"/>
    <w:rsid w:val="00B43BB4"/>
    <w:rsid w:val="00B43EA7"/>
    <w:rsid w:val="00B44048"/>
    <w:rsid w:val="00B44477"/>
    <w:rsid w:val="00B444E6"/>
    <w:rsid w:val="00B446B3"/>
    <w:rsid w:val="00B447EC"/>
    <w:rsid w:val="00B44E4C"/>
    <w:rsid w:val="00B44FF5"/>
    <w:rsid w:val="00B45A08"/>
    <w:rsid w:val="00B45A9B"/>
    <w:rsid w:val="00B45AAE"/>
    <w:rsid w:val="00B45B78"/>
    <w:rsid w:val="00B45F80"/>
    <w:rsid w:val="00B45FE9"/>
    <w:rsid w:val="00B46394"/>
    <w:rsid w:val="00B46648"/>
    <w:rsid w:val="00B46A67"/>
    <w:rsid w:val="00B46DD3"/>
    <w:rsid w:val="00B479C3"/>
    <w:rsid w:val="00B5002F"/>
    <w:rsid w:val="00B50235"/>
    <w:rsid w:val="00B50620"/>
    <w:rsid w:val="00B50820"/>
    <w:rsid w:val="00B50B16"/>
    <w:rsid w:val="00B50B53"/>
    <w:rsid w:val="00B5196E"/>
    <w:rsid w:val="00B51AEE"/>
    <w:rsid w:val="00B51BB1"/>
    <w:rsid w:val="00B51C3F"/>
    <w:rsid w:val="00B51CAB"/>
    <w:rsid w:val="00B51FA2"/>
    <w:rsid w:val="00B526AF"/>
    <w:rsid w:val="00B52D23"/>
    <w:rsid w:val="00B52F6A"/>
    <w:rsid w:val="00B53543"/>
    <w:rsid w:val="00B5362A"/>
    <w:rsid w:val="00B53774"/>
    <w:rsid w:val="00B53DB9"/>
    <w:rsid w:val="00B545F2"/>
    <w:rsid w:val="00B549C0"/>
    <w:rsid w:val="00B54B44"/>
    <w:rsid w:val="00B5572E"/>
    <w:rsid w:val="00B55B4C"/>
    <w:rsid w:val="00B55E3E"/>
    <w:rsid w:val="00B561F8"/>
    <w:rsid w:val="00B566AF"/>
    <w:rsid w:val="00B56928"/>
    <w:rsid w:val="00B56B46"/>
    <w:rsid w:val="00B56CA6"/>
    <w:rsid w:val="00B57074"/>
    <w:rsid w:val="00B579B2"/>
    <w:rsid w:val="00B57A1F"/>
    <w:rsid w:val="00B57E0F"/>
    <w:rsid w:val="00B6004A"/>
    <w:rsid w:val="00B604ED"/>
    <w:rsid w:val="00B60A02"/>
    <w:rsid w:val="00B60A12"/>
    <w:rsid w:val="00B610F8"/>
    <w:rsid w:val="00B61292"/>
    <w:rsid w:val="00B615C4"/>
    <w:rsid w:val="00B61FC9"/>
    <w:rsid w:val="00B620D8"/>
    <w:rsid w:val="00B6284E"/>
    <w:rsid w:val="00B62857"/>
    <w:rsid w:val="00B62E37"/>
    <w:rsid w:val="00B634E4"/>
    <w:rsid w:val="00B63E5A"/>
    <w:rsid w:val="00B63E85"/>
    <w:rsid w:val="00B63F16"/>
    <w:rsid w:val="00B6402F"/>
    <w:rsid w:val="00B64777"/>
    <w:rsid w:val="00B648B5"/>
    <w:rsid w:val="00B651B6"/>
    <w:rsid w:val="00B6538E"/>
    <w:rsid w:val="00B6560A"/>
    <w:rsid w:val="00B65751"/>
    <w:rsid w:val="00B659D9"/>
    <w:rsid w:val="00B65DF7"/>
    <w:rsid w:val="00B66410"/>
    <w:rsid w:val="00B665EB"/>
    <w:rsid w:val="00B66637"/>
    <w:rsid w:val="00B66D72"/>
    <w:rsid w:val="00B67636"/>
    <w:rsid w:val="00B677B4"/>
    <w:rsid w:val="00B678E9"/>
    <w:rsid w:val="00B67C3E"/>
    <w:rsid w:val="00B701A7"/>
    <w:rsid w:val="00B7083F"/>
    <w:rsid w:val="00B70853"/>
    <w:rsid w:val="00B70935"/>
    <w:rsid w:val="00B70A61"/>
    <w:rsid w:val="00B70F36"/>
    <w:rsid w:val="00B710FB"/>
    <w:rsid w:val="00B71634"/>
    <w:rsid w:val="00B716E7"/>
    <w:rsid w:val="00B7172C"/>
    <w:rsid w:val="00B71C1A"/>
    <w:rsid w:val="00B71D97"/>
    <w:rsid w:val="00B71F02"/>
    <w:rsid w:val="00B7234F"/>
    <w:rsid w:val="00B72549"/>
    <w:rsid w:val="00B7260A"/>
    <w:rsid w:val="00B727FF"/>
    <w:rsid w:val="00B7297A"/>
    <w:rsid w:val="00B72C79"/>
    <w:rsid w:val="00B732C7"/>
    <w:rsid w:val="00B73424"/>
    <w:rsid w:val="00B734D2"/>
    <w:rsid w:val="00B73EC6"/>
    <w:rsid w:val="00B741A7"/>
    <w:rsid w:val="00B74C42"/>
    <w:rsid w:val="00B75C51"/>
    <w:rsid w:val="00B75F6C"/>
    <w:rsid w:val="00B7605F"/>
    <w:rsid w:val="00B76233"/>
    <w:rsid w:val="00B76443"/>
    <w:rsid w:val="00B76801"/>
    <w:rsid w:val="00B76CCF"/>
    <w:rsid w:val="00B76E91"/>
    <w:rsid w:val="00B77656"/>
    <w:rsid w:val="00B777FA"/>
    <w:rsid w:val="00B77C7D"/>
    <w:rsid w:val="00B80178"/>
    <w:rsid w:val="00B80816"/>
    <w:rsid w:val="00B80A40"/>
    <w:rsid w:val="00B80D32"/>
    <w:rsid w:val="00B80E17"/>
    <w:rsid w:val="00B80F71"/>
    <w:rsid w:val="00B8123C"/>
    <w:rsid w:val="00B81269"/>
    <w:rsid w:val="00B817D0"/>
    <w:rsid w:val="00B8212D"/>
    <w:rsid w:val="00B823A8"/>
    <w:rsid w:val="00B82697"/>
    <w:rsid w:val="00B826ED"/>
    <w:rsid w:val="00B82896"/>
    <w:rsid w:val="00B82D78"/>
    <w:rsid w:val="00B835A8"/>
    <w:rsid w:val="00B837A4"/>
    <w:rsid w:val="00B838C4"/>
    <w:rsid w:val="00B83988"/>
    <w:rsid w:val="00B84A76"/>
    <w:rsid w:val="00B84AFD"/>
    <w:rsid w:val="00B85F55"/>
    <w:rsid w:val="00B86268"/>
    <w:rsid w:val="00B86300"/>
    <w:rsid w:val="00B8654C"/>
    <w:rsid w:val="00B8664E"/>
    <w:rsid w:val="00B86FF5"/>
    <w:rsid w:val="00B87272"/>
    <w:rsid w:val="00B872C8"/>
    <w:rsid w:val="00B87AAB"/>
    <w:rsid w:val="00B87B2A"/>
    <w:rsid w:val="00B900BA"/>
    <w:rsid w:val="00B9021C"/>
    <w:rsid w:val="00B9036F"/>
    <w:rsid w:val="00B905A5"/>
    <w:rsid w:val="00B909DA"/>
    <w:rsid w:val="00B909EF"/>
    <w:rsid w:val="00B90AA4"/>
    <w:rsid w:val="00B90C94"/>
    <w:rsid w:val="00B90CCF"/>
    <w:rsid w:val="00B912A7"/>
    <w:rsid w:val="00B914F1"/>
    <w:rsid w:val="00B91A07"/>
    <w:rsid w:val="00B92117"/>
    <w:rsid w:val="00B926B7"/>
    <w:rsid w:val="00B92836"/>
    <w:rsid w:val="00B929F9"/>
    <w:rsid w:val="00B92B68"/>
    <w:rsid w:val="00B92CDE"/>
    <w:rsid w:val="00B92F49"/>
    <w:rsid w:val="00B9330C"/>
    <w:rsid w:val="00B93556"/>
    <w:rsid w:val="00B935AC"/>
    <w:rsid w:val="00B939AF"/>
    <w:rsid w:val="00B9465C"/>
    <w:rsid w:val="00B94693"/>
    <w:rsid w:val="00B948EB"/>
    <w:rsid w:val="00B950AE"/>
    <w:rsid w:val="00B95631"/>
    <w:rsid w:val="00B9565C"/>
    <w:rsid w:val="00B95CBA"/>
    <w:rsid w:val="00B95F34"/>
    <w:rsid w:val="00B96451"/>
    <w:rsid w:val="00B965AB"/>
    <w:rsid w:val="00B96FF2"/>
    <w:rsid w:val="00B97336"/>
    <w:rsid w:val="00B9736F"/>
    <w:rsid w:val="00B974CE"/>
    <w:rsid w:val="00B97956"/>
    <w:rsid w:val="00BA0127"/>
    <w:rsid w:val="00BA03BA"/>
    <w:rsid w:val="00BA0522"/>
    <w:rsid w:val="00BA055F"/>
    <w:rsid w:val="00BA059F"/>
    <w:rsid w:val="00BA0F46"/>
    <w:rsid w:val="00BA1736"/>
    <w:rsid w:val="00BA18E3"/>
    <w:rsid w:val="00BA1F71"/>
    <w:rsid w:val="00BA1F84"/>
    <w:rsid w:val="00BA1FCC"/>
    <w:rsid w:val="00BA21B0"/>
    <w:rsid w:val="00BA223D"/>
    <w:rsid w:val="00BA236C"/>
    <w:rsid w:val="00BA2769"/>
    <w:rsid w:val="00BA2F89"/>
    <w:rsid w:val="00BA2FF7"/>
    <w:rsid w:val="00BA309B"/>
    <w:rsid w:val="00BA31D4"/>
    <w:rsid w:val="00BA435E"/>
    <w:rsid w:val="00BA451C"/>
    <w:rsid w:val="00BA4630"/>
    <w:rsid w:val="00BA4639"/>
    <w:rsid w:val="00BA548E"/>
    <w:rsid w:val="00BA5A4E"/>
    <w:rsid w:val="00BA5A58"/>
    <w:rsid w:val="00BA5AEB"/>
    <w:rsid w:val="00BA5C32"/>
    <w:rsid w:val="00BA5F2A"/>
    <w:rsid w:val="00BA5F4A"/>
    <w:rsid w:val="00BA60AB"/>
    <w:rsid w:val="00BA6161"/>
    <w:rsid w:val="00BA67D8"/>
    <w:rsid w:val="00BA6960"/>
    <w:rsid w:val="00BA69AC"/>
    <w:rsid w:val="00BA6D63"/>
    <w:rsid w:val="00BA6FFC"/>
    <w:rsid w:val="00BA7390"/>
    <w:rsid w:val="00BA7620"/>
    <w:rsid w:val="00BA774D"/>
    <w:rsid w:val="00BA77E9"/>
    <w:rsid w:val="00BA7D1F"/>
    <w:rsid w:val="00BA7DDE"/>
    <w:rsid w:val="00BB03F6"/>
    <w:rsid w:val="00BB0487"/>
    <w:rsid w:val="00BB0C59"/>
    <w:rsid w:val="00BB0E00"/>
    <w:rsid w:val="00BB116C"/>
    <w:rsid w:val="00BB14D6"/>
    <w:rsid w:val="00BB1ABC"/>
    <w:rsid w:val="00BB1BB3"/>
    <w:rsid w:val="00BB1BEF"/>
    <w:rsid w:val="00BB1BF2"/>
    <w:rsid w:val="00BB1E5A"/>
    <w:rsid w:val="00BB25F7"/>
    <w:rsid w:val="00BB2643"/>
    <w:rsid w:val="00BB287C"/>
    <w:rsid w:val="00BB29E7"/>
    <w:rsid w:val="00BB319A"/>
    <w:rsid w:val="00BB32F0"/>
    <w:rsid w:val="00BB38B3"/>
    <w:rsid w:val="00BB46A5"/>
    <w:rsid w:val="00BB510E"/>
    <w:rsid w:val="00BB5495"/>
    <w:rsid w:val="00BB55C1"/>
    <w:rsid w:val="00BB5761"/>
    <w:rsid w:val="00BB5A12"/>
    <w:rsid w:val="00BB5FD3"/>
    <w:rsid w:val="00BB6030"/>
    <w:rsid w:val="00BB6355"/>
    <w:rsid w:val="00BB6615"/>
    <w:rsid w:val="00BB6909"/>
    <w:rsid w:val="00BB71B8"/>
    <w:rsid w:val="00BB72E1"/>
    <w:rsid w:val="00BB732A"/>
    <w:rsid w:val="00BB73F7"/>
    <w:rsid w:val="00BB752C"/>
    <w:rsid w:val="00BB7C02"/>
    <w:rsid w:val="00BB7CCB"/>
    <w:rsid w:val="00BB7E2A"/>
    <w:rsid w:val="00BC03CF"/>
    <w:rsid w:val="00BC04EB"/>
    <w:rsid w:val="00BC0558"/>
    <w:rsid w:val="00BC05C7"/>
    <w:rsid w:val="00BC085B"/>
    <w:rsid w:val="00BC0F2A"/>
    <w:rsid w:val="00BC18BD"/>
    <w:rsid w:val="00BC1DC3"/>
    <w:rsid w:val="00BC1FD0"/>
    <w:rsid w:val="00BC2AB7"/>
    <w:rsid w:val="00BC2C51"/>
    <w:rsid w:val="00BC2DF3"/>
    <w:rsid w:val="00BC370A"/>
    <w:rsid w:val="00BC476B"/>
    <w:rsid w:val="00BC53AE"/>
    <w:rsid w:val="00BC593E"/>
    <w:rsid w:val="00BC5A2C"/>
    <w:rsid w:val="00BC5A5E"/>
    <w:rsid w:val="00BC5B04"/>
    <w:rsid w:val="00BC63C9"/>
    <w:rsid w:val="00BC6691"/>
    <w:rsid w:val="00BC693A"/>
    <w:rsid w:val="00BC6B9E"/>
    <w:rsid w:val="00BC74BD"/>
    <w:rsid w:val="00BC76F6"/>
    <w:rsid w:val="00BC7E8C"/>
    <w:rsid w:val="00BD0532"/>
    <w:rsid w:val="00BD0653"/>
    <w:rsid w:val="00BD0CA5"/>
    <w:rsid w:val="00BD0F1C"/>
    <w:rsid w:val="00BD1101"/>
    <w:rsid w:val="00BD11F7"/>
    <w:rsid w:val="00BD12A2"/>
    <w:rsid w:val="00BD1D75"/>
    <w:rsid w:val="00BD23F8"/>
    <w:rsid w:val="00BD2943"/>
    <w:rsid w:val="00BD2985"/>
    <w:rsid w:val="00BD2EC4"/>
    <w:rsid w:val="00BD34B7"/>
    <w:rsid w:val="00BD371A"/>
    <w:rsid w:val="00BD39A4"/>
    <w:rsid w:val="00BD3DA3"/>
    <w:rsid w:val="00BD3E25"/>
    <w:rsid w:val="00BD3F58"/>
    <w:rsid w:val="00BD4660"/>
    <w:rsid w:val="00BD4B23"/>
    <w:rsid w:val="00BD5101"/>
    <w:rsid w:val="00BD5514"/>
    <w:rsid w:val="00BD5663"/>
    <w:rsid w:val="00BD5D42"/>
    <w:rsid w:val="00BD6329"/>
    <w:rsid w:val="00BD6539"/>
    <w:rsid w:val="00BD65C5"/>
    <w:rsid w:val="00BD6D7A"/>
    <w:rsid w:val="00BD7B0E"/>
    <w:rsid w:val="00BD7B64"/>
    <w:rsid w:val="00BE019F"/>
    <w:rsid w:val="00BE0382"/>
    <w:rsid w:val="00BE0958"/>
    <w:rsid w:val="00BE0A72"/>
    <w:rsid w:val="00BE0E35"/>
    <w:rsid w:val="00BE1223"/>
    <w:rsid w:val="00BE13BB"/>
    <w:rsid w:val="00BE1F7F"/>
    <w:rsid w:val="00BE1FFA"/>
    <w:rsid w:val="00BE21A3"/>
    <w:rsid w:val="00BE2A38"/>
    <w:rsid w:val="00BE2C7A"/>
    <w:rsid w:val="00BE2CB7"/>
    <w:rsid w:val="00BE2D74"/>
    <w:rsid w:val="00BE30C8"/>
    <w:rsid w:val="00BE3562"/>
    <w:rsid w:val="00BE35A6"/>
    <w:rsid w:val="00BE3A6F"/>
    <w:rsid w:val="00BE3FC8"/>
    <w:rsid w:val="00BE4148"/>
    <w:rsid w:val="00BE4339"/>
    <w:rsid w:val="00BE43B4"/>
    <w:rsid w:val="00BE4838"/>
    <w:rsid w:val="00BE49EA"/>
    <w:rsid w:val="00BE50E8"/>
    <w:rsid w:val="00BE50EE"/>
    <w:rsid w:val="00BE5194"/>
    <w:rsid w:val="00BE5395"/>
    <w:rsid w:val="00BE54DD"/>
    <w:rsid w:val="00BE589C"/>
    <w:rsid w:val="00BE5C4F"/>
    <w:rsid w:val="00BE6028"/>
    <w:rsid w:val="00BE6048"/>
    <w:rsid w:val="00BE65CB"/>
    <w:rsid w:val="00BE6778"/>
    <w:rsid w:val="00BE67C1"/>
    <w:rsid w:val="00BE6886"/>
    <w:rsid w:val="00BE6AA2"/>
    <w:rsid w:val="00BE7388"/>
    <w:rsid w:val="00BE74F3"/>
    <w:rsid w:val="00BE7658"/>
    <w:rsid w:val="00BE77DA"/>
    <w:rsid w:val="00BE7BCD"/>
    <w:rsid w:val="00BF0057"/>
    <w:rsid w:val="00BF0656"/>
    <w:rsid w:val="00BF074C"/>
    <w:rsid w:val="00BF0D8C"/>
    <w:rsid w:val="00BF1215"/>
    <w:rsid w:val="00BF169F"/>
    <w:rsid w:val="00BF1D5C"/>
    <w:rsid w:val="00BF1FFF"/>
    <w:rsid w:val="00BF2062"/>
    <w:rsid w:val="00BF2188"/>
    <w:rsid w:val="00BF2B29"/>
    <w:rsid w:val="00BF2F39"/>
    <w:rsid w:val="00BF306E"/>
    <w:rsid w:val="00BF39DB"/>
    <w:rsid w:val="00BF3F85"/>
    <w:rsid w:val="00BF41D5"/>
    <w:rsid w:val="00BF42D6"/>
    <w:rsid w:val="00BF463A"/>
    <w:rsid w:val="00BF46FB"/>
    <w:rsid w:val="00BF497A"/>
    <w:rsid w:val="00BF4DD2"/>
    <w:rsid w:val="00BF4E6E"/>
    <w:rsid w:val="00BF514F"/>
    <w:rsid w:val="00BF5371"/>
    <w:rsid w:val="00BF5C92"/>
    <w:rsid w:val="00BF5E6D"/>
    <w:rsid w:val="00BF5FEC"/>
    <w:rsid w:val="00BF6607"/>
    <w:rsid w:val="00BF6793"/>
    <w:rsid w:val="00BF697D"/>
    <w:rsid w:val="00BF6FF9"/>
    <w:rsid w:val="00BF7635"/>
    <w:rsid w:val="00BF7FA0"/>
    <w:rsid w:val="00C00172"/>
    <w:rsid w:val="00C00DDD"/>
    <w:rsid w:val="00C00EE6"/>
    <w:rsid w:val="00C0158E"/>
    <w:rsid w:val="00C01855"/>
    <w:rsid w:val="00C01F52"/>
    <w:rsid w:val="00C01FE9"/>
    <w:rsid w:val="00C02068"/>
    <w:rsid w:val="00C02567"/>
    <w:rsid w:val="00C02CB1"/>
    <w:rsid w:val="00C02CD1"/>
    <w:rsid w:val="00C035E8"/>
    <w:rsid w:val="00C03739"/>
    <w:rsid w:val="00C03788"/>
    <w:rsid w:val="00C03794"/>
    <w:rsid w:val="00C03BB4"/>
    <w:rsid w:val="00C03C7E"/>
    <w:rsid w:val="00C04181"/>
    <w:rsid w:val="00C04489"/>
    <w:rsid w:val="00C04502"/>
    <w:rsid w:val="00C04689"/>
    <w:rsid w:val="00C050B6"/>
    <w:rsid w:val="00C05691"/>
    <w:rsid w:val="00C059AE"/>
    <w:rsid w:val="00C05A21"/>
    <w:rsid w:val="00C05A58"/>
    <w:rsid w:val="00C05AF1"/>
    <w:rsid w:val="00C05E17"/>
    <w:rsid w:val="00C06628"/>
    <w:rsid w:val="00C068C3"/>
    <w:rsid w:val="00C06C5A"/>
    <w:rsid w:val="00C06CE0"/>
    <w:rsid w:val="00C06EB9"/>
    <w:rsid w:val="00C07188"/>
    <w:rsid w:val="00C073B9"/>
    <w:rsid w:val="00C07708"/>
    <w:rsid w:val="00C07859"/>
    <w:rsid w:val="00C07C52"/>
    <w:rsid w:val="00C10358"/>
    <w:rsid w:val="00C103CC"/>
    <w:rsid w:val="00C10543"/>
    <w:rsid w:val="00C108BE"/>
    <w:rsid w:val="00C10D71"/>
    <w:rsid w:val="00C10D90"/>
    <w:rsid w:val="00C10FB5"/>
    <w:rsid w:val="00C112CD"/>
    <w:rsid w:val="00C114B2"/>
    <w:rsid w:val="00C117C1"/>
    <w:rsid w:val="00C12048"/>
    <w:rsid w:val="00C12670"/>
    <w:rsid w:val="00C12D79"/>
    <w:rsid w:val="00C12E16"/>
    <w:rsid w:val="00C1305F"/>
    <w:rsid w:val="00C1335F"/>
    <w:rsid w:val="00C135EF"/>
    <w:rsid w:val="00C13EBD"/>
    <w:rsid w:val="00C13FDA"/>
    <w:rsid w:val="00C14009"/>
    <w:rsid w:val="00C143DD"/>
    <w:rsid w:val="00C14B58"/>
    <w:rsid w:val="00C14B7F"/>
    <w:rsid w:val="00C15110"/>
    <w:rsid w:val="00C15A4E"/>
    <w:rsid w:val="00C15B7D"/>
    <w:rsid w:val="00C15DDD"/>
    <w:rsid w:val="00C15EF8"/>
    <w:rsid w:val="00C16492"/>
    <w:rsid w:val="00C16797"/>
    <w:rsid w:val="00C16911"/>
    <w:rsid w:val="00C16C05"/>
    <w:rsid w:val="00C16D42"/>
    <w:rsid w:val="00C170A9"/>
    <w:rsid w:val="00C17369"/>
    <w:rsid w:val="00C178A9"/>
    <w:rsid w:val="00C17BF7"/>
    <w:rsid w:val="00C20323"/>
    <w:rsid w:val="00C204E6"/>
    <w:rsid w:val="00C2094B"/>
    <w:rsid w:val="00C20E2C"/>
    <w:rsid w:val="00C20EDC"/>
    <w:rsid w:val="00C21530"/>
    <w:rsid w:val="00C21757"/>
    <w:rsid w:val="00C21D0A"/>
    <w:rsid w:val="00C21E81"/>
    <w:rsid w:val="00C2221D"/>
    <w:rsid w:val="00C229B4"/>
    <w:rsid w:val="00C22C8B"/>
    <w:rsid w:val="00C22D9D"/>
    <w:rsid w:val="00C22DB8"/>
    <w:rsid w:val="00C231A7"/>
    <w:rsid w:val="00C232D3"/>
    <w:rsid w:val="00C232EB"/>
    <w:rsid w:val="00C2370D"/>
    <w:rsid w:val="00C2384B"/>
    <w:rsid w:val="00C239D9"/>
    <w:rsid w:val="00C23ABE"/>
    <w:rsid w:val="00C24038"/>
    <w:rsid w:val="00C241C1"/>
    <w:rsid w:val="00C24430"/>
    <w:rsid w:val="00C25168"/>
    <w:rsid w:val="00C25497"/>
    <w:rsid w:val="00C25EF6"/>
    <w:rsid w:val="00C25F8C"/>
    <w:rsid w:val="00C26D55"/>
    <w:rsid w:val="00C271E5"/>
    <w:rsid w:val="00C2731D"/>
    <w:rsid w:val="00C27404"/>
    <w:rsid w:val="00C277A1"/>
    <w:rsid w:val="00C27B76"/>
    <w:rsid w:val="00C3013C"/>
    <w:rsid w:val="00C301AB"/>
    <w:rsid w:val="00C30513"/>
    <w:rsid w:val="00C307C8"/>
    <w:rsid w:val="00C30F81"/>
    <w:rsid w:val="00C313AD"/>
    <w:rsid w:val="00C31F43"/>
    <w:rsid w:val="00C32076"/>
    <w:rsid w:val="00C3224F"/>
    <w:rsid w:val="00C32A86"/>
    <w:rsid w:val="00C32CAC"/>
    <w:rsid w:val="00C32D2A"/>
    <w:rsid w:val="00C32D48"/>
    <w:rsid w:val="00C32F24"/>
    <w:rsid w:val="00C32F99"/>
    <w:rsid w:val="00C332A2"/>
    <w:rsid w:val="00C33492"/>
    <w:rsid w:val="00C34007"/>
    <w:rsid w:val="00C34584"/>
    <w:rsid w:val="00C34626"/>
    <w:rsid w:val="00C347A9"/>
    <w:rsid w:val="00C34E9D"/>
    <w:rsid w:val="00C34EDC"/>
    <w:rsid w:val="00C3509F"/>
    <w:rsid w:val="00C3536C"/>
    <w:rsid w:val="00C35AF0"/>
    <w:rsid w:val="00C35B32"/>
    <w:rsid w:val="00C35D52"/>
    <w:rsid w:val="00C35E66"/>
    <w:rsid w:val="00C35F67"/>
    <w:rsid w:val="00C36003"/>
    <w:rsid w:val="00C362DB"/>
    <w:rsid w:val="00C36F1A"/>
    <w:rsid w:val="00C37243"/>
    <w:rsid w:val="00C3784B"/>
    <w:rsid w:val="00C37DAD"/>
    <w:rsid w:val="00C37FEA"/>
    <w:rsid w:val="00C40023"/>
    <w:rsid w:val="00C402AC"/>
    <w:rsid w:val="00C405A8"/>
    <w:rsid w:val="00C407F4"/>
    <w:rsid w:val="00C41080"/>
    <w:rsid w:val="00C4140C"/>
    <w:rsid w:val="00C41DB7"/>
    <w:rsid w:val="00C426FA"/>
    <w:rsid w:val="00C4279B"/>
    <w:rsid w:val="00C428E9"/>
    <w:rsid w:val="00C42E90"/>
    <w:rsid w:val="00C42F31"/>
    <w:rsid w:val="00C43094"/>
    <w:rsid w:val="00C430AA"/>
    <w:rsid w:val="00C438D8"/>
    <w:rsid w:val="00C439E2"/>
    <w:rsid w:val="00C43A25"/>
    <w:rsid w:val="00C43F77"/>
    <w:rsid w:val="00C442C5"/>
    <w:rsid w:val="00C44586"/>
    <w:rsid w:val="00C44B6C"/>
    <w:rsid w:val="00C44F49"/>
    <w:rsid w:val="00C453C4"/>
    <w:rsid w:val="00C4550D"/>
    <w:rsid w:val="00C45597"/>
    <w:rsid w:val="00C45622"/>
    <w:rsid w:val="00C45B81"/>
    <w:rsid w:val="00C45E5E"/>
    <w:rsid w:val="00C46234"/>
    <w:rsid w:val="00C46374"/>
    <w:rsid w:val="00C468D2"/>
    <w:rsid w:val="00C46A40"/>
    <w:rsid w:val="00C471F6"/>
    <w:rsid w:val="00C474A8"/>
    <w:rsid w:val="00C476C2"/>
    <w:rsid w:val="00C47874"/>
    <w:rsid w:val="00C47D6E"/>
    <w:rsid w:val="00C50229"/>
    <w:rsid w:val="00C5045D"/>
    <w:rsid w:val="00C5054C"/>
    <w:rsid w:val="00C50786"/>
    <w:rsid w:val="00C508D4"/>
    <w:rsid w:val="00C50DBF"/>
    <w:rsid w:val="00C50E31"/>
    <w:rsid w:val="00C50F53"/>
    <w:rsid w:val="00C51008"/>
    <w:rsid w:val="00C5136C"/>
    <w:rsid w:val="00C5159B"/>
    <w:rsid w:val="00C5205A"/>
    <w:rsid w:val="00C529DE"/>
    <w:rsid w:val="00C53902"/>
    <w:rsid w:val="00C53CC7"/>
    <w:rsid w:val="00C54826"/>
    <w:rsid w:val="00C54A05"/>
    <w:rsid w:val="00C54ABA"/>
    <w:rsid w:val="00C54CE6"/>
    <w:rsid w:val="00C55040"/>
    <w:rsid w:val="00C559A7"/>
    <w:rsid w:val="00C5647A"/>
    <w:rsid w:val="00C564CF"/>
    <w:rsid w:val="00C5694F"/>
    <w:rsid w:val="00C57710"/>
    <w:rsid w:val="00C57801"/>
    <w:rsid w:val="00C57E38"/>
    <w:rsid w:val="00C57E79"/>
    <w:rsid w:val="00C6022C"/>
    <w:rsid w:val="00C60242"/>
    <w:rsid w:val="00C604E6"/>
    <w:rsid w:val="00C60830"/>
    <w:rsid w:val="00C60CD7"/>
    <w:rsid w:val="00C60D33"/>
    <w:rsid w:val="00C60F02"/>
    <w:rsid w:val="00C61022"/>
    <w:rsid w:val="00C6111B"/>
    <w:rsid w:val="00C612AD"/>
    <w:rsid w:val="00C61517"/>
    <w:rsid w:val="00C6152E"/>
    <w:rsid w:val="00C61E71"/>
    <w:rsid w:val="00C624EF"/>
    <w:rsid w:val="00C6260F"/>
    <w:rsid w:val="00C62744"/>
    <w:rsid w:val="00C627A1"/>
    <w:rsid w:val="00C62909"/>
    <w:rsid w:val="00C62B73"/>
    <w:rsid w:val="00C62EF5"/>
    <w:rsid w:val="00C634C8"/>
    <w:rsid w:val="00C6368D"/>
    <w:rsid w:val="00C638B5"/>
    <w:rsid w:val="00C63D56"/>
    <w:rsid w:val="00C6403F"/>
    <w:rsid w:val="00C64283"/>
    <w:rsid w:val="00C6435E"/>
    <w:rsid w:val="00C64597"/>
    <w:rsid w:val="00C64608"/>
    <w:rsid w:val="00C64918"/>
    <w:rsid w:val="00C64F6C"/>
    <w:rsid w:val="00C65298"/>
    <w:rsid w:val="00C65A9A"/>
    <w:rsid w:val="00C65AB8"/>
    <w:rsid w:val="00C65EB0"/>
    <w:rsid w:val="00C66425"/>
    <w:rsid w:val="00C66989"/>
    <w:rsid w:val="00C66E98"/>
    <w:rsid w:val="00C672C6"/>
    <w:rsid w:val="00C6771B"/>
    <w:rsid w:val="00C67AFD"/>
    <w:rsid w:val="00C67B3A"/>
    <w:rsid w:val="00C67C46"/>
    <w:rsid w:val="00C67C98"/>
    <w:rsid w:val="00C67E1F"/>
    <w:rsid w:val="00C7024F"/>
    <w:rsid w:val="00C702FD"/>
    <w:rsid w:val="00C706D8"/>
    <w:rsid w:val="00C707AD"/>
    <w:rsid w:val="00C71000"/>
    <w:rsid w:val="00C71047"/>
    <w:rsid w:val="00C71A1F"/>
    <w:rsid w:val="00C71A69"/>
    <w:rsid w:val="00C72186"/>
    <w:rsid w:val="00C721A1"/>
    <w:rsid w:val="00C723A9"/>
    <w:rsid w:val="00C7249B"/>
    <w:rsid w:val="00C7254E"/>
    <w:rsid w:val="00C72AEA"/>
    <w:rsid w:val="00C72C8D"/>
    <w:rsid w:val="00C73243"/>
    <w:rsid w:val="00C734AC"/>
    <w:rsid w:val="00C73573"/>
    <w:rsid w:val="00C7386A"/>
    <w:rsid w:val="00C7395F"/>
    <w:rsid w:val="00C73C84"/>
    <w:rsid w:val="00C7442A"/>
    <w:rsid w:val="00C74681"/>
    <w:rsid w:val="00C747CB"/>
    <w:rsid w:val="00C7575F"/>
    <w:rsid w:val="00C7595D"/>
    <w:rsid w:val="00C75A81"/>
    <w:rsid w:val="00C75CDA"/>
    <w:rsid w:val="00C75E99"/>
    <w:rsid w:val="00C75FEE"/>
    <w:rsid w:val="00C7606D"/>
    <w:rsid w:val="00C769DB"/>
    <w:rsid w:val="00C769EC"/>
    <w:rsid w:val="00C76BDF"/>
    <w:rsid w:val="00C76D75"/>
    <w:rsid w:val="00C771BC"/>
    <w:rsid w:val="00C771BF"/>
    <w:rsid w:val="00C77846"/>
    <w:rsid w:val="00C77C58"/>
    <w:rsid w:val="00C77D0C"/>
    <w:rsid w:val="00C80C7B"/>
    <w:rsid w:val="00C81046"/>
    <w:rsid w:val="00C81347"/>
    <w:rsid w:val="00C8162C"/>
    <w:rsid w:val="00C81704"/>
    <w:rsid w:val="00C817E3"/>
    <w:rsid w:val="00C817F6"/>
    <w:rsid w:val="00C81834"/>
    <w:rsid w:val="00C81A73"/>
    <w:rsid w:val="00C81E89"/>
    <w:rsid w:val="00C8212F"/>
    <w:rsid w:val="00C82617"/>
    <w:rsid w:val="00C82629"/>
    <w:rsid w:val="00C82696"/>
    <w:rsid w:val="00C82AD8"/>
    <w:rsid w:val="00C82B4F"/>
    <w:rsid w:val="00C82DF3"/>
    <w:rsid w:val="00C82F9A"/>
    <w:rsid w:val="00C8302C"/>
    <w:rsid w:val="00C8303E"/>
    <w:rsid w:val="00C833C6"/>
    <w:rsid w:val="00C83529"/>
    <w:rsid w:val="00C83715"/>
    <w:rsid w:val="00C83730"/>
    <w:rsid w:val="00C843A6"/>
    <w:rsid w:val="00C847CA"/>
    <w:rsid w:val="00C84D30"/>
    <w:rsid w:val="00C84D31"/>
    <w:rsid w:val="00C854C1"/>
    <w:rsid w:val="00C85599"/>
    <w:rsid w:val="00C8593F"/>
    <w:rsid w:val="00C8595A"/>
    <w:rsid w:val="00C85D6B"/>
    <w:rsid w:val="00C85D8F"/>
    <w:rsid w:val="00C85DBF"/>
    <w:rsid w:val="00C85DE1"/>
    <w:rsid w:val="00C85ED2"/>
    <w:rsid w:val="00C863D8"/>
    <w:rsid w:val="00C8645E"/>
    <w:rsid w:val="00C866DB"/>
    <w:rsid w:val="00C86B26"/>
    <w:rsid w:val="00C86D7B"/>
    <w:rsid w:val="00C87143"/>
    <w:rsid w:val="00C878B7"/>
    <w:rsid w:val="00C90938"/>
    <w:rsid w:val="00C9106B"/>
    <w:rsid w:val="00C91725"/>
    <w:rsid w:val="00C9199C"/>
    <w:rsid w:val="00C91B82"/>
    <w:rsid w:val="00C9224B"/>
    <w:rsid w:val="00C925DB"/>
    <w:rsid w:val="00C927E9"/>
    <w:rsid w:val="00C92917"/>
    <w:rsid w:val="00C92C9B"/>
    <w:rsid w:val="00C9300B"/>
    <w:rsid w:val="00C93045"/>
    <w:rsid w:val="00C932B7"/>
    <w:rsid w:val="00C93508"/>
    <w:rsid w:val="00C9387F"/>
    <w:rsid w:val="00C9433C"/>
    <w:rsid w:val="00C94396"/>
    <w:rsid w:val="00C94619"/>
    <w:rsid w:val="00C9480A"/>
    <w:rsid w:val="00C94BEB"/>
    <w:rsid w:val="00C94C2F"/>
    <w:rsid w:val="00C94D92"/>
    <w:rsid w:val="00C950B2"/>
    <w:rsid w:val="00C953C1"/>
    <w:rsid w:val="00C95432"/>
    <w:rsid w:val="00C95503"/>
    <w:rsid w:val="00C95566"/>
    <w:rsid w:val="00C9565F"/>
    <w:rsid w:val="00C95852"/>
    <w:rsid w:val="00C95D5D"/>
    <w:rsid w:val="00C95F29"/>
    <w:rsid w:val="00C962E7"/>
    <w:rsid w:val="00C96383"/>
    <w:rsid w:val="00C965CA"/>
    <w:rsid w:val="00C96C99"/>
    <w:rsid w:val="00C96D7C"/>
    <w:rsid w:val="00C970BB"/>
    <w:rsid w:val="00C97102"/>
    <w:rsid w:val="00C971B0"/>
    <w:rsid w:val="00C97563"/>
    <w:rsid w:val="00C976EF"/>
    <w:rsid w:val="00C97732"/>
    <w:rsid w:val="00C979CF"/>
    <w:rsid w:val="00C97E32"/>
    <w:rsid w:val="00CA02FA"/>
    <w:rsid w:val="00CA04CC"/>
    <w:rsid w:val="00CA05CD"/>
    <w:rsid w:val="00CA0C9C"/>
    <w:rsid w:val="00CA0DA4"/>
    <w:rsid w:val="00CA175E"/>
    <w:rsid w:val="00CA1AF7"/>
    <w:rsid w:val="00CA1D7E"/>
    <w:rsid w:val="00CA21EA"/>
    <w:rsid w:val="00CA232D"/>
    <w:rsid w:val="00CA2748"/>
    <w:rsid w:val="00CA27A4"/>
    <w:rsid w:val="00CA2CA9"/>
    <w:rsid w:val="00CA3218"/>
    <w:rsid w:val="00CA32A2"/>
    <w:rsid w:val="00CA343C"/>
    <w:rsid w:val="00CA38D8"/>
    <w:rsid w:val="00CA3AAF"/>
    <w:rsid w:val="00CA43B3"/>
    <w:rsid w:val="00CA46E4"/>
    <w:rsid w:val="00CA48E2"/>
    <w:rsid w:val="00CA48FB"/>
    <w:rsid w:val="00CA49A7"/>
    <w:rsid w:val="00CA4CFE"/>
    <w:rsid w:val="00CA4E4E"/>
    <w:rsid w:val="00CA50BA"/>
    <w:rsid w:val="00CA570E"/>
    <w:rsid w:val="00CA59B6"/>
    <w:rsid w:val="00CA5D00"/>
    <w:rsid w:val="00CA6018"/>
    <w:rsid w:val="00CA6212"/>
    <w:rsid w:val="00CA640F"/>
    <w:rsid w:val="00CA671D"/>
    <w:rsid w:val="00CA6C58"/>
    <w:rsid w:val="00CA73C8"/>
    <w:rsid w:val="00CA74CC"/>
    <w:rsid w:val="00CA753B"/>
    <w:rsid w:val="00CB09E1"/>
    <w:rsid w:val="00CB0C2B"/>
    <w:rsid w:val="00CB0EA3"/>
    <w:rsid w:val="00CB1181"/>
    <w:rsid w:val="00CB1185"/>
    <w:rsid w:val="00CB1194"/>
    <w:rsid w:val="00CB1534"/>
    <w:rsid w:val="00CB1C7B"/>
    <w:rsid w:val="00CB2195"/>
    <w:rsid w:val="00CB21E8"/>
    <w:rsid w:val="00CB2560"/>
    <w:rsid w:val="00CB297D"/>
    <w:rsid w:val="00CB2BC6"/>
    <w:rsid w:val="00CB2F08"/>
    <w:rsid w:val="00CB2F7A"/>
    <w:rsid w:val="00CB3024"/>
    <w:rsid w:val="00CB38A9"/>
    <w:rsid w:val="00CB3F2F"/>
    <w:rsid w:val="00CB424B"/>
    <w:rsid w:val="00CB4719"/>
    <w:rsid w:val="00CB483D"/>
    <w:rsid w:val="00CB4CEE"/>
    <w:rsid w:val="00CB5060"/>
    <w:rsid w:val="00CB51F3"/>
    <w:rsid w:val="00CB5472"/>
    <w:rsid w:val="00CB5584"/>
    <w:rsid w:val="00CB56B1"/>
    <w:rsid w:val="00CB5876"/>
    <w:rsid w:val="00CB5917"/>
    <w:rsid w:val="00CB7055"/>
    <w:rsid w:val="00CB7108"/>
    <w:rsid w:val="00CB7185"/>
    <w:rsid w:val="00CB7298"/>
    <w:rsid w:val="00CB76AA"/>
    <w:rsid w:val="00CB76E4"/>
    <w:rsid w:val="00CB7924"/>
    <w:rsid w:val="00CB798D"/>
    <w:rsid w:val="00CC01AB"/>
    <w:rsid w:val="00CC02A2"/>
    <w:rsid w:val="00CC030C"/>
    <w:rsid w:val="00CC07DD"/>
    <w:rsid w:val="00CC0AB3"/>
    <w:rsid w:val="00CC0CAF"/>
    <w:rsid w:val="00CC1062"/>
    <w:rsid w:val="00CC1B79"/>
    <w:rsid w:val="00CC1C61"/>
    <w:rsid w:val="00CC2735"/>
    <w:rsid w:val="00CC2777"/>
    <w:rsid w:val="00CC27EE"/>
    <w:rsid w:val="00CC2D56"/>
    <w:rsid w:val="00CC2D7B"/>
    <w:rsid w:val="00CC3625"/>
    <w:rsid w:val="00CC3F43"/>
    <w:rsid w:val="00CC4C9A"/>
    <w:rsid w:val="00CC4E0D"/>
    <w:rsid w:val="00CC4F4D"/>
    <w:rsid w:val="00CC52A2"/>
    <w:rsid w:val="00CC5529"/>
    <w:rsid w:val="00CC574C"/>
    <w:rsid w:val="00CC588E"/>
    <w:rsid w:val="00CC5E75"/>
    <w:rsid w:val="00CC5FF5"/>
    <w:rsid w:val="00CC6289"/>
    <w:rsid w:val="00CC6589"/>
    <w:rsid w:val="00CC65C1"/>
    <w:rsid w:val="00CC68D0"/>
    <w:rsid w:val="00CC6BAC"/>
    <w:rsid w:val="00CC6C0B"/>
    <w:rsid w:val="00CC74E3"/>
    <w:rsid w:val="00CC755B"/>
    <w:rsid w:val="00CC75B1"/>
    <w:rsid w:val="00CC77A0"/>
    <w:rsid w:val="00CC785F"/>
    <w:rsid w:val="00CC78EC"/>
    <w:rsid w:val="00CC7A91"/>
    <w:rsid w:val="00CC7B78"/>
    <w:rsid w:val="00CC7C7B"/>
    <w:rsid w:val="00CC7D21"/>
    <w:rsid w:val="00CC7E07"/>
    <w:rsid w:val="00CD047C"/>
    <w:rsid w:val="00CD0513"/>
    <w:rsid w:val="00CD0FAE"/>
    <w:rsid w:val="00CD1754"/>
    <w:rsid w:val="00CD1AAD"/>
    <w:rsid w:val="00CD1E24"/>
    <w:rsid w:val="00CD1FB6"/>
    <w:rsid w:val="00CD216A"/>
    <w:rsid w:val="00CD23C9"/>
    <w:rsid w:val="00CD2C90"/>
    <w:rsid w:val="00CD322C"/>
    <w:rsid w:val="00CD342F"/>
    <w:rsid w:val="00CD3FB5"/>
    <w:rsid w:val="00CD3FE1"/>
    <w:rsid w:val="00CD48F4"/>
    <w:rsid w:val="00CD4C7A"/>
    <w:rsid w:val="00CD4E91"/>
    <w:rsid w:val="00CD4F6B"/>
    <w:rsid w:val="00CD55B8"/>
    <w:rsid w:val="00CD5863"/>
    <w:rsid w:val="00CD6081"/>
    <w:rsid w:val="00CD6097"/>
    <w:rsid w:val="00CD66FB"/>
    <w:rsid w:val="00CD688B"/>
    <w:rsid w:val="00CD7D49"/>
    <w:rsid w:val="00CE030B"/>
    <w:rsid w:val="00CE0315"/>
    <w:rsid w:val="00CE0AA1"/>
    <w:rsid w:val="00CE1255"/>
    <w:rsid w:val="00CE18F6"/>
    <w:rsid w:val="00CE19CA"/>
    <w:rsid w:val="00CE1DA7"/>
    <w:rsid w:val="00CE2188"/>
    <w:rsid w:val="00CE2429"/>
    <w:rsid w:val="00CE2558"/>
    <w:rsid w:val="00CE28E0"/>
    <w:rsid w:val="00CE2E74"/>
    <w:rsid w:val="00CE337C"/>
    <w:rsid w:val="00CE3426"/>
    <w:rsid w:val="00CE368D"/>
    <w:rsid w:val="00CE399B"/>
    <w:rsid w:val="00CE3B40"/>
    <w:rsid w:val="00CE3ECB"/>
    <w:rsid w:val="00CE3F13"/>
    <w:rsid w:val="00CE4181"/>
    <w:rsid w:val="00CE43AD"/>
    <w:rsid w:val="00CE43E5"/>
    <w:rsid w:val="00CE510A"/>
    <w:rsid w:val="00CE5701"/>
    <w:rsid w:val="00CE5B65"/>
    <w:rsid w:val="00CE5E2F"/>
    <w:rsid w:val="00CE60FA"/>
    <w:rsid w:val="00CE61C6"/>
    <w:rsid w:val="00CE682F"/>
    <w:rsid w:val="00CE6B83"/>
    <w:rsid w:val="00CE7168"/>
    <w:rsid w:val="00CE71D0"/>
    <w:rsid w:val="00CE751D"/>
    <w:rsid w:val="00CF02AC"/>
    <w:rsid w:val="00CF09EC"/>
    <w:rsid w:val="00CF0C7F"/>
    <w:rsid w:val="00CF1097"/>
    <w:rsid w:val="00CF1108"/>
    <w:rsid w:val="00CF15C6"/>
    <w:rsid w:val="00CF162A"/>
    <w:rsid w:val="00CF1AA6"/>
    <w:rsid w:val="00CF1B44"/>
    <w:rsid w:val="00CF1C92"/>
    <w:rsid w:val="00CF1D92"/>
    <w:rsid w:val="00CF2057"/>
    <w:rsid w:val="00CF2641"/>
    <w:rsid w:val="00CF2897"/>
    <w:rsid w:val="00CF296D"/>
    <w:rsid w:val="00CF30EF"/>
    <w:rsid w:val="00CF32E7"/>
    <w:rsid w:val="00CF3C13"/>
    <w:rsid w:val="00CF3F71"/>
    <w:rsid w:val="00CF4D2A"/>
    <w:rsid w:val="00CF4D36"/>
    <w:rsid w:val="00CF5016"/>
    <w:rsid w:val="00CF54D2"/>
    <w:rsid w:val="00CF5A0D"/>
    <w:rsid w:val="00CF6328"/>
    <w:rsid w:val="00CF672D"/>
    <w:rsid w:val="00CF698F"/>
    <w:rsid w:val="00CF6ACC"/>
    <w:rsid w:val="00CF6EDD"/>
    <w:rsid w:val="00CF71B3"/>
    <w:rsid w:val="00CF74E2"/>
    <w:rsid w:val="00CF75D5"/>
    <w:rsid w:val="00CF7B77"/>
    <w:rsid w:val="00D00213"/>
    <w:rsid w:val="00D008E5"/>
    <w:rsid w:val="00D00B87"/>
    <w:rsid w:val="00D00CF5"/>
    <w:rsid w:val="00D0107A"/>
    <w:rsid w:val="00D0124A"/>
    <w:rsid w:val="00D015DA"/>
    <w:rsid w:val="00D016CF"/>
    <w:rsid w:val="00D01756"/>
    <w:rsid w:val="00D01773"/>
    <w:rsid w:val="00D0181C"/>
    <w:rsid w:val="00D019AB"/>
    <w:rsid w:val="00D021C6"/>
    <w:rsid w:val="00D022A0"/>
    <w:rsid w:val="00D02535"/>
    <w:rsid w:val="00D0261F"/>
    <w:rsid w:val="00D02CEA"/>
    <w:rsid w:val="00D03B4A"/>
    <w:rsid w:val="00D03BDF"/>
    <w:rsid w:val="00D03D42"/>
    <w:rsid w:val="00D04041"/>
    <w:rsid w:val="00D041AA"/>
    <w:rsid w:val="00D047AE"/>
    <w:rsid w:val="00D04CD4"/>
    <w:rsid w:val="00D04DD0"/>
    <w:rsid w:val="00D05068"/>
    <w:rsid w:val="00D05973"/>
    <w:rsid w:val="00D05A05"/>
    <w:rsid w:val="00D06104"/>
    <w:rsid w:val="00D06BD2"/>
    <w:rsid w:val="00D06C23"/>
    <w:rsid w:val="00D0715A"/>
    <w:rsid w:val="00D07244"/>
    <w:rsid w:val="00D0751F"/>
    <w:rsid w:val="00D07E56"/>
    <w:rsid w:val="00D1008C"/>
    <w:rsid w:val="00D10235"/>
    <w:rsid w:val="00D102D3"/>
    <w:rsid w:val="00D108CB"/>
    <w:rsid w:val="00D10BBB"/>
    <w:rsid w:val="00D10D2B"/>
    <w:rsid w:val="00D10FA4"/>
    <w:rsid w:val="00D11277"/>
    <w:rsid w:val="00D1127B"/>
    <w:rsid w:val="00D11AC4"/>
    <w:rsid w:val="00D12509"/>
    <w:rsid w:val="00D12543"/>
    <w:rsid w:val="00D12639"/>
    <w:rsid w:val="00D12862"/>
    <w:rsid w:val="00D13D9D"/>
    <w:rsid w:val="00D1400D"/>
    <w:rsid w:val="00D14F5E"/>
    <w:rsid w:val="00D153F4"/>
    <w:rsid w:val="00D157C4"/>
    <w:rsid w:val="00D15859"/>
    <w:rsid w:val="00D15AA0"/>
    <w:rsid w:val="00D15B92"/>
    <w:rsid w:val="00D15F3A"/>
    <w:rsid w:val="00D160C4"/>
    <w:rsid w:val="00D163FB"/>
    <w:rsid w:val="00D16419"/>
    <w:rsid w:val="00D16483"/>
    <w:rsid w:val="00D16AB9"/>
    <w:rsid w:val="00D16C6D"/>
    <w:rsid w:val="00D16E04"/>
    <w:rsid w:val="00D1717A"/>
    <w:rsid w:val="00D17195"/>
    <w:rsid w:val="00D1731F"/>
    <w:rsid w:val="00D1749E"/>
    <w:rsid w:val="00D17EC4"/>
    <w:rsid w:val="00D201AD"/>
    <w:rsid w:val="00D20EAC"/>
    <w:rsid w:val="00D212EC"/>
    <w:rsid w:val="00D218BA"/>
    <w:rsid w:val="00D21B7E"/>
    <w:rsid w:val="00D21D39"/>
    <w:rsid w:val="00D21E2C"/>
    <w:rsid w:val="00D22751"/>
    <w:rsid w:val="00D2289A"/>
    <w:rsid w:val="00D231D1"/>
    <w:rsid w:val="00D2364B"/>
    <w:rsid w:val="00D237EF"/>
    <w:rsid w:val="00D23E52"/>
    <w:rsid w:val="00D2415C"/>
    <w:rsid w:val="00D2416A"/>
    <w:rsid w:val="00D2419E"/>
    <w:rsid w:val="00D241EE"/>
    <w:rsid w:val="00D24422"/>
    <w:rsid w:val="00D24444"/>
    <w:rsid w:val="00D24D05"/>
    <w:rsid w:val="00D24F0D"/>
    <w:rsid w:val="00D24FDB"/>
    <w:rsid w:val="00D2505C"/>
    <w:rsid w:val="00D25555"/>
    <w:rsid w:val="00D256E6"/>
    <w:rsid w:val="00D25715"/>
    <w:rsid w:val="00D26274"/>
    <w:rsid w:val="00D268F4"/>
    <w:rsid w:val="00D26BCA"/>
    <w:rsid w:val="00D26E21"/>
    <w:rsid w:val="00D26EF8"/>
    <w:rsid w:val="00D2732D"/>
    <w:rsid w:val="00D274E6"/>
    <w:rsid w:val="00D27533"/>
    <w:rsid w:val="00D27FB5"/>
    <w:rsid w:val="00D3029B"/>
    <w:rsid w:val="00D30447"/>
    <w:rsid w:val="00D30692"/>
    <w:rsid w:val="00D30919"/>
    <w:rsid w:val="00D30C79"/>
    <w:rsid w:val="00D30D2D"/>
    <w:rsid w:val="00D31A87"/>
    <w:rsid w:val="00D31D16"/>
    <w:rsid w:val="00D31D7E"/>
    <w:rsid w:val="00D320D7"/>
    <w:rsid w:val="00D32300"/>
    <w:rsid w:val="00D3230A"/>
    <w:rsid w:val="00D33032"/>
    <w:rsid w:val="00D3305E"/>
    <w:rsid w:val="00D330DE"/>
    <w:rsid w:val="00D333E2"/>
    <w:rsid w:val="00D337AB"/>
    <w:rsid w:val="00D33DEA"/>
    <w:rsid w:val="00D33E88"/>
    <w:rsid w:val="00D33F4D"/>
    <w:rsid w:val="00D34984"/>
    <w:rsid w:val="00D352C4"/>
    <w:rsid w:val="00D35499"/>
    <w:rsid w:val="00D354C5"/>
    <w:rsid w:val="00D35DB9"/>
    <w:rsid w:val="00D36243"/>
    <w:rsid w:val="00D3649C"/>
    <w:rsid w:val="00D3653D"/>
    <w:rsid w:val="00D367DD"/>
    <w:rsid w:val="00D368E2"/>
    <w:rsid w:val="00D36957"/>
    <w:rsid w:val="00D36A11"/>
    <w:rsid w:val="00D36E46"/>
    <w:rsid w:val="00D37191"/>
    <w:rsid w:val="00D3722A"/>
    <w:rsid w:val="00D37302"/>
    <w:rsid w:val="00D3758D"/>
    <w:rsid w:val="00D379DF"/>
    <w:rsid w:val="00D37B01"/>
    <w:rsid w:val="00D37C43"/>
    <w:rsid w:val="00D400F4"/>
    <w:rsid w:val="00D401A2"/>
    <w:rsid w:val="00D40479"/>
    <w:rsid w:val="00D40A45"/>
    <w:rsid w:val="00D40ED2"/>
    <w:rsid w:val="00D410DB"/>
    <w:rsid w:val="00D41212"/>
    <w:rsid w:val="00D4148C"/>
    <w:rsid w:val="00D41D3E"/>
    <w:rsid w:val="00D42321"/>
    <w:rsid w:val="00D42600"/>
    <w:rsid w:val="00D4260D"/>
    <w:rsid w:val="00D42CC0"/>
    <w:rsid w:val="00D42DAC"/>
    <w:rsid w:val="00D432BF"/>
    <w:rsid w:val="00D4367C"/>
    <w:rsid w:val="00D43914"/>
    <w:rsid w:val="00D43B4F"/>
    <w:rsid w:val="00D43C36"/>
    <w:rsid w:val="00D43DAE"/>
    <w:rsid w:val="00D447C4"/>
    <w:rsid w:val="00D4492D"/>
    <w:rsid w:val="00D44C46"/>
    <w:rsid w:val="00D44C53"/>
    <w:rsid w:val="00D44D59"/>
    <w:rsid w:val="00D44FF4"/>
    <w:rsid w:val="00D452C8"/>
    <w:rsid w:val="00D456C5"/>
    <w:rsid w:val="00D45C31"/>
    <w:rsid w:val="00D46377"/>
    <w:rsid w:val="00D463C1"/>
    <w:rsid w:val="00D464FF"/>
    <w:rsid w:val="00D4734B"/>
    <w:rsid w:val="00D473B5"/>
    <w:rsid w:val="00D473E7"/>
    <w:rsid w:val="00D477D7"/>
    <w:rsid w:val="00D4793B"/>
    <w:rsid w:val="00D47B7D"/>
    <w:rsid w:val="00D47B8C"/>
    <w:rsid w:val="00D47BDB"/>
    <w:rsid w:val="00D47EC3"/>
    <w:rsid w:val="00D47FBD"/>
    <w:rsid w:val="00D500B0"/>
    <w:rsid w:val="00D50366"/>
    <w:rsid w:val="00D50717"/>
    <w:rsid w:val="00D5098A"/>
    <w:rsid w:val="00D50BFE"/>
    <w:rsid w:val="00D5108E"/>
    <w:rsid w:val="00D510CC"/>
    <w:rsid w:val="00D510EB"/>
    <w:rsid w:val="00D5124B"/>
    <w:rsid w:val="00D51527"/>
    <w:rsid w:val="00D51631"/>
    <w:rsid w:val="00D518E2"/>
    <w:rsid w:val="00D51A89"/>
    <w:rsid w:val="00D51EEA"/>
    <w:rsid w:val="00D5211F"/>
    <w:rsid w:val="00D523A9"/>
    <w:rsid w:val="00D52419"/>
    <w:rsid w:val="00D52540"/>
    <w:rsid w:val="00D525E6"/>
    <w:rsid w:val="00D528A3"/>
    <w:rsid w:val="00D52D77"/>
    <w:rsid w:val="00D5304B"/>
    <w:rsid w:val="00D53130"/>
    <w:rsid w:val="00D53B22"/>
    <w:rsid w:val="00D53C0A"/>
    <w:rsid w:val="00D53F47"/>
    <w:rsid w:val="00D540D1"/>
    <w:rsid w:val="00D541D6"/>
    <w:rsid w:val="00D542DA"/>
    <w:rsid w:val="00D5474D"/>
    <w:rsid w:val="00D54756"/>
    <w:rsid w:val="00D547DA"/>
    <w:rsid w:val="00D55983"/>
    <w:rsid w:val="00D55B1A"/>
    <w:rsid w:val="00D55CA7"/>
    <w:rsid w:val="00D55E37"/>
    <w:rsid w:val="00D56042"/>
    <w:rsid w:val="00D561AE"/>
    <w:rsid w:val="00D563A9"/>
    <w:rsid w:val="00D56460"/>
    <w:rsid w:val="00D565C7"/>
    <w:rsid w:val="00D56CC4"/>
    <w:rsid w:val="00D56CCC"/>
    <w:rsid w:val="00D5738F"/>
    <w:rsid w:val="00D574DE"/>
    <w:rsid w:val="00D57B3F"/>
    <w:rsid w:val="00D57C94"/>
    <w:rsid w:val="00D60084"/>
    <w:rsid w:val="00D60675"/>
    <w:rsid w:val="00D6069F"/>
    <w:rsid w:val="00D606BA"/>
    <w:rsid w:val="00D60822"/>
    <w:rsid w:val="00D60A57"/>
    <w:rsid w:val="00D60A8E"/>
    <w:rsid w:val="00D60F5B"/>
    <w:rsid w:val="00D60FB7"/>
    <w:rsid w:val="00D62108"/>
    <w:rsid w:val="00D6266F"/>
    <w:rsid w:val="00D6278D"/>
    <w:rsid w:val="00D62B45"/>
    <w:rsid w:val="00D62BAB"/>
    <w:rsid w:val="00D62C6F"/>
    <w:rsid w:val="00D62F9D"/>
    <w:rsid w:val="00D63044"/>
    <w:rsid w:val="00D635CE"/>
    <w:rsid w:val="00D636F3"/>
    <w:rsid w:val="00D63E0F"/>
    <w:rsid w:val="00D64187"/>
    <w:rsid w:val="00D64263"/>
    <w:rsid w:val="00D64A05"/>
    <w:rsid w:val="00D64CA9"/>
    <w:rsid w:val="00D64D6B"/>
    <w:rsid w:val="00D64FFD"/>
    <w:rsid w:val="00D65219"/>
    <w:rsid w:val="00D657CD"/>
    <w:rsid w:val="00D6665A"/>
    <w:rsid w:val="00D66740"/>
    <w:rsid w:val="00D667C4"/>
    <w:rsid w:val="00D66866"/>
    <w:rsid w:val="00D66A9C"/>
    <w:rsid w:val="00D66ACD"/>
    <w:rsid w:val="00D66DAD"/>
    <w:rsid w:val="00D6789F"/>
    <w:rsid w:val="00D6796B"/>
    <w:rsid w:val="00D67BCF"/>
    <w:rsid w:val="00D67C66"/>
    <w:rsid w:val="00D67F5C"/>
    <w:rsid w:val="00D7084D"/>
    <w:rsid w:val="00D70BD6"/>
    <w:rsid w:val="00D716B8"/>
    <w:rsid w:val="00D71E1E"/>
    <w:rsid w:val="00D72A31"/>
    <w:rsid w:val="00D72DC7"/>
    <w:rsid w:val="00D730D0"/>
    <w:rsid w:val="00D73482"/>
    <w:rsid w:val="00D73746"/>
    <w:rsid w:val="00D741B2"/>
    <w:rsid w:val="00D74359"/>
    <w:rsid w:val="00D7459F"/>
    <w:rsid w:val="00D746E5"/>
    <w:rsid w:val="00D74CF1"/>
    <w:rsid w:val="00D74DE0"/>
    <w:rsid w:val="00D75EE7"/>
    <w:rsid w:val="00D7630E"/>
    <w:rsid w:val="00D765E4"/>
    <w:rsid w:val="00D766F1"/>
    <w:rsid w:val="00D767B4"/>
    <w:rsid w:val="00D767DA"/>
    <w:rsid w:val="00D7686F"/>
    <w:rsid w:val="00D768DB"/>
    <w:rsid w:val="00D77A43"/>
    <w:rsid w:val="00D77D9A"/>
    <w:rsid w:val="00D802CF"/>
    <w:rsid w:val="00D8046E"/>
    <w:rsid w:val="00D80A96"/>
    <w:rsid w:val="00D80B2E"/>
    <w:rsid w:val="00D80C64"/>
    <w:rsid w:val="00D80CB9"/>
    <w:rsid w:val="00D80CD1"/>
    <w:rsid w:val="00D813F8"/>
    <w:rsid w:val="00D81BDF"/>
    <w:rsid w:val="00D81C14"/>
    <w:rsid w:val="00D81C9D"/>
    <w:rsid w:val="00D81E3C"/>
    <w:rsid w:val="00D81E6A"/>
    <w:rsid w:val="00D822BB"/>
    <w:rsid w:val="00D82658"/>
    <w:rsid w:val="00D826D9"/>
    <w:rsid w:val="00D82A80"/>
    <w:rsid w:val="00D82C6F"/>
    <w:rsid w:val="00D82E22"/>
    <w:rsid w:val="00D8329C"/>
    <w:rsid w:val="00D832AE"/>
    <w:rsid w:val="00D83400"/>
    <w:rsid w:val="00D83455"/>
    <w:rsid w:val="00D83681"/>
    <w:rsid w:val="00D83835"/>
    <w:rsid w:val="00D8398D"/>
    <w:rsid w:val="00D83CB3"/>
    <w:rsid w:val="00D843AF"/>
    <w:rsid w:val="00D84615"/>
    <w:rsid w:val="00D8497A"/>
    <w:rsid w:val="00D85013"/>
    <w:rsid w:val="00D855E3"/>
    <w:rsid w:val="00D856BF"/>
    <w:rsid w:val="00D85784"/>
    <w:rsid w:val="00D8579D"/>
    <w:rsid w:val="00D85950"/>
    <w:rsid w:val="00D859AA"/>
    <w:rsid w:val="00D85A0C"/>
    <w:rsid w:val="00D85AAB"/>
    <w:rsid w:val="00D85FDA"/>
    <w:rsid w:val="00D86185"/>
    <w:rsid w:val="00D86663"/>
    <w:rsid w:val="00D86C4D"/>
    <w:rsid w:val="00D8722E"/>
    <w:rsid w:val="00D87DF0"/>
    <w:rsid w:val="00D9024B"/>
    <w:rsid w:val="00D904B7"/>
    <w:rsid w:val="00D90A63"/>
    <w:rsid w:val="00D916F9"/>
    <w:rsid w:val="00D9195E"/>
    <w:rsid w:val="00D91AE7"/>
    <w:rsid w:val="00D91E2F"/>
    <w:rsid w:val="00D9244D"/>
    <w:rsid w:val="00D924BF"/>
    <w:rsid w:val="00D924C4"/>
    <w:rsid w:val="00D92558"/>
    <w:rsid w:val="00D9272C"/>
    <w:rsid w:val="00D931E2"/>
    <w:rsid w:val="00D933F8"/>
    <w:rsid w:val="00D9345C"/>
    <w:rsid w:val="00D93F2A"/>
    <w:rsid w:val="00D94709"/>
    <w:rsid w:val="00D94727"/>
    <w:rsid w:val="00D94AD3"/>
    <w:rsid w:val="00D94EB3"/>
    <w:rsid w:val="00D94F29"/>
    <w:rsid w:val="00D95B96"/>
    <w:rsid w:val="00D95E10"/>
    <w:rsid w:val="00D960FF"/>
    <w:rsid w:val="00D965C0"/>
    <w:rsid w:val="00D96BA3"/>
    <w:rsid w:val="00D96F88"/>
    <w:rsid w:val="00D9708F"/>
    <w:rsid w:val="00D97569"/>
    <w:rsid w:val="00D97AAB"/>
    <w:rsid w:val="00D97F53"/>
    <w:rsid w:val="00DA088B"/>
    <w:rsid w:val="00DA0C27"/>
    <w:rsid w:val="00DA14D0"/>
    <w:rsid w:val="00DA1918"/>
    <w:rsid w:val="00DA1A82"/>
    <w:rsid w:val="00DA1BEA"/>
    <w:rsid w:val="00DA20FE"/>
    <w:rsid w:val="00DA2115"/>
    <w:rsid w:val="00DA213B"/>
    <w:rsid w:val="00DA25BB"/>
    <w:rsid w:val="00DA2658"/>
    <w:rsid w:val="00DA2C3B"/>
    <w:rsid w:val="00DA3180"/>
    <w:rsid w:val="00DA3289"/>
    <w:rsid w:val="00DA3D7A"/>
    <w:rsid w:val="00DA441B"/>
    <w:rsid w:val="00DA4764"/>
    <w:rsid w:val="00DA4C6F"/>
    <w:rsid w:val="00DA4E80"/>
    <w:rsid w:val="00DA4FC2"/>
    <w:rsid w:val="00DA52D8"/>
    <w:rsid w:val="00DA5372"/>
    <w:rsid w:val="00DA538F"/>
    <w:rsid w:val="00DA578C"/>
    <w:rsid w:val="00DA5994"/>
    <w:rsid w:val="00DA5CC8"/>
    <w:rsid w:val="00DA5D9F"/>
    <w:rsid w:val="00DA6105"/>
    <w:rsid w:val="00DA627F"/>
    <w:rsid w:val="00DA6340"/>
    <w:rsid w:val="00DA6613"/>
    <w:rsid w:val="00DA693B"/>
    <w:rsid w:val="00DA6BF8"/>
    <w:rsid w:val="00DA6CE2"/>
    <w:rsid w:val="00DA6DEB"/>
    <w:rsid w:val="00DA713B"/>
    <w:rsid w:val="00DA7287"/>
    <w:rsid w:val="00DA744D"/>
    <w:rsid w:val="00DA7544"/>
    <w:rsid w:val="00DA7618"/>
    <w:rsid w:val="00DA7796"/>
    <w:rsid w:val="00DB0808"/>
    <w:rsid w:val="00DB0CBB"/>
    <w:rsid w:val="00DB0CEC"/>
    <w:rsid w:val="00DB1606"/>
    <w:rsid w:val="00DB1612"/>
    <w:rsid w:val="00DB1E45"/>
    <w:rsid w:val="00DB1EF6"/>
    <w:rsid w:val="00DB24C4"/>
    <w:rsid w:val="00DB25D6"/>
    <w:rsid w:val="00DB2CDB"/>
    <w:rsid w:val="00DB2D6E"/>
    <w:rsid w:val="00DB2EFF"/>
    <w:rsid w:val="00DB3438"/>
    <w:rsid w:val="00DB3C65"/>
    <w:rsid w:val="00DB3D51"/>
    <w:rsid w:val="00DB428E"/>
    <w:rsid w:val="00DB44FB"/>
    <w:rsid w:val="00DB4797"/>
    <w:rsid w:val="00DB4A0C"/>
    <w:rsid w:val="00DB4CFE"/>
    <w:rsid w:val="00DB5160"/>
    <w:rsid w:val="00DB5806"/>
    <w:rsid w:val="00DB593E"/>
    <w:rsid w:val="00DB5CD6"/>
    <w:rsid w:val="00DB6091"/>
    <w:rsid w:val="00DB68C7"/>
    <w:rsid w:val="00DB70E2"/>
    <w:rsid w:val="00DB7522"/>
    <w:rsid w:val="00DB76DB"/>
    <w:rsid w:val="00DB777B"/>
    <w:rsid w:val="00DB7B1F"/>
    <w:rsid w:val="00DB7B33"/>
    <w:rsid w:val="00DB7E94"/>
    <w:rsid w:val="00DB7F26"/>
    <w:rsid w:val="00DC00AB"/>
    <w:rsid w:val="00DC01DE"/>
    <w:rsid w:val="00DC0762"/>
    <w:rsid w:val="00DC082C"/>
    <w:rsid w:val="00DC1216"/>
    <w:rsid w:val="00DC1240"/>
    <w:rsid w:val="00DC1939"/>
    <w:rsid w:val="00DC1EBB"/>
    <w:rsid w:val="00DC27A1"/>
    <w:rsid w:val="00DC2BC1"/>
    <w:rsid w:val="00DC2F10"/>
    <w:rsid w:val="00DC2F54"/>
    <w:rsid w:val="00DC328C"/>
    <w:rsid w:val="00DC396D"/>
    <w:rsid w:val="00DC39B4"/>
    <w:rsid w:val="00DC3A04"/>
    <w:rsid w:val="00DC3CE9"/>
    <w:rsid w:val="00DC4015"/>
    <w:rsid w:val="00DC4733"/>
    <w:rsid w:val="00DC486A"/>
    <w:rsid w:val="00DC48C7"/>
    <w:rsid w:val="00DC4D1E"/>
    <w:rsid w:val="00DC546C"/>
    <w:rsid w:val="00DC556B"/>
    <w:rsid w:val="00DC562B"/>
    <w:rsid w:val="00DC591E"/>
    <w:rsid w:val="00DC5AA8"/>
    <w:rsid w:val="00DC5B63"/>
    <w:rsid w:val="00DC5C63"/>
    <w:rsid w:val="00DC6D04"/>
    <w:rsid w:val="00DC6DDD"/>
    <w:rsid w:val="00DC7020"/>
    <w:rsid w:val="00DC7314"/>
    <w:rsid w:val="00DD0330"/>
    <w:rsid w:val="00DD04A6"/>
    <w:rsid w:val="00DD09FA"/>
    <w:rsid w:val="00DD0BC9"/>
    <w:rsid w:val="00DD11CC"/>
    <w:rsid w:val="00DD1434"/>
    <w:rsid w:val="00DD14D4"/>
    <w:rsid w:val="00DD1815"/>
    <w:rsid w:val="00DD1FE6"/>
    <w:rsid w:val="00DD287D"/>
    <w:rsid w:val="00DD2A47"/>
    <w:rsid w:val="00DD2FBD"/>
    <w:rsid w:val="00DD3246"/>
    <w:rsid w:val="00DD34B4"/>
    <w:rsid w:val="00DD3998"/>
    <w:rsid w:val="00DD39B0"/>
    <w:rsid w:val="00DD3A30"/>
    <w:rsid w:val="00DD3C16"/>
    <w:rsid w:val="00DD3DBE"/>
    <w:rsid w:val="00DD3F96"/>
    <w:rsid w:val="00DD42D9"/>
    <w:rsid w:val="00DD42E5"/>
    <w:rsid w:val="00DD457B"/>
    <w:rsid w:val="00DD45D3"/>
    <w:rsid w:val="00DD4B40"/>
    <w:rsid w:val="00DD4ECF"/>
    <w:rsid w:val="00DD5007"/>
    <w:rsid w:val="00DD535B"/>
    <w:rsid w:val="00DD5416"/>
    <w:rsid w:val="00DD548A"/>
    <w:rsid w:val="00DD611A"/>
    <w:rsid w:val="00DD6800"/>
    <w:rsid w:val="00DD718F"/>
    <w:rsid w:val="00DD7313"/>
    <w:rsid w:val="00DD75CB"/>
    <w:rsid w:val="00DD7E57"/>
    <w:rsid w:val="00DE02DD"/>
    <w:rsid w:val="00DE0481"/>
    <w:rsid w:val="00DE04D0"/>
    <w:rsid w:val="00DE071A"/>
    <w:rsid w:val="00DE0FB1"/>
    <w:rsid w:val="00DE12FE"/>
    <w:rsid w:val="00DE13BC"/>
    <w:rsid w:val="00DE171C"/>
    <w:rsid w:val="00DE17D1"/>
    <w:rsid w:val="00DE1B21"/>
    <w:rsid w:val="00DE1F3B"/>
    <w:rsid w:val="00DE20A3"/>
    <w:rsid w:val="00DE2739"/>
    <w:rsid w:val="00DE283B"/>
    <w:rsid w:val="00DE2B4F"/>
    <w:rsid w:val="00DE2B5A"/>
    <w:rsid w:val="00DE2E0E"/>
    <w:rsid w:val="00DE2F6E"/>
    <w:rsid w:val="00DE3C8F"/>
    <w:rsid w:val="00DE3C9A"/>
    <w:rsid w:val="00DE3D85"/>
    <w:rsid w:val="00DE3D93"/>
    <w:rsid w:val="00DE3F02"/>
    <w:rsid w:val="00DE43AD"/>
    <w:rsid w:val="00DE44ED"/>
    <w:rsid w:val="00DE4C2E"/>
    <w:rsid w:val="00DE4EA2"/>
    <w:rsid w:val="00DE4EF8"/>
    <w:rsid w:val="00DE50A7"/>
    <w:rsid w:val="00DE548F"/>
    <w:rsid w:val="00DE5F3C"/>
    <w:rsid w:val="00DE5FA3"/>
    <w:rsid w:val="00DE68BA"/>
    <w:rsid w:val="00DE7262"/>
    <w:rsid w:val="00DE74AA"/>
    <w:rsid w:val="00DE7503"/>
    <w:rsid w:val="00DE75C7"/>
    <w:rsid w:val="00DE7B73"/>
    <w:rsid w:val="00DE7CAC"/>
    <w:rsid w:val="00DF0592"/>
    <w:rsid w:val="00DF06BB"/>
    <w:rsid w:val="00DF08EE"/>
    <w:rsid w:val="00DF0A82"/>
    <w:rsid w:val="00DF100E"/>
    <w:rsid w:val="00DF1291"/>
    <w:rsid w:val="00DF16AA"/>
    <w:rsid w:val="00DF1933"/>
    <w:rsid w:val="00DF1C5D"/>
    <w:rsid w:val="00DF1DCA"/>
    <w:rsid w:val="00DF1FD1"/>
    <w:rsid w:val="00DF2007"/>
    <w:rsid w:val="00DF2521"/>
    <w:rsid w:val="00DF2B11"/>
    <w:rsid w:val="00DF2B96"/>
    <w:rsid w:val="00DF2C51"/>
    <w:rsid w:val="00DF2CC5"/>
    <w:rsid w:val="00DF2D9E"/>
    <w:rsid w:val="00DF2E89"/>
    <w:rsid w:val="00DF2F7C"/>
    <w:rsid w:val="00DF32D1"/>
    <w:rsid w:val="00DF32F8"/>
    <w:rsid w:val="00DF3531"/>
    <w:rsid w:val="00DF399F"/>
    <w:rsid w:val="00DF45D9"/>
    <w:rsid w:val="00DF4936"/>
    <w:rsid w:val="00DF5109"/>
    <w:rsid w:val="00DF5265"/>
    <w:rsid w:val="00DF52F8"/>
    <w:rsid w:val="00DF552B"/>
    <w:rsid w:val="00DF585A"/>
    <w:rsid w:val="00DF5914"/>
    <w:rsid w:val="00DF596A"/>
    <w:rsid w:val="00DF5DA9"/>
    <w:rsid w:val="00DF6813"/>
    <w:rsid w:val="00DF6CE3"/>
    <w:rsid w:val="00DF6F54"/>
    <w:rsid w:val="00DF7223"/>
    <w:rsid w:val="00DF731A"/>
    <w:rsid w:val="00DF747E"/>
    <w:rsid w:val="00DF75E2"/>
    <w:rsid w:val="00DF7693"/>
    <w:rsid w:val="00DF7B7F"/>
    <w:rsid w:val="00DF7BEC"/>
    <w:rsid w:val="00E0002C"/>
    <w:rsid w:val="00E00042"/>
    <w:rsid w:val="00E00433"/>
    <w:rsid w:val="00E0050D"/>
    <w:rsid w:val="00E0090C"/>
    <w:rsid w:val="00E00A61"/>
    <w:rsid w:val="00E00B7E"/>
    <w:rsid w:val="00E00F8E"/>
    <w:rsid w:val="00E01B58"/>
    <w:rsid w:val="00E023C7"/>
    <w:rsid w:val="00E02C00"/>
    <w:rsid w:val="00E03530"/>
    <w:rsid w:val="00E03543"/>
    <w:rsid w:val="00E038E8"/>
    <w:rsid w:val="00E03AFD"/>
    <w:rsid w:val="00E03C19"/>
    <w:rsid w:val="00E04256"/>
    <w:rsid w:val="00E044FA"/>
    <w:rsid w:val="00E054C0"/>
    <w:rsid w:val="00E05826"/>
    <w:rsid w:val="00E058C3"/>
    <w:rsid w:val="00E063BC"/>
    <w:rsid w:val="00E068B6"/>
    <w:rsid w:val="00E06B2E"/>
    <w:rsid w:val="00E071D3"/>
    <w:rsid w:val="00E075C9"/>
    <w:rsid w:val="00E07709"/>
    <w:rsid w:val="00E077DB"/>
    <w:rsid w:val="00E07EE1"/>
    <w:rsid w:val="00E100BA"/>
    <w:rsid w:val="00E107DA"/>
    <w:rsid w:val="00E10998"/>
    <w:rsid w:val="00E10A4B"/>
    <w:rsid w:val="00E10BB2"/>
    <w:rsid w:val="00E10CCC"/>
    <w:rsid w:val="00E10FF6"/>
    <w:rsid w:val="00E11A13"/>
    <w:rsid w:val="00E11F80"/>
    <w:rsid w:val="00E12094"/>
    <w:rsid w:val="00E129CD"/>
    <w:rsid w:val="00E12DE4"/>
    <w:rsid w:val="00E132B0"/>
    <w:rsid w:val="00E13AE3"/>
    <w:rsid w:val="00E13D9F"/>
    <w:rsid w:val="00E14174"/>
    <w:rsid w:val="00E14376"/>
    <w:rsid w:val="00E14899"/>
    <w:rsid w:val="00E148D6"/>
    <w:rsid w:val="00E15240"/>
    <w:rsid w:val="00E15973"/>
    <w:rsid w:val="00E15F18"/>
    <w:rsid w:val="00E16028"/>
    <w:rsid w:val="00E163A2"/>
    <w:rsid w:val="00E16623"/>
    <w:rsid w:val="00E1666B"/>
    <w:rsid w:val="00E16980"/>
    <w:rsid w:val="00E16C35"/>
    <w:rsid w:val="00E16EDF"/>
    <w:rsid w:val="00E17130"/>
    <w:rsid w:val="00E17786"/>
    <w:rsid w:val="00E17817"/>
    <w:rsid w:val="00E17D67"/>
    <w:rsid w:val="00E20405"/>
    <w:rsid w:val="00E20565"/>
    <w:rsid w:val="00E205A3"/>
    <w:rsid w:val="00E206F8"/>
    <w:rsid w:val="00E21099"/>
    <w:rsid w:val="00E21666"/>
    <w:rsid w:val="00E2168D"/>
    <w:rsid w:val="00E216AF"/>
    <w:rsid w:val="00E21B7B"/>
    <w:rsid w:val="00E21BBE"/>
    <w:rsid w:val="00E2223F"/>
    <w:rsid w:val="00E226A9"/>
    <w:rsid w:val="00E22834"/>
    <w:rsid w:val="00E22C7B"/>
    <w:rsid w:val="00E22ED7"/>
    <w:rsid w:val="00E231A1"/>
    <w:rsid w:val="00E23351"/>
    <w:rsid w:val="00E23921"/>
    <w:rsid w:val="00E23922"/>
    <w:rsid w:val="00E23C85"/>
    <w:rsid w:val="00E23FFC"/>
    <w:rsid w:val="00E24110"/>
    <w:rsid w:val="00E24A53"/>
    <w:rsid w:val="00E24B72"/>
    <w:rsid w:val="00E24C98"/>
    <w:rsid w:val="00E24CFE"/>
    <w:rsid w:val="00E2513B"/>
    <w:rsid w:val="00E251F5"/>
    <w:rsid w:val="00E254F7"/>
    <w:rsid w:val="00E25C3E"/>
    <w:rsid w:val="00E26791"/>
    <w:rsid w:val="00E2695A"/>
    <w:rsid w:val="00E26CD7"/>
    <w:rsid w:val="00E26F39"/>
    <w:rsid w:val="00E27173"/>
    <w:rsid w:val="00E27203"/>
    <w:rsid w:val="00E27279"/>
    <w:rsid w:val="00E2756D"/>
    <w:rsid w:val="00E279CC"/>
    <w:rsid w:val="00E27A86"/>
    <w:rsid w:val="00E27AD5"/>
    <w:rsid w:val="00E27E67"/>
    <w:rsid w:val="00E27E99"/>
    <w:rsid w:val="00E27EC6"/>
    <w:rsid w:val="00E27F6B"/>
    <w:rsid w:val="00E301DE"/>
    <w:rsid w:val="00E30214"/>
    <w:rsid w:val="00E3052D"/>
    <w:rsid w:val="00E30564"/>
    <w:rsid w:val="00E305F3"/>
    <w:rsid w:val="00E31036"/>
    <w:rsid w:val="00E31190"/>
    <w:rsid w:val="00E316E6"/>
    <w:rsid w:val="00E317B7"/>
    <w:rsid w:val="00E31E53"/>
    <w:rsid w:val="00E31E98"/>
    <w:rsid w:val="00E31EEF"/>
    <w:rsid w:val="00E320D1"/>
    <w:rsid w:val="00E323C9"/>
    <w:rsid w:val="00E326D5"/>
    <w:rsid w:val="00E32B6C"/>
    <w:rsid w:val="00E32EDE"/>
    <w:rsid w:val="00E32F19"/>
    <w:rsid w:val="00E33652"/>
    <w:rsid w:val="00E33793"/>
    <w:rsid w:val="00E3379F"/>
    <w:rsid w:val="00E33E40"/>
    <w:rsid w:val="00E34048"/>
    <w:rsid w:val="00E343C2"/>
    <w:rsid w:val="00E34548"/>
    <w:rsid w:val="00E34949"/>
    <w:rsid w:val="00E34AE1"/>
    <w:rsid w:val="00E3544E"/>
    <w:rsid w:val="00E35501"/>
    <w:rsid w:val="00E355A0"/>
    <w:rsid w:val="00E361CC"/>
    <w:rsid w:val="00E36B26"/>
    <w:rsid w:val="00E36D30"/>
    <w:rsid w:val="00E3705E"/>
    <w:rsid w:val="00E3719A"/>
    <w:rsid w:val="00E371E9"/>
    <w:rsid w:val="00E37495"/>
    <w:rsid w:val="00E376EB"/>
    <w:rsid w:val="00E37828"/>
    <w:rsid w:val="00E379B2"/>
    <w:rsid w:val="00E40097"/>
    <w:rsid w:val="00E40822"/>
    <w:rsid w:val="00E40BDD"/>
    <w:rsid w:val="00E40FB9"/>
    <w:rsid w:val="00E4116C"/>
    <w:rsid w:val="00E41267"/>
    <w:rsid w:val="00E412A4"/>
    <w:rsid w:val="00E41C96"/>
    <w:rsid w:val="00E42166"/>
    <w:rsid w:val="00E424A5"/>
    <w:rsid w:val="00E425DB"/>
    <w:rsid w:val="00E4289C"/>
    <w:rsid w:val="00E42DCC"/>
    <w:rsid w:val="00E42E09"/>
    <w:rsid w:val="00E431D2"/>
    <w:rsid w:val="00E43682"/>
    <w:rsid w:val="00E4394B"/>
    <w:rsid w:val="00E43B00"/>
    <w:rsid w:val="00E443B5"/>
    <w:rsid w:val="00E44456"/>
    <w:rsid w:val="00E4490C"/>
    <w:rsid w:val="00E44F15"/>
    <w:rsid w:val="00E450A5"/>
    <w:rsid w:val="00E45136"/>
    <w:rsid w:val="00E45199"/>
    <w:rsid w:val="00E4545A"/>
    <w:rsid w:val="00E45DC7"/>
    <w:rsid w:val="00E4645F"/>
    <w:rsid w:val="00E46B9C"/>
    <w:rsid w:val="00E47055"/>
    <w:rsid w:val="00E47121"/>
    <w:rsid w:val="00E471C2"/>
    <w:rsid w:val="00E4756C"/>
    <w:rsid w:val="00E478DA"/>
    <w:rsid w:val="00E47ACE"/>
    <w:rsid w:val="00E47F92"/>
    <w:rsid w:val="00E5056F"/>
    <w:rsid w:val="00E50870"/>
    <w:rsid w:val="00E50E4A"/>
    <w:rsid w:val="00E510B3"/>
    <w:rsid w:val="00E5110D"/>
    <w:rsid w:val="00E51BC8"/>
    <w:rsid w:val="00E51E4A"/>
    <w:rsid w:val="00E51ECC"/>
    <w:rsid w:val="00E521C5"/>
    <w:rsid w:val="00E5229E"/>
    <w:rsid w:val="00E52490"/>
    <w:rsid w:val="00E524F2"/>
    <w:rsid w:val="00E5259F"/>
    <w:rsid w:val="00E525B1"/>
    <w:rsid w:val="00E52752"/>
    <w:rsid w:val="00E52A97"/>
    <w:rsid w:val="00E52A9B"/>
    <w:rsid w:val="00E53226"/>
    <w:rsid w:val="00E53669"/>
    <w:rsid w:val="00E537DF"/>
    <w:rsid w:val="00E538C7"/>
    <w:rsid w:val="00E53AA3"/>
    <w:rsid w:val="00E5400B"/>
    <w:rsid w:val="00E54501"/>
    <w:rsid w:val="00E546D6"/>
    <w:rsid w:val="00E54753"/>
    <w:rsid w:val="00E548E2"/>
    <w:rsid w:val="00E54A53"/>
    <w:rsid w:val="00E54D06"/>
    <w:rsid w:val="00E55100"/>
    <w:rsid w:val="00E55302"/>
    <w:rsid w:val="00E554F1"/>
    <w:rsid w:val="00E56490"/>
    <w:rsid w:val="00E567C3"/>
    <w:rsid w:val="00E567F7"/>
    <w:rsid w:val="00E56AC4"/>
    <w:rsid w:val="00E56C04"/>
    <w:rsid w:val="00E56EE5"/>
    <w:rsid w:val="00E570BB"/>
    <w:rsid w:val="00E57262"/>
    <w:rsid w:val="00E572CA"/>
    <w:rsid w:val="00E576D1"/>
    <w:rsid w:val="00E57CE5"/>
    <w:rsid w:val="00E57FEF"/>
    <w:rsid w:val="00E604A6"/>
    <w:rsid w:val="00E604F4"/>
    <w:rsid w:val="00E60702"/>
    <w:rsid w:val="00E60713"/>
    <w:rsid w:val="00E60A12"/>
    <w:rsid w:val="00E60EA3"/>
    <w:rsid w:val="00E6130C"/>
    <w:rsid w:val="00E614D2"/>
    <w:rsid w:val="00E61706"/>
    <w:rsid w:val="00E61C5F"/>
    <w:rsid w:val="00E61E72"/>
    <w:rsid w:val="00E62528"/>
    <w:rsid w:val="00E62CB2"/>
    <w:rsid w:val="00E62E8A"/>
    <w:rsid w:val="00E6304E"/>
    <w:rsid w:val="00E63B23"/>
    <w:rsid w:val="00E63BE7"/>
    <w:rsid w:val="00E63D69"/>
    <w:rsid w:val="00E63F29"/>
    <w:rsid w:val="00E640A9"/>
    <w:rsid w:val="00E64799"/>
    <w:rsid w:val="00E64F47"/>
    <w:rsid w:val="00E654CF"/>
    <w:rsid w:val="00E65954"/>
    <w:rsid w:val="00E65B22"/>
    <w:rsid w:val="00E66159"/>
    <w:rsid w:val="00E6625F"/>
    <w:rsid w:val="00E664B5"/>
    <w:rsid w:val="00E665F8"/>
    <w:rsid w:val="00E6718B"/>
    <w:rsid w:val="00E67197"/>
    <w:rsid w:val="00E677CB"/>
    <w:rsid w:val="00E67DD6"/>
    <w:rsid w:val="00E67EA3"/>
    <w:rsid w:val="00E70A9E"/>
    <w:rsid w:val="00E70B3E"/>
    <w:rsid w:val="00E71118"/>
    <w:rsid w:val="00E715CB"/>
    <w:rsid w:val="00E7205D"/>
    <w:rsid w:val="00E720E2"/>
    <w:rsid w:val="00E7285D"/>
    <w:rsid w:val="00E72A73"/>
    <w:rsid w:val="00E72F0D"/>
    <w:rsid w:val="00E72FC2"/>
    <w:rsid w:val="00E7360D"/>
    <w:rsid w:val="00E73AD1"/>
    <w:rsid w:val="00E73E63"/>
    <w:rsid w:val="00E73E72"/>
    <w:rsid w:val="00E740CF"/>
    <w:rsid w:val="00E74281"/>
    <w:rsid w:val="00E74690"/>
    <w:rsid w:val="00E7487D"/>
    <w:rsid w:val="00E74D34"/>
    <w:rsid w:val="00E756AF"/>
    <w:rsid w:val="00E75855"/>
    <w:rsid w:val="00E75ADF"/>
    <w:rsid w:val="00E76465"/>
    <w:rsid w:val="00E768DF"/>
    <w:rsid w:val="00E769EC"/>
    <w:rsid w:val="00E76C13"/>
    <w:rsid w:val="00E7745B"/>
    <w:rsid w:val="00E776AC"/>
    <w:rsid w:val="00E778B8"/>
    <w:rsid w:val="00E77999"/>
    <w:rsid w:val="00E80A51"/>
    <w:rsid w:val="00E80E33"/>
    <w:rsid w:val="00E80E50"/>
    <w:rsid w:val="00E80F4D"/>
    <w:rsid w:val="00E80F7F"/>
    <w:rsid w:val="00E81119"/>
    <w:rsid w:val="00E81466"/>
    <w:rsid w:val="00E81640"/>
    <w:rsid w:val="00E8170D"/>
    <w:rsid w:val="00E81746"/>
    <w:rsid w:val="00E82042"/>
    <w:rsid w:val="00E8247F"/>
    <w:rsid w:val="00E826D5"/>
    <w:rsid w:val="00E8301C"/>
    <w:rsid w:val="00E8317C"/>
    <w:rsid w:val="00E83648"/>
    <w:rsid w:val="00E836AA"/>
    <w:rsid w:val="00E83999"/>
    <w:rsid w:val="00E83B07"/>
    <w:rsid w:val="00E83B49"/>
    <w:rsid w:val="00E849D3"/>
    <w:rsid w:val="00E84D68"/>
    <w:rsid w:val="00E85663"/>
    <w:rsid w:val="00E858BA"/>
    <w:rsid w:val="00E85D63"/>
    <w:rsid w:val="00E8640D"/>
    <w:rsid w:val="00E86AEA"/>
    <w:rsid w:val="00E86C4A"/>
    <w:rsid w:val="00E875B3"/>
    <w:rsid w:val="00E875E3"/>
    <w:rsid w:val="00E877E1"/>
    <w:rsid w:val="00E87F49"/>
    <w:rsid w:val="00E904E0"/>
    <w:rsid w:val="00E90820"/>
    <w:rsid w:val="00E90849"/>
    <w:rsid w:val="00E908CE"/>
    <w:rsid w:val="00E9095A"/>
    <w:rsid w:val="00E90995"/>
    <w:rsid w:val="00E91255"/>
    <w:rsid w:val="00E91989"/>
    <w:rsid w:val="00E93493"/>
    <w:rsid w:val="00E9364F"/>
    <w:rsid w:val="00E938DC"/>
    <w:rsid w:val="00E93A1A"/>
    <w:rsid w:val="00E9417A"/>
    <w:rsid w:val="00E9470A"/>
    <w:rsid w:val="00E94867"/>
    <w:rsid w:val="00E9524C"/>
    <w:rsid w:val="00E955F0"/>
    <w:rsid w:val="00E9572A"/>
    <w:rsid w:val="00E957B3"/>
    <w:rsid w:val="00E957D2"/>
    <w:rsid w:val="00E95E48"/>
    <w:rsid w:val="00E962BE"/>
    <w:rsid w:val="00E968C8"/>
    <w:rsid w:val="00E96EA3"/>
    <w:rsid w:val="00E97111"/>
    <w:rsid w:val="00E97132"/>
    <w:rsid w:val="00E97222"/>
    <w:rsid w:val="00E9743B"/>
    <w:rsid w:val="00E9745D"/>
    <w:rsid w:val="00E97754"/>
    <w:rsid w:val="00E97B57"/>
    <w:rsid w:val="00E97B73"/>
    <w:rsid w:val="00E97ED6"/>
    <w:rsid w:val="00E97ED8"/>
    <w:rsid w:val="00EA007A"/>
    <w:rsid w:val="00EA06E7"/>
    <w:rsid w:val="00EA0B4B"/>
    <w:rsid w:val="00EA0CB4"/>
    <w:rsid w:val="00EA0D8B"/>
    <w:rsid w:val="00EA129C"/>
    <w:rsid w:val="00EA1576"/>
    <w:rsid w:val="00EA1720"/>
    <w:rsid w:val="00EA1741"/>
    <w:rsid w:val="00EA1B14"/>
    <w:rsid w:val="00EA2138"/>
    <w:rsid w:val="00EA2B77"/>
    <w:rsid w:val="00EA2BD1"/>
    <w:rsid w:val="00EA3048"/>
    <w:rsid w:val="00EA3190"/>
    <w:rsid w:val="00EA32F0"/>
    <w:rsid w:val="00EA3373"/>
    <w:rsid w:val="00EA37C3"/>
    <w:rsid w:val="00EA38CB"/>
    <w:rsid w:val="00EA3C6A"/>
    <w:rsid w:val="00EA3DFC"/>
    <w:rsid w:val="00EA42E8"/>
    <w:rsid w:val="00EA4321"/>
    <w:rsid w:val="00EA43AC"/>
    <w:rsid w:val="00EA43FE"/>
    <w:rsid w:val="00EA4647"/>
    <w:rsid w:val="00EA481A"/>
    <w:rsid w:val="00EA4C17"/>
    <w:rsid w:val="00EA4F3D"/>
    <w:rsid w:val="00EA51CE"/>
    <w:rsid w:val="00EA52B8"/>
    <w:rsid w:val="00EA5770"/>
    <w:rsid w:val="00EA5A2D"/>
    <w:rsid w:val="00EA5F14"/>
    <w:rsid w:val="00EA60D7"/>
    <w:rsid w:val="00EA627D"/>
    <w:rsid w:val="00EA6F43"/>
    <w:rsid w:val="00EA7026"/>
    <w:rsid w:val="00EA7C96"/>
    <w:rsid w:val="00EB0396"/>
    <w:rsid w:val="00EB07E6"/>
    <w:rsid w:val="00EB082C"/>
    <w:rsid w:val="00EB0AEF"/>
    <w:rsid w:val="00EB0EFE"/>
    <w:rsid w:val="00EB0F28"/>
    <w:rsid w:val="00EB100D"/>
    <w:rsid w:val="00EB10AD"/>
    <w:rsid w:val="00EB10E4"/>
    <w:rsid w:val="00EB15AB"/>
    <w:rsid w:val="00EB1764"/>
    <w:rsid w:val="00EB1D5E"/>
    <w:rsid w:val="00EB202A"/>
    <w:rsid w:val="00EB2098"/>
    <w:rsid w:val="00EB2BCA"/>
    <w:rsid w:val="00EB2C71"/>
    <w:rsid w:val="00EB2EE6"/>
    <w:rsid w:val="00EB3304"/>
    <w:rsid w:val="00EB36DC"/>
    <w:rsid w:val="00EB377D"/>
    <w:rsid w:val="00EB37CD"/>
    <w:rsid w:val="00EB3B17"/>
    <w:rsid w:val="00EB3BF6"/>
    <w:rsid w:val="00EB3F52"/>
    <w:rsid w:val="00EB4587"/>
    <w:rsid w:val="00EB4872"/>
    <w:rsid w:val="00EB4D27"/>
    <w:rsid w:val="00EB4FEB"/>
    <w:rsid w:val="00EB51FE"/>
    <w:rsid w:val="00EB5524"/>
    <w:rsid w:val="00EB56BF"/>
    <w:rsid w:val="00EB5853"/>
    <w:rsid w:val="00EB5BB1"/>
    <w:rsid w:val="00EB5D0F"/>
    <w:rsid w:val="00EB66B7"/>
    <w:rsid w:val="00EB66BB"/>
    <w:rsid w:val="00EB697F"/>
    <w:rsid w:val="00EB69DA"/>
    <w:rsid w:val="00EB6B61"/>
    <w:rsid w:val="00EB6DE5"/>
    <w:rsid w:val="00EB71EE"/>
    <w:rsid w:val="00EB7373"/>
    <w:rsid w:val="00EB7402"/>
    <w:rsid w:val="00EB7C30"/>
    <w:rsid w:val="00EB7D3C"/>
    <w:rsid w:val="00EC00B3"/>
    <w:rsid w:val="00EC01BE"/>
    <w:rsid w:val="00EC0644"/>
    <w:rsid w:val="00EC0C66"/>
    <w:rsid w:val="00EC1358"/>
    <w:rsid w:val="00EC1418"/>
    <w:rsid w:val="00EC147C"/>
    <w:rsid w:val="00EC15DA"/>
    <w:rsid w:val="00EC1785"/>
    <w:rsid w:val="00EC1A10"/>
    <w:rsid w:val="00EC1AB2"/>
    <w:rsid w:val="00EC1AC5"/>
    <w:rsid w:val="00EC1BD3"/>
    <w:rsid w:val="00EC1C08"/>
    <w:rsid w:val="00EC1E4F"/>
    <w:rsid w:val="00EC2452"/>
    <w:rsid w:val="00EC246E"/>
    <w:rsid w:val="00EC250B"/>
    <w:rsid w:val="00EC2714"/>
    <w:rsid w:val="00EC277B"/>
    <w:rsid w:val="00EC31B5"/>
    <w:rsid w:val="00EC33C6"/>
    <w:rsid w:val="00EC36E3"/>
    <w:rsid w:val="00EC3A0E"/>
    <w:rsid w:val="00EC3AEB"/>
    <w:rsid w:val="00EC3C84"/>
    <w:rsid w:val="00EC3ECB"/>
    <w:rsid w:val="00EC43FC"/>
    <w:rsid w:val="00EC448C"/>
    <w:rsid w:val="00EC4492"/>
    <w:rsid w:val="00EC4680"/>
    <w:rsid w:val="00EC51A8"/>
    <w:rsid w:val="00EC51F3"/>
    <w:rsid w:val="00EC571E"/>
    <w:rsid w:val="00EC5D53"/>
    <w:rsid w:val="00EC6319"/>
    <w:rsid w:val="00EC68F6"/>
    <w:rsid w:val="00EC6D10"/>
    <w:rsid w:val="00EC6F04"/>
    <w:rsid w:val="00EC6F8F"/>
    <w:rsid w:val="00EC72A3"/>
    <w:rsid w:val="00EC7568"/>
    <w:rsid w:val="00EC77F0"/>
    <w:rsid w:val="00EC78A7"/>
    <w:rsid w:val="00EC78F6"/>
    <w:rsid w:val="00EC7A85"/>
    <w:rsid w:val="00EC7BE4"/>
    <w:rsid w:val="00ED030F"/>
    <w:rsid w:val="00ED0372"/>
    <w:rsid w:val="00ED04DB"/>
    <w:rsid w:val="00ED0782"/>
    <w:rsid w:val="00ED0D5B"/>
    <w:rsid w:val="00ED0D60"/>
    <w:rsid w:val="00ED0DEF"/>
    <w:rsid w:val="00ED0E38"/>
    <w:rsid w:val="00ED17BC"/>
    <w:rsid w:val="00ED2067"/>
    <w:rsid w:val="00ED25E0"/>
    <w:rsid w:val="00ED30A4"/>
    <w:rsid w:val="00ED356A"/>
    <w:rsid w:val="00ED36EB"/>
    <w:rsid w:val="00ED38CB"/>
    <w:rsid w:val="00ED3DF2"/>
    <w:rsid w:val="00ED4929"/>
    <w:rsid w:val="00ED4EB3"/>
    <w:rsid w:val="00ED4FAE"/>
    <w:rsid w:val="00ED5033"/>
    <w:rsid w:val="00ED53B3"/>
    <w:rsid w:val="00ED542C"/>
    <w:rsid w:val="00ED5528"/>
    <w:rsid w:val="00ED56EE"/>
    <w:rsid w:val="00ED5F03"/>
    <w:rsid w:val="00ED660A"/>
    <w:rsid w:val="00ED6683"/>
    <w:rsid w:val="00ED72F3"/>
    <w:rsid w:val="00ED7A83"/>
    <w:rsid w:val="00ED7A84"/>
    <w:rsid w:val="00ED7C01"/>
    <w:rsid w:val="00ED7D95"/>
    <w:rsid w:val="00EE0050"/>
    <w:rsid w:val="00EE01D4"/>
    <w:rsid w:val="00EE0219"/>
    <w:rsid w:val="00EE0965"/>
    <w:rsid w:val="00EE0B4F"/>
    <w:rsid w:val="00EE0EA4"/>
    <w:rsid w:val="00EE16AE"/>
    <w:rsid w:val="00EE2B4D"/>
    <w:rsid w:val="00EE2D46"/>
    <w:rsid w:val="00EE2DA2"/>
    <w:rsid w:val="00EE301A"/>
    <w:rsid w:val="00EE35E5"/>
    <w:rsid w:val="00EE363F"/>
    <w:rsid w:val="00EE3D62"/>
    <w:rsid w:val="00EE46EE"/>
    <w:rsid w:val="00EE4ED4"/>
    <w:rsid w:val="00EE5119"/>
    <w:rsid w:val="00EE5231"/>
    <w:rsid w:val="00EE56DF"/>
    <w:rsid w:val="00EE57D3"/>
    <w:rsid w:val="00EE5883"/>
    <w:rsid w:val="00EE5884"/>
    <w:rsid w:val="00EE5CBD"/>
    <w:rsid w:val="00EE6266"/>
    <w:rsid w:val="00EE7C40"/>
    <w:rsid w:val="00EF0695"/>
    <w:rsid w:val="00EF0749"/>
    <w:rsid w:val="00EF087D"/>
    <w:rsid w:val="00EF0B92"/>
    <w:rsid w:val="00EF0E0C"/>
    <w:rsid w:val="00EF10B7"/>
    <w:rsid w:val="00EF1140"/>
    <w:rsid w:val="00EF125B"/>
    <w:rsid w:val="00EF1839"/>
    <w:rsid w:val="00EF1982"/>
    <w:rsid w:val="00EF1EE5"/>
    <w:rsid w:val="00EF2272"/>
    <w:rsid w:val="00EF28E0"/>
    <w:rsid w:val="00EF2B0E"/>
    <w:rsid w:val="00EF2DA4"/>
    <w:rsid w:val="00EF3151"/>
    <w:rsid w:val="00EF37D8"/>
    <w:rsid w:val="00EF38E9"/>
    <w:rsid w:val="00EF3969"/>
    <w:rsid w:val="00EF3B39"/>
    <w:rsid w:val="00EF3D5D"/>
    <w:rsid w:val="00EF3EBC"/>
    <w:rsid w:val="00EF3F29"/>
    <w:rsid w:val="00EF3F51"/>
    <w:rsid w:val="00EF411D"/>
    <w:rsid w:val="00EF4ADF"/>
    <w:rsid w:val="00EF4B5B"/>
    <w:rsid w:val="00EF4B9A"/>
    <w:rsid w:val="00EF51EC"/>
    <w:rsid w:val="00EF550B"/>
    <w:rsid w:val="00EF57E6"/>
    <w:rsid w:val="00EF57FE"/>
    <w:rsid w:val="00EF5ABB"/>
    <w:rsid w:val="00EF5D50"/>
    <w:rsid w:val="00EF5F7B"/>
    <w:rsid w:val="00EF6596"/>
    <w:rsid w:val="00EF66C4"/>
    <w:rsid w:val="00EF6A28"/>
    <w:rsid w:val="00EF7181"/>
    <w:rsid w:val="00EF77F4"/>
    <w:rsid w:val="00EF788D"/>
    <w:rsid w:val="00F0002C"/>
    <w:rsid w:val="00F000AB"/>
    <w:rsid w:val="00F0020C"/>
    <w:rsid w:val="00F00B79"/>
    <w:rsid w:val="00F00FEB"/>
    <w:rsid w:val="00F0115A"/>
    <w:rsid w:val="00F011D0"/>
    <w:rsid w:val="00F0177A"/>
    <w:rsid w:val="00F018F4"/>
    <w:rsid w:val="00F0223B"/>
    <w:rsid w:val="00F022E4"/>
    <w:rsid w:val="00F02669"/>
    <w:rsid w:val="00F02CB5"/>
    <w:rsid w:val="00F02CD1"/>
    <w:rsid w:val="00F0335D"/>
    <w:rsid w:val="00F03541"/>
    <w:rsid w:val="00F037EB"/>
    <w:rsid w:val="00F03AE7"/>
    <w:rsid w:val="00F03E41"/>
    <w:rsid w:val="00F04403"/>
    <w:rsid w:val="00F04898"/>
    <w:rsid w:val="00F04EB2"/>
    <w:rsid w:val="00F04F2A"/>
    <w:rsid w:val="00F050D5"/>
    <w:rsid w:val="00F05549"/>
    <w:rsid w:val="00F055D9"/>
    <w:rsid w:val="00F055FF"/>
    <w:rsid w:val="00F05A45"/>
    <w:rsid w:val="00F05B39"/>
    <w:rsid w:val="00F05C6B"/>
    <w:rsid w:val="00F05CA5"/>
    <w:rsid w:val="00F05E7F"/>
    <w:rsid w:val="00F05E8B"/>
    <w:rsid w:val="00F05F91"/>
    <w:rsid w:val="00F0605F"/>
    <w:rsid w:val="00F06101"/>
    <w:rsid w:val="00F063BC"/>
    <w:rsid w:val="00F06DB6"/>
    <w:rsid w:val="00F06EC1"/>
    <w:rsid w:val="00F07B7D"/>
    <w:rsid w:val="00F102B1"/>
    <w:rsid w:val="00F10462"/>
    <w:rsid w:val="00F105F5"/>
    <w:rsid w:val="00F106FE"/>
    <w:rsid w:val="00F1079D"/>
    <w:rsid w:val="00F10A49"/>
    <w:rsid w:val="00F10AF0"/>
    <w:rsid w:val="00F10F4E"/>
    <w:rsid w:val="00F11085"/>
    <w:rsid w:val="00F1154C"/>
    <w:rsid w:val="00F11CE1"/>
    <w:rsid w:val="00F11DAE"/>
    <w:rsid w:val="00F11E3E"/>
    <w:rsid w:val="00F11FE1"/>
    <w:rsid w:val="00F120E5"/>
    <w:rsid w:val="00F120F9"/>
    <w:rsid w:val="00F123D9"/>
    <w:rsid w:val="00F128CC"/>
    <w:rsid w:val="00F12B57"/>
    <w:rsid w:val="00F13135"/>
    <w:rsid w:val="00F13FF4"/>
    <w:rsid w:val="00F13FFD"/>
    <w:rsid w:val="00F143DE"/>
    <w:rsid w:val="00F14B04"/>
    <w:rsid w:val="00F15119"/>
    <w:rsid w:val="00F152C1"/>
    <w:rsid w:val="00F15688"/>
    <w:rsid w:val="00F15A66"/>
    <w:rsid w:val="00F15E5B"/>
    <w:rsid w:val="00F16287"/>
    <w:rsid w:val="00F1653C"/>
    <w:rsid w:val="00F16ABA"/>
    <w:rsid w:val="00F16B4A"/>
    <w:rsid w:val="00F17387"/>
    <w:rsid w:val="00F17408"/>
    <w:rsid w:val="00F17987"/>
    <w:rsid w:val="00F17C38"/>
    <w:rsid w:val="00F2001B"/>
    <w:rsid w:val="00F202A0"/>
    <w:rsid w:val="00F202C6"/>
    <w:rsid w:val="00F203A3"/>
    <w:rsid w:val="00F208B5"/>
    <w:rsid w:val="00F20ACE"/>
    <w:rsid w:val="00F21025"/>
    <w:rsid w:val="00F21164"/>
    <w:rsid w:val="00F21422"/>
    <w:rsid w:val="00F21E87"/>
    <w:rsid w:val="00F2261A"/>
    <w:rsid w:val="00F2273C"/>
    <w:rsid w:val="00F22CB9"/>
    <w:rsid w:val="00F231FC"/>
    <w:rsid w:val="00F23381"/>
    <w:rsid w:val="00F23534"/>
    <w:rsid w:val="00F23BF1"/>
    <w:rsid w:val="00F23EF5"/>
    <w:rsid w:val="00F23F49"/>
    <w:rsid w:val="00F246D1"/>
    <w:rsid w:val="00F250A7"/>
    <w:rsid w:val="00F2517D"/>
    <w:rsid w:val="00F251FE"/>
    <w:rsid w:val="00F253AA"/>
    <w:rsid w:val="00F25568"/>
    <w:rsid w:val="00F258AA"/>
    <w:rsid w:val="00F25A06"/>
    <w:rsid w:val="00F25A36"/>
    <w:rsid w:val="00F25EB1"/>
    <w:rsid w:val="00F25FB3"/>
    <w:rsid w:val="00F26479"/>
    <w:rsid w:val="00F26679"/>
    <w:rsid w:val="00F267DA"/>
    <w:rsid w:val="00F2698D"/>
    <w:rsid w:val="00F26DB3"/>
    <w:rsid w:val="00F271E5"/>
    <w:rsid w:val="00F27294"/>
    <w:rsid w:val="00F2749F"/>
    <w:rsid w:val="00F278A5"/>
    <w:rsid w:val="00F27DC4"/>
    <w:rsid w:val="00F27EDB"/>
    <w:rsid w:val="00F300E2"/>
    <w:rsid w:val="00F30440"/>
    <w:rsid w:val="00F30854"/>
    <w:rsid w:val="00F309D0"/>
    <w:rsid w:val="00F309F8"/>
    <w:rsid w:val="00F30CD6"/>
    <w:rsid w:val="00F30EBD"/>
    <w:rsid w:val="00F31DFD"/>
    <w:rsid w:val="00F323B9"/>
    <w:rsid w:val="00F327C0"/>
    <w:rsid w:val="00F3280B"/>
    <w:rsid w:val="00F32A2D"/>
    <w:rsid w:val="00F32B00"/>
    <w:rsid w:val="00F32BB3"/>
    <w:rsid w:val="00F3326A"/>
    <w:rsid w:val="00F333F5"/>
    <w:rsid w:val="00F336BB"/>
    <w:rsid w:val="00F33F8E"/>
    <w:rsid w:val="00F33FEF"/>
    <w:rsid w:val="00F341A0"/>
    <w:rsid w:val="00F3427C"/>
    <w:rsid w:val="00F345BF"/>
    <w:rsid w:val="00F34776"/>
    <w:rsid w:val="00F3513A"/>
    <w:rsid w:val="00F3514A"/>
    <w:rsid w:val="00F3517F"/>
    <w:rsid w:val="00F35C24"/>
    <w:rsid w:val="00F35CBA"/>
    <w:rsid w:val="00F35F18"/>
    <w:rsid w:val="00F35F3E"/>
    <w:rsid w:val="00F35F7E"/>
    <w:rsid w:val="00F35FBD"/>
    <w:rsid w:val="00F365A1"/>
    <w:rsid w:val="00F36A0C"/>
    <w:rsid w:val="00F36BCA"/>
    <w:rsid w:val="00F36E41"/>
    <w:rsid w:val="00F37689"/>
    <w:rsid w:val="00F3774C"/>
    <w:rsid w:val="00F37953"/>
    <w:rsid w:val="00F410E7"/>
    <w:rsid w:val="00F412B9"/>
    <w:rsid w:val="00F4152B"/>
    <w:rsid w:val="00F41722"/>
    <w:rsid w:val="00F418AC"/>
    <w:rsid w:val="00F41C6A"/>
    <w:rsid w:val="00F41E2E"/>
    <w:rsid w:val="00F41F62"/>
    <w:rsid w:val="00F421ED"/>
    <w:rsid w:val="00F4285A"/>
    <w:rsid w:val="00F42885"/>
    <w:rsid w:val="00F42C96"/>
    <w:rsid w:val="00F430A4"/>
    <w:rsid w:val="00F43AA4"/>
    <w:rsid w:val="00F43DCA"/>
    <w:rsid w:val="00F443CD"/>
    <w:rsid w:val="00F448FB"/>
    <w:rsid w:val="00F44BD2"/>
    <w:rsid w:val="00F44F1B"/>
    <w:rsid w:val="00F44F27"/>
    <w:rsid w:val="00F45049"/>
    <w:rsid w:val="00F45090"/>
    <w:rsid w:val="00F450C2"/>
    <w:rsid w:val="00F4523A"/>
    <w:rsid w:val="00F45334"/>
    <w:rsid w:val="00F45AA7"/>
    <w:rsid w:val="00F45BCF"/>
    <w:rsid w:val="00F45CD7"/>
    <w:rsid w:val="00F45CEB"/>
    <w:rsid w:val="00F46329"/>
    <w:rsid w:val="00F465FD"/>
    <w:rsid w:val="00F466D1"/>
    <w:rsid w:val="00F4685F"/>
    <w:rsid w:val="00F46928"/>
    <w:rsid w:val="00F46D34"/>
    <w:rsid w:val="00F46DC9"/>
    <w:rsid w:val="00F46EDE"/>
    <w:rsid w:val="00F46FB4"/>
    <w:rsid w:val="00F46FEF"/>
    <w:rsid w:val="00F47332"/>
    <w:rsid w:val="00F476A2"/>
    <w:rsid w:val="00F478D8"/>
    <w:rsid w:val="00F47AC9"/>
    <w:rsid w:val="00F47DC2"/>
    <w:rsid w:val="00F47F60"/>
    <w:rsid w:val="00F50C9C"/>
    <w:rsid w:val="00F50D32"/>
    <w:rsid w:val="00F50D4A"/>
    <w:rsid w:val="00F50FB9"/>
    <w:rsid w:val="00F51571"/>
    <w:rsid w:val="00F51D37"/>
    <w:rsid w:val="00F523FC"/>
    <w:rsid w:val="00F524D6"/>
    <w:rsid w:val="00F52BEB"/>
    <w:rsid w:val="00F5329B"/>
    <w:rsid w:val="00F53730"/>
    <w:rsid w:val="00F538A4"/>
    <w:rsid w:val="00F53A85"/>
    <w:rsid w:val="00F53D95"/>
    <w:rsid w:val="00F53EAE"/>
    <w:rsid w:val="00F53FAC"/>
    <w:rsid w:val="00F541F5"/>
    <w:rsid w:val="00F54900"/>
    <w:rsid w:val="00F54A21"/>
    <w:rsid w:val="00F54E1B"/>
    <w:rsid w:val="00F55130"/>
    <w:rsid w:val="00F551E5"/>
    <w:rsid w:val="00F559B8"/>
    <w:rsid w:val="00F55F20"/>
    <w:rsid w:val="00F5600A"/>
    <w:rsid w:val="00F560FA"/>
    <w:rsid w:val="00F561B2"/>
    <w:rsid w:val="00F56257"/>
    <w:rsid w:val="00F56AF2"/>
    <w:rsid w:val="00F56CAF"/>
    <w:rsid w:val="00F56FAC"/>
    <w:rsid w:val="00F5712F"/>
    <w:rsid w:val="00F57569"/>
    <w:rsid w:val="00F576FB"/>
    <w:rsid w:val="00F5786A"/>
    <w:rsid w:val="00F579A7"/>
    <w:rsid w:val="00F57B39"/>
    <w:rsid w:val="00F6029A"/>
    <w:rsid w:val="00F60861"/>
    <w:rsid w:val="00F60B39"/>
    <w:rsid w:val="00F613AE"/>
    <w:rsid w:val="00F61D1C"/>
    <w:rsid w:val="00F621AF"/>
    <w:rsid w:val="00F621C2"/>
    <w:rsid w:val="00F62530"/>
    <w:rsid w:val="00F62A0E"/>
    <w:rsid w:val="00F62A39"/>
    <w:rsid w:val="00F6338B"/>
    <w:rsid w:val="00F634D9"/>
    <w:rsid w:val="00F63CCD"/>
    <w:rsid w:val="00F63D4F"/>
    <w:rsid w:val="00F64192"/>
    <w:rsid w:val="00F643B0"/>
    <w:rsid w:val="00F6493E"/>
    <w:rsid w:val="00F65C19"/>
    <w:rsid w:val="00F667F9"/>
    <w:rsid w:val="00F66B03"/>
    <w:rsid w:val="00F66D2D"/>
    <w:rsid w:val="00F67154"/>
    <w:rsid w:val="00F6736D"/>
    <w:rsid w:val="00F6741C"/>
    <w:rsid w:val="00F67571"/>
    <w:rsid w:val="00F675FD"/>
    <w:rsid w:val="00F7030D"/>
    <w:rsid w:val="00F706CC"/>
    <w:rsid w:val="00F7083A"/>
    <w:rsid w:val="00F708ED"/>
    <w:rsid w:val="00F70A06"/>
    <w:rsid w:val="00F70A75"/>
    <w:rsid w:val="00F70F51"/>
    <w:rsid w:val="00F717C5"/>
    <w:rsid w:val="00F71A4B"/>
    <w:rsid w:val="00F71B87"/>
    <w:rsid w:val="00F71CCF"/>
    <w:rsid w:val="00F71EBE"/>
    <w:rsid w:val="00F723E9"/>
    <w:rsid w:val="00F727B4"/>
    <w:rsid w:val="00F72C94"/>
    <w:rsid w:val="00F72EB7"/>
    <w:rsid w:val="00F7347D"/>
    <w:rsid w:val="00F734A9"/>
    <w:rsid w:val="00F735B5"/>
    <w:rsid w:val="00F73AB8"/>
    <w:rsid w:val="00F73B76"/>
    <w:rsid w:val="00F74040"/>
    <w:rsid w:val="00F74361"/>
    <w:rsid w:val="00F74588"/>
    <w:rsid w:val="00F75011"/>
    <w:rsid w:val="00F750A6"/>
    <w:rsid w:val="00F750CB"/>
    <w:rsid w:val="00F752E9"/>
    <w:rsid w:val="00F7554B"/>
    <w:rsid w:val="00F7568A"/>
    <w:rsid w:val="00F756DE"/>
    <w:rsid w:val="00F7581F"/>
    <w:rsid w:val="00F758C5"/>
    <w:rsid w:val="00F759B1"/>
    <w:rsid w:val="00F75B95"/>
    <w:rsid w:val="00F75C08"/>
    <w:rsid w:val="00F75D93"/>
    <w:rsid w:val="00F75EAE"/>
    <w:rsid w:val="00F75F7A"/>
    <w:rsid w:val="00F762AE"/>
    <w:rsid w:val="00F76894"/>
    <w:rsid w:val="00F76F79"/>
    <w:rsid w:val="00F77535"/>
    <w:rsid w:val="00F777CF"/>
    <w:rsid w:val="00F77AFB"/>
    <w:rsid w:val="00F77B4C"/>
    <w:rsid w:val="00F77E85"/>
    <w:rsid w:val="00F80741"/>
    <w:rsid w:val="00F80A96"/>
    <w:rsid w:val="00F80BEF"/>
    <w:rsid w:val="00F80D0D"/>
    <w:rsid w:val="00F80E06"/>
    <w:rsid w:val="00F810B6"/>
    <w:rsid w:val="00F81744"/>
    <w:rsid w:val="00F81919"/>
    <w:rsid w:val="00F81D1D"/>
    <w:rsid w:val="00F81EB9"/>
    <w:rsid w:val="00F821BC"/>
    <w:rsid w:val="00F82370"/>
    <w:rsid w:val="00F8244A"/>
    <w:rsid w:val="00F8267D"/>
    <w:rsid w:val="00F82C28"/>
    <w:rsid w:val="00F82CF8"/>
    <w:rsid w:val="00F8317F"/>
    <w:rsid w:val="00F836BE"/>
    <w:rsid w:val="00F83EE9"/>
    <w:rsid w:val="00F846AD"/>
    <w:rsid w:val="00F8507F"/>
    <w:rsid w:val="00F8537D"/>
    <w:rsid w:val="00F85479"/>
    <w:rsid w:val="00F85739"/>
    <w:rsid w:val="00F85DC9"/>
    <w:rsid w:val="00F85F7F"/>
    <w:rsid w:val="00F8672F"/>
    <w:rsid w:val="00F86AA2"/>
    <w:rsid w:val="00F86C19"/>
    <w:rsid w:val="00F86C74"/>
    <w:rsid w:val="00F86EB8"/>
    <w:rsid w:val="00F86FB9"/>
    <w:rsid w:val="00F87231"/>
    <w:rsid w:val="00F8744B"/>
    <w:rsid w:val="00F874BD"/>
    <w:rsid w:val="00F87B72"/>
    <w:rsid w:val="00F87F98"/>
    <w:rsid w:val="00F901D7"/>
    <w:rsid w:val="00F904EF"/>
    <w:rsid w:val="00F90594"/>
    <w:rsid w:val="00F90944"/>
    <w:rsid w:val="00F91CF7"/>
    <w:rsid w:val="00F9203B"/>
    <w:rsid w:val="00F92184"/>
    <w:rsid w:val="00F92343"/>
    <w:rsid w:val="00F924C4"/>
    <w:rsid w:val="00F92549"/>
    <w:rsid w:val="00F92665"/>
    <w:rsid w:val="00F92824"/>
    <w:rsid w:val="00F92B14"/>
    <w:rsid w:val="00F92C77"/>
    <w:rsid w:val="00F9315A"/>
    <w:rsid w:val="00F93305"/>
    <w:rsid w:val="00F93424"/>
    <w:rsid w:val="00F934E0"/>
    <w:rsid w:val="00F93C0F"/>
    <w:rsid w:val="00F93D7F"/>
    <w:rsid w:val="00F93FB8"/>
    <w:rsid w:val="00F9402E"/>
    <w:rsid w:val="00F94692"/>
    <w:rsid w:val="00F946C4"/>
    <w:rsid w:val="00F94B5F"/>
    <w:rsid w:val="00F94BD0"/>
    <w:rsid w:val="00F952A1"/>
    <w:rsid w:val="00F956A1"/>
    <w:rsid w:val="00F95EE1"/>
    <w:rsid w:val="00F96D2D"/>
    <w:rsid w:val="00F976DD"/>
    <w:rsid w:val="00F97E87"/>
    <w:rsid w:val="00FA03B6"/>
    <w:rsid w:val="00FA03D6"/>
    <w:rsid w:val="00FA0633"/>
    <w:rsid w:val="00FA0EFD"/>
    <w:rsid w:val="00FA10C7"/>
    <w:rsid w:val="00FA10F6"/>
    <w:rsid w:val="00FA1107"/>
    <w:rsid w:val="00FA13A3"/>
    <w:rsid w:val="00FA1610"/>
    <w:rsid w:val="00FA176E"/>
    <w:rsid w:val="00FA1C20"/>
    <w:rsid w:val="00FA1CC5"/>
    <w:rsid w:val="00FA2988"/>
    <w:rsid w:val="00FA2B14"/>
    <w:rsid w:val="00FA380C"/>
    <w:rsid w:val="00FA4100"/>
    <w:rsid w:val="00FA4590"/>
    <w:rsid w:val="00FA47CC"/>
    <w:rsid w:val="00FA4A55"/>
    <w:rsid w:val="00FA4DA2"/>
    <w:rsid w:val="00FA5AC5"/>
    <w:rsid w:val="00FA5DAD"/>
    <w:rsid w:val="00FA5FBE"/>
    <w:rsid w:val="00FA611F"/>
    <w:rsid w:val="00FA6609"/>
    <w:rsid w:val="00FA6690"/>
    <w:rsid w:val="00FA6844"/>
    <w:rsid w:val="00FA690A"/>
    <w:rsid w:val="00FA6AF7"/>
    <w:rsid w:val="00FA713F"/>
    <w:rsid w:val="00FA7295"/>
    <w:rsid w:val="00FA72B8"/>
    <w:rsid w:val="00FA73D2"/>
    <w:rsid w:val="00FA73F4"/>
    <w:rsid w:val="00FA7E76"/>
    <w:rsid w:val="00FA7EA8"/>
    <w:rsid w:val="00FB007A"/>
    <w:rsid w:val="00FB02E2"/>
    <w:rsid w:val="00FB0DF8"/>
    <w:rsid w:val="00FB0F5C"/>
    <w:rsid w:val="00FB10E8"/>
    <w:rsid w:val="00FB1B4A"/>
    <w:rsid w:val="00FB1D68"/>
    <w:rsid w:val="00FB1EA0"/>
    <w:rsid w:val="00FB21E7"/>
    <w:rsid w:val="00FB242A"/>
    <w:rsid w:val="00FB26D9"/>
    <w:rsid w:val="00FB32FE"/>
    <w:rsid w:val="00FB34E1"/>
    <w:rsid w:val="00FB355A"/>
    <w:rsid w:val="00FB3CE9"/>
    <w:rsid w:val="00FB3DE3"/>
    <w:rsid w:val="00FB41D1"/>
    <w:rsid w:val="00FB48E3"/>
    <w:rsid w:val="00FB4F49"/>
    <w:rsid w:val="00FB5039"/>
    <w:rsid w:val="00FB5089"/>
    <w:rsid w:val="00FB53D4"/>
    <w:rsid w:val="00FB5434"/>
    <w:rsid w:val="00FB55F1"/>
    <w:rsid w:val="00FB5A6D"/>
    <w:rsid w:val="00FB5C4C"/>
    <w:rsid w:val="00FB5EF4"/>
    <w:rsid w:val="00FB5F63"/>
    <w:rsid w:val="00FB5F70"/>
    <w:rsid w:val="00FB631E"/>
    <w:rsid w:val="00FB633D"/>
    <w:rsid w:val="00FB64EB"/>
    <w:rsid w:val="00FB6CB8"/>
    <w:rsid w:val="00FB6EAE"/>
    <w:rsid w:val="00FB7003"/>
    <w:rsid w:val="00FB7040"/>
    <w:rsid w:val="00FB74DC"/>
    <w:rsid w:val="00FB758D"/>
    <w:rsid w:val="00FB7A93"/>
    <w:rsid w:val="00FC0123"/>
    <w:rsid w:val="00FC06E5"/>
    <w:rsid w:val="00FC0BE6"/>
    <w:rsid w:val="00FC11DF"/>
    <w:rsid w:val="00FC1C5C"/>
    <w:rsid w:val="00FC24CB"/>
    <w:rsid w:val="00FC278B"/>
    <w:rsid w:val="00FC27BD"/>
    <w:rsid w:val="00FC28E4"/>
    <w:rsid w:val="00FC2C27"/>
    <w:rsid w:val="00FC2EE7"/>
    <w:rsid w:val="00FC3558"/>
    <w:rsid w:val="00FC3E2D"/>
    <w:rsid w:val="00FC3E6B"/>
    <w:rsid w:val="00FC3F77"/>
    <w:rsid w:val="00FC4F17"/>
    <w:rsid w:val="00FC506E"/>
    <w:rsid w:val="00FC518A"/>
    <w:rsid w:val="00FC5219"/>
    <w:rsid w:val="00FC5258"/>
    <w:rsid w:val="00FC56B7"/>
    <w:rsid w:val="00FC586A"/>
    <w:rsid w:val="00FC5DAA"/>
    <w:rsid w:val="00FC5F4B"/>
    <w:rsid w:val="00FC6017"/>
    <w:rsid w:val="00FC606C"/>
    <w:rsid w:val="00FC6667"/>
    <w:rsid w:val="00FC696D"/>
    <w:rsid w:val="00FC72EE"/>
    <w:rsid w:val="00FC740F"/>
    <w:rsid w:val="00FC750D"/>
    <w:rsid w:val="00FC789F"/>
    <w:rsid w:val="00FC78BF"/>
    <w:rsid w:val="00FC7968"/>
    <w:rsid w:val="00FC7CCD"/>
    <w:rsid w:val="00FD08DA"/>
    <w:rsid w:val="00FD0B1D"/>
    <w:rsid w:val="00FD0B50"/>
    <w:rsid w:val="00FD118F"/>
    <w:rsid w:val="00FD12FD"/>
    <w:rsid w:val="00FD1D4E"/>
    <w:rsid w:val="00FD2030"/>
    <w:rsid w:val="00FD235A"/>
    <w:rsid w:val="00FD26DC"/>
    <w:rsid w:val="00FD285D"/>
    <w:rsid w:val="00FD2A32"/>
    <w:rsid w:val="00FD34B0"/>
    <w:rsid w:val="00FD34D6"/>
    <w:rsid w:val="00FD3539"/>
    <w:rsid w:val="00FD36E2"/>
    <w:rsid w:val="00FD36EE"/>
    <w:rsid w:val="00FD4D13"/>
    <w:rsid w:val="00FD4E5D"/>
    <w:rsid w:val="00FD4F43"/>
    <w:rsid w:val="00FD54D9"/>
    <w:rsid w:val="00FD5D06"/>
    <w:rsid w:val="00FD6161"/>
    <w:rsid w:val="00FD62C5"/>
    <w:rsid w:val="00FD632F"/>
    <w:rsid w:val="00FD655F"/>
    <w:rsid w:val="00FD69FB"/>
    <w:rsid w:val="00FD6B7A"/>
    <w:rsid w:val="00FD6DAC"/>
    <w:rsid w:val="00FD7327"/>
    <w:rsid w:val="00FD7471"/>
    <w:rsid w:val="00FD7B3C"/>
    <w:rsid w:val="00FD7DDA"/>
    <w:rsid w:val="00FD7F6C"/>
    <w:rsid w:val="00FD7F78"/>
    <w:rsid w:val="00FE0289"/>
    <w:rsid w:val="00FE02BB"/>
    <w:rsid w:val="00FE07AC"/>
    <w:rsid w:val="00FE07C0"/>
    <w:rsid w:val="00FE07CF"/>
    <w:rsid w:val="00FE0891"/>
    <w:rsid w:val="00FE090F"/>
    <w:rsid w:val="00FE0AD0"/>
    <w:rsid w:val="00FE0D2C"/>
    <w:rsid w:val="00FE0DB2"/>
    <w:rsid w:val="00FE0FB7"/>
    <w:rsid w:val="00FE1065"/>
    <w:rsid w:val="00FE143D"/>
    <w:rsid w:val="00FE1689"/>
    <w:rsid w:val="00FE1946"/>
    <w:rsid w:val="00FE1971"/>
    <w:rsid w:val="00FE1D44"/>
    <w:rsid w:val="00FE2043"/>
    <w:rsid w:val="00FE22C5"/>
    <w:rsid w:val="00FE262B"/>
    <w:rsid w:val="00FE2A1F"/>
    <w:rsid w:val="00FE2BA3"/>
    <w:rsid w:val="00FE3329"/>
    <w:rsid w:val="00FE3EC1"/>
    <w:rsid w:val="00FE45D0"/>
    <w:rsid w:val="00FE4937"/>
    <w:rsid w:val="00FE5754"/>
    <w:rsid w:val="00FE5FA8"/>
    <w:rsid w:val="00FE63FD"/>
    <w:rsid w:val="00FE6754"/>
    <w:rsid w:val="00FE67F5"/>
    <w:rsid w:val="00FE68DB"/>
    <w:rsid w:val="00FE6924"/>
    <w:rsid w:val="00FE6A5C"/>
    <w:rsid w:val="00FE6B77"/>
    <w:rsid w:val="00FE6C1C"/>
    <w:rsid w:val="00FE6FA4"/>
    <w:rsid w:val="00FE7095"/>
    <w:rsid w:val="00FE7A86"/>
    <w:rsid w:val="00FE7CFC"/>
    <w:rsid w:val="00FF0194"/>
    <w:rsid w:val="00FF0689"/>
    <w:rsid w:val="00FF0E68"/>
    <w:rsid w:val="00FF0EC6"/>
    <w:rsid w:val="00FF0FE7"/>
    <w:rsid w:val="00FF12DD"/>
    <w:rsid w:val="00FF1527"/>
    <w:rsid w:val="00FF1FD2"/>
    <w:rsid w:val="00FF2471"/>
    <w:rsid w:val="00FF286C"/>
    <w:rsid w:val="00FF3146"/>
    <w:rsid w:val="00FF3304"/>
    <w:rsid w:val="00FF3425"/>
    <w:rsid w:val="00FF3C1D"/>
    <w:rsid w:val="00FF3D79"/>
    <w:rsid w:val="00FF3DC4"/>
    <w:rsid w:val="00FF4189"/>
    <w:rsid w:val="00FF4268"/>
    <w:rsid w:val="00FF4359"/>
    <w:rsid w:val="00FF465F"/>
    <w:rsid w:val="00FF57CB"/>
    <w:rsid w:val="00FF5DFA"/>
    <w:rsid w:val="00FF67CA"/>
    <w:rsid w:val="00FF6A46"/>
    <w:rsid w:val="00FF6CCC"/>
    <w:rsid w:val="00FF6E0D"/>
    <w:rsid w:val="00FF7217"/>
    <w:rsid w:val="00FF7281"/>
    <w:rsid w:val="00FF7453"/>
    <w:rsid w:val="00FF75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D8E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217A"/>
    <w:rPr>
      <w:sz w:val="24"/>
      <w:szCs w:val="24"/>
    </w:rPr>
  </w:style>
  <w:style w:type="paragraph" w:styleId="Heading1">
    <w:name w:val="heading 1"/>
    <w:basedOn w:val="Normal"/>
    <w:link w:val="Heading1Char"/>
    <w:uiPriority w:val="9"/>
    <w:qFormat/>
    <w:rsid w:val="00124288"/>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761004"/>
    <w:pPr>
      <w:keepNext/>
      <w:keepLines/>
      <w:spacing w:before="40"/>
      <w:outlineLvl w:val="1"/>
    </w:pPr>
    <w:rPr>
      <w:rFonts w:asciiTheme="majorHAnsi" w:eastAsiaTheme="majorEastAsia" w:hAnsiTheme="majorHAnsi" w:cstheme="majorBidi"/>
      <w:color w:val="864EA8" w:themeColor="accent1" w:themeShade="BF"/>
      <w:sz w:val="26"/>
      <w:szCs w:val="26"/>
    </w:rPr>
  </w:style>
  <w:style w:type="paragraph" w:styleId="Heading3">
    <w:name w:val="heading 3"/>
    <w:basedOn w:val="Normal"/>
    <w:next w:val="Normal"/>
    <w:link w:val="Heading3Char"/>
    <w:uiPriority w:val="9"/>
    <w:unhideWhenUsed/>
    <w:qFormat/>
    <w:rsid w:val="007833C1"/>
    <w:pPr>
      <w:keepNext/>
      <w:keepLines/>
      <w:spacing w:before="40"/>
      <w:outlineLvl w:val="2"/>
    </w:pPr>
    <w:rPr>
      <w:rFonts w:asciiTheme="majorHAnsi" w:eastAsiaTheme="majorEastAsia" w:hAnsiTheme="majorHAnsi" w:cstheme="majorBidi"/>
      <w:color w:val="59347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B04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TMLTypewriter">
    <w:name w:val="HTML Typewriter"/>
    <w:rsid w:val="00B046D6"/>
    <w:rPr>
      <w:rFonts w:ascii="Courier New" w:eastAsia="Courier New" w:hAnsi="Courier New" w:cs="Courier New"/>
      <w:sz w:val="20"/>
      <w:szCs w:val="20"/>
    </w:rPr>
  </w:style>
  <w:style w:type="paragraph" w:styleId="BodyText">
    <w:name w:val="Body Text"/>
    <w:basedOn w:val="Normal"/>
    <w:rsid w:val="00982294"/>
    <w:rPr>
      <w:rFonts w:ascii="Verdana" w:hAnsi="Verdana"/>
      <w:b/>
      <w:sz w:val="20"/>
    </w:rPr>
  </w:style>
  <w:style w:type="table" w:styleId="TableGrid">
    <w:name w:val="Table Grid"/>
    <w:basedOn w:val="TableNormal"/>
    <w:rsid w:val="006C6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494C45"/>
    <w:rPr>
      <w:color w:val="69A020" w:themeColor="hyperlink"/>
      <w:u w:val="single"/>
    </w:rPr>
  </w:style>
  <w:style w:type="character" w:customStyle="1" w:styleId="UnresolvedMention1">
    <w:name w:val="Unresolved Mention1"/>
    <w:basedOn w:val="DefaultParagraphFont"/>
    <w:uiPriority w:val="99"/>
    <w:semiHidden/>
    <w:unhideWhenUsed/>
    <w:rsid w:val="00494C45"/>
    <w:rPr>
      <w:color w:val="605E5C"/>
      <w:shd w:val="clear" w:color="auto" w:fill="E1DFDD"/>
    </w:rPr>
  </w:style>
  <w:style w:type="paragraph" w:styleId="ListParagraph">
    <w:name w:val="List Paragraph"/>
    <w:basedOn w:val="Normal"/>
    <w:uiPriority w:val="34"/>
    <w:qFormat/>
    <w:rsid w:val="00A30D4A"/>
    <w:pPr>
      <w:ind w:left="720"/>
      <w:contextualSpacing/>
    </w:pPr>
  </w:style>
  <w:style w:type="paragraph" w:styleId="NormalWeb">
    <w:name w:val="Normal (Web)"/>
    <w:basedOn w:val="Normal"/>
    <w:uiPriority w:val="99"/>
    <w:unhideWhenUsed/>
    <w:rsid w:val="00FD12FD"/>
    <w:pPr>
      <w:spacing w:before="100" w:beforeAutospacing="1" w:after="100" w:afterAutospacing="1"/>
    </w:pPr>
    <w:rPr>
      <w:rFonts w:ascii="Calibri" w:eastAsiaTheme="minorHAnsi" w:hAnsi="Calibri" w:cs="Calibri"/>
      <w:sz w:val="22"/>
      <w:szCs w:val="22"/>
    </w:rPr>
  </w:style>
  <w:style w:type="paragraph" w:styleId="Header">
    <w:name w:val="header"/>
    <w:basedOn w:val="Normal"/>
    <w:link w:val="HeaderChar"/>
    <w:rsid w:val="00CC574C"/>
    <w:pPr>
      <w:tabs>
        <w:tab w:val="center" w:pos="4680"/>
        <w:tab w:val="right" w:pos="9360"/>
      </w:tabs>
    </w:pPr>
  </w:style>
  <w:style w:type="character" w:customStyle="1" w:styleId="HeaderChar">
    <w:name w:val="Header Char"/>
    <w:basedOn w:val="DefaultParagraphFont"/>
    <w:link w:val="Header"/>
    <w:rsid w:val="00CC574C"/>
    <w:rPr>
      <w:sz w:val="24"/>
      <w:szCs w:val="24"/>
    </w:rPr>
  </w:style>
  <w:style w:type="paragraph" w:styleId="Footer">
    <w:name w:val="footer"/>
    <w:basedOn w:val="Normal"/>
    <w:link w:val="FooterChar"/>
    <w:rsid w:val="00CC574C"/>
    <w:pPr>
      <w:tabs>
        <w:tab w:val="center" w:pos="4680"/>
        <w:tab w:val="right" w:pos="9360"/>
      </w:tabs>
    </w:pPr>
  </w:style>
  <w:style w:type="character" w:customStyle="1" w:styleId="FooterChar">
    <w:name w:val="Footer Char"/>
    <w:basedOn w:val="DefaultParagraphFont"/>
    <w:link w:val="Footer"/>
    <w:rsid w:val="00CC574C"/>
    <w:rPr>
      <w:sz w:val="24"/>
      <w:szCs w:val="24"/>
    </w:rPr>
  </w:style>
  <w:style w:type="character" w:customStyle="1" w:styleId="HTMLPreformattedChar">
    <w:name w:val="HTML Preformatted Char"/>
    <w:basedOn w:val="DefaultParagraphFont"/>
    <w:link w:val="HTMLPreformatted"/>
    <w:rsid w:val="00A1205E"/>
    <w:rPr>
      <w:rFonts w:ascii="Courier New" w:eastAsia="Courier New" w:hAnsi="Courier New" w:cs="Courier New"/>
    </w:rPr>
  </w:style>
  <w:style w:type="character" w:customStyle="1" w:styleId="printverysmall1">
    <w:name w:val="printverysmall1"/>
    <w:rsid w:val="006C46AF"/>
    <w:rPr>
      <w:rFonts w:ascii="Arial" w:hAnsi="Arial" w:cs="Arial" w:hint="default"/>
      <w:strike w:val="0"/>
      <w:dstrike w:val="0"/>
      <w:color w:val="000000"/>
      <w:sz w:val="18"/>
      <w:szCs w:val="18"/>
      <w:u w:val="none"/>
      <w:effect w:val="none"/>
    </w:rPr>
  </w:style>
  <w:style w:type="character" w:customStyle="1" w:styleId="Heading3Char">
    <w:name w:val="Heading 3 Char"/>
    <w:basedOn w:val="DefaultParagraphFont"/>
    <w:link w:val="Heading3"/>
    <w:uiPriority w:val="9"/>
    <w:rsid w:val="007833C1"/>
    <w:rPr>
      <w:rFonts w:asciiTheme="majorHAnsi" w:eastAsiaTheme="majorEastAsia" w:hAnsiTheme="majorHAnsi" w:cstheme="majorBidi"/>
      <w:color w:val="593470" w:themeColor="accent1" w:themeShade="7F"/>
      <w:sz w:val="24"/>
      <w:szCs w:val="24"/>
    </w:rPr>
  </w:style>
  <w:style w:type="paragraph" w:styleId="NoSpacing">
    <w:name w:val="No Spacing"/>
    <w:uiPriority w:val="1"/>
    <w:qFormat/>
    <w:rsid w:val="001F6778"/>
    <w:pPr>
      <w:widowControl w:val="0"/>
    </w:pPr>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B651B6"/>
    <w:rPr>
      <w:sz w:val="18"/>
      <w:szCs w:val="18"/>
    </w:rPr>
  </w:style>
  <w:style w:type="character" w:customStyle="1" w:styleId="BalloonTextChar">
    <w:name w:val="Balloon Text Char"/>
    <w:basedOn w:val="DefaultParagraphFont"/>
    <w:link w:val="BalloonText"/>
    <w:semiHidden/>
    <w:rsid w:val="00B651B6"/>
    <w:rPr>
      <w:sz w:val="18"/>
      <w:szCs w:val="18"/>
    </w:rPr>
  </w:style>
  <w:style w:type="character" w:customStyle="1" w:styleId="UnresolvedMention2">
    <w:name w:val="Unresolved Mention2"/>
    <w:basedOn w:val="DefaultParagraphFont"/>
    <w:uiPriority w:val="99"/>
    <w:semiHidden/>
    <w:unhideWhenUsed/>
    <w:rsid w:val="00CE2E74"/>
    <w:rPr>
      <w:color w:val="605E5C"/>
      <w:shd w:val="clear" w:color="auto" w:fill="E1DFDD"/>
    </w:rPr>
  </w:style>
  <w:style w:type="character" w:styleId="CommentReference">
    <w:name w:val="annotation reference"/>
    <w:basedOn w:val="DefaultParagraphFont"/>
    <w:rsid w:val="00062010"/>
    <w:rPr>
      <w:sz w:val="16"/>
      <w:szCs w:val="16"/>
    </w:rPr>
  </w:style>
  <w:style w:type="paragraph" w:styleId="CommentText">
    <w:name w:val="annotation text"/>
    <w:basedOn w:val="Normal"/>
    <w:link w:val="CommentTextChar"/>
    <w:rsid w:val="00062010"/>
    <w:rPr>
      <w:sz w:val="20"/>
      <w:szCs w:val="20"/>
    </w:rPr>
  </w:style>
  <w:style w:type="character" w:customStyle="1" w:styleId="CommentTextChar">
    <w:name w:val="Comment Text Char"/>
    <w:basedOn w:val="DefaultParagraphFont"/>
    <w:link w:val="CommentText"/>
    <w:rsid w:val="00062010"/>
  </w:style>
  <w:style w:type="paragraph" w:styleId="CommentSubject">
    <w:name w:val="annotation subject"/>
    <w:basedOn w:val="CommentText"/>
    <w:next w:val="CommentText"/>
    <w:link w:val="CommentSubjectChar"/>
    <w:semiHidden/>
    <w:unhideWhenUsed/>
    <w:rsid w:val="00062010"/>
    <w:rPr>
      <w:b/>
      <w:bCs/>
    </w:rPr>
  </w:style>
  <w:style w:type="character" w:customStyle="1" w:styleId="CommentSubjectChar">
    <w:name w:val="Comment Subject Char"/>
    <w:basedOn w:val="CommentTextChar"/>
    <w:link w:val="CommentSubject"/>
    <w:semiHidden/>
    <w:rsid w:val="00062010"/>
    <w:rPr>
      <w:b/>
      <w:bCs/>
    </w:rPr>
  </w:style>
  <w:style w:type="character" w:customStyle="1" w:styleId="UnresolvedMention3">
    <w:name w:val="Unresolved Mention3"/>
    <w:basedOn w:val="DefaultParagraphFont"/>
    <w:uiPriority w:val="99"/>
    <w:semiHidden/>
    <w:unhideWhenUsed/>
    <w:rsid w:val="006040F6"/>
    <w:rPr>
      <w:color w:val="605E5C"/>
      <w:shd w:val="clear" w:color="auto" w:fill="E1DFDD"/>
    </w:rPr>
  </w:style>
  <w:style w:type="character" w:styleId="Strong">
    <w:name w:val="Strong"/>
    <w:basedOn w:val="DefaultParagraphFont"/>
    <w:uiPriority w:val="22"/>
    <w:qFormat/>
    <w:rsid w:val="006F1845"/>
    <w:rPr>
      <w:b/>
      <w:bCs/>
    </w:rPr>
  </w:style>
  <w:style w:type="character" w:customStyle="1" w:styleId="IntenseReference1">
    <w:name w:val="Intense Reference1"/>
    <w:uiPriority w:val="32"/>
    <w:qFormat/>
    <w:rsid w:val="00926202"/>
    <w:rPr>
      <w:b/>
      <w:bCs/>
      <w:smallCaps/>
      <w:spacing w:val="5"/>
      <w:sz w:val="22"/>
      <w:szCs w:val="22"/>
      <w:u w:val="single"/>
    </w:rPr>
  </w:style>
  <w:style w:type="character" w:customStyle="1" w:styleId="Heading1Char">
    <w:name w:val="Heading 1 Char"/>
    <w:basedOn w:val="DefaultParagraphFont"/>
    <w:link w:val="Heading1"/>
    <w:uiPriority w:val="9"/>
    <w:rsid w:val="00C03788"/>
    <w:rPr>
      <w:b/>
      <w:bCs/>
      <w:kern w:val="36"/>
      <w:sz w:val="48"/>
      <w:szCs w:val="48"/>
    </w:rPr>
  </w:style>
  <w:style w:type="character" w:customStyle="1" w:styleId="UnresolvedMention4">
    <w:name w:val="Unresolved Mention4"/>
    <w:basedOn w:val="DefaultParagraphFont"/>
    <w:uiPriority w:val="99"/>
    <w:semiHidden/>
    <w:unhideWhenUsed/>
    <w:rsid w:val="00247ED8"/>
    <w:rPr>
      <w:color w:val="605E5C"/>
      <w:shd w:val="clear" w:color="auto" w:fill="E1DFDD"/>
    </w:rPr>
  </w:style>
  <w:style w:type="paragraph" w:customStyle="1" w:styleId="msg-s-event-listitembody">
    <w:name w:val="msg-s-event-listitem__body"/>
    <w:basedOn w:val="Normal"/>
    <w:rsid w:val="001B1A61"/>
    <w:pPr>
      <w:spacing w:before="100" w:beforeAutospacing="1" w:after="100" w:afterAutospacing="1"/>
    </w:pPr>
  </w:style>
  <w:style w:type="paragraph" w:customStyle="1" w:styleId="FreeFormA">
    <w:name w:val="Free Form A"/>
    <w:rsid w:val="00B37BE4"/>
    <w:rPr>
      <w:rFonts w:ascii="Helvetica" w:eastAsia="ヒラギノ角ゴ Pro W3" w:hAnsi="Helvetica"/>
      <w:color w:val="000000"/>
      <w:sz w:val="24"/>
    </w:rPr>
  </w:style>
  <w:style w:type="character" w:customStyle="1" w:styleId="UnresolvedMention5">
    <w:name w:val="Unresolved Mention5"/>
    <w:basedOn w:val="DefaultParagraphFont"/>
    <w:uiPriority w:val="99"/>
    <w:semiHidden/>
    <w:unhideWhenUsed/>
    <w:rsid w:val="00754762"/>
    <w:rPr>
      <w:color w:val="605E5C"/>
      <w:shd w:val="clear" w:color="auto" w:fill="E1DFDD"/>
    </w:rPr>
  </w:style>
  <w:style w:type="character" w:customStyle="1" w:styleId="Heading2Char">
    <w:name w:val="Heading 2 Char"/>
    <w:basedOn w:val="DefaultParagraphFont"/>
    <w:link w:val="Heading2"/>
    <w:semiHidden/>
    <w:rsid w:val="00761004"/>
    <w:rPr>
      <w:rFonts w:asciiTheme="majorHAnsi" w:eastAsiaTheme="majorEastAsia" w:hAnsiTheme="majorHAnsi" w:cstheme="majorBidi"/>
      <w:color w:val="864EA8"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607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enepark84@yahoo.com" TargetMode="Externa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irpark/"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renepark84@yahoo.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renepark84@yahoo.com" TargetMode="External"/></Relationships>
</file>

<file path=word/theme/theme1.xml><?xml version="1.0" encoding="utf-8"?>
<a:theme xmlns:a="http://schemas.openxmlformats.org/drawingml/2006/main" name="Dividend">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C0C8D-1760-4E22-90C8-D4E13B52C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9</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22T21:03:00Z</dcterms:created>
  <dcterms:modified xsi:type="dcterms:W3CDTF">2025-12-22T21:03:00Z</dcterms:modified>
</cp:coreProperties>
</file>